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2E21B" w14:textId="7A2E1AE0" w:rsidR="00475CFF" w:rsidRPr="001B3C03" w:rsidRDefault="00464705" w:rsidP="00323AF8">
      <w:pPr>
        <w:spacing w:line="276" w:lineRule="auto"/>
        <w:ind w:rightChars="59" w:right="118"/>
        <w:jc w:val="center"/>
        <w:rPr>
          <w:rFonts w:ascii="Arial" w:eastAsia="ehwa" w:hAnsi="Arial" w:cs="Arial"/>
          <w:b/>
          <w:sz w:val="28"/>
          <w:szCs w:val="26"/>
        </w:rPr>
      </w:pPr>
      <w:r>
        <w:rPr>
          <w:rFonts w:ascii="Arial" w:eastAsia="ehwa" w:hAnsi="Arial" w:cs="Arial" w:hint="eastAsia"/>
          <w:b/>
          <w:sz w:val="28"/>
          <w:szCs w:val="26"/>
        </w:rPr>
        <w:t>S</w:t>
      </w:r>
      <w:r>
        <w:rPr>
          <w:rFonts w:ascii="Arial" w:eastAsia="ehwa" w:hAnsi="Arial" w:cs="Arial"/>
          <w:b/>
          <w:sz w:val="28"/>
          <w:szCs w:val="26"/>
        </w:rPr>
        <w:t xml:space="preserve">pring 2026 </w:t>
      </w:r>
      <w:r w:rsidR="00475CFF" w:rsidRPr="001B3C03">
        <w:rPr>
          <w:rFonts w:ascii="Arial" w:eastAsia="ehwa" w:hAnsi="Arial" w:cs="Arial"/>
          <w:b/>
          <w:sz w:val="28"/>
          <w:szCs w:val="26"/>
        </w:rPr>
        <w:t xml:space="preserve">Semester </w:t>
      </w:r>
    </w:p>
    <w:p w14:paraId="32F5D138" w14:textId="7127606E" w:rsidR="002801BA" w:rsidRPr="001B3C03" w:rsidRDefault="00475CFF" w:rsidP="00323AF8">
      <w:pPr>
        <w:spacing w:line="276" w:lineRule="auto"/>
        <w:jc w:val="center"/>
        <w:rPr>
          <w:rFonts w:ascii="Arial" w:eastAsia="ehwa" w:hAnsi="Arial" w:cs="Arial"/>
          <w:b/>
          <w:sz w:val="28"/>
          <w:szCs w:val="26"/>
        </w:rPr>
      </w:pPr>
      <w:r w:rsidRPr="001B3C03">
        <w:rPr>
          <w:rFonts w:ascii="Arial" w:eastAsia="ehwa" w:hAnsi="Arial" w:cs="Arial"/>
          <w:b/>
          <w:sz w:val="28"/>
          <w:szCs w:val="26"/>
        </w:rPr>
        <w:t>E</w:t>
      </w:r>
      <w:r w:rsidR="00521FE3" w:rsidRPr="001B3C03">
        <w:rPr>
          <w:rFonts w:ascii="Arial" w:eastAsia="ehwa" w:hAnsi="Arial" w:cs="Arial"/>
          <w:b/>
          <w:sz w:val="28"/>
          <w:szCs w:val="26"/>
        </w:rPr>
        <w:t>wha</w:t>
      </w:r>
      <w:r w:rsidRPr="001B3C03">
        <w:rPr>
          <w:rFonts w:ascii="Arial" w:eastAsia="ehwa" w:hAnsi="Arial" w:cs="Arial"/>
          <w:b/>
          <w:sz w:val="28"/>
          <w:szCs w:val="26"/>
        </w:rPr>
        <w:t xml:space="preserve"> GSIS Guide</w:t>
      </w:r>
      <w:r w:rsidR="00521FE3" w:rsidRPr="001B3C03">
        <w:rPr>
          <w:rFonts w:ascii="Arial" w:eastAsia="ehwa" w:hAnsi="Arial" w:cs="Arial"/>
          <w:b/>
          <w:sz w:val="28"/>
          <w:szCs w:val="26"/>
        </w:rPr>
        <w:t>line</w:t>
      </w:r>
      <w:r w:rsidRPr="001B3C03">
        <w:rPr>
          <w:rFonts w:ascii="Arial" w:eastAsia="ehwa" w:hAnsi="Arial" w:cs="Arial"/>
          <w:b/>
          <w:sz w:val="28"/>
          <w:szCs w:val="26"/>
        </w:rPr>
        <w:t xml:space="preserve"> for Course Registration</w:t>
      </w:r>
    </w:p>
    <w:p w14:paraId="1B6818C1" w14:textId="77777777" w:rsidR="00C00524" w:rsidRPr="00323AF8" w:rsidRDefault="00C00524" w:rsidP="00323AF8">
      <w:pPr>
        <w:wordWrap/>
        <w:adjustRightInd w:val="0"/>
        <w:spacing w:after="0" w:line="276" w:lineRule="auto"/>
        <w:jc w:val="center"/>
        <w:rPr>
          <w:rFonts w:ascii="Arial" w:eastAsia="함초롬바탕" w:hAnsi="Arial" w:cs="Arial"/>
          <w:kern w:val="0"/>
          <w:szCs w:val="20"/>
        </w:rPr>
      </w:pPr>
    </w:p>
    <w:p w14:paraId="54C7A7CF" w14:textId="6F885A7E" w:rsidR="00093F62" w:rsidRPr="00323AF8" w:rsidRDefault="00521FE3" w:rsidP="00323AF8">
      <w:pPr>
        <w:wordWrap/>
        <w:adjustRightInd w:val="0"/>
        <w:spacing w:after="0" w:line="276" w:lineRule="auto"/>
        <w:jc w:val="left"/>
        <w:rPr>
          <w:rFonts w:ascii="Arial" w:eastAsia="ehwa" w:hAnsi="Arial" w:cs="Arial"/>
          <w:b/>
          <w:kern w:val="0"/>
          <w:szCs w:val="20"/>
        </w:rPr>
      </w:pPr>
      <w:r w:rsidRPr="00323AF8">
        <w:rPr>
          <w:rFonts w:ascii="Arial" w:eastAsia="ehwa" w:hAnsi="Arial" w:cs="Arial"/>
          <w:b/>
          <w:kern w:val="0"/>
          <w:szCs w:val="20"/>
        </w:rPr>
        <w:t>&lt;</w:t>
      </w:r>
      <w:r w:rsidR="00310142" w:rsidRPr="00323AF8">
        <w:rPr>
          <w:rFonts w:ascii="Arial" w:eastAsia="ehwa" w:hAnsi="Arial" w:cs="Arial"/>
          <w:b/>
          <w:kern w:val="0"/>
          <w:szCs w:val="20"/>
        </w:rPr>
        <w:t>Schedule</w:t>
      </w:r>
      <w:r w:rsidR="00476F64" w:rsidRPr="00323AF8">
        <w:rPr>
          <w:rFonts w:ascii="Arial" w:eastAsia="ehwa" w:hAnsi="Arial" w:cs="Arial"/>
          <w:b/>
          <w:kern w:val="0"/>
          <w:szCs w:val="20"/>
        </w:rPr>
        <w:t xml:space="preserve"> for </w:t>
      </w:r>
      <w:r w:rsidR="005A59D3" w:rsidRPr="00323AF8">
        <w:rPr>
          <w:rFonts w:ascii="Arial" w:eastAsia="ehwa" w:hAnsi="Arial" w:cs="Arial"/>
          <w:b/>
          <w:kern w:val="0"/>
          <w:szCs w:val="20"/>
        </w:rPr>
        <w:t>the</w:t>
      </w:r>
      <w:r w:rsidR="00265F46" w:rsidRPr="00323AF8">
        <w:rPr>
          <w:rFonts w:ascii="Arial" w:eastAsia="ehwa" w:hAnsi="Arial" w:cs="Arial"/>
          <w:b/>
          <w:kern w:val="0"/>
          <w:szCs w:val="20"/>
        </w:rPr>
        <w:t xml:space="preserve"> </w:t>
      </w:r>
      <w:r w:rsidR="004C19B2" w:rsidRPr="00323AF8">
        <w:rPr>
          <w:rFonts w:ascii="Arial" w:eastAsia="ehwa" w:hAnsi="Arial" w:cs="Arial"/>
          <w:b/>
          <w:kern w:val="0"/>
          <w:szCs w:val="20"/>
        </w:rPr>
        <w:t>Fall</w:t>
      </w:r>
      <w:r w:rsidR="00265F46" w:rsidRPr="00323AF8">
        <w:rPr>
          <w:rFonts w:ascii="Arial" w:eastAsia="ehwa" w:hAnsi="Arial" w:cs="Arial"/>
          <w:b/>
          <w:kern w:val="0"/>
          <w:szCs w:val="20"/>
        </w:rPr>
        <w:t xml:space="preserve"> 202</w:t>
      </w:r>
      <w:r w:rsidR="00E910B3">
        <w:rPr>
          <w:rFonts w:ascii="Arial" w:eastAsia="ehwa" w:hAnsi="Arial" w:cs="Arial" w:hint="eastAsia"/>
          <w:b/>
          <w:kern w:val="0"/>
          <w:szCs w:val="20"/>
        </w:rPr>
        <w:t>5</w:t>
      </w:r>
      <w:r w:rsidRPr="00323AF8">
        <w:rPr>
          <w:rFonts w:ascii="Arial" w:eastAsia="ehwa" w:hAnsi="Arial" w:cs="Arial"/>
          <w:b/>
          <w:kern w:val="0"/>
          <w:szCs w:val="20"/>
        </w:rPr>
        <w:t>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957"/>
        <w:gridCol w:w="4650"/>
      </w:tblGrid>
      <w:tr w:rsidR="00962AF5" w:rsidRPr="00323AF8" w14:paraId="268A6E10" w14:textId="77777777" w:rsidTr="00DD4D65">
        <w:tc>
          <w:tcPr>
            <w:tcW w:w="4957" w:type="dxa"/>
            <w:shd w:val="clear" w:color="auto" w:fill="E7E6E6" w:themeFill="background2"/>
            <w:vAlign w:val="center"/>
          </w:tcPr>
          <w:p w14:paraId="349B5C1E" w14:textId="4FE5B7CD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b/>
                <w:kern w:val="0"/>
                <w:szCs w:val="20"/>
              </w:rPr>
              <w:t>List of application</w:t>
            </w:r>
          </w:p>
        </w:tc>
        <w:tc>
          <w:tcPr>
            <w:tcW w:w="4650" w:type="dxa"/>
            <w:shd w:val="clear" w:color="auto" w:fill="E7E6E6" w:themeFill="background2"/>
            <w:vAlign w:val="center"/>
          </w:tcPr>
          <w:p w14:paraId="4729B826" w14:textId="3AC91D59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b/>
                <w:kern w:val="0"/>
                <w:szCs w:val="20"/>
              </w:rPr>
              <w:t>Period</w:t>
            </w:r>
          </w:p>
        </w:tc>
      </w:tr>
      <w:tr w:rsidR="00962AF5" w:rsidRPr="00323AF8" w14:paraId="5C28A202" w14:textId="77777777" w:rsidTr="00DD4D65">
        <w:tc>
          <w:tcPr>
            <w:tcW w:w="4957" w:type="dxa"/>
            <w:vAlign w:val="center"/>
          </w:tcPr>
          <w:p w14:paraId="27AD10A4" w14:textId="7336D26D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Theme="minorEastAsia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Registration</w:t>
            </w:r>
          </w:p>
        </w:tc>
        <w:tc>
          <w:tcPr>
            <w:tcW w:w="4650" w:type="dxa"/>
            <w:vAlign w:val="center"/>
          </w:tcPr>
          <w:p w14:paraId="3564193A" w14:textId="5DCC3CFE" w:rsidR="00962AF5" w:rsidRPr="00323AF8" w:rsidRDefault="00962AF5" w:rsidP="00323AF8">
            <w:pPr>
              <w:wordWrap/>
              <w:adjustRightInd w:val="0"/>
              <w:spacing w:after="0" w:line="276" w:lineRule="auto"/>
              <w:ind w:left="100" w:hangingChars="50" w:hanging="100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4054CD">
              <w:rPr>
                <w:rFonts w:ascii="Arial" w:eastAsia="ehwa" w:hAnsi="Arial" w:cs="Arial" w:hint="eastAsia"/>
                <w:color w:val="FF0000"/>
                <w:kern w:val="0"/>
                <w:szCs w:val="20"/>
              </w:rPr>
              <w:t>1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09:00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-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1</w:t>
            </w:r>
            <w:r w:rsidR="004054CD">
              <w:rPr>
                <w:rFonts w:ascii="Arial" w:eastAsia="ehwa" w:hAnsi="Arial" w:cs="Arial" w:hint="eastAsia"/>
                <w:color w:val="FF0000"/>
                <w:kern w:val="0"/>
                <w:szCs w:val="20"/>
              </w:rPr>
              <w:t>3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Fri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) </w:t>
            </w:r>
            <w:r w:rsidRPr="007D682D">
              <w:rPr>
                <w:rFonts w:ascii="Arial" w:eastAsia="ehwa" w:hAnsi="Arial" w:cs="Arial"/>
                <w:noProof/>
                <w:color w:val="FF0000"/>
                <w:kern w:val="0"/>
                <w:szCs w:val="20"/>
              </w:rPr>
              <w:t>17:00</w:t>
            </w:r>
          </w:p>
        </w:tc>
      </w:tr>
      <w:tr w:rsidR="00962AF5" w:rsidRPr="00323AF8" w14:paraId="754A28D3" w14:textId="77777777" w:rsidTr="00DD4D65">
        <w:tc>
          <w:tcPr>
            <w:tcW w:w="4957" w:type="dxa"/>
            <w:vAlign w:val="center"/>
          </w:tcPr>
          <w:p w14:paraId="1DDBFBB3" w14:textId="1CC4F622" w:rsidR="00962AF5" w:rsidRPr="00323AF8" w:rsidRDefault="006959AE" w:rsidP="004054CD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Submission of Course-related A</w:t>
            </w:r>
            <w:r w:rsidR="00962AF5" w:rsidRPr="00323AF8">
              <w:rPr>
                <w:rFonts w:ascii="Arial" w:eastAsia="ehwa" w:hAnsi="Arial" w:cs="Arial"/>
                <w:kern w:val="0"/>
                <w:szCs w:val="20"/>
              </w:rPr>
              <w:t xml:space="preserve">pplication </w:t>
            </w:r>
            <w:r w:rsidR="004054CD">
              <w:rPr>
                <w:rFonts w:ascii="Arial" w:eastAsia="ehwa" w:hAnsi="Arial" w:cs="Arial"/>
                <w:kern w:val="0"/>
                <w:szCs w:val="20"/>
              </w:rPr>
              <w:t>Forms</w:t>
            </w:r>
          </w:p>
        </w:tc>
        <w:tc>
          <w:tcPr>
            <w:tcW w:w="4650" w:type="dxa"/>
            <w:vAlign w:val="center"/>
          </w:tcPr>
          <w:p w14:paraId="1B53B4C2" w14:textId="1C149CB3" w:rsidR="00962AF5" w:rsidRPr="00323AF8" w:rsidRDefault="00962AF5" w:rsidP="00323AF8">
            <w:pPr>
              <w:wordWrap/>
              <w:adjustRightInd w:val="0"/>
              <w:spacing w:after="0" w:line="276" w:lineRule="auto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9C1BB0">
              <w:rPr>
                <w:rFonts w:ascii="Arial" w:eastAsia="ehwa" w:hAnsi="Arial" w:cs="Arial"/>
                <w:color w:val="FF0000"/>
                <w:kern w:val="0"/>
                <w:szCs w:val="20"/>
              </w:rPr>
              <w:t>1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–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3 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Tue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17:00</w:t>
            </w:r>
          </w:p>
        </w:tc>
      </w:tr>
      <w:tr w:rsidR="00962AF5" w:rsidRPr="00323AF8" w14:paraId="640CDA31" w14:textId="77777777" w:rsidTr="00DD4D65">
        <w:tc>
          <w:tcPr>
            <w:tcW w:w="4957" w:type="dxa"/>
            <w:vAlign w:val="center"/>
          </w:tcPr>
          <w:p w14:paraId="390D2941" w14:textId="43814EB3" w:rsidR="00962AF5" w:rsidRPr="00323AF8" w:rsidRDefault="006959AE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Confirmation and M</w:t>
            </w:r>
            <w:r w:rsidR="00962AF5" w:rsidRPr="00323AF8">
              <w:rPr>
                <w:rFonts w:ascii="Arial" w:eastAsia="ehwa" w:hAnsi="Arial" w:cs="Arial"/>
                <w:kern w:val="0"/>
                <w:szCs w:val="20"/>
              </w:rPr>
              <w:t>odification</w:t>
            </w:r>
          </w:p>
        </w:tc>
        <w:tc>
          <w:tcPr>
            <w:tcW w:w="4650" w:type="dxa"/>
            <w:vAlign w:val="center"/>
          </w:tcPr>
          <w:p w14:paraId="48F46D2B" w14:textId="26EAE309" w:rsidR="00962AF5" w:rsidRPr="00323AF8" w:rsidRDefault="008C3804" w:rsidP="00323AF8">
            <w:pPr>
              <w:wordWrap/>
              <w:adjustRightInd w:val="0"/>
              <w:spacing w:after="0" w:line="276" w:lineRule="auto"/>
              <w:jc w:val="center"/>
              <w:rPr>
                <w:rFonts w:ascii="Arial" w:eastAsia="ehwa" w:hAnsi="Arial" w:cs="Arial"/>
                <w:kern w:val="0"/>
                <w:szCs w:val="20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4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Wed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09:00</w:t>
            </w:r>
            <w:r w:rsidR="008A140C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–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10 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Tue</w:t>
            </w:r>
            <w:r w:rsidR="00962AF5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) 15:00</w:t>
            </w:r>
          </w:p>
        </w:tc>
      </w:tr>
      <w:tr w:rsidR="00962AF5" w:rsidRPr="00323AF8" w14:paraId="6E54F620" w14:textId="77777777" w:rsidTr="00DD4D65">
        <w:tc>
          <w:tcPr>
            <w:tcW w:w="4957" w:type="dxa"/>
            <w:vAlign w:val="center"/>
          </w:tcPr>
          <w:p w14:paraId="5C1B8641" w14:textId="322100F6" w:rsidR="00962AF5" w:rsidRPr="00323AF8" w:rsidRDefault="006959AE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eastAsia="ehwa" w:hAnsi="Arial" w:cs="Arial"/>
                <w:kern w:val="0"/>
                <w:szCs w:val="20"/>
              </w:rPr>
              <w:t>Course Withdrawal</w:t>
            </w:r>
          </w:p>
        </w:tc>
        <w:tc>
          <w:tcPr>
            <w:tcW w:w="4650" w:type="dxa"/>
            <w:vAlign w:val="center"/>
          </w:tcPr>
          <w:p w14:paraId="26FA6081" w14:textId="57D2E115" w:rsidR="00962AF5" w:rsidRPr="00323AF8" w:rsidRDefault="00962AF5" w:rsidP="00323AF8">
            <w:pPr>
              <w:widowControl/>
              <w:wordWrap/>
              <w:adjustRightInd w:val="0"/>
              <w:spacing w:after="0" w:line="276" w:lineRule="auto"/>
              <w:jc w:val="center"/>
              <w:rPr>
                <w:rFonts w:ascii="Arial" w:eastAsia="SimSun" w:hAnsi="Arial" w:cs="Arial"/>
                <w:color w:val="000000"/>
                <w:kern w:val="0"/>
                <w:szCs w:val="20"/>
                <w:lang w:eastAsia="zh-CN"/>
              </w:rPr>
            </w:pP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20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6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7D682D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(Mon) 9:00 – 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>3</w:t>
            </w:r>
            <w:r w:rsidR="008C3804"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.</w:t>
            </w:r>
            <w:r w:rsidR="004054CD">
              <w:rPr>
                <w:rFonts w:ascii="Arial" w:eastAsia="ehwa" w:hAnsi="Arial" w:cs="Arial"/>
                <w:color w:val="FF0000"/>
                <w:kern w:val="0"/>
                <w:szCs w:val="20"/>
              </w:rPr>
              <w:t>2</w:t>
            </w:r>
            <w:r w:rsidR="009E726B">
              <w:rPr>
                <w:rFonts w:ascii="Arial" w:eastAsia="ehwa" w:hAnsi="Arial" w:cs="Arial"/>
                <w:color w:val="FF0000"/>
                <w:kern w:val="0"/>
                <w:szCs w:val="20"/>
              </w:rPr>
              <w:t xml:space="preserve">7 </w:t>
            </w:r>
            <w:r w:rsidRPr="007D682D">
              <w:rPr>
                <w:rFonts w:ascii="Arial" w:eastAsia="ehwa" w:hAnsi="Arial" w:cs="Arial"/>
                <w:color w:val="FF0000"/>
                <w:kern w:val="0"/>
                <w:szCs w:val="20"/>
              </w:rPr>
              <w:t>(Fri) 17:00</w:t>
            </w:r>
          </w:p>
        </w:tc>
      </w:tr>
    </w:tbl>
    <w:p w14:paraId="0E5EC72E" w14:textId="77777777" w:rsidR="006959AE" w:rsidRPr="00323AF8" w:rsidRDefault="006959AE" w:rsidP="00323AF8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</w:pPr>
    </w:p>
    <w:p w14:paraId="412B0AB5" w14:textId="544A2B94" w:rsidR="006959AE" w:rsidRPr="001B3C03" w:rsidRDefault="006959A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4"/>
          <w:szCs w:val="24"/>
          <w:lang w:eastAsia="zh-CN"/>
        </w:rPr>
      </w:pPr>
      <w:r w:rsidRPr="001B3C03">
        <w:rPr>
          <w:rFonts w:ascii="Arial" w:hAnsi="Arial" w:cs="Arial"/>
          <w:b/>
          <w:bCs/>
          <w:color w:val="000000"/>
          <w:kern w:val="0"/>
          <w:sz w:val="24"/>
          <w:szCs w:val="24"/>
          <w:lang w:eastAsia="zh-CN"/>
        </w:rPr>
        <w:t xml:space="preserve">I. </w:t>
      </w:r>
      <w:r w:rsidR="004376C8" w:rsidRPr="001B3C03">
        <w:rPr>
          <w:rFonts w:ascii="Arial" w:hAnsi="Arial" w:cs="Arial"/>
          <w:b/>
          <w:bCs/>
          <w:color w:val="000000"/>
          <w:kern w:val="0"/>
          <w:sz w:val="24"/>
          <w:szCs w:val="24"/>
          <w:lang w:eastAsia="zh-CN"/>
        </w:rPr>
        <w:t>Course Registration</w:t>
      </w:r>
    </w:p>
    <w:p w14:paraId="6CC1F556" w14:textId="6108A836" w:rsidR="00263866" w:rsidRPr="00323AF8" w:rsidRDefault="004376C8" w:rsidP="005C3A69">
      <w:pPr>
        <w:widowControl/>
        <w:tabs>
          <w:tab w:val="left" w:pos="2694"/>
        </w:tabs>
        <w:wordWrap/>
        <w:adjustRightInd w:val="0"/>
        <w:spacing w:after="0" w:line="276" w:lineRule="auto"/>
        <w:ind w:leftChars="50" w:left="200" w:hangingChars="50" w:hanging="100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1.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="00657125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Schedule</w:t>
      </w:r>
      <w:r w:rsidR="00F1292C" w:rsidRPr="00323AF8"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  <w:br/>
      </w:r>
      <w:r w:rsidR="006959AE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1) </w:t>
      </w:r>
      <w:r w:rsidR="00657125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 registration period</w:t>
      </w:r>
      <w:r w:rsidR="00657125" w:rsidRPr="005C3A69">
        <w:rPr>
          <w:rFonts w:ascii="Arial" w:hAnsi="Arial" w:cs="Arial"/>
          <w:b/>
          <w:kern w:val="0"/>
          <w:szCs w:val="20"/>
          <w:lang w:eastAsia="zh-CN"/>
        </w:rPr>
        <w:t xml:space="preserve">: 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</w:t>
      </w:r>
      <w:r w:rsidR="004054CD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1</w:t>
      </w:r>
      <w:r w:rsidR="004054CD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) 09:00 – 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3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Fri</w:t>
      </w:r>
      <w:r w:rsidR="009826B9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D866F6" w:rsidRPr="007D682D">
        <w:rPr>
          <w:rFonts w:ascii="Arial" w:hAnsi="Arial" w:cs="Arial"/>
          <w:color w:val="FF0000"/>
          <w:kern w:val="0"/>
          <w:szCs w:val="20"/>
          <w:lang w:eastAsia="zh-CN"/>
        </w:rPr>
        <w:t xml:space="preserve"> </w:t>
      </w:r>
      <w:r w:rsidR="00D866F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  <w:hyperlink r:id="rId8" w:history="1">
        <w:r w:rsidR="009B6EB2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6959AE" w:rsidRPr="00323AF8">
        <w:rPr>
          <w:rFonts w:ascii="Arial" w:hAnsi="Arial" w:cs="Arial"/>
          <w:szCs w:val="20"/>
          <w:lang w:eastAsia="zh-CN"/>
        </w:rPr>
        <w:br/>
        <w:t xml:space="preserve">* </w:t>
      </w:r>
      <w:r w:rsidR="00657125" w:rsidRPr="00323AF8">
        <w:rPr>
          <w:rFonts w:ascii="Arial" w:hAnsi="Arial" w:cs="Arial"/>
          <w:szCs w:val="20"/>
          <w:lang w:eastAsia="zh-CN"/>
        </w:rPr>
        <w:t xml:space="preserve">To find the course syllabus: </w:t>
      </w:r>
      <w:r w:rsidR="006959AE" w:rsidRPr="00323AF8">
        <w:rPr>
          <w:rFonts w:ascii="Arial" w:hAnsi="Arial" w:cs="Arial"/>
          <w:szCs w:val="20"/>
          <w:lang w:eastAsia="zh-CN"/>
        </w:rPr>
        <w:t>Portal EUREKA &gt;</w:t>
      </w:r>
      <w:r w:rsidR="00657125" w:rsidRPr="00323AF8">
        <w:rPr>
          <w:rFonts w:ascii="Arial" w:hAnsi="Arial" w:cs="Arial"/>
          <w:szCs w:val="20"/>
          <w:lang w:eastAsia="zh-CN"/>
        </w:rPr>
        <w:t xml:space="preserve"> Academic affairs </w:t>
      </w:r>
      <w:r w:rsidR="006959AE" w:rsidRPr="00323AF8">
        <w:rPr>
          <w:rFonts w:ascii="Arial" w:hAnsi="Arial" w:cs="Arial"/>
          <w:szCs w:val="20"/>
          <w:lang w:eastAsia="zh-CN"/>
        </w:rPr>
        <w:t>&gt; Curriculum &gt;</w:t>
      </w:r>
      <w:r w:rsidR="00906E8B" w:rsidRPr="00323AF8">
        <w:rPr>
          <w:rFonts w:ascii="Arial" w:hAnsi="Arial" w:cs="Arial"/>
          <w:szCs w:val="20"/>
          <w:lang w:eastAsia="zh-CN"/>
        </w:rPr>
        <w:t xml:space="preserve"> Course Schedule/</w:t>
      </w:r>
      <w:r w:rsidR="00657125" w:rsidRPr="00323AF8">
        <w:rPr>
          <w:rFonts w:ascii="Arial" w:hAnsi="Arial" w:cs="Arial"/>
          <w:szCs w:val="20"/>
          <w:lang w:eastAsia="zh-CN"/>
        </w:rPr>
        <w:t>Syllabus</w:t>
      </w:r>
      <w:r w:rsidR="00F1292C" w:rsidRPr="00323AF8">
        <w:rPr>
          <w:rFonts w:ascii="Arial" w:eastAsia="SimSun" w:hAnsi="Arial" w:cs="Arial"/>
          <w:szCs w:val="20"/>
          <w:lang w:eastAsia="zh-CN"/>
        </w:rPr>
        <w:br/>
      </w:r>
      <w:r w:rsidR="006959AE"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C908D2" w:rsidRPr="00323AF8">
        <w:rPr>
          <w:rFonts w:ascii="Arial" w:eastAsia="SimSun" w:hAnsi="Arial" w:cs="Arial"/>
          <w:szCs w:val="20"/>
          <w:lang w:eastAsia="zh-CN"/>
        </w:rPr>
        <w:t>All courses:</w:t>
      </w:r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  <w:hyperlink r:id="rId9" w:history="1">
        <w:r w:rsidR="00263866" w:rsidRPr="00323AF8">
          <w:rPr>
            <w:rStyle w:val="a6"/>
            <w:rFonts w:ascii="Arial" w:eastAsia="SimSun" w:hAnsi="Arial" w:cs="Arial"/>
            <w:szCs w:val="20"/>
            <w:lang w:eastAsia="zh-CN"/>
          </w:rPr>
          <w:t>https://eureka.ewha.ac.kr/eureka/my/public.do?pgId=P531005521</w:t>
        </w:r>
      </w:hyperlink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</w:p>
    <w:p w14:paraId="7A2CB274" w14:textId="77777777" w:rsidR="00B033AE" w:rsidRPr="00323AF8" w:rsidRDefault="006959AE" w:rsidP="005C3A69">
      <w:pPr>
        <w:spacing w:line="276" w:lineRule="auto"/>
        <w:ind w:firstLineChars="100" w:firstLine="200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263866" w:rsidRPr="00323AF8">
        <w:rPr>
          <w:rFonts w:ascii="Arial" w:eastAsia="SimSun" w:hAnsi="Arial" w:cs="Arial"/>
          <w:szCs w:val="20"/>
          <w:lang w:eastAsia="zh-CN"/>
        </w:rPr>
        <w:t>English Taught Courses</w:t>
      </w:r>
      <w:r w:rsidR="00C908D2" w:rsidRPr="00323AF8">
        <w:rPr>
          <w:rFonts w:ascii="Arial" w:eastAsia="SimSun" w:hAnsi="Arial" w:cs="Arial"/>
          <w:szCs w:val="20"/>
          <w:lang w:eastAsia="zh-CN"/>
        </w:rPr>
        <w:t>:</w:t>
      </w:r>
      <w:r w:rsidR="00263866" w:rsidRPr="00323AF8">
        <w:rPr>
          <w:rFonts w:ascii="Arial" w:eastAsia="SimSun" w:hAnsi="Arial" w:cs="Arial"/>
          <w:szCs w:val="20"/>
          <w:lang w:eastAsia="zh-CN"/>
        </w:rPr>
        <w:t xml:space="preserve"> </w:t>
      </w:r>
      <w:hyperlink r:id="rId10" w:history="1">
        <w:r w:rsidR="00263866" w:rsidRPr="00323AF8">
          <w:rPr>
            <w:rStyle w:val="a6"/>
            <w:rFonts w:ascii="Arial" w:eastAsia="SimSun" w:hAnsi="Arial" w:cs="Arial"/>
            <w:szCs w:val="20"/>
            <w:lang w:eastAsia="zh-CN"/>
          </w:rPr>
          <w:t>https://eureka.ewha.ac.kr/eureka/my/public.do?pgId=P531005522</w:t>
        </w:r>
      </w:hyperlink>
    </w:p>
    <w:p w14:paraId="4DA9DB05" w14:textId="31A3B211" w:rsidR="007D682D" w:rsidRPr="007D682D" w:rsidRDefault="00B033AE" w:rsidP="005C3A69">
      <w:pPr>
        <w:spacing w:line="276" w:lineRule="auto"/>
        <w:ind w:leftChars="100" w:left="200"/>
        <w:rPr>
          <w:rStyle w:val="a6"/>
          <w:rFonts w:ascii="Arial" w:eastAsia="함초롬바탕" w:hAnsi="Arial" w:cs="Arial"/>
          <w:color w:val="FF0000"/>
          <w:kern w:val="0"/>
          <w:szCs w:val="20"/>
        </w:rPr>
      </w:pPr>
      <w:r w:rsidRPr="001D6680">
        <w:rPr>
          <w:rFonts w:ascii="Arial" w:eastAsia="SimSun" w:hAnsi="Arial" w:cs="Arial"/>
          <w:b/>
          <w:kern w:val="0"/>
          <w:szCs w:val="20"/>
          <w:lang w:eastAsia="zh-CN"/>
        </w:rPr>
        <w:t xml:space="preserve">2) </w:t>
      </w:r>
      <w:r w:rsidRPr="001D6680">
        <w:rPr>
          <w:rFonts w:ascii="Arial" w:hAnsi="Arial" w:cs="Arial"/>
          <w:b/>
          <w:bCs/>
          <w:kern w:val="0"/>
          <w:szCs w:val="20"/>
          <w:lang w:eastAsia="zh-CN"/>
        </w:rPr>
        <w:t>Submission of Course-related Application forms:</w:t>
      </w:r>
      <w:r w:rsidRPr="001D6680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1</w:t>
      </w:r>
      <w:r w:rsidR="009C1BB0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</w:rPr>
        <w:t>1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 xml:space="preserve">) – 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9546B7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Pr="001D6680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br/>
      </w:r>
      <w:r w:rsidRPr="007D682D">
        <w:rPr>
          <w:rFonts w:ascii="Arial" w:hAnsi="Arial" w:cs="Arial"/>
          <w:bCs/>
          <w:kern w:val="0"/>
          <w:szCs w:val="20"/>
          <w:lang w:eastAsia="zh-CN"/>
        </w:rPr>
        <w:t>- Please submit the forms to Department of International Studies</w:t>
      </w:r>
      <w:r w:rsidR="007D682D" w:rsidRPr="007D682D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Pr="007D682D">
        <w:rPr>
          <w:rFonts w:ascii="Arial" w:hAnsi="Arial" w:cs="Arial"/>
          <w:bCs/>
          <w:kern w:val="0"/>
          <w:szCs w:val="20"/>
          <w:lang w:eastAsia="zh-CN"/>
        </w:rPr>
        <w:t>(GDIS)</w:t>
      </w:r>
      <w:r w:rsidR="007D682D" w:rsidRPr="007D682D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="007D682D" w:rsidRPr="007D682D">
        <w:rPr>
          <w:rFonts w:ascii="Arial" w:hAnsi="Arial" w:cs="Arial"/>
          <w:bCs/>
          <w:color w:val="FF0000"/>
          <w:kern w:val="0"/>
          <w:szCs w:val="20"/>
          <w:lang w:eastAsia="zh-CN"/>
        </w:rPr>
        <w:t>via google form</w:t>
      </w:r>
      <w:r w:rsidR="007D682D" w:rsidRPr="007D682D">
        <w:rPr>
          <w:rFonts w:ascii="Arial" w:eastAsia="함초롬바탕" w:hAnsi="Arial" w:cs="Arial"/>
          <w:color w:val="FF0000"/>
          <w:kern w:val="0"/>
          <w:szCs w:val="20"/>
        </w:rPr>
        <w:t>:</w:t>
      </w:r>
      <w:r w:rsidR="00C032EA">
        <w:rPr>
          <w:rFonts w:ascii="Arial" w:eastAsia="함초롬바탕" w:hAnsi="Arial" w:cs="Arial"/>
          <w:color w:val="FF0000"/>
          <w:kern w:val="0"/>
          <w:szCs w:val="20"/>
        </w:rPr>
        <w:t xml:space="preserve"> </w:t>
      </w:r>
      <w:hyperlink r:id="rId11" w:history="1">
        <w:r w:rsidR="00C032EA" w:rsidRPr="00AC7BF8">
          <w:rPr>
            <w:rStyle w:val="a6"/>
            <w:rFonts w:ascii="Arial" w:eastAsia="함초롬바탕" w:hAnsi="Arial" w:cs="Arial"/>
            <w:kern w:val="0"/>
            <w:szCs w:val="20"/>
          </w:rPr>
          <w:t>https://forms.gle/xcpnNfcDfzCn8NeK7</w:t>
        </w:r>
      </w:hyperlink>
      <w:r w:rsidR="007D682D" w:rsidRPr="007D682D">
        <w:rPr>
          <w:rFonts w:ascii="Arial" w:eastAsia="함초롬바탕" w:hAnsi="Arial" w:cs="Arial"/>
          <w:color w:val="FF0000"/>
          <w:kern w:val="0"/>
          <w:szCs w:val="20"/>
        </w:rPr>
        <w:t xml:space="preserve"> </w:t>
      </w:r>
    </w:p>
    <w:p w14:paraId="0C6660B0" w14:textId="67EB6C62" w:rsidR="00B033AE" w:rsidRPr="001D6680" w:rsidRDefault="00B033AE" w:rsidP="005C3A69">
      <w:pPr>
        <w:spacing w:line="276" w:lineRule="auto"/>
        <w:ind w:leftChars="100" w:left="200"/>
        <w:rPr>
          <w:rFonts w:ascii="Arial" w:hAnsi="Arial" w:cs="Arial"/>
          <w:bCs/>
          <w:kern w:val="0"/>
          <w:szCs w:val="20"/>
          <w:lang w:eastAsia="zh-CN"/>
        </w:rPr>
      </w:pPr>
      <w:r w:rsidRPr="001D6680">
        <w:rPr>
          <w:rFonts w:ascii="Arial" w:hAnsi="Arial" w:cs="Arial"/>
          <w:bCs/>
          <w:kern w:val="0"/>
          <w:szCs w:val="20"/>
          <w:lang w:eastAsia="zh-CN"/>
        </w:rPr>
        <w:br/>
        <w:t xml:space="preserve">- </w:t>
      </w:r>
      <w:proofErr w:type="spellStart"/>
      <w:r w:rsidRPr="001D6680">
        <w:rPr>
          <w:rFonts w:ascii="Arial" w:hAnsi="Arial" w:cs="Arial"/>
          <w:bCs/>
          <w:kern w:val="0"/>
          <w:szCs w:val="20"/>
          <w:lang w:eastAsia="zh-CN"/>
        </w:rPr>
        <w:t>e.g</w:t>
      </w:r>
      <w:proofErr w:type="spellEnd"/>
      <w:r w:rsidR="00805860">
        <w:rPr>
          <w:rFonts w:ascii="Arial" w:hAnsi="Arial" w:cs="Arial"/>
          <w:bCs/>
          <w:kern w:val="0"/>
          <w:szCs w:val="20"/>
          <w:lang w:eastAsia="zh-CN"/>
        </w:rPr>
        <w:t xml:space="preserve"> </w:t>
      </w:r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 xml:space="preserve">[GSIS 4-2] Revised Application form for Credit Exchange(Course offered outside institution of Ewha </w:t>
      </w:r>
      <w:proofErr w:type="spellStart"/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>Womans</w:t>
      </w:r>
      <w:proofErr w:type="spellEnd"/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 xml:space="preserve"> University), [GSIS 4-3] Application Form for Credit Acknowledgement (Ewha courses), [GSIS 4-5] Application form for credit transfer, [GSIS 4-8] Application for Independent Study, </w:t>
      </w:r>
      <w:r w:rsidR="00805860">
        <w:rPr>
          <w:rFonts w:ascii="Arial" w:hAnsi="Arial" w:cs="Arial"/>
          <w:bCs/>
          <w:kern w:val="0"/>
          <w:szCs w:val="20"/>
          <w:lang w:eastAsia="zh-CN"/>
        </w:rPr>
        <w:t xml:space="preserve">  </w:t>
      </w:r>
      <w:r w:rsidR="00805860" w:rsidRPr="00805860">
        <w:rPr>
          <w:rFonts w:ascii="Arial" w:hAnsi="Arial" w:cs="Arial"/>
          <w:bCs/>
          <w:kern w:val="0"/>
          <w:szCs w:val="20"/>
          <w:lang w:eastAsia="zh-CN"/>
        </w:rPr>
        <w:t>[GSIS 4-9] Application Form for Ph.D. only Courses.</w:t>
      </w:r>
    </w:p>
    <w:p w14:paraId="0CF078B0" w14:textId="7FA3664A" w:rsidR="00A938D5" w:rsidRPr="001D6680" w:rsidRDefault="00776353" w:rsidP="005C3A69">
      <w:pPr>
        <w:spacing w:line="276" w:lineRule="auto"/>
        <w:ind w:leftChars="100" w:left="200"/>
        <w:rPr>
          <w:rFonts w:ascii="Arial" w:eastAsia="SimSun" w:hAnsi="Arial" w:cs="Arial"/>
          <w:bCs/>
          <w:kern w:val="0"/>
          <w:szCs w:val="20"/>
          <w:lang w:eastAsia="zh-CN"/>
        </w:rPr>
      </w:pPr>
      <w:r w:rsidRPr="001D6680">
        <w:rPr>
          <w:rFonts w:ascii="Arial" w:hAnsi="Arial" w:cs="Arial"/>
          <w:bCs/>
          <w:kern w:val="0"/>
          <w:szCs w:val="20"/>
          <w:lang w:eastAsia="zh-CN"/>
        </w:rPr>
        <w:t>- For more detailed</w:t>
      </w:r>
      <w:r w:rsidR="002D28A9" w:rsidRPr="001D6680">
        <w:rPr>
          <w:rFonts w:ascii="Arial" w:hAnsi="Arial" w:cs="Arial"/>
          <w:bCs/>
          <w:kern w:val="0"/>
          <w:szCs w:val="20"/>
          <w:lang w:eastAsia="zh-CN"/>
        </w:rPr>
        <w:t xml:space="preserve"> information see page 5 and 6</w:t>
      </w:r>
    </w:p>
    <w:p w14:paraId="3D693715" w14:textId="2753E325" w:rsidR="006F08EA" w:rsidRPr="00323AF8" w:rsidRDefault="00F1292C" w:rsidP="005C3A69">
      <w:pPr>
        <w:spacing w:line="276" w:lineRule="auto"/>
        <w:ind w:leftChars="100" w:left="200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eastAsia="SimSun" w:hAnsi="Arial" w:cs="Arial"/>
          <w:szCs w:val="20"/>
          <w:lang w:eastAsia="zh-CN"/>
        </w:rPr>
        <w:br/>
      </w:r>
      <w:r w:rsidR="00B033AE" w:rsidRPr="00323AF8">
        <w:rPr>
          <w:rFonts w:ascii="Arial" w:eastAsia="SimSun" w:hAnsi="Arial" w:cs="Arial"/>
          <w:b/>
          <w:szCs w:val="20"/>
          <w:lang w:eastAsia="zh-CN"/>
        </w:rPr>
        <w:t>3)</w:t>
      </w:r>
      <w:r w:rsidRPr="00323AF8">
        <w:rPr>
          <w:rFonts w:ascii="Arial" w:eastAsia="SimSun" w:hAnsi="Arial" w:cs="Arial"/>
          <w:b/>
          <w:szCs w:val="20"/>
          <w:lang w:eastAsia="zh-CN"/>
        </w:rPr>
        <w:t xml:space="preserve"> </w:t>
      </w:r>
      <w:r w:rsidR="00B033AE" w:rsidRPr="00323AF8">
        <w:rPr>
          <w:rFonts w:ascii="Arial" w:hAnsi="Arial" w:cs="Arial"/>
          <w:b/>
          <w:szCs w:val="20"/>
          <w:lang w:eastAsia="zh-CN"/>
        </w:rPr>
        <w:t>Course Confirmation and Modification:</w:t>
      </w:r>
      <w:r w:rsidR="00B033AE" w:rsidRPr="00323AF8">
        <w:rPr>
          <w:rFonts w:ascii="Arial" w:eastAsiaTheme="minorEastAsia" w:hAnsi="Arial" w:cs="Arial"/>
          <w:b/>
          <w:szCs w:val="20"/>
        </w:rPr>
        <w:t xml:space="preserve"> 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38789E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4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(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Wed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) 09:00 </w:t>
      </w:r>
      <w:r w:rsidR="00C76240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–</w:t>
      </w:r>
      <w:r w:rsidR="00360A6A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 xml:space="preserve"> 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>
        <w:rPr>
          <w:rFonts w:ascii="Arial" w:hAnsi="Arial" w:cs="Arial" w:hint="eastAsia"/>
          <w:kern w:val="0"/>
          <w:szCs w:val="20"/>
          <w:shd w:val="clear" w:color="auto" w:fill="FFE599" w:themeFill="accent4" w:themeFillTint="66"/>
        </w:rPr>
        <w:t>.</w:t>
      </w:r>
      <w:r w:rsidR="00297316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10(Tue</w:t>
      </w:r>
      <w:r w:rsidR="00D866F6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  <w:lang w:eastAsia="zh-CN"/>
        </w:rPr>
        <w:t>) 15:00</w:t>
      </w:r>
      <w:r w:rsidR="00657125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65712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</w:p>
    <w:p w14:paraId="480B63DC" w14:textId="1A4E002B" w:rsidR="00605DB1" w:rsidRPr="00323AF8" w:rsidRDefault="00FC55D2" w:rsidP="005C3A69">
      <w:pPr>
        <w:spacing w:line="276" w:lineRule="auto"/>
        <w:ind w:leftChars="100" w:left="200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hyperlink r:id="rId12" w:history="1">
        <w:r w:rsidR="00657125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>.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</w:p>
    <w:p w14:paraId="1CB49FD6" w14:textId="104E9585" w:rsidR="000E180C" w:rsidRPr="00323AF8" w:rsidRDefault="00B033AE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eastAsia="SimSun" w:hAnsi="Arial" w:cs="Arial"/>
          <w:color w:val="000000"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>4)</w:t>
      </w:r>
      <w:r w:rsidR="00F1292C"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 xml:space="preserve"> </w:t>
      </w:r>
      <w:r w:rsidR="00435A4D" w:rsidRPr="00323AF8">
        <w:rPr>
          <w:rFonts w:ascii="Arial" w:hAnsi="Arial" w:cs="Arial"/>
          <w:b/>
          <w:bCs/>
          <w:color w:val="000000"/>
          <w:kern w:val="0"/>
          <w:szCs w:val="20"/>
          <w:lang w:eastAsia="zh-CN"/>
        </w:rPr>
        <w:t xml:space="preserve">Course </w:t>
      </w:r>
      <w:r w:rsidR="00435A4D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Withdrawal period: 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Mo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n</w:t>
      </w:r>
      <w:r w:rsidR="00360A6A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 xml:space="preserve">) 9:00 – 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C76240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.2</w:t>
      </w:r>
      <w:r w:rsidR="00297316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7</w:t>
      </w:r>
      <w:r w:rsidR="0038789E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(Fri</w:t>
      </w:r>
      <w:r w:rsidR="008B2015" w:rsidRPr="005C3A69">
        <w:rPr>
          <w:rFonts w:ascii="Arial" w:hAnsi="Arial" w:cs="Arial"/>
          <w:bCs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360A6A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360A6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via </w:t>
      </w:r>
      <w:hyperlink r:id="rId13" w:history="1">
        <w:r w:rsidR="00360A6A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</w:t>
        </w:r>
      </w:hyperlink>
      <w:r w:rsidR="006F08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</w:p>
    <w:p w14:paraId="734A0A9B" w14:textId="0D63F494" w:rsidR="00360A6A" w:rsidRPr="00323AF8" w:rsidRDefault="00975C48" w:rsidP="005C3A69">
      <w:pPr>
        <w:widowControl/>
        <w:tabs>
          <w:tab w:val="left" w:pos="2788"/>
        </w:tabs>
        <w:wordWrap/>
        <w:adjustRightInd w:val="0"/>
        <w:spacing w:after="0" w:line="276" w:lineRule="auto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  <w:r>
        <w:rPr>
          <w:rFonts w:ascii="Arial" w:eastAsia="SimSun" w:hAnsi="Arial" w:cs="Arial"/>
          <w:color w:val="000000"/>
          <w:kern w:val="0"/>
          <w:szCs w:val="20"/>
          <w:lang w:eastAsia="zh-CN"/>
        </w:rPr>
        <w:tab/>
      </w:r>
    </w:p>
    <w:p w14:paraId="3CB4332C" w14:textId="77777777" w:rsidR="00B033AE" w:rsidRPr="00323AF8" w:rsidRDefault="00B033A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</w:p>
    <w:p w14:paraId="754EA827" w14:textId="78314B27" w:rsidR="00360A6A" w:rsidRPr="00323AF8" w:rsidRDefault="004376C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eastAsia="SimSun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2.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  <w:r w:rsidR="00F163F3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Procedure</w:t>
      </w:r>
    </w:p>
    <w:p w14:paraId="6211F9BF" w14:textId="090DD3B5" w:rsidR="004376C8" w:rsidRPr="00323AF8" w:rsidRDefault="00B033AE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eastAsiaTheme="minorEastAsia" w:hAnsi="Arial" w:cs="Arial"/>
          <w:b/>
          <w:color w:val="000000"/>
          <w:kern w:val="0"/>
          <w:szCs w:val="20"/>
        </w:rPr>
        <w:t>1)</w:t>
      </w:r>
      <w:r w:rsidR="00F1292C" w:rsidRPr="00323AF8">
        <w:rPr>
          <w:rFonts w:ascii="Arial" w:eastAsiaTheme="minorEastAsia" w:hAnsi="Arial" w:cs="Arial"/>
          <w:b/>
          <w:color w:val="000000"/>
          <w:kern w:val="0"/>
          <w:szCs w:val="20"/>
        </w:rPr>
        <w:t xml:space="preserve"> </w:t>
      </w:r>
      <w:r w:rsidR="004376C8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Course Registration Guidelines </w:t>
      </w:r>
    </w:p>
    <w:p w14:paraId="2E3BCB2A" w14:textId="1DD1F284" w:rsidR="004376C8" w:rsidRPr="00323AF8" w:rsidRDefault="00F1292C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8B03A7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 should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get guidance from their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academic advisor before registering for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s to complete </w:t>
      </w:r>
      <w:r w:rsidR="006F2514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coursework of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</w:t>
      </w:r>
      <w:r w:rsidR="004376C8" w:rsidRPr="00323AF8">
        <w:rPr>
          <w:rFonts w:ascii="Arial" w:hAnsi="Arial" w:cs="Arial"/>
          <w:noProof/>
          <w:color w:val="000000"/>
          <w:kern w:val="0"/>
          <w:szCs w:val="20"/>
          <w:lang w:eastAsia="zh-CN"/>
        </w:rPr>
        <w:t>program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and for courses run by other departments for credit exchange, undergraduate courses, and extra courses</w:t>
      </w:r>
      <w:r w:rsidR="00CD7BDA" w:rsidRPr="00323AF8">
        <w:rPr>
          <w:rFonts w:ascii="Arial" w:hAnsi="Arial" w:cs="Arial"/>
          <w:color w:val="000000"/>
          <w:kern w:val="0"/>
          <w:szCs w:val="20"/>
          <w:lang w:eastAsia="zh-CN"/>
        </w:rPr>
        <w:t>.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r w:rsidR="008B03A7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cademic Advisors for new students will be appointed </w:t>
      </w:r>
      <w:r w:rsidR="00081DBB">
        <w:rPr>
          <w:rFonts w:ascii="Arial" w:hAnsi="Arial" w:cs="Arial" w:hint="eastAsia"/>
          <w:color w:val="000000"/>
          <w:kern w:val="0"/>
          <w:szCs w:val="20"/>
        </w:rPr>
        <w:t xml:space="preserve"> during </w:t>
      </w:r>
      <w:r w:rsidR="00A56F4E">
        <w:rPr>
          <w:rFonts w:ascii="Arial" w:hAnsi="Arial" w:cs="Arial" w:hint="eastAsia"/>
          <w:color w:val="000000"/>
          <w:kern w:val="0"/>
          <w:szCs w:val="20"/>
        </w:rPr>
        <w:t>F</w:t>
      </w:r>
      <w:r w:rsidR="00A56F4E">
        <w:rPr>
          <w:rFonts w:ascii="Arial" w:hAnsi="Arial" w:cs="Arial"/>
          <w:color w:val="000000"/>
          <w:kern w:val="0"/>
          <w:szCs w:val="20"/>
        </w:rPr>
        <w:t>ebruary</w:t>
      </w:r>
      <w:r w:rsidR="00081DBB" w:rsidRPr="00081DBB">
        <w:rPr>
          <w:rFonts w:ascii="Arial" w:hAnsi="Arial" w:cs="Arial"/>
          <w:kern w:val="0"/>
          <w:szCs w:val="20"/>
          <w:lang w:eastAsia="zh-CN"/>
        </w:rPr>
        <w:t>)</w:t>
      </w:r>
    </w:p>
    <w:p w14:paraId="46EDD8EF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66D8591D" w14:textId="29E17FA5" w:rsidR="008D4BCF" w:rsidRPr="00323AF8" w:rsidRDefault="00BE4FF9" w:rsidP="005C3A69">
      <w:pPr>
        <w:widowControl/>
        <w:wordWrap/>
        <w:adjustRightInd w:val="0"/>
        <w:spacing w:after="0" w:line="276" w:lineRule="auto"/>
        <w:ind w:firstLineChars="100" w:firstLine="20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2) </w:t>
      </w:r>
      <w:r w:rsidR="008D4BCF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 Method: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Internet Registration</w:t>
      </w:r>
    </w:p>
    <w:p w14:paraId="6B020959" w14:textId="0DC34F90" w:rsidR="002E3E78" w:rsidRPr="00323AF8" w:rsidRDefault="00F1292C" w:rsidP="005C3A69">
      <w:pPr>
        <w:widowControl/>
        <w:wordWrap/>
        <w:adjustRightInd w:val="0"/>
        <w:spacing w:after="108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URL: </w:t>
      </w:r>
      <w:hyperlink r:id="rId14" w:history="1">
        <w:r w:rsidR="005C1ED5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sugang.ewha.ac.kr/</w:t>
        </w:r>
      </w:hyperlink>
    </w:p>
    <w:p w14:paraId="79938B16" w14:textId="56ECF088" w:rsidR="004376C8" w:rsidRPr="00323AF8" w:rsidRDefault="00F1292C" w:rsidP="005C3A69">
      <w:pPr>
        <w:widowControl/>
        <w:wordWrap/>
        <w:adjustRightInd w:val="0"/>
        <w:spacing w:after="108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Login: Enter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with your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 ID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and password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click the “Login” button. </w:t>
      </w:r>
    </w:p>
    <w:p w14:paraId="2C4BC7AD" w14:textId="420EA146" w:rsidR="004376C8" w:rsidRPr="00323AF8" w:rsidRDefault="00F1292C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-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For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>incoming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students, the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initial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assword is the 6-digit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number of date of birth.</w:t>
      </w:r>
    </w:p>
    <w:p w14:paraId="07481443" w14:textId="301FADF6" w:rsidR="004376C8" w:rsidRPr="00323AF8" w:rsidRDefault="004376C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(This password can be changed later by going to the Ewha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>portal webpage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→ EUREKA → Personal Information→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assword Modify</w:t>
      </w:r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>)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a course, type the course number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or name and click 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Enter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”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button.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If you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enter the course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informati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incorrectly, select the</w:t>
      </w:r>
      <w:r w:rsidR="005C1ED5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AA1639" w:rsidRPr="00323AF8">
        <w:rPr>
          <w:rFonts w:ascii="Arial" w:hAnsi="Arial" w:cs="Arial"/>
          <w:color w:val="000000"/>
          <w:kern w:val="0"/>
          <w:szCs w:val="20"/>
          <w:lang w:eastAsia="zh-CN"/>
        </w:rPr>
        <w:t>course and click on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Delete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” </w:t>
      </w:r>
      <w:r w:rsidR="00025A4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button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cancel your registration. 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“</w:t>
      </w:r>
      <w:r w:rsidRPr="00323AF8">
        <w:rPr>
          <w:rFonts w:ascii="Arial" w:hAnsi="Arial" w:cs="Arial"/>
          <w:color w:val="000000"/>
          <w:kern w:val="0"/>
          <w:szCs w:val="20"/>
          <w:bdr w:val="single" w:sz="4" w:space="0" w:color="auto"/>
          <w:lang w:eastAsia="zh-CN"/>
        </w:rPr>
        <w:t>Search Course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”: </w:t>
      </w:r>
      <w:r w:rsidR="0007426B" w:rsidRPr="00323AF8">
        <w:rPr>
          <w:rFonts w:ascii="Arial" w:hAnsi="Arial" w:cs="Arial"/>
          <w:color w:val="000000"/>
          <w:kern w:val="0"/>
          <w:szCs w:val="20"/>
          <w:lang w:eastAsia="zh-CN"/>
        </w:rPr>
        <w:t>If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you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07426B" w:rsidRPr="00323AF8">
        <w:rPr>
          <w:rFonts w:ascii="Arial" w:hAnsi="Arial" w:cs="Arial"/>
          <w:color w:val="000000"/>
          <w:kern w:val="0"/>
          <w:szCs w:val="20"/>
          <w:lang w:eastAsia="zh-CN"/>
        </w:rPr>
        <w:t>select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“</w:t>
      </w:r>
      <w:r w:rsidR="002765CD" w:rsidRPr="00323AF8">
        <w:rPr>
          <w:rFonts w:ascii="Arial" w:hAnsi="Arial" w:cs="Arial"/>
          <w:color w:val="000000"/>
          <w:kern w:val="0"/>
          <w:szCs w:val="20"/>
          <w:lang w:eastAsia="zh-CN"/>
        </w:rPr>
        <w:t>Graduate school of international studies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” in Graduate track</w:t>
      </w:r>
      <w:r w:rsidR="002765CD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and 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“International Studies” in Department/Major track you can refer to the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lecture hours</w:t>
      </w:r>
      <w:r w:rsidR="00841670" w:rsidRPr="00323AF8">
        <w:rPr>
          <w:rFonts w:ascii="Arial" w:hAnsi="Arial" w:cs="Arial"/>
          <w:color w:val="000000"/>
          <w:kern w:val="0"/>
          <w:szCs w:val="20"/>
          <w:lang w:eastAsia="zh-CN"/>
        </w:rPr>
        <w:t>, course date, and name of professor etc.</w:t>
      </w:r>
      <w:r w:rsidR="0081257B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complete registration: After 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>registering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, click the “Exit” button at the left </w:t>
      </w:r>
      <w:r w:rsidR="008D4BCF" w:rsidRPr="00323AF8">
        <w:rPr>
          <w:rFonts w:ascii="Arial" w:hAnsi="Arial" w:cs="Arial"/>
          <w:color w:val="000000"/>
          <w:kern w:val="0"/>
          <w:szCs w:val="20"/>
          <w:lang w:eastAsia="zh-CN"/>
        </w:rPr>
        <w:t>side of the screen.</w:t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</w:r>
      <w:r w:rsidR="00F1292C"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kern w:val="0"/>
          <w:szCs w:val="20"/>
          <w:lang w:eastAsia="zh-CN"/>
        </w:rPr>
        <w:t>Confirmation of registration: Students can check the results of their registration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 after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he end of the registration period by going to the Ewha 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>portal web</w:t>
      </w:r>
      <w:r w:rsidRPr="00323AF8">
        <w:rPr>
          <w:rFonts w:ascii="Arial" w:hAnsi="Arial" w:cs="Arial"/>
          <w:kern w:val="0"/>
          <w:szCs w:val="20"/>
          <w:lang w:eastAsia="zh-CN"/>
        </w:rPr>
        <w:t>pag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>e→ EUREKA→ My Eureka→ Academic A</w:t>
      </w:r>
      <w:r w:rsidRPr="00323AF8">
        <w:rPr>
          <w:rFonts w:ascii="Arial" w:hAnsi="Arial" w:cs="Arial"/>
          <w:kern w:val="0"/>
          <w:szCs w:val="20"/>
          <w:lang w:eastAsia="zh-CN"/>
        </w:rPr>
        <w:t>ffairs→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Course →</w:t>
      </w:r>
      <w:r w:rsidR="008B03A7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“View Course Registration”. </w:t>
      </w:r>
    </w:p>
    <w:p w14:paraId="1B54FF8E" w14:textId="1BF7BF3B" w:rsidR="002B0F14" w:rsidRPr="00323AF8" w:rsidRDefault="002B0F14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7C6012AD" w14:textId="33459EE4" w:rsidR="00841670" w:rsidRPr="00323AF8" w:rsidRDefault="004376C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>3.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Important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Notes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for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Course</w:t>
      </w:r>
      <w:r w:rsidR="00962CCA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Registration</w:t>
      </w:r>
    </w:p>
    <w:p w14:paraId="0CB96140" w14:textId="18894A5B" w:rsidR="00841670" w:rsidRPr="00323AF8" w:rsidRDefault="00B454F2" w:rsidP="005C3A69">
      <w:pPr>
        <w:widowControl/>
        <w:wordWrap/>
        <w:adjustRightInd w:val="0"/>
        <w:spacing w:after="0" w:line="276" w:lineRule="auto"/>
        <w:ind w:leftChars="100" w:left="426" w:hangingChars="113" w:hanging="226"/>
        <w:jc w:val="left"/>
        <w:rPr>
          <w:rFonts w:ascii="Arial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 xml:space="preserve">1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Possible credits</w:t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 registration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for each semester: Regular students of Master’s, Doctoral, and combined programs may register for a maximum of 12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credits per semester. If taking </w:t>
      </w:r>
      <w:r w:rsidR="004376C8" w:rsidRPr="00323AF8">
        <w:rPr>
          <w:rFonts w:ascii="Arial" w:hAnsi="Arial" w:cs="Arial"/>
          <w:kern w:val="0"/>
          <w:szCs w:val="20"/>
          <w:u w:val="single"/>
          <w:lang w:eastAsia="zh-CN"/>
        </w:rPr>
        <w:t>supplementary</w:t>
      </w:r>
      <w:r w:rsidR="00962CCA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u w:val="single"/>
          <w:lang w:eastAsia="zh-CN"/>
        </w:rPr>
        <w:t>courses</w:t>
      </w:r>
      <w:r w:rsidR="00841670" w:rsidRPr="00323AF8">
        <w:rPr>
          <w:rFonts w:ascii="Arial" w:hAnsi="Arial" w:cs="Arial"/>
          <w:kern w:val="0"/>
          <w:szCs w:val="20"/>
          <w:u w:val="single"/>
          <w:lang w:eastAsia="zh-CN"/>
        </w:rPr>
        <w:t>*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, students may register for up to 15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redits per semester.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</w:p>
    <w:p w14:paraId="3ED48507" w14:textId="1A0B3E5B" w:rsidR="004376C8" w:rsidRPr="00323AF8" w:rsidRDefault="0081257B" w:rsidP="005C3A69">
      <w:pPr>
        <w:widowControl/>
        <w:wordWrap/>
        <w:adjustRightInd w:val="0"/>
        <w:spacing w:after="0" w:line="276" w:lineRule="auto"/>
        <w:ind w:left="284" w:hangingChars="142" w:hanging="284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br/>
      </w:r>
      <w:r w:rsidR="00841670" w:rsidRPr="00323AF8">
        <w:rPr>
          <w:rFonts w:ascii="Arial" w:hAnsi="Arial" w:cs="Arial"/>
          <w:kern w:val="0"/>
          <w:szCs w:val="20"/>
          <w:lang w:eastAsia="zh-CN"/>
        </w:rPr>
        <w:t xml:space="preserve">* </w:t>
      </w:r>
      <w:r w:rsidR="001173C0" w:rsidRPr="00323AF8">
        <w:rPr>
          <w:rFonts w:ascii="Arial" w:hAnsi="Arial" w:cs="Arial"/>
          <w:kern w:val="0"/>
          <w:szCs w:val="20"/>
          <w:lang w:eastAsia="zh-CN"/>
        </w:rPr>
        <w:t>Supplementary courses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):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br/>
        <w:t>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tudents can register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additional 3 credits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to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register for the</w:t>
      </w:r>
      <w:r w:rsidR="00070BFD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070BFD" w:rsidRPr="00323AF8">
        <w:rPr>
          <w:rFonts w:ascii="Arial" w:hAnsi="Arial" w:cs="Arial"/>
          <w:b/>
          <w:kern w:val="0"/>
          <w:szCs w:val="20"/>
          <w:u w:val="single"/>
          <w:lang w:eastAsia="zh-CN"/>
        </w:rPr>
        <w:t>P</w:t>
      </w:r>
      <w:r w:rsidR="004376C8" w:rsidRPr="00323AF8">
        <w:rPr>
          <w:rFonts w:ascii="Arial" w:hAnsi="Arial" w:cs="Arial"/>
          <w:b/>
          <w:kern w:val="0"/>
          <w:szCs w:val="20"/>
          <w:u w:val="single"/>
          <w:lang w:eastAsia="zh-CN"/>
        </w:rPr>
        <w:t>rofessional training courses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.</w:t>
      </w:r>
    </w:p>
    <w:p w14:paraId="1E9D78DE" w14:textId="77777777" w:rsidR="00BC0910" w:rsidRPr="00323AF8" w:rsidRDefault="00BC0910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6A72DDC2" w14:textId="1A7F3EEB" w:rsidR="00BC0910" w:rsidRPr="00323AF8" w:rsidRDefault="00BC0910" w:rsidP="005C3A69">
      <w:pPr>
        <w:widowControl/>
        <w:wordWrap/>
        <w:adjustRightInd w:val="0"/>
        <w:spacing w:after="116" w:line="276" w:lineRule="auto"/>
        <w:jc w:val="left"/>
        <w:rPr>
          <w:rFonts w:ascii="Arial" w:eastAsiaTheme="minorEastAsia" w:hAnsi="Arial" w:cs="Arial"/>
          <w:color w:val="000000"/>
          <w:kern w:val="0"/>
          <w:szCs w:val="20"/>
        </w:rPr>
      </w:pPr>
      <w:r w:rsidRPr="00323AF8">
        <w:rPr>
          <w:rFonts w:ascii="Arial" w:eastAsia="SimSun" w:hAnsi="Arial" w:cs="Arial"/>
          <w:color w:val="000000"/>
          <w:kern w:val="0"/>
          <w:szCs w:val="20"/>
          <w:lang w:eastAsia="zh-CN"/>
        </w:rPr>
        <w:t>--------------------------------------------------------------------------------------------------------------------------</w:t>
      </w:r>
      <w:r w:rsidRPr="00323AF8">
        <w:rPr>
          <w:rFonts w:ascii="Arial" w:eastAsiaTheme="minorEastAsia" w:hAnsi="Arial" w:cs="Arial"/>
          <w:color w:val="000000"/>
          <w:kern w:val="0"/>
          <w:szCs w:val="20"/>
        </w:rPr>
        <w:t>---------</w:t>
      </w:r>
    </w:p>
    <w:p w14:paraId="464E382E" w14:textId="7A247E51" w:rsidR="00A54FFA" w:rsidRPr="00B454F2" w:rsidRDefault="00A54FFA" w:rsidP="005C3A69">
      <w:pPr>
        <w:widowControl/>
        <w:wordWrap/>
        <w:adjustRightInd w:val="0"/>
        <w:spacing w:after="116" w:line="276" w:lineRule="auto"/>
        <w:ind w:firstLineChars="50" w:firstLine="100"/>
        <w:jc w:val="left"/>
        <w:rPr>
          <w:rFonts w:ascii="Arial" w:eastAsia="ehwa" w:hAnsi="Arial" w:cs="Arial"/>
          <w:kern w:val="0"/>
          <w:szCs w:val="20"/>
        </w:rPr>
      </w:pP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 xml:space="preserve">&lt;Professional </w:t>
      </w:r>
      <w:r w:rsidR="007B5A6C"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T</w:t>
      </w: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 xml:space="preserve">raining </w:t>
      </w:r>
      <w:r w:rsidR="007B5A6C"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C</w:t>
      </w:r>
      <w:r w:rsidRPr="00B454F2">
        <w:rPr>
          <w:rFonts w:ascii="Arial" w:hAnsi="Arial" w:cs="Arial"/>
          <w:b/>
          <w:kern w:val="0"/>
          <w:szCs w:val="20"/>
          <w:u w:val="single"/>
          <w:lang w:eastAsia="zh-CN"/>
        </w:rPr>
        <w:t>ourses</w:t>
      </w:r>
      <w:r w:rsidRPr="00B454F2">
        <w:rPr>
          <w:rFonts w:ascii="Arial" w:hAnsi="Arial" w:cs="Arial"/>
          <w:b/>
          <w:kern w:val="0"/>
          <w:szCs w:val="20"/>
          <w:lang w:eastAsia="zh-CN"/>
        </w:rPr>
        <w:t>&gt;</w:t>
      </w:r>
    </w:p>
    <w:p w14:paraId="15278769" w14:textId="278C8D13" w:rsidR="00A54FFA" w:rsidRPr="00323AF8" w:rsidRDefault="00A54FFA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ehwa" w:hAnsi="Arial" w:cs="Arial"/>
          <w:kern w:val="0"/>
          <w:szCs w:val="20"/>
        </w:rPr>
      </w:pPr>
      <w:r w:rsidRPr="00323AF8">
        <w:rPr>
          <w:rFonts w:ascii="Arial" w:eastAsia="ehwa" w:hAnsi="Arial" w:cs="Arial"/>
          <w:b/>
          <w:kern w:val="0"/>
          <w:szCs w:val="20"/>
        </w:rPr>
        <w:t xml:space="preserve">* How to Register PTC courses </w:t>
      </w:r>
      <w:r w:rsidRPr="00323AF8">
        <w:rPr>
          <w:rFonts w:ascii="Arial" w:eastAsia="ehwa" w:hAnsi="Arial" w:cs="Arial"/>
          <w:kern w:val="0"/>
          <w:szCs w:val="20"/>
        </w:rPr>
        <w:br/>
      </w:r>
      <w:r w:rsidRPr="00323AF8">
        <w:rPr>
          <w:rFonts w:ascii="Arial" w:eastAsia="ehwa" w:hAnsi="Arial" w:cs="Arial"/>
          <w:kern w:val="0"/>
          <w:szCs w:val="20"/>
        </w:rPr>
        <w:sym w:font="Wingdings" w:char="F0E0"/>
      </w:r>
      <w:r w:rsidRPr="00323AF8">
        <w:rPr>
          <w:rFonts w:ascii="Arial" w:eastAsia="ehwa" w:hAnsi="Arial" w:cs="Arial"/>
          <w:kern w:val="0"/>
          <w:szCs w:val="20"/>
        </w:rPr>
        <w:t xml:space="preserve"> Students who are planning to take 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IS</w:t>
      </w:r>
      <w:r w:rsidR="002612F2">
        <w:rPr>
          <w:rFonts w:ascii="Arial" w:eastAsia="ehwa" w:hAnsi="Arial" w:cs="Arial"/>
          <w:color w:val="0070C0"/>
          <w:kern w:val="0"/>
          <w:szCs w:val="20"/>
        </w:rPr>
        <w:t>300/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301 DGLS, IS302 Short-term internship</w:t>
      </w:r>
      <w:r w:rsidRPr="00323AF8">
        <w:rPr>
          <w:rFonts w:ascii="Arial" w:eastAsia="ehwa" w:hAnsi="Arial" w:cs="Arial"/>
          <w:color w:val="0070C0"/>
          <w:kern w:val="0"/>
          <w:szCs w:val="20"/>
        </w:rPr>
        <w:t xml:space="preserve"> </w:t>
      </w:r>
      <w:r w:rsidRPr="00323AF8">
        <w:rPr>
          <w:rFonts w:ascii="Arial" w:eastAsia="ehwa" w:hAnsi="Arial" w:cs="Arial"/>
          <w:kern w:val="0"/>
          <w:szCs w:val="20"/>
        </w:rPr>
        <w:t xml:space="preserve">course(s) </w:t>
      </w:r>
      <w:r w:rsidRPr="00323AF8">
        <w:rPr>
          <w:rFonts w:ascii="Arial" w:eastAsia="ehwa" w:hAnsi="Arial" w:cs="Arial"/>
          <w:kern w:val="0"/>
          <w:szCs w:val="20"/>
          <w:u w:val="single"/>
        </w:rPr>
        <w:t>within 12 credits</w:t>
      </w:r>
      <w:r w:rsidRPr="00323AF8">
        <w:rPr>
          <w:rFonts w:ascii="Arial" w:eastAsia="ehwa" w:hAnsi="Arial" w:cs="Arial"/>
          <w:kern w:val="0"/>
          <w:szCs w:val="20"/>
        </w:rPr>
        <w:t xml:space="preserve">: apply on the course registration </w:t>
      </w:r>
      <w:r w:rsidR="006D32A5" w:rsidRPr="00323AF8">
        <w:rPr>
          <w:rFonts w:ascii="Arial" w:eastAsia="ehwa" w:hAnsi="Arial" w:cs="Arial"/>
          <w:kern w:val="0"/>
          <w:szCs w:val="20"/>
        </w:rPr>
        <w:t>website</w:t>
      </w:r>
      <w:r w:rsidRPr="00323AF8">
        <w:rPr>
          <w:rFonts w:ascii="Arial" w:eastAsia="ehwa" w:hAnsi="Arial" w:cs="Arial"/>
          <w:kern w:val="0"/>
          <w:szCs w:val="20"/>
        </w:rPr>
        <w:t xml:space="preserve"> (sugang.ewha.ac.kr)</w:t>
      </w:r>
    </w:p>
    <w:p w14:paraId="660460D6" w14:textId="0C6EF40E" w:rsidR="00BE4FF9" w:rsidRPr="00323AF8" w:rsidRDefault="00A54FFA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eastAsia="ehwa" w:hAnsi="Arial" w:cs="Arial"/>
          <w:kern w:val="0"/>
          <w:szCs w:val="20"/>
        </w:rPr>
        <w:sym w:font="Wingdings" w:char="F0E0"/>
      </w:r>
      <w:r w:rsidRPr="00323AF8">
        <w:rPr>
          <w:rFonts w:ascii="Arial" w:eastAsia="ehwa" w:hAnsi="Arial" w:cs="Arial"/>
          <w:kern w:val="0"/>
          <w:szCs w:val="20"/>
        </w:rPr>
        <w:t xml:space="preserve"> Students who are planning to take 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IS</w:t>
      </w:r>
      <w:r w:rsidR="002612F2">
        <w:rPr>
          <w:rFonts w:ascii="Arial" w:eastAsia="ehwa" w:hAnsi="Arial" w:cs="Arial"/>
          <w:color w:val="0070C0"/>
          <w:kern w:val="0"/>
          <w:szCs w:val="20"/>
        </w:rPr>
        <w:t>300/</w:t>
      </w:r>
      <w:r w:rsidR="00360A6A" w:rsidRPr="00323AF8">
        <w:rPr>
          <w:rFonts w:ascii="Arial" w:eastAsia="ehwa" w:hAnsi="Arial" w:cs="Arial"/>
          <w:color w:val="0070C0"/>
          <w:kern w:val="0"/>
          <w:szCs w:val="20"/>
        </w:rPr>
        <w:t>301 DGLS, IS302 Short-term internship</w:t>
      </w:r>
      <w:r w:rsidRPr="00323AF8">
        <w:rPr>
          <w:rFonts w:ascii="Arial" w:eastAsia="ehwa" w:hAnsi="Arial" w:cs="Arial"/>
          <w:kern w:val="0"/>
          <w:szCs w:val="20"/>
        </w:rPr>
        <w:t xml:space="preserve"> course(s) </w:t>
      </w:r>
      <w:r w:rsidRPr="00323AF8">
        <w:rPr>
          <w:rFonts w:ascii="Arial" w:eastAsia="ehwa" w:hAnsi="Arial" w:cs="Arial"/>
          <w:kern w:val="0"/>
          <w:szCs w:val="20"/>
          <w:u w:val="single"/>
        </w:rPr>
        <w:t>in excess of 12 credits</w:t>
      </w:r>
      <w:r w:rsidR="00BE4FF9" w:rsidRPr="00323AF8">
        <w:rPr>
          <w:rFonts w:ascii="Arial" w:eastAsia="ehwa" w:hAnsi="Arial" w:cs="Arial"/>
          <w:kern w:val="0"/>
          <w:szCs w:val="20"/>
        </w:rPr>
        <w:t xml:space="preserve">: </w:t>
      </w:r>
      <w:r w:rsidRPr="00323AF8">
        <w:rPr>
          <w:rFonts w:ascii="Arial" w:eastAsia="ehwa" w:hAnsi="Arial" w:cs="Arial"/>
          <w:kern w:val="0"/>
          <w:szCs w:val="20"/>
        </w:rPr>
        <w:t xml:space="preserve">Fill out application form for those courses in the </w:t>
      </w:r>
      <w:hyperlink r:id="rId15" w:history="1">
        <w:r w:rsidRPr="00A56F4E">
          <w:rPr>
            <w:rStyle w:val="a6"/>
            <w:rFonts w:ascii="Arial" w:eastAsia="함초롬바탕" w:hAnsi="Arial" w:cs="Arial"/>
            <w:color w:val="FF0000"/>
            <w:szCs w:val="20"/>
          </w:rPr>
          <w:t>LINK</w:t>
        </w:r>
      </w:hyperlink>
      <w:r w:rsidRPr="00A56F4E">
        <w:rPr>
          <w:rFonts w:ascii="Arial" w:eastAsia="ehwa" w:hAnsi="Arial" w:cs="Arial"/>
          <w:color w:val="FF0000"/>
          <w:kern w:val="0"/>
          <w:szCs w:val="20"/>
        </w:rPr>
        <w:t xml:space="preserve"> </w:t>
      </w:r>
      <w:r w:rsidR="00A56F4E">
        <w:rPr>
          <w:rFonts w:ascii="Arial" w:eastAsia="ehwa" w:hAnsi="Arial" w:cs="Arial"/>
          <w:kern w:val="0"/>
          <w:szCs w:val="20"/>
        </w:rPr>
        <w:t>(</w:t>
      </w:r>
      <w:bookmarkStart w:id="0" w:name="_Hlk218689537"/>
      <w:r w:rsidR="0017054F">
        <w:fldChar w:fldCharType="begin"/>
      </w:r>
      <w:r w:rsidR="0017054F">
        <w:instrText xml:space="preserve"> HYPERLINK "https://forms.gle/s7fm1xoWf6H1kgZz8" </w:instrText>
      </w:r>
      <w:r w:rsidR="0017054F">
        <w:fldChar w:fldCharType="separate"/>
      </w:r>
      <w:r w:rsidR="00D43989" w:rsidRPr="00D43989">
        <w:rPr>
          <w:rStyle w:val="a6"/>
        </w:rPr>
        <w:t>https://forms.gle/s7fm1xoWf6H1kgZz8</w:t>
      </w:r>
      <w:r w:rsidR="0017054F">
        <w:rPr>
          <w:rStyle w:val="a6"/>
        </w:rPr>
        <w:fldChar w:fldCharType="end"/>
      </w:r>
      <w:bookmarkEnd w:id="0"/>
      <w:r w:rsidR="00A56F4E">
        <w:rPr>
          <w:rFonts w:ascii="Arial" w:eastAsia="ehwa" w:hAnsi="Arial" w:cs="Arial"/>
          <w:kern w:val="0"/>
          <w:szCs w:val="20"/>
        </w:rPr>
        <w:t xml:space="preserve">) </w:t>
      </w:r>
      <w:r w:rsidRPr="00323AF8">
        <w:rPr>
          <w:rFonts w:ascii="Arial" w:eastAsia="ehwa" w:hAnsi="Arial" w:cs="Arial"/>
          <w:kern w:val="0"/>
          <w:szCs w:val="20"/>
        </w:rPr>
        <w:t>during the course registration period (up to 3 credits can be added)</w:t>
      </w:r>
      <w:r w:rsidR="001D6680">
        <w:rPr>
          <w:rFonts w:ascii="Arial" w:eastAsia="ehwa" w:hAnsi="Arial" w:cs="Arial"/>
          <w:kern w:val="0"/>
          <w:szCs w:val="20"/>
        </w:rPr>
        <w:t xml:space="preserve"> </w:t>
      </w:r>
    </w:p>
    <w:p w14:paraId="0C4D7EFF" w14:textId="140DAE9E" w:rsidR="00E75321" w:rsidRPr="00E75321" w:rsidRDefault="00360A6A" w:rsidP="005C3A69">
      <w:pPr>
        <w:widowControl/>
        <w:wordWrap/>
        <w:adjustRightInd w:val="0"/>
        <w:spacing w:after="116" w:line="276" w:lineRule="auto"/>
        <w:jc w:val="left"/>
        <w:rPr>
          <w:rFonts w:ascii="Arial" w:eastAsia="ehwa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sym w:font="Wingdings" w:char="F0E0"/>
      </w:r>
      <w:r w:rsidRPr="00323AF8">
        <w:rPr>
          <w:rFonts w:ascii="Arial" w:hAnsi="Arial" w:cs="Arial"/>
          <w:kern w:val="0"/>
          <w:szCs w:val="20"/>
        </w:rPr>
        <w:t xml:space="preserve"> From Fall 2023</w:t>
      </w:r>
      <w:r w:rsidR="00521D51" w:rsidRPr="00323AF8">
        <w:rPr>
          <w:rFonts w:ascii="Arial" w:hAnsi="Arial" w:cs="Arial"/>
          <w:kern w:val="0"/>
          <w:szCs w:val="20"/>
        </w:rPr>
        <w:t xml:space="preserve"> semester</w:t>
      </w:r>
      <w:r w:rsidRPr="00323AF8">
        <w:rPr>
          <w:rFonts w:ascii="Arial" w:hAnsi="Arial" w:cs="Arial"/>
          <w:kern w:val="0"/>
          <w:szCs w:val="20"/>
        </w:rPr>
        <w:t xml:space="preserve">, </w:t>
      </w:r>
      <w:r w:rsidRPr="00323AF8">
        <w:rPr>
          <w:rFonts w:ascii="Arial" w:hAnsi="Arial" w:cs="Arial"/>
          <w:color w:val="0070C0"/>
          <w:kern w:val="0"/>
          <w:szCs w:val="20"/>
        </w:rPr>
        <w:t>IS319 Academic Skills</w:t>
      </w:r>
      <w:r w:rsidRPr="00323AF8">
        <w:rPr>
          <w:rFonts w:ascii="Arial" w:hAnsi="Arial" w:cs="Arial"/>
          <w:kern w:val="0"/>
          <w:szCs w:val="20"/>
        </w:rPr>
        <w:t xml:space="preserve"> should be </w:t>
      </w:r>
      <w:r w:rsidR="00521D51" w:rsidRPr="00323AF8">
        <w:rPr>
          <w:rFonts w:ascii="Arial" w:hAnsi="Arial" w:cs="Arial"/>
          <w:kern w:val="0"/>
          <w:szCs w:val="20"/>
        </w:rPr>
        <w:t>registered</w:t>
      </w:r>
      <w:r w:rsidRPr="00323AF8">
        <w:rPr>
          <w:rFonts w:ascii="Arial" w:hAnsi="Arial" w:cs="Arial"/>
          <w:kern w:val="0"/>
          <w:szCs w:val="20"/>
        </w:rPr>
        <w:t xml:space="preserve"> through</w:t>
      </w:r>
      <w:r w:rsidRPr="00323AF8">
        <w:rPr>
          <w:rFonts w:ascii="Arial" w:eastAsia="ehwa" w:hAnsi="Arial" w:cs="Arial"/>
          <w:kern w:val="0"/>
          <w:szCs w:val="20"/>
        </w:rPr>
        <w:t xml:space="preserve"> ‘course registration website (sugang.ewha.ac.kr)’ as other general courses (e.g. concentration electives, etc.)</w:t>
      </w:r>
      <w:r w:rsidR="00521D51" w:rsidRPr="00323AF8">
        <w:rPr>
          <w:rFonts w:ascii="Arial" w:eastAsia="ehwa" w:hAnsi="Arial" w:cs="Arial"/>
          <w:kern w:val="0"/>
          <w:szCs w:val="20"/>
        </w:rPr>
        <w:t xml:space="preserve"> (Students who cannot register 1 general course due to the registration of the IS319, please contact</w:t>
      </w:r>
      <w:r w:rsidR="00C30F1D">
        <w:rPr>
          <w:rFonts w:ascii="Arial" w:eastAsia="ehwa" w:hAnsi="Arial" w:cs="Arial"/>
          <w:kern w:val="0"/>
          <w:szCs w:val="20"/>
        </w:rPr>
        <w:t xml:space="preserve"> the </w:t>
      </w:r>
      <w:r w:rsidR="00C30F1D" w:rsidRPr="005C3A69">
        <w:rPr>
          <w:rFonts w:ascii="Arial" w:eastAsia="ehwa" w:hAnsi="Arial" w:cs="Arial"/>
          <w:b/>
          <w:bCs/>
          <w:kern w:val="0"/>
          <w:szCs w:val="20"/>
        </w:rPr>
        <w:t xml:space="preserve">GDIS </w:t>
      </w:r>
      <w:r w:rsidR="00521D51" w:rsidRPr="005C3A69">
        <w:rPr>
          <w:rFonts w:ascii="Arial" w:eastAsia="ehwa" w:hAnsi="Arial" w:cs="Arial"/>
          <w:b/>
          <w:bCs/>
          <w:kern w:val="0"/>
          <w:szCs w:val="20"/>
        </w:rPr>
        <w:t>office (</w:t>
      </w:r>
      <w:hyperlink r:id="rId16" w:history="1">
        <w:r w:rsidR="00C30F1D" w:rsidRPr="005C3A69">
          <w:rPr>
            <w:rStyle w:val="a6"/>
            <w:rFonts w:ascii="Arial" w:eastAsia="ehwa" w:hAnsi="Arial" w:cs="Arial"/>
            <w:b/>
            <w:bCs/>
            <w:color w:val="auto"/>
            <w:kern w:val="0"/>
            <w:szCs w:val="20"/>
          </w:rPr>
          <w:t>gdis@ewha.ac.kr</w:t>
        </w:r>
      </w:hyperlink>
      <w:r w:rsidR="00392A04" w:rsidRPr="005C3A69">
        <w:rPr>
          <w:rFonts w:ascii="Arial" w:eastAsia="ehwa" w:hAnsi="Arial" w:cs="Arial"/>
          <w:b/>
          <w:bCs/>
          <w:kern w:val="0"/>
          <w:szCs w:val="20"/>
        </w:rPr>
        <w:t>)</w:t>
      </w:r>
      <w:r w:rsidR="007C423C" w:rsidRPr="005C3A69">
        <w:rPr>
          <w:rFonts w:ascii="Arial" w:hAnsi="Arial" w:cs="Arial"/>
          <w:szCs w:val="20"/>
        </w:rPr>
        <w:t xml:space="preserve"> </w:t>
      </w:r>
      <w:r w:rsidR="007C423C" w:rsidRPr="00323AF8">
        <w:rPr>
          <w:rFonts w:ascii="Arial" w:eastAsia="ehwa" w:hAnsi="Arial" w:cs="Arial"/>
          <w:kern w:val="0"/>
          <w:szCs w:val="20"/>
        </w:rPr>
        <w:t>with the course number &amp; title of the general course, then the office will register its general course when there is vacancy left.)</w:t>
      </w:r>
    </w:p>
    <w:p w14:paraId="08608EDD" w14:textId="77777777" w:rsidR="00BE4FF9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</w:p>
    <w:p w14:paraId="41F96F60" w14:textId="77777777" w:rsidR="00BE4FF9" w:rsidRPr="00323AF8" w:rsidRDefault="006D32A5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* List of the PTC courses</w:t>
      </w:r>
    </w:p>
    <w:p w14:paraId="24C78EFD" w14:textId="1AEF918A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color w:val="FF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IS300/301 Distinguished Global Lecture Series I/II</w:t>
      </w:r>
      <w:r w:rsidR="00F1292C" w:rsidRPr="00323AF8">
        <w:rPr>
          <w:rFonts w:ascii="Arial" w:hAnsi="Arial" w:cs="Arial"/>
          <w:color w:val="0070C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1 credit per</w:t>
      </w:r>
      <w:r w:rsidR="0081257B" w:rsidRPr="00323AF8">
        <w:rPr>
          <w:rFonts w:ascii="Arial" w:hAnsi="Arial" w:cs="Arial"/>
          <w:color w:val="000000"/>
          <w:kern w:val="0"/>
          <w:szCs w:val="20"/>
        </w:rPr>
        <w:t xml:space="preserve"> semester, total 2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credits required.</w:t>
      </w:r>
    </w:p>
    <w:p w14:paraId="60311E57" w14:textId="50328F14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IS302 Short term internship</w:t>
      </w:r>
      <w:r w:rsidR="00F1292C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 xml:space="preserve">1 credit, </w:t>
      </w:r>
      <w:r w:rsidR="00F1292C" w:rsidRPr="00323AF8">
        <w:rPr>
          <w:rFonts w:ascii="Arial" w:hAnsi="Arial" w:cs="Arial"/>
          <w:kern w:val="0"/>
          <w:szCs w:val="20"/>
          <w:u w:val="single"/>
        </w:rPr>
        <w:t>Required only for students admitted before Spring 2022</w:t>
      </w:r>
    </w:p>
    <w:p w14:paraId="5765CC71" w14:textId="23F8941F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>* If you wish to apply for internship credits this semester, you must submit the form "Internship Proposal</w:t>
      </w:r>
      <w:r w:rsidRPr="005C3A69">
        <w:rPr>
          <w:rFonts w:ascii="Arial" w:hAnsi="Arial" w:cs="Arial"/>
          <w:kern w:val="0"/>
          <w:szCs w:val="20"/>
        </w:rPr>
        <w:t xml:space="preserve">" </w:t>
      </w:r>
      <w:r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by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 xml:space="preserve"> </w:t>
      </w:r>
      <w:r w:rsidR="00CF0B0C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202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6</w:t>
      </w:r>
      <w:r w:rsidR="00CF0B0C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.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2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.2</w:t>
      </w:r>
      <w:r w:rsidR="009519DD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7</w:t>
      </w:r>
      <w:r w:rsidR="00521D51" w:rsidRPr="005C3A69">
        <w:rPr>
          <w:rFonts w:ascii="Arial" w:hAnsi="Arial" w:cs="Arial"/>
          <w:kern w:val="0"/>
          <w:szCs w:val="20"/>
          <w:shd w:val="clear" w:color="auto" w:fill="FFE599" w:themeFill="accent4" w:themeFillTint="66"/>
        </w:rPr>
        <w:t>(Fri.) 17:00</w:t>
      </w:r>
      <w:r w:rsidRPr="005C3A69">
        <w:rPr>
          <w:rFonts w:ascii="Arial" w:hAnsi="Arial" w:cs="Arial"/>
          <w:b/>
          <w:kern w:val="0"/>
          <w:szCs w:val="20"/>
        </w:rPr>
        <w:t xml:space="preserve"> 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to the </w:t>
      </w:r>
      <w:r w:rsidR="00A56F4E">
        <w:rPr>
          <w:rFonts w:ascii="Arial" w:hAnsi="Arial" w:cs="Arial"/>
          <w:color w:val="000000"/>
          <w:kern w:val="0"/>
          <w:szCs w:val="20"/>
        </w:rPr>
        <w:t>GDIS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</w:t>
      </w:r>
      <w:r w:rsidR="00DD2C56">
        <w:rPr>
          <w:rFonts w:ascii="Arial" w:hAnsi="Arial" w:cs="Arial"/>
          <w:color w:val="000000"/>
          <w:kern w:val="0"/>
          <w:szCs w:val="20"/>
        </w:rPr>
        <w:t>via email (g</w:t>
      </w:r>
      <w:r w:rsidR="00A56F4E">
        <w:rPr>
          <w:rFonts w:ascii="Arial" w:hAnsi="Arial" w:cs="Arial"/>
          <w:color w:val="000000"/>
          <w:kern w:val="0"/>
          <w:szCs w:val="20"/>
        </w:rPr>
        <w:t>dis</w:t>
      </w:r>
      <w:r w:rsidR="00DD2C56">
        <w:rPr>
          <w:rFonts w:ascii="Arial" w:hAnsi="Arial" w:cs="Arial"/>
          <w:color w:val="000000"/>
          <w:kern w:val="0"/>
          <w:szCs w:val="20"/>
        </w:rPr>
        <w:t>@ewha.ac.kr).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The proposal will undergo screening by the </w:t>
      </w:r>
      <w:r w:rsidRPr="00323AF8">
        <w:rPr>
          <w:rFonts w:ascii="Arial" w:hAnsi="Arial" w:cs="Arial"/>
          <w:color w:val="000000"/>
          <w:kern w:val="0"/>
          <w:szCs w:val="20"/>
        </w:rPr>
        <w:lastRenderedPageBreak/>
        <w:t xml:space="preserve">Chair of the GCMC awaiting approval. Those who receive the Chair's approval can then proceed to register the Internship credit during the Course Registration or </w:t>
      </w:r>
      <w:r w:rsidR="00CD7BDA" w:rsidRPr="00323AF8">
        <w:rPr>
          <w:rFonts w:ascii="Arial" w:hAnsi="Arial" w:cs="Arial"/>
          <w:color w:val="000000"/>
          <w:kern w:val="0"/>
          <w:szCs w:val="20"/>
        </w:rPr>
        <w:t xml:space="preserve">Course Confirmation and Modification 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period. </w:t>
      </w:r>
    </w:p>
    <w:p w14:paraId="5B876D02" w14:textId="242EB1AE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 xml:space="preserve">* As of fall 2020, a changed internship regulation asks </w:t>
      </w:r>
      <w:r w:rsidRPr="00323AF8">
        <w:rPr>
          <w:rFonts w:ascii="Arial" w:hAnsi="Arial" w:cs="Arial"/>
          <w:kern w:val="0"/>
          <w:szCs w:val="20"/>
          <w:u w:val="single"/>
        </w:rPr>
        <w:t>the proposal must be submitted before starting the internship.</w:t>
      </w:r>
      <w:r w:rsidRPr="00323AF8">
        <w:rPr>
          <w:rFonts w:ascii="Arial" w:hAnsi="Arial" w:cs="Arial"/>
          <w:color w:val="000000"/>
          <w:kern w:val="0"/>
          <w:szCs w:val="20"/>
        </w:rPr>
        <w:t xml:space="preserve"> Other inquiries can be forwarded to </w:t>
      </w:r>
      <w:r w:rsidR="00CA7611">
        <w:rPr>
          <w:rFonts w:ascii="Arial" w:hAnsi="Arial" w:cs="Arial"/>
          <w:color w:val="FF0000"/>
          <w:kern w:val="0"/>
          <w:szCs w:val="20"/>
        </w:rPr>
        <w:t>GDIS</w:t>
      </w:r>
      <w:r w:rsidRPr="00C30F1D">
        <w:rPr>
          <w:rFonts w:ascii="Arial" w:hAnsi="Arial" w:cs="Arial"/>
          <w:color w:val="FF0000"/>
          <w:kern w:val="0"/>
          <w:szCs w:val="20"/>
        </w:rPr>
        <w:t xml:space="preserve"> (</w:t>
      </w:r>
      <w:hyperlink r:id="rId17" w:history="1">
        <w:r w:rsidR="00CA7611" w:rsidRPr="00B43CB2">
          <w:rPr>
            <w:rStyle w:val="a6"/>
            <w:rFonts w:ascii="Arial" w:hAnsi="Arial" w:cs="Arial"/>
            <w:szCs w:val="20"/>
          </w:rPr>
          <w:t>gdis@ewha.ac.kr</w:t>
        </w:r>
      </w:hyperlink>
      <w:r w:rsidRPr="00C30F1D">
        <w:rPr>
          <w:rFonts w:ascii="Arial" w:hAnsi="Arial" w:cs="Arial"/>
          <w:color w:val="FF0000"/>
          <w:kern w:val="0"/>
          <w:szCs w:val="20"/>
        </w:rPr>
        <w:t>)</w:t>
      </w:r>
      <w:r w:rsidR="0081257B" w:rsidRPr="00C30F1D">
        <w:rPr>
          <w:rFonts w:ascii="Arial" w:hAnsi="Arial" w:cs="Arial"/>
          <w:color w:val="FF0000"/>
          <w:kern w:val="0"/>
          <w:szCs w:val="20"/>
        </w:rPr>
        <w:t>.</w:t>
      </w:r>
    </w:p>
    <w:p w14:paraId="26C136C4" w14:textId="1D774813" w:rsidR="00964FE2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F1292C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  <w:lang w:eastAsia="zh-CN"/>
        </w:rPr>
        <w:t xml:space="preserve">IS318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Academic Writing and Professional Skills</w:t>
      </w:r>
      <w:r w:rsidR="0081257B" w:rsidRPr="00323AF8">
        <w:rPr>
          <w:rFonts w:ascii="Arial" w:hAnsi="Arial" w:cs="Arial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kern w:val="0"/>
          <w:szCs w:val="20"/>
        </w:rPr>
        <w:t xml:space="preserve">2 credits, Only required for students admitted </w:t>
      </w:r>
      <w:r w:rsidR="00F1292C" w:rsidRPr="00323AF8">
        <w:rPr>
          <w:rFonts w:ascii="Arial" w:hAnsi="Arial" w:cs="Arial"/>
          <w:kern w:val="0"/>
          <w:szCs w:val="20"/>
          <w:u w:val="single"/>
        </w:rPr>
        <w:t>before Spring 2022</w:t>
      </w:r>
      <w:r w:rsidR="00964FE2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964FE2" w:rsidRPr="00323AF8">
        <w:rPr>
          <w:rFonts w:ascii="Arial" w:hAnsi="Arial" w:cs="Arial"/>
          <w:color w:val="000000"/>
          <w:kern w:val="0"/>
          <w:szCs w:val="20"/>
        </w:rPr>
        <w:t>(</w:t>
      </w:r>
      <w:r w:rsidR="00F1292C" w:rsidRPr="00323AF8">
        <w:rPr>
          <w:rFonts w:ascii="Arial" w:hAnsi="Arial" w:cs="Arial"/>
          <w:kern w:val="0"/>
          <w:szCs w:val="20"/>
        </w:rPr>
        <w:t>Possible to take IS319 Academic Skills(3 credits) instead of IS318(2 credits)</w:t>
      </w:r>
      <w:r w:rsidRPr="00323AF8">
        <w:rPr>
          <w:rFonts w:ascii="Arial" w:hAnsi="Arial" w:cs="Arial"/>
          <w:kern w:val="0"/>
          <w:szCs w:val="20"/>
        </w:rPr>
        <w:t>)</w:t>
      </w:r>
    </w:p>
    <w:p w14:paraId="08BBF6D5" w14:textId="35784D9D" w:rsidR="00E75321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  <w:u w:val="single"/>
        </w:rPr>
      </w:pPr>
      <w:r w:rsidRPr="00323AF8">
        <w:rPr>
          <w:rFonts w:ascii="Arial" w:hAnsi="Arial" w:cs="Arial"/>
          <w:b/>
          <w:kern w:val="0"/>
          <w:szCs w:val="20"/>
        </w:rPr>
        <w:t>-</w:t>
      </w:r>
      <w:r w:rsidR="00BC0910" w:rsidRPr="00323AF8">
        <w:rPr>
          <w:rFonts w:ascii="Arial" w:hAnsi="Arial" w:cs="Arial"/>
          <w:b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b/>
          <w:color w:val="0070C0"/>
          <w:kern w:val="0"/>
          <w:szCs w:val="20"/>
          <w:lang w:eastAsia="zh-CN"/>
        </w:rPr>
        <w:t xml:space="preserve">IS319 </w:t>
      </w:r>
      <w:r w:rsidR="00F1292C" w:rsidRPr="00323AF8">
        <w:rPr>
          <w:rFonts w:ascii="Arial" w:hAnsi="Arial" w:cs="Arial"/>
          <w:b/>
          <w:color w:val="0070C0"/>
          <w:kern w:val="0"/>
          <w:szCs w:val="20"/>
        </w:rPr>
        <w:t>Academic Skills</w:t>
      </w:r>
      <w:r w:rsidR="00964FE2" w:rsidRPr="00323AF8">
        <w:rPr>
          <w:rFonts w:ascii="Arial" w:hAnsi="Arial" w:cs="Arial"/>
          <w:b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kern w:val="0"/>
          <w:szCs w:val="20"/>
        </w:rPr>
        <w:t xml:space="preserve">3 credits, </w:t>
      </w:r>
      <w:r w:rsidR="00CD7BDA" w:rsidRPr="00323AF8">
        <w:rPr>
          <w:rFonts w:ascii="Arial" w:hAnsi="Arial" w:cs="Arial"/>
          <w:kern w:val="0"/>
          <w:szCs w:val="20"/>
        </w:rPr>
        <w:t>required</w:t>
      </w:r>
      <w:r w:rsidR="00F1292C" w:rsidRPr="00323AF8">
        <w:rPr>
          <w:rFonts w:ascii="Arial" w:hAnsi="Arial" w:cs="Arial"/>
          <w:kern w:val="0"/>
          <w:szCs w:val="20"/>
        </w:rPr>
        <w:t xml:space="preserve"> for students admitted </w:t>
      </w:r>
      <w:r w:rsidR="00F1292C" w:rsidRPr="00323AF8">
        <w:rPr>
          <w:rFonts w:ascii="Arial" w:hAnsi="Arial" w:cs="Arial"/>
          <w:b/>
          <w:kern w:val="0"/>
          <w:szCs w:val="20"/>
          <w:u w:val="single"/>
        </w:rPr>
        <w:t>on and after Spring 2022</w:t>
      </w:r>
    </w:p>
    <w:p w14:paraId="6346517B" w14:textId="38D4C590" w:rsidR="00E75321" w:rsidRPr="00E75321" w:rsidRDefault="00E75321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b/>
          <w:kern w:val="0"/>
          <w:szCs w:val="20"/>
          <w:u w:val="single"/>
        </w:rPr>
      </w:pPr>
      <w:r w:rsidRPr="00E75321">
        <w:rPr>
          <w:rFonts w:ascii="Arial" w:hAnsi="Arial" w:cs="Arial" w:hint="eastAsia"/>
          <w:bCs/>
          <w:kern w:val="0"/>
          <w:szCs w:val="20"/>
        </w:rPr>
        <w:t xml:space="preserve"> </w:t>
      </w:r>
      <w:r w:rsidRPr="00E75321">
        <w:rPr>
          <w:rFonts w:ascii="Arial" w:hAnsi="Arial" w:cs="Arial"/>
          <w:bCs/>
          <w:kern w:val="0"/>
          <w:szCs w:val="20"/>
        </w:rPr>
        <w:t xml:space="preserve"> :</w:t>
      </w:r>
      <w:r>
        <w:rPr>
          <w:rFonts w:ascii="Arial" w:hAnsi="Arial" w:cs="Arial"/>
          <w:b/>
          <w:kern w:val="0"/>
          <w:szCs w:val="20"/>
          <w:u w:val="single"/>
        </w:rPr>
        <w:t xml:space="preserve"> </w:t>
      </w:r>
      <w:r w:rsidRPr="00E75321">
        <w:rPr>
          <w:rFonts w:ascii="Arial" w:hAnsi="Arial" w:cs="Arial"/>
          <w:b/>
          <w:i/>
          <w:iCs/>
          <w:kern w:val="0"/>
          <w:szCs w:val="20"/>
          <w:highlight w:val="yellow"/>
          <w:u w:val="single"/>
        </w:rPr>
        <w:t>IS319 Academic Skills won’t be opened in Spring 2026 semester.</w:t>
      </w:r>
    </w:p>
    <w:p w14:paraId="585FB5C3" w14:textId="1C2DF569" w:rsidR="00F1292C" w:rsidRPr="00323AF8" w:rsidRDefault="00964FE2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*</w:t>
      </w:r>
      <w:r w:rsidR="00F1292C" w:rsidRPr="00323AF8">
        <w:rPr>
          <w:rFonts w:ascii="Arial" w:hAnsi="Arial" w:cs="Arial"/>
          <w:kern w:val="0"/>
          <w:szCs w:val="20"/>
        </w:rPr>
        <w:t xml:space="preserve"> Example</w:t>
      </w:r>
      <w:r w:rsidR="007E4DB2" w:rsidRPr="00323AF8">
        <w:rPr>
          <w:rFonts w:ascii="Arial" w:hAnsi="Arial" w:cs="Arial"/>
          <w:kern w:val="0"/>
          <w:szCs w:val="20"/>
        </w:rPr>
        <w:t>:</w:t>
      </w:r>
    </w:p>
    <w:p w14:paraId="6ACCE177" w14:textId="771F43EA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u w:val="single"/>
        </w:rPr>
      </w:pPr>
      <w:r w:rsidRPr="00323AF8">
        <w:rPr>
          <w:rFonts w:ascii="Arial" w:hAnsi="Arial" w:cs="Arial"/>
          <w:kern w:val="0"/>
          <w:szCs w:val="20"/>
        </w:rPr>
        <w:t xml:space="preserve">Students admitted </w:t>
      </w:r>
      <w:r w:rsidRPr="00323AF8">
        <w:rPr>
          <w:rFonts w:ascii="Arial" w:hAnsi="Arial" w:cs="Arial"/>
          <w:kern w:val="0"/>
          <w:szCs w:val="20"/>
          <w:u w:val="single"/>
        </w:rPr>
        <w:t>before Spring 2022</w:t>
      </w:r>
    </w:p>
    <w:p w14:paraId="7995D123" w14:textId="78A8C7F4" w:rsidR="00964FE2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: IS300(1 credit), IS301(1 credit), IS302(1 credit), IS318(2 credits) or IS319(3 credits)</w:t>
      </w:r>
    </w:p>
    <w:p w14:paraId="005C5287" w14:textId="595E73F4" w:rsidR="00F1292C" w:rsidRPr="00323AF8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u w:val="single"/>
        </w:rPr>
      </w:pPr>
      <w:r w:rsidRPr="00323AF8">
        <w:rPr>
          <w:rFonts w:ascii="Arial" w:hAnsi="Arial" w:cs="Arial"/>
          <w:kern w:val="0"/>
          <w:szCs w:val="20"/>
        </w:rPr>
        <w:t xml:space="preserve">Students admitted </w:t>
      </w:r>
      <w:r w:rsidRPr="00323AF8">
        <w:rPr>
          <w:rFonts w:ascii="Arial" w:hAnsi="Arial" w:cs="Arial"/>
          <w:kern w:val="0"/>
          <w:szCs w:val="20"/>
          <w:u w:val="single"/>
        </w:rPr>
        <w:t>on and after Spring 2022</w:t>
      </w:r>
    </w:p>
    <w:p w14:paraId="779FC16D" w14:textId="55BDDEA9" w:rsidR="00F1292C" w:rsidRPr="00B454F2" w:rsidRDefault="00F1292C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: IS300(1 credit), IS301</w:t>
      </w:r>
      <w:r w:rsidRPr="00B454F2">
        <w:rPr>
          <w:rFonts w:ascii="Arial" w:hAnsi="Arial" w:cs="Arial"/>
          <w:kern w:val="0"/>
          <w:szCs w:val="20"/>
        </w:rPr>
        <w:t>(1 credit), IS319(3 credits)</w:t>
      </w:r>
    </w:p>
    <w:p w14:paraId="2E39C11D" w14:textId="693ADD12" w:rsidR="00F1292C" w:rsidRPr="00323AF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hAnsi="Arial" w:cs="Arial"/>
          <w:color w:val="000000"/>
          <w:kern w:val="0"/>
          <w:szCs w:val="20"/>
        </w:rPr>
      </w:pPr>
      <w:r w:rsidRPr="00B454F2">
        <w:rPr>
          <w:rFonts w:ascii="Arial" w:hAnsi="Arial" w:cs="Arial"/>
          <w:kern w:val="0"/>
          <w:szCs w:val="20"/>
        </w:rPr>
        <w:t>*</w:t>
      </w:r>
      <w:r w:rsidR="00964FE2" w:rsidRPr="00B454F2">
        <w:rPr>
          <w:rFonts w:ascii="Arial" w:hAnsi="Arial" w:cs="Arial"/>
          <w:kern w:val="0"/>
          <w:szCs w:val="20"/>
        </w:rPr>
        <w:t xml:space="preserve"> </w:t>
      </w:r>
      <w:r w:rsidR="00F1292C" w:rsidRPr="00B454F2">
        <w:rPr>
          <w:rFonts w:ascii="Arial" w:hAnsi="Arial" w:cs="Arial"/>
          <w:kern w:val="0"/>
          <w:szCs w:val="20"/>
        </w:rPr>
        <w:t xml:space="preserve">For students admitted </w:t>
      </w:r>
      <w:r w:rsidR="00F1292C" w:rsidRPr="00B454F2">
        <w:rPr>
          <w:rFonts w:ascii="Arial" w:hAnsi="Arial" w:cs="Arial"/>
          <w:kern w:val="0"/>
          <w:szCs w:val="20"/>
          <w:u w:val="single"/>
        </w:rPr>
        <w:t>before</w:t>
      </w:r>
      <w:r w:rsidR="00F1292C" w:rsidRPr="00B454F2">
        <w:rPr>
          <w:rFonts w:ascii="Arial" w:hAnsi="Arial" w:cs="Arial"/>
          <w:kern w:val="0"/>
          <w:szCs w:val="20"/>
        </w:rPr>
        <w:t xml:space="preserve"> Spring 2022, IS318 is a course combining IS311 Academic Writing Practicum and IS312 Global Career Manageme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 xml:space="preserve">nt/IS317 Effective Presentation Practicum. </w:t>
      </w:r>
      <w:r w:rsidR="00F1292C" w:rsidRPr="00323AF8">
        <w:rPr>
          <w:rFonts w:ascii="Arial" w:hAnsi="Arial" w:cs="Arial"/>
          <w:color w:val="000000"/>
          <w:kern w:val="0"/>
          <w:szCs w:val="20"/>
          <w:u w:val="single"/>
        </w:rPr>
        <w:t xml:space="preserve">If you did not take either/both IS311 or/and </w:t>
      </w:r>
      <w:r w:rsidRPr="00323AF8">
        <w:rPr>
          <w:rFonts w:ascii="Arial" w:hAnsi="Arial" w:cs="Arial"/>
          <w:color w:val="000000"/>
          <w:kern w:val="0"/>
          <w:szCs w:val="20"/>
          <w:u w:val="single"/>
        </w:rPr>
        <w:t>IS312/IS317, you can take IS318 or IS319.</w:t>
      </w:r>
    </w:p>
    <w:p w14:paraId="28AA7EFF" w14:textId="2AAA30E2" w:rsidR="00BC0910" w:rsidRPr="00AA2878" w:rsidRDefault="00BE4FF9" w:rsidP="005C3A69">
      <w:pPr>
        <w:widowControl/>
        <w:wordWrap/>
        <w:adjustRightInd w:val="0"/>
        <w:spacing w:after="116" w:line="276" w:lineRule="auto"/>
        <w:jc w:val="left"/>
        <w:rPr>
          <w:rFonts w:ascii="Arial" w:eastAsiaTheme="minorEastAsia" w:hAnsi="Arial" w:cs="Arial"/>
          <w:kern w:val="0"/>
          <w:szCs w:val="20"/>
        </w:rPr>
      </w:pPr>
      <w:r w:rsidRPr="00323AF8">
        <w:rPr>
          <w:rFonts w:ascii="Arial" w:hAnsi="Arial" w:cs="Arial"/>
          <w:color w:val="000000"/>
          <w:kern w:val="0"/>
          <w:szCs w:val="20"/>
        </w:rPr>
        <w:t>*</w:t>
      </w:r>
      <w:r w:rsidR="00964FE2" w:rsidRPr="00323AF8">
        <w:rPr>
          <w:rFonts w:ascii="Arial" w:hAnsi="Arial" w:cs="Arial"/>
          <w:color w:val="000000"/>
          <w:kern w:val="0"/>
          <w:szCs w:val="20"/>
        </w:rPr>
        <w:t xml:space="preserve"> </w:t>
      </w:r>
      <w:r w:rsidR="00F1292C" w:rsidRPr="00323AF8">
        <w:rPr>
          <w:rFonts w:ascii="Arial" w:hAnsi="Arial" w:cs="Arial"/>
          <w:color w:val="000000"/>
          <w:kern w:val="0"/>
          <w:szCs w:val="20"/>
        </w:rPr>
        <w:t>Professional Training Courses are required courses for ‘coursework completion’ and ‘graduation’, so it is re</w:t>
      </w:r>
      <w:r w:rsidR="00F1292C" w:rsidRPr="00AA2878">
        <w:rPr>
          <w:rFonts w:ascii="Arial" w:hAnsi="Arial" w:cs="Arial"/>
          <w:kern w:val="0"/>
          <w:szCs w:val="20"/>
        </w:rPr>
        <w:t>commend to be taken as soon as possible. (The courses can be opened in different semesters)</w:t>
      </w:r>
      <w:r w:rsidR="00BC0910" w:rsidRPr="00AA2878">
        <w:rPr>
          <w:rFonts w:ascii="Arial" w:eastAsia="SimSun" w:hAnsi="Arial" w:cs="Arial"/>
          <w:kern w:val="0"/>
          <w:szCs w:val="20"/>
          <w:lang w:eastAsia="zh-CN"/>
        </w:rPr>
        <w:br/>
        <w:t>--------------------------------------------------------------------------------------------------------------------------</w:t>
      </w:r>
      <w:r w:rsidR="00BC0910" w:rsidRPr="00AA2878">
        <w:rPr>
          <w:rFonts w:ascii="Arial" w:eastAsiaTheme="minorEastAsia" w:hAnsi="Arial" w:cs="Arial"/>
          <w:kern w:val="0"/>
          <w:szCs w:val="20"/>
        </w:rPr>
        <w:t>---------</w:t>
      </w:r>
    </w:p>
    <w:p w14:paraId="50187B73" w14:textId="6F3C7C73" w:rsidR="007E4DB2" w:rsidRPr="00AA287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 w:rsidRPr="00AA2878">
        <w:rPr>
          <w:rFonts w:ascii="Arial" w:hAnsi="Arial" w:cs="Arial"/>
          <w:kern w:val="0"/>
          <w:szCs w:val="20"/>
          <w:lang w:eastAsia="zh-CN"/>
        </w:rPr>
        <w:t>2</w:t>
      </w:r>
      <w:r w:rsidR="007E4DB2" w:rsidRPr="00AA2878">
        <w:rPr>
          <w:rFonts w:ascii="Arial" w:hAnsi="Arial" w:cs="Arial"/>
          <w:kern w:val="0"/>
          <w:szCs w:val="20"/>
          <w:lang w:eastAsia="zh-CN"/>
        </w:rPr>
        <w:t xml:space="preserve">) </w:t>
      </w:r>
      <w:r w:rsidR="004376C8" w:rsidRPr="00AA2878">
        <w:rPr>
          <w:rFonts w:ascii="Arial" w:hAnsi="Arial" w:cs="Arial"/>
          <w:kern w:val="0"/>
          <w:szCs w:val="20"/>
          <w:lang w:eastAsia="zh-CN"/>
        </w:rPr>
        <w:t xml:space="preserve">Graduate students must complete at least half of the total required credits at Ewha </w:t>
      </w:r>
      <w:r w:rsidR="00262383" w:rsidRPr="00AA2878">
        <w:rPr>
          <w:rFonts w:ascii="Arial" w:hAnsi="Arial" w:cs="Arial"/>
          <w:kern w:val="0"/>
          <w:szCs w:val="20"/>
          <w:lang w:eastAsia="zh-CN"/>
        </w:rPr>
        <w:t xml:space="preserve">GSIS </w:t>
      </w:r>
      <w:r w:rsidR="00A938D5" w:rsidRPr="00AA2878">
        <w:rPr>
          <w:rFonts w:ascii="Arial" w:hAnsi="Arial" w:cs="Arial"/>
          <w:bCs/>
          <w:kern w:val="0"/>
          <w:szCs w:val="20"/>
          <w:lang w:eastAsia="zh-CN"/>
        </w:rPr>
        <w:t>Department of International Studies(GDIS)</w:t>
      </w:r>
      <w:r w:rsidR="00262383" w:rsidRPr="00AA2878">
        <w:rPr>
          <w:rFonts w:ascii="Arial" w:hAnsi="Arial" w:cs="Arial"/>
          <w:kern w:val="0"/>
          <w:szCs w:val="20"/>
          <w:lang w:eastAsia="zh-CN"/>
        </w:rPr>
        <w:t>.</w:t>
      </w:r>
    </w:p>
    <w:p w14:paraId="1B1F6A81" w14:textId="77777777" w:rsidR="007E4DB2" w:rsidRPr="00AA287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6DF65DDB" w14:textId="3968C63E" w:rsidR="007E4DB2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 w:rsidRPr="00AA2878">
        <w:rPr>
          <w:rFonts w:ascii="Arial" w:eastAsia="SimSun" w:hAnsi="Arial" w:cs="Arial"/>
          <w:kern w:val="0"/>
          <w:szCs w:val="20"/>
          <w:lang w:eastAsia="zh-CN"/>
        </w:rPr>
        <w:t>3</w:t>
      </w:r>
      <w:r w:rsidR="007E4DB2" w:rsidRPr="00AA2878">
        <w:rPr>
          <w:rFonts w:ascii="Arial" w:eastAsia="SimSun" w:hAnsi="Arial" w:cs="Arial"/>
          <w:kern w:val="0"/>
          <w:szCs w:val="20"/>
          <w:lang w:eastAsia="zh-CN"/>
        </w:rPr>
        <w:t xml:space="preserve">) </w:t>
      </w:r>
      <w:r w:rsidR="004376C8" w:rsidRPr="00AA2878">
        <w:rPr>
          <w:rFonts w:ascii="Arial" w:hAnsi="Arial" w:cs="Arial"/>
          <w:kern w:val="0"/>
          <w:szCs w:val="20"/>
          <w:lang w:eastAsia="zh-CN"/>
        </w:rPr>
        <w:t xml:space="preserve">Students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in Thesis track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who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entered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graduate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programs </w:t>
      </w:r>
      <w:r w:rsidR="008D4BCF" w:rsidRPr="00323AF8">
        <w:rPr>
          <w:rFonts w:ascii="Arial" w:hAnsi="Arial" w:cs="Arial"/>
          <w:kern w:val="0"/>
          <w:szCs w:val="20"/>
          <w:lang w:eastAsia="zh-CN"/>
        </w:rPr>
        <w:t>on and after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2014 should complete the required research ethics course. Please refer to more information in “II. Completing courses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&gt;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9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. Research Ethics Courses”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 xml:space="preserve"> or</w:t>
      </w:r>
      <w:r w:rsidR="00CF2A19" w:rsidRPr="00323AF8">
        <w:rPr>
          <w:rFonts w:ascii="Arial" w:hAnsi="Arial" w:cs="Arial"/>
          <w:kern w:val="0"/>
          <w:szCs w:val="20"/>
          <w:lang w:eastAsia="zh-CN"/>
        </w:rPr>
        <w:t xml:space="preserve"> the notice on the GSIS website </w:t>
      </w:r>
    </w:p>
    <w:p w14:paraId="74AC9557" w14:textId="07F6B512" w:rsidR="00270D5F" w:rsidRPr="00A56F4E" w:rsidRDefault="00270D5F" w:rsidP="00270D5F">
      <w:pPr>
        <w:widowControl/>
        <w:wordWrap/>
        <w:adjustRightInd w:val="0"/>
        <w:spacing w:after="0" w:line="276" w:lineRule="auto"/>
        <w:ind w:firstLineChars="150" w:firstLine="300"/>
        <w:jc w:val="left"/>
        <w:rPr>
          <w:rFonts w:ascii="Arial" w:hAnsi="Arial" w:cs="Arial"/>
          <w:kern w:val="0"/>
          <w:szCs w:val="20"/>
          <w:lang w:eastAsia="zh-CN"/>
        </w:rPr>
      </w:pPr>
      <w:r w:rsidRPr="00A56F4E">
        <w:rPr>
          <w:rFonts w:ascii="Arial" w:hAnsi="Arial" w:cs="Arial"/>
          <w:kern w:val="0"/>
          <w:szCs w:val="20"/>
          <w:lang w:eastAsia="zh-CN"/>
        </w:rPr>
        <w:t>(</w:t>
      </w:r>
      <w:hyperlink r:id="rId18" w:history="1">
        <w:r w:rsidR="006B523F" w:rsidRPr="006B523F">
          <w:rPr>
            <w:rStyle w:val="a6"/>
          </w:rPr>
          <w:t>https://gsis.ewha.ac.kr/gsis/news/news01.do?mode=view&amp;articleNo=753510</w:t>
        </w:r>
      </w:hyperlink>
      <w:r w:rsidR="006B523F">
        <w:t>)</w:t>
      </w:r>
    </w:p>
    <w:p w14:paraId="06498018" w14:textId="77777777" w:rsidR="007E4DB2" w:rsidRPr="00270D5F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54DEB926" w14:textId="4A9DE6FC" w:rsidR="00BC0910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>
        <w:rPr>
          <w:rFonts w:ascii="Arial" w:eastAsia="SimSun" w:hAnsi="Arial" w:cs="Arial"/>
          <w:kern w:val="0"/>
          <w:szCs w:val="20"/>
          <w:lang w:eastAsia="zh-CN"/>
        </w:rPr>
        <w:t>4</w:t>
      </w:r>
      <w:r w:rsidR="007E4DB2" w:rsidRPr="00323AF8">
        <w:rPr>
          <w:rFonts w:ascii="Arial" w:eastAsia="SimSun" w:hAnsi="Arial" w:cs="Arial"/>
          <w:kern w:val="0"/>
          <w:szCs w:val="20"/>
          <w:lang w:eastAsia="zh-CN"/>
        </w:rPr>
        <w:t xml:space="preserve">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An introduction to courses offered and course syllabi can be found at the Ewha </w:t>
      </w:r>
      <w:r w:rsidR="00074011" w:rsidRPr="00323AF8">
        <w:rPr>
          <w:rFonts w:ascii="Arial" w:hAnsi="Arial" w:cs="Arial"/>
          <w:kern w:val="0"/>
          <w:szCs w:val="20"/>
          <w:lang w:eastAsia="zh-CN"/>
        </w:rPr>
        <w:t xml:space="preserve">portal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homepage → Academic Resources → Course schedule/syllab</w:t>
      </w:r>
      <w:r w:rsidR="00BC0910" w:rsidRPr="00323AF8">
        <w:rPr>
          <w:rFonts w:ascii="Arial" w:hAnsi="Arial" w:cs="Arial"/>
          <w:kern w:val="0"/>
          <w:szCs w:val="20"/>
          <w:lang w:eastAsia="zh-CN"/>
        </w:rPr>
        <w:t>us</w:t>
      </w:r>
    </w:p>
    <w:p w14:paraId="5BD9D9F4" w14:textId="77777777" w:rsidR="00867FFA" w:rsidRPr="00323AF8" w:rsidRDefault="00867FFA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09C1B158" w14:textId="35E2241E" w:rsidR="007E4DB2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>5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>)</w:t>
      </w:r>
      <w:r w:rsidR="005E5D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re are identical courses within the courses to be completed for the Master’s, Doctoral or combined Master’s and Doctoral programs, 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those course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will be considered as being co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mpleted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only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once during the graduation/coursework completion review</w:t>
      </w:r>
      <w:r w:rsidR="000B2FB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Same course number, same course title, similar course name</w:t>
      </w:r>
      <w:r w:rsidR="00867FF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with same course description will be co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nsidered as identical courses).</w:t>
      </w:r>
    </w:p>
    <w:p w14:paraId="5C778967" w14:textId="144D522C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</w:rPr>
      </w:pPr>
      <w:r w:rsidRPr="00323AF8">
        <w:rPr>
          <w:rFonts w:ascii="Arial" w:hAnsi="Arial" w:cs="Arial"/>
          <w:kern w:val="0"/>
          <w:szCs w:val="20"/>
        </w:rPr>
        <w:t>*e.g.:</w:t>
      </w:r>
    </w:p>
    <w:p w14:paraId="751EB5F8" w14:textId="694E6B00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eastAsia="SimSun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-Even if the course number has been changed, it will be counted as same course when its course title remain the same, which means only 1 course will be counted during the graduation review.</w:t>
      </w:r>
    </w:p>
    <w:p w14:paraId="4E053968" w14:textId="3637DA83" w:rsidR="007E4DB2" w:rsidRPr="00323AF8" w:rsidRDefault="007E4DB2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-Even if the course title has been changed, it will be counted as same course when its course number remain the same, which means only 1 course will be counted during the graduation review.</w:t>
      </w:r>
    </w:p>
    <w:p w14:paraId="2E006CFC" w14:textId="77777777" w:rsidR="00074011" w:rsidRPr="00323AF8" w:rsidRDefault="00074011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</w:rPr>
      </w:pPr>
    </w:p>
    <w:p w14:paraId="6161C288" w14:textId="68DCE6B1" w:rsidR="004376C8" w:rsidRPr="00323AF8" w:rsidRDefault="00AA2878" w:rsidP="005C3A69">
      <w:pPr>
        <w:widowControl/>
        <w:wordWrap/>
        <w:adjustRightInd w:val="0"/>
        <w:spacing w:after="0" w:line="276" w:lineRule="auto"/>
        <w:ind w:leftChars="142" w:left="284"/>
        <w:jc w:val="left"/>
        <w:rPr>
          <w:rFonts w:ascii="Arial" w:hAnsi="Arial" w:cs="Arial"/>
          <w:kern w:val="0"/>
          <w:szCs w:val="20"/>
          <w:lang w:eastAsia="zh-CN"/>
        </w:rPr>
      </w:pPr>
      <w:r>
        <w:rPr>
          <w:rFonts w:ascii="Arial" w:hAnsi="Arial" w:cs="Arial"/>
          <w:kern w:val="0"/>
          <w:szCs w:val="20"/>
          <w:lang w:eastAsia="zh-CN"/>
        </w:rPr>
        <w:t>6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 xml:space="preserve">)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Please refer to </w:t>
      </w:r>
      <w:r w:rsidR="00AF3D27" w:rsidRPr="00323AF8">
        <w:rPr>
          <w:rFonts w:ascii="Arial" w:hAnsi="Arial" w:cs="Arial"/>
          <w:kern w:val="0"/>
          <w:szCs w:val="20"/>
          <w:lang w:eastAsia="zh-CN"/>
        </w:rPr>
        <w:t>GSIS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 website</w:t>
      </w:r>
      <w:r w:rsidR="00962CC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or course schedule/syllabus page to check </w:t>
      </w:r>
      <w:r w:rsidR="007E4DB2" w:rsidRPr="00323AF8">
        <w:rPr>
          <w:rFonts w:ascii="Arial" w:hAnsi="Arial" w:cs="Arial"/>
          <w:kern w:val="0"/>
          <w:szCs w:val="20"/>
          <w:lang w:eastAsia="zh-CN"/>
        </w:rPr>
        <w:t xml:space="preserve">course cancellation and any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hanges.</w:t>
      </w:r>
    </w:p>
    <w:p w14:paraId="73E3CE44" w14:textId="34E95C62" w:rsidR="00E82AC5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76281E49" w14:textId="0F9B709E" w:rsidR="002D28A9" w:rsidRPr="00323AF8" w:rsidRDefault="002D28A9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</w:p>
    <w:p w14:paraId="2B47E17C" w14:textId="24560486" w:rsidR="00DD2C56" w:rsidRDefault="00DD2C56" w:rsidP="005C3A69">
      <w:pPr>
        <w:widowControl/>
        <w:wordWrap/>
        <w:autoSpaceDE/>
        <w:autoSpaceDN/>
        <w:spacing w:after="0" w:line="276" w:lineRule="auto"/>
        <w:jc w:val="left"/>
        <w:rPr>
          <w:rFonts w:ascii="Arial" w:hAnsi="Arial" w:cs="Arial"/>
          <w:b/>
          <w:kern w:val="0"/>
          <w:sz w:val="24"/>
          <w:szCs w:val="20"/>
          <w:lang w:eastAsia="zh-CN"/>
        </w:rPr>
      </w:pPr>
    </w:p>
    <w:p w14:paraId="254704DB" w14:textId="7F02D8E6" w:rsidR="002E3E78" w:rsidRPr="001B3C03" w:rsidRDefault="00B01875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bCs/>
          <w:kern w:val="0"/>
          <w:sz w:val="24"/>
          <w:szCs w:val="20"/>
          <w:lang w:eastAsia="zh-CN"/>
        </w:rPr>
      </w:pPr>
      <w:r w:rsidRPr="001B3C03">
        <w:rPr>
          <w:rFonts w:ascii="Arial" w:hAnsi="Arial" w:cs="Arial"/>
          <w:b/>
          <w:kern w:val="0"/>
          <w:sz w:val="24"/>
          <w:szCs w:val="20"/>
          <w:lang w:eastAsia="zh-CN"/>
        </w:rPr>
        <w:t xml:space="preserve">II. </w:t>
      </w:r>
      <w:r w:rsidR="004376C8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>Completing</w:t>
      </w:r>
      <w:r w:rsidR="000B2FB2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 xml:space="preserve"> </w:t>
      </w:r>
      <w:r w:rsidR="004376C8" w:rsidRPr="001B3C03">
        <w:rPr>
          <w:rFonts w:ascii="Arial" w:hAnsi="Arial" w:cs="Arial"/>
          <w:b/>
          <w:bCs/>
          <w:kern w:val="0"/>
          <w:sz w:val="24"/>
          <w:szCs w:val="20"/>
          <w:lang w:eastAsia="zh-CN"/>
        </w:rPr>
        <w:t xml:space="preserve">courses </w:t>
      </w:r>
    </w:p>
    <w:p w14:paraId="27DF89FC" w14:textId="7007E685" w:rsidR="00A96D09" w:rsidRPr="00323AF8" w:rsidRDefault="002E3E78" w:rsidP="005C3A69">
      <w:pPr>
        <w:widowControl/>
        <w:wordWrap/>
        <w:adjustRightInd w:val="0"/>
        <w:spacing w:after="0" w:line="276" w:lineRule="auto"/>
        <w:ind w:firstLineChars="50" w:firstLine="100"/>
        <w:jc w:val="left"/>
        <w:rPr>
          <w:rFonts w:ascii="Arial" w:hAnsi="Arial" w:cs="Arial"/>
          <w:b/>
          <w:bCs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bCs/>
          <w:kern w:val="0"/>
          <w:szCs w:val="20"/>
          <w:lang w:eastAsia="zh-CN"/>
        </w:rPr>
        <w:t xml:space="preserve">1.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Total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redits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A96D09" w:rsidRPr="00323AF8">
        <w:rPr>
          <w:rFonts w:ascii="Arial" w:hAnsi="Arial" w:cs="Arial"/>
          <w:b/>
          <w:kern w:val="0"/>
          <w:szCs w:val="20"/>
          <w:lang w:eastAsia="zh-CN"/>
        </w:rPr>
        <w:t>requir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d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for</w:t>
      </w:r>
      <w:r w:rsidR="000B2FB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raduation</w:t>
      </w:r>
    </w:p>
    <w:p w14:paraId="45BD525A" w14:textId="3164AE15" w:rsidR="004376C8" w:rsidRPr="00323AF8" w:rsidRDefault="004376C8" w:rsidP="005C3A69">
      <w:pPr>
        <w:pStyle w:val="a3"/>
        <w:widowControl/>
        <w:numPr>
          <w:ilvl w:val="0"/>
          <w:numId w:val="38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Master's Program </w:t>
      </w:r>
    </w:p>
    <w:p w14:paraId="0B0D1D51" w14:textId="16506136" w:rsidR="004376C8" w:rsidRPr="00323AF8" w:rsidRDefault="00A938D5" w:rsidP="005C3A69">
      <w:pPr>
        <w:widowControl/>
        <w:numPr>
          <w:ilvl w:val="0"/>
          <w:numId w:val="6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: total 41 credits </w:t>
      </w:r>
    </w:p>
    <w:p w14:paraId="218B7425" w14:textId="3A40B019" w:rsidR="000B2FB2" w:rsidRPr="00323AF8" w:rsidRDefault="004376C8" w:rsidP="005C3A69">
      <w:pPr>
        <w:widowControl/>
        <w:numPr>
          <w:ilvl w:val="0"/>
          <w:numId w:val="6"/>
        </w:numPr>
        <w:wordWrap/>
        <w:adjustRightInd w:val="0"/>
        <w:spacing w:after="116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Credits needed for completion (38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major 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credits+ Thesis Seminar (Z0001) OR </w:t>
      </w:r>
      <w:r w:rsidRPr="00323AF8">
        <w:rPr>
          <w:rFonts w:ascii="Arial" w:hAnsi="Arial" w:cs="Arial"/>
          <w:kern w:val="0"/>
          <w:szCs w:val="20"/>
          <w:lang w:eastAsia="zh-CN"/>
        </w:rPr>
        <w:t>3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 additional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credit course)</w:t>
      </w:r>
    </w:p>
    <w:p w14:paraId="7DF36D8E" w14:textId="3E6A5780" w:rsidR="004376C8" w:rsidRPr="00323AF8" w:rsidRDefault="004376C8" w:rsidP="005C3A69">
      <w:pPr>
        <w:pStyle w:val="a3"/>
        <w:widowControl/>
        <w:numPr>
          <w:ilvl w:val="0"/>
          <w:numId w:val="38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Doctoral Program </w:t>
      </w:r>
    </w:p>
    <w:p w14:paraId="7EBED0AD" w14:textId="77777777" w:rsidR="004376C8" w:rsidRPr="00323AF8" w:rsidRDefault="004376C8" w:rsidP="005C3A69">
      <w:pPr>
        <w:widowControl/>
        <w:numPr>
          <w:ilvl w:val="0"/>
          <w:numId w:val="8"/>
        </w:numPr>
        <w:wordWrap/>
        <w:adjustRightInd w:val="0"/>
        <w:spacing w:after="118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on or before 2015 academic year: </w:t>
      </w:r>
    </w:p>
    <w:p w14:paraId="795872DB" w14:textId="03DEBB87" w:rsidR="004376C8" w:rsidRPr="00323AF8" w:rsidRDefault="002F0E39" w:rsidP="005C3A69">
      <w:pPr>
        <w:widowControl/>
        <w:numPr>
          <w:ilvl w:val="0"/>
          <w:numId w:val="8"/>
        </w:numPr>
        <w:wordWrap/>
        <w:adjustRightInd w:val="0"/>
        <w:spacing w:after="118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t>up to 2015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br/>
        <w:t xml:space="preserve">: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redits needed for completion (60 major credits (including major credits completed during the</w:t>
      </w:r>
      <w:r w:rsidR="006837E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Master’s</w:t>
      </w:r>
      <w:r w:rsidR="006837E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program)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+ Thesis Seminar (Z0002, Z0003) </w:t>
      </w:r>
    </w:p>
    <w:p w14:paraId="4BFCCB17" w14:textId="1EC5F8F6" w:rsidR="00984277" w:rsidRPr="00323AF8" w:rsidRDefault="004376C8" w:rsidP="005C3A69">
      <w:pPr>
        <w:widowControl/>
        <w:numPr>
          <w:ilvl w:val="0"/>
          <w:numId w:val="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admitted </w:t>
      </w:r>
      <w:r w:rsidR="002F0E39" w:rsidRPr="00323AF8">
        <w:rPr>
          <w:rFonts w:ascii="Arial" w:hAnsi="Arial" w:cs="Arial"/>
          <w:kern w:val="0"/>
          <w:szCs w:val="20"/>
          <w:lang w:eastAsia="zh-CN"/>
        </w:rPr>
        <w:t>on or after 2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t>016 academic year</w:t>
      </w:r>
      <w:r w:rsidR="00E82AC5" w:rsidRPr="00323AF8">
        <w:rPr>
          <w:rFonts w:ascii="Arial" w:hAnsi="Arial" w:cs="Arial"/>
          <w:kern w:val="0"/>
          <w:szCs w:val="20"/>
          <w:lang w:eastAsia="zh-CN"/>
        </w:rPr>
        <w:br/>
        <w:t xml:space="preserve">: </w:t>
      </w:r>
      <w:r w:rsidRPr="00323AF8">
        <w:rPr>
          <w:rFonts w:ascii="Arial" w:hAnsi="Arial" w:cs="Arial"/>
          <w:kern w:val="0"/>
          <w:szCs w:val="20"/>
          <w:lang w:eastAsia="zh-CN"/>
        </w:rPr>
        <w:t>Credits needed for completion (36 major credits)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223381" w:rsidRPr="00323AF8">
        <w:rPr>
          <w:rFonts w:ascii="Arial" w:hAnsi="Arial" w:cs="Arial"/>
          <w:kern w:val="0"/>
          <w:szCs w:val="20"/>
          <w:lang w:eastAsia="zh-CN"/>
        </w:rPr>
        <w:t>+</w:t>
      </w:r>
      <w:r w:rsidR="004541A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Thesis Seminar (Z0002, Z0003) </w:t>
      </w:r>
      <w:r w:rsidR="00984277" w:rsidRPr="00323AF8">
        <w:rPr>
          <w:rFonts w:ascii="Arial" w:eastAsia="SimSun" w:hAnsi="Arial" w:cs="Arial"/>
          <w:kern w:val="0"/>
          <w:szCs w:val="20"/>
          <w:lang w:eastAsia="zh-CN"/>
        </w:rPr>
        <w:br/>
      </w:r>
    </w:p>
    <w:p w14:paraId="1822F139" w14:textId="77777777" w:rsidR="004376C8" w:rsidRPr="00323AF8" w:rsidRDefault="004376C8" w:rsidP="005C3A69">
      <w:pPr>
        <w:widowControl/>
        <w:numPr>
          <w:ilvl w:val="0"/>
          <w:numId w:val="3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mbined Master’s and Doctoral program </w:t>
      </w:r>
    </w:p>
    <w:p w14:paraId="0F8CE257" w14:textId="77777777" w:rsidR="004376C8" w:rsidRPr="00323AF8" w:rsidRDefault="004376C8" w:rsidP="005C3A69">
      <w:pPr>
        <w:widowControl/>
        <w:numPr>
          <w:ilvl w:val="0"/>
          <w:numId w:val="9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redits needed for completion (60 major credits + Thesis Seminar (Z0002, Z0003) </w:t>
      </w:r>
    </w:p>
    <w:p w14:paraId="1B7097FE" w14:textId="77777777" w:rsidR="00FA49D5" w:rsidRPr="00323AF8" w:rsidRDefault="00FA49D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5D8A0E16" w14:textId="6AB9354F" w:rsidR="0013301E" w:rsidRPr="00323AF8" w:rsidRDefault="004376C8" w:rsidP="005C3A69">
      <w:pPr>
        <w:pStyle w:val="a3"/>
        <w:widowControl/>
        <w:numPr>
          <w:ilvl w:val="0"/>
          <w:numId w:val="29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>Thesis</w:t>
      </w:r>
      <w:r w:rsidR="00F43BC2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Seminar</w:t>
      </w:r>
    </w:p>
    <w:p w14:paraId="724EF498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1) 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Students in the Master’s </w:t>
      </w:r>
      <w:r w:rsidR="00C35C94" w:rsidRPr="00323AF8">
        <w:rPr>
          <w:rFonts w:ascii="Arial" w:hAnsi="Arial" w:cs="Arial"/>
          <w:b/>
          <w:kern w:val="0"/>
          <w:szCs w:val="20"/>
          <w:lang w:eastAsia="zh-CN"/>
        </w:rPr>
        <w:t>program (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>Z0001) and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 Combined 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>M-D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 xml:space="preserve"> program (Z0002, Z0003), can </w:t>
      </w:r>
    </w:p>
    <w:p w14:paraId="223DAFE8" w14:textId="187241B1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register for the Thesis Seminar </w:t>
      </w:r>
      <w:r w:rsidR="00181482" w:rsidRPr="00323AF8">
        <w:rPr>
          <w:rFonts w:ascii="Arial" w:hAnsi="Arial" w:cs="Arial"/>
          <w:b/>
          <w:kern w:val="0"/>
          <w:szCs w:val="20"/>
          <w:lang w:eastAsia="zh-CN"/>
        </w:rPr>
        <w:t xml:space="preserve">in </w:t>
      </w:r>
      <w:r w:rsidRPr="00323AF8">
        <w:rPr>
          <w:rFonts w:ascii="Arial" w:hAnsi="Arial" w:cs="Arial"/>
          <w:b/>
          <w:kern w:val="0"/>
          <w:szCs w:val="20"/>
          <w:lang w:eastAsia="zh-CN"/>
        </w:rPr>
        <w:t>the semester after they pass the comprehensive exam.</w:t>
      </w:r>
    </w:p>
    <w:p w14:paraId="291FFF90" w14:textId="436203EF" w:rsidR="004376C8" w:rsidRPr="00323AF8" w:rsidRDefault="004376C8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</w:p>
    <w:p w14:paraId="1828E65D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2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Doctoral students can register for Thesis Seminar</w:t>
      </w:r>
      <w:r w:rsidR="004376C8" w:rsidRPr="00323AF8">
        <w:rPr>
          <w:rFonts w:ascii="Microsoft JhengHei" w:eastAsia="Microsoft JhengHei" w:hAnsi="Microsoft JhengHei" w:cs="Microsoft JhengHei" w:hint="eastAsia"/>
          <w:kern w:val="0"/>
          <w:szCs w:val="20"/>
          <w:lang w:eastAsia="zh-CN"/>
        </w:rPr>
        <w:t>Ⅰ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Z0002)</w:t>
      </w:r>
      <w:r w:rsidR="0013301E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y have completed the credits </w:t>
      </w:r>
    </w:p>
    <w:p w14:paraId="4F1BD05C" w14:textId="77777777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required by the program or from the semester that they will have completed. If students do not </w:t>
      </w:r>
    </w:p>
    <w:p w14:paraId="11FCDAFA" w14:textId="77777777" w:rsidR="0082003A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mplete the coursework in a semester in which they register for Thesis Seminar I, the credit of the </w:t>
      </w:r>
    </w:p>
    <w:p w14:paraId="4B9C1280" w14:textId="0C5AC9D0" w:rsidR="004376C8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eminar course will not be acknowledged. </w:t>
      </w:r>
    </w:p>
    <w:p w14:paraId="3D7E9483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63A38ADC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3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Doctoral students can register for Thesis Seminar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eastAsia="바탕" w:hAnsi="Arial" w:cs="Arial"/>
          <w:kern w:val="0"/>
          <w:szCs w:val="20"/>
          <w:lang w:eastAsia="zh-CN"/>
        </w:rPr>
        <w:t xml:space="preserve">II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(Z0003)</w:t>
      </w:r>
      <w:r w:rsidR="00221EDE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if they have pass Thesis Seminar I </w:t>
      </w:r>
    </w:p>
    <w:p w14:paraId="3C144187" w14:textId="716FA897" w:rsidR="004376C8" w:rsidRPr="00323AF8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(Z0002) and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passed Comprehensive Exam. </w:t>
      </w:r>
    </w:p>
    <w:p w14:paraId="7022AD02" w14:textId="77777777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2B6DC795" w14:textId="77777777" w:rsidR="0082003A" w:rsidRPr="005C3A69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b/>
          <w:kern w:val="0"/>
          <w:szCs w:val="20"/>
          <w:highlight w:val="yellow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4)  </w:t>
      </w:r>
      <w:r w:rsidR="004376C8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Students of the Master’s program who have not completed the required courses and have </w:t>
      </w:r>
    </w:p>
    <w:p w14:paraId="22230A95" w14:textId="77777777" w:rsidR="0082003A" w:rsidRPr="005C3A69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highlight w:val="yellow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been enrolled for more than 4 semesters (Doctoral program</w:t>
      </w:r>
      <w:r w:rsidR="0018148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:</w:t>
      </w: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 over 3 semesters) must </w:t>
      </w:r>
      <w:r w:rsidR="00F43BC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register </w:t>
      </w:r>
    </w:p>
    <w:p w14:paraId="7D54252D" w14:textId="16A5DE1B" w:rsidR="004376C8" w:rsidRPr="005C3A69" w:rsidRDefault="004376C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 xml:space="preserve">for Thesis Seminar on the </w:t>
      </w:r>
      <w:r w:rsidR="00181482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website</w:t>
      </w:r>
      <w:r w:rsidR="008026D5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(</w:t>
      </w:r>
      <w:hyperlink r:id="rId19" w:history="1">
        <w:r w:rsidR="008026D5" w:rsidRPr="005C3A69">
          <w:rPr>
            <w:rFonts w:ascii="Arial" w:hAnsi="Arial" w:cs="Arial"/>
            <w:b/>
            <w:szCs w:val="20"/>
            <w:highlight w:val="yellow"/>
            <w:lang w:eastAsia="zh-CN"/>
          </w:rPr>
          <w:t>http://sugang.ewha.ac.kr</w:t>
        </w:r>
      </w:hyperlink>
      <w:r w:rsidR="008026D5" w:rsidRPr="005C3A69">
        <w:rPr>
          <w:rFonts w:ascii="Arial" w:hAnsi="Arial" w:cs="Arial"/>
          <w:b/>
          <w:kern w:val="0"/>
          <w:szCs w:val="20"/>
          <w:highlight w:val="yellow"/>
          <w:lang w:eastAsia="zh-CN"/>
        </w:rPr>
        <w:t>) on their own.</w:t>
      </w:r>
      <w:r w:rsidR="0050227A" w:rsidRPr="005C3A69">
        <w:rPr>
          <w:rFonts w:ascii="Arial" w:hAnsi="Arial" w:cs="Arial"/>
          <w:b/>
          <w:kern w:val="0"/>
          <w:szCs w:val="20"/>
          <w:lang w:eastAsia="zh-CN"/>
        </w:rPr>
        <w:t xml:space="preserve"> </w:t>
      </w:r>
    </w:p>
    <w:p w14:paraId="4D00CC4C" w14:textId="164169A4" w:rsidR="00B454F2" w:rsidRDefault="00B454F2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</w:p>
    <w:p w14:paraId="344E8784" w14:textId="77777777" w:rsidR="00B454F2" w:rsidRPr="00B454F2" w:rsidRDefault="00B454F2" w:rsidP="005C3A69">
      <w:pPr>
        <w:widowControl/>
        <w:wordWrap/>
        <w:adjustRightInd w:val="0"/>
        <w:spacing w:after="0" w:line="276" w:lineRule="auto"/>
        <w:ind w:leftChars="142" w:left="423" w:hangingChars="69" w:hanging="139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  <w:r w:rsidRPr="00B454F2">
        <w:rPr>
          <w:rFonts w:ascii="Arial" w:eastAsia="SimSun" w:hAnsi="Arial" w:cs="Arial"/>
          <w:b/>
          <w:kern w:val="0"/>
          <w:szCs w:val="20"/>
          <w:lang w:eastAsia="zh-CN"/>
        </w:rPr>
        <w:t xml:space="preserve">5)  Students who have completed their required coursework and have paid for Thesis-based </w:t>
      </w:r>
    </w:p>
    <w:p w14:paraId="667E7F15" w14:textId="43B19EA1" w:rsidR="00B454F2" w:rsidRPr="00B454F2" w:rsidRDefault="00B454F2" w:rsidP="005C3A69">
      <w:pPr>
        <w:widowControl/>
        <w:wordWrap/>
        <w:adjustRightInd w:val="0"/>
        <w:spacing w:after="0" w:line="276" w:lineRule="auto"/>
        <w:ind w:leftChars="142" w:left="423" w:hangingChars="69" w:hanging="139"/>
        <w:jc w:val="left"/>
        <w:rPr>
          <w:rFonts w:ascii="Arial" w:eastAsia="SimSun" w:hAnsi="Arial" w:cs="Arial"/>
          <w:b/>
          <w:kern w:val="0"/>
          <w:szCs w:val="20"/>
          <w:lang w:eastAsia="zh-CN"/>
        </w:rPr>
      </w:pPr>
      <w:r w:rsidRPr="00B454F2">
        <w:rPr>
          <w:rFonts w:ascii="Arial" w:eastAsia="SimSun" w:hAnsi="Arial" w:cs="Arial"/>
          <w:b/>
          <w:kern w:val="0"/>
          <w:szCs w:val="20"/>
          <w:lang w:eastAsia="zh-CN"/>
        </w:rPr>
        <w:t>Registration, are automatically entered.</w:t>
      </w:r>
    </w:p>
    <w:p w14:paraId="3EEC10FC" w14:textId="778605EE" w:rsidR="004376C8" w:rsidRPr="00323AF8" w:rsidRDefault="004376C8" w:rsidP="005C3A69">
      <w:pPr>
        <w:widowControl/>
        <w:wordWrap/>
        <w:adjustRightInd w:val="0"/>
        <w:spacing w:after="0" w:line="276" w:lineRule="auto"/>
        <w:jc w:val="left"/>
        <w:rPr>
          <w:rFonts w:ascii="Arial" w:eastAsia="바탕" w:hAnsi="Arial" w:cs="Arial"/>
          <w:kern w:val="0"/>
          <w:szCs w:val="20"/>
          <w:lang w:eastAsia="zh-CN"/>
        </w:rPr>
      </w:pPr>
    </w:p>
    <w:p w14:paraId="01545869" w14:textId="6D51A2B9" w:rsidR="00F43BC2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6) 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>Course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kern w:val="0"/>
          <w:szCs w:val="20"/>
          <w:lang w:eastAsia="zh-CN"/>
        </w:rPr>
        <w:t xml:space="preserve">numbers for the Thesis Seminar: </w:t>
      </w:r>
    </w:p>
    <w:p w14:paraId="1BD07051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Master’s program: Z0001 </w:t>
      </w:r>
    </w:p>
    <w:p w14:paraId="2671816F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Thesis Proposal screening for Doctoral Program: Z0002 </w:t>
      </w:r>
    </w:p>
    <w:p w14:paraId="6B7F5288" w14:textId="77777777" w:rsidR="00F43BC2" w:rsidRPr="00323AF8" w:rsidRDefault="004376C8" w:rsidP="005C3A69">
      <w:pPr>
        <w:widowControl/>
        <w:numPr>
          <w:ilvl w:val="1"/>
          <w:numId w:val="23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Interim screening &amp; Final screening</w:t>
      </w:r>
      <w:r w:rsidR="00F43BC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for Doctoral Program: Z0003</w:t>
      </w:r>
    </w:p>
    <w:p w14:paraId="0E8E0D61" w14:textId="77777777" w:rsidR="00E172DB" w:rsidRPr="00323AF8" w:rsidRDefault="00E172DB" w:rsidP="005C3A69">
      <w:pPr>
        <w:widowControl/>
        <w:wordWrap/>
        <w:adjustRightInd w:val="0"/>
        <w:spacing w:after="0" w:line="276" w:lineRule="auto"/>
        <w:ind w:left="144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7AA3F590" w14:textId="092D87B6" w:rsidR="00EA3BE0" w:rsidRPr="00323AF8" w:rsidRDefault="00EA3BE0" w:rsidP="005C3A69">
      <w:pPr>
        <w:widowControl/>
        <w:numPr>
          <w:ilvl w:val="0"/>
          <w:numId w:val="11"/>
        </w:numPr>
        <w:wordWrap/>
        <w:adjustRightInd w:val="0"/>
        <w:spacing w:after="0" w:line="276" w:lineRule="auto"/>
        <w:ind w:left="709"/>
        <w:jc w:val="left"/>
        <w:rPr>
          <w:rFonts w:ascii="Arial" w:hAnsi="Arial" w:cs="Arial"/>
          <w:b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Students in the Doctoral and Combined Master’s and Doctoral Programs are required to complete (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>=‘</w:t>
      </w:r>
      <w:r w:rsidRPr="00323AF8">
        <w:rPr>
          <w:rFonts w:ascii="Arial" w:hAnsi="Arial" w:cs="Arial"/>
          <w:kern w:val="0"/>
          <w:szCs w:val="20"/>
          <w:lang w:eastAsia="zh-CN"/>
        </w:rPr>
        <w:t>Pass’) the 1</w:t>
      </w:r>
      <w:r w:rsidRPr="00323AF8">
        <w:rPr>
          <w:rFonts w:ascii="Arial" w:hAnsi="Arial" w:cs="Arial"/>
          <w:kern w:val="0"/>
          <w:szCs w:val="20"/>
          <w:vertAlign w:val="superscript"/>
          <w:lang w:eastAsia="zh-CN"/>
        </w:rPr>
        <w:t>st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Thesis Seminar (Z0002) first </w:t>
      </w:r>
      <w:r w:rsidRPr="00323AF8">
        <w:rPr>
          <w:rFonts w:ascii="Arial" w:hAnsi="Arial" w:cs="Arial"/>
          <w:kern w:val="0"/>
          <w:szCs w:val="20"/>
          <w:lang w:eastAsia="zh-CN"/>
        </w:rPr>
        <w:t>to register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for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he 2</w:t>
      </w:r>
      <w:r w:rsidRPr="00323AF8">
        <w:rPr>
          <w:rFonts w:ascii="Arial" w:hAnsi="Arial" w:cs="Arial"/>
          <w:kern w:val="0"/>
          <w:szCs w:val="20"/>
          <w:vertAlign w:val="superscript"/>
          <w:lang w:eastAsia="zh-CN"/>
        </w:rPr>
        <w:t>nd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Thesis Seminar (Z0003) an</w:t>
      </w:r>
      <w:r w:rsidR="001E1555" w:rsidRPr="00323AF8">
        <w:rPr>
          <w:rFonts w:ascii="Arial" w:hAnsi="Arial" w:cs="Arial"/>
          <w:kern w:val="0"/>
          <w:szCs w:val="20"/>
          <w:lang w:eastAsia="zh-CN"/>
        </w:rPr>
        <w:t>d</w:t>
      </w:r>
      <w:r w:rsidR="00181482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undergo thesis screening.</w:t>
      </w:r>
    </w:p>
    <w:p w14:paraId="7F107F68" w14:textId="37C42A0E" w:rsidR="00D460BE" w:rsidRPr="00323AF8" w:rsidRDefault="00D460BE" w:rsidP="005C3A69">
      <w:pPr>
        <w:widowControl/>
        <w:numPr>
          <w:ilvl w:val="0"/>
          <w:numId w:val="11"/>
        </w:numPr>
        <w:wordWrap/>
        <w:adjustRightInd w:val="0"/>
        <w:spacing w:after="0" w:line="276" w:lineRule="auto"/>
        <w:ind w:left="709"/>
        <w:jc w:val="left"/>
        <w:rPr>
          <w:rFonts w:ascii="Arial" w:hAnsi="Arial" w:cs="Arial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kern w:val="0"/>
          <w:szCs w:val="20"/>
          <w:u w:val="single"/>
          <w:lang w:eastAsia="zh-CN"/>
        </w:rPr>
        <w:lastRenderedPageBreak/>
        <w:t>Students who completed their coursework and wish</w:t>
      </w:r>
      <w:r w:rsidR="008D4DC2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to register for Thesis Seminar (to</w:t>
      </w:r>
      <w:r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 receive thesis guidance or sub</w:t>
      </w:r>
      <w:r w:rsidR="008D4DC2" w:rsidRPr="00323AF8">
        <w:rPr>
          <w:rFonts w:ascii="Arial" w:hAnsi="Arial" w:cs="Arial"/>
          <w:kern w:val="0"/>
          <w:szCs w:val="20"/>
          <w:u w:val="single"/>
          <w:lang w:eastAsia="zh-CN"/>
        </w:rPr>
        <w:t xml:space="preserve">mit their thesis for evaluation) </w:t>
      </w:r>
      <w:r w:rsidRPr="00323AF8">
        <w:rPr>
          <w:rFonts w:ascii="Arial" w:hAnsi="Arial" w:cs="Arial"/>
          <w:kern w:val="0"/>
          <w:szCs w:val="20"/>
          <w:u w:val="single"/>
          <w:lang w:eastAsia="zh-CN"/>
        </w:rPr>
        <w:t>must reg</w:t>
      </w:r>
      <w:r w:rsidR="00626B83" w:rsidRPr="00323AF8">
        <w:rPr>
          <w:rFonts w:ascii="Arial" w:hAnsi="Arial" w:cs="Arial"/>
          <w:kern w:val="0"/>
          <w:szCs w:val="20"/>
          <w:u w:val="single"/>
          <w:lang w:eastAsia="zh-CN"/>
        </w:rPr>
        <w:t>ister as thesis-based semester.</w:t>
      </w:r>
    </w:p>
    <w:p w14:paraId="456355FB" w14:textId="77777777" w:rsidR="000C7721" w:rsidRPr="00323AF8" w:rsidRDefault="000C7721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b/>
          <w:kern w:val="0"/>
          <w:szCs w:val="20"/>
          <w:lang w:eastAsia="zh-CN"/>
        </w:rPr>
      </w:pPr>
    </w:p>
    <w:p w14:paraId="2674B781" w14:textId="58201C8F" w:rsidR="00A96D09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kern w:val="0"/>
          <w:szCs w:val="20"/>
          <w:lang w:eastAsia="zh-CN"/>
        </w:rPr>
      </w:pPr>
      <w:r w:rsidRPr="00323AF8">
        <w:rPr>
          <w:rFonts w:ascii="Arial" w:eastAsia="DengXian" w:hAnsi="Arial" w:cs="Arial"/>
          <w:b/>
          <w:kern w:val="0"/>
          <w:szCs w:val="20"/>
          <w:lang w:eastAsia="zh-CN"/>
        </w:rPr>
        <w:t>3.</w:t>
      </w:r>
      <w:r w:rsidRPr="00323AF8">
        <w:rPr>
          <w:rFonts w:ascii="Arial" w:eastAsia="DengXian" w:hAnsi="Arial" w:cs="Arial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SIS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redit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xchange</w:t>
      </w:r>
      <w:r w:rsidR="002B4CD3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ourses</w:t>
      </w:r>
    </w:p>
    <w:p w14:paraId="66B08702" w14:textId="44685956" w:rsidR="004376C8" w:rsidRPr="00323AF8" w:rsidRDefault="004376C8" w:rsidP="005C3A69">
      <w:pPr>
        <w:pStyle w:val="a3"/>
        <w:widowControl/>
        <w:numPr>
          <w:ilvl w:val="0"/>
          <w:numId w:val="39"/>
        </w:numPr>
        <w:wordWrap/>
        <w:adjustRightInd w:val="0"/>
        <w:spacing w:after="0" w:line="276" w:lineRule="auto"/>
        <w:ind w:leftChars="0"/>
        <w:jc w:val="left"/>
        <w:rPr>
          <w:rFonts w:ascii="Arial" w:eastAsia="바탕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Course registration: Students who wishes to take credit exchange courses need to check the other GSISs website and attend the first class and ask approval from course instructor 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[</w:t>
      </w:r>
      <w:r w:rsidRPr="00323AF8">
        <w:rPr>
          <w:rFonts w:ascii="Arial" w:hAnsi="Arial" w:cs="Arial"/>
          <w:kern w:val="0"/>
          <w:szCs w:val="20"/>
          <w:lang w:eastAsia="zh-CN"/>
        </w:rPr>
        <w:t>GSIS 4-2</w:t>
      </w:r>
      <w:r w:rsidR="000943C7" w:rsidRPr="00323AF8">
        <w:rPr>
          <w:rFonts w:ascii="Arial" w:hAnsi="Arial" w:cs="Arial"/>
          <w:kern w:val="0"/>
          <w:szCs w:val="20"/>
          <w:lang w:eastAsia="zh-CN"/>
        </w:rPr>
        <w:t>]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form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.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Submit [GSIS </w:t>
      </w:r>
      <w:r w:rsidRPr="00323AF8">
        <w:rPr>
          <w:rFonts w:ascii="Arial" w:hAnsi="Arial" w:cs="Arial"/>
          <w:kern w:val="0"/>
          <w:szCs w:val="20"/>
          <w:lang w:eastAsia="zh-CN"/>
        </w:rPr>
        <w:t>4-2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>]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and course syllabi to acade</w:t>
      </w:r>
      <w:r w:rsidR="00103C9A" w:rsidRPr="00323AF8">
        <w:rPr>
          <w:rFonts w:ascii="Arial" w:hAnsi="Arial" w:cs="Arial"/>
          <w:kern w:val="0"/>
          <w:szCs w:val="20"/>
          <w:lang w:eastAsia="zh-CN"/>
        </w:rPr>
        <w:t xml:space="preserve">mic advisor and get signature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Submit to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0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E4EDA" w:rsidRPr="00A44B51">
        <w:rPr>
          <w:rFonts w:ascii="Arial" w:hAnsi="Arial" w:cs="Arial"/>
          <w:color w:val="FF0000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103C9A" w:rsidRPr="00323AF8">
        <w:rPr>
          <w:rFonts w:ascii="Arial" w:eastAsia="함초롬바탕" w:hAnsi="Arial" w:cs="Arial"/>
          <w:szCs w:val="20"/>
        </w:rPr>
        <w:sym w:font="Wingdings" w:char="F0E0"/>
      </w:r>
      <w:r w:rsidR="00103C9A"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>Whe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approved,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Ewha </w:t>
      </w:r>
      <w:r w:rsidRPr="00323AF8">
        <w:rPr>
          <w:rFonts w:ascii="Arial" w:hAnsi="Arial" w:cs="Arial"/>
          <w:kern w:val="0"/>
          <w:szCs w:val="20"/>
          <w:lang w:eastAsia="zh-CN"/>
        </w:rPr>
        <w:t>GSIS</w:t>
      </w:r>
      <w:r w:rsidR="001809B9" w:rsidRPr="00323AF8">
        <w:rPr>
          <w:rFonts w:ascii="Arial" w:hAnsi="Arial" w:cs="Arial"/>
          <w:kern w:val="0"/>
          <w:szCs w:val="20"/>
          <w:lang w:eastAsia="zh-CN"/>
        </w:rPr>
        <w:t xml:space="preserve"> ma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office will send the students list to other GSIS office.</w:t>
      </w:r>
      <w:r w:rsidR="004E4EDA" w:rsidRPr="00323AF8">
        <w:rPr>
          <w:rFonts w:ascii="Arial" w:eastAsia="바탕" w:hAnsi="Arial" w:cs="Arial"/>
          <w:kern w:val="0"/>
          <w:szCs w:val="20"/>
          <w:lang w:eastAsia="zh-CN"/>
        </w:rPr>
        <w:t xml:space="preserve"> </w:t>
      </w:r>
    </w:p>
    <w:p w14:paraId="012A4BC0" w14:textId="39930B7B" w:rsidR="0099675E" w:rsidRPr="00323AF8" w:rsidRDefault="0099675E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kern w:val="0"/>
          <w:szCs w:val="20"/>
          <w:lang w:eastAsia="zh-CN"/>
        </w:rPr>
      </w:pPr>
    </w:p>
    <w:p w14:paraId="21AE5BB2" w14:textId="585487CD" w:rsidR="00E82AC5" w:rsidRPr="00323AF8" w:rsidRDefault="004376C8" w:rsidP="005C3A69">
      <w:pPr>
        <w:pStyle w:val="a3"/>
        <w:widowControl/>
        <w:numPr>
          <w:ilvl w:val="0"/>
          <w:numId w:val="39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List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of schools for credit exchange: Kyung </w:t>
      </w:r>
      <w:proofErr w:type="spellStart"/>
      <w:r w:rsidR="0099675E" w:rsidRPr="00323AF8">
        <w:rPr>
          <w:rFonts w:ascii="Arial" w:hAnsi="Arial" w:cs="Arial"/>
          <w:kern w:val="0"/>
          <w:szCs w:val="20"/>
          <w:lang w:eastAsia="zh-CN"/>
        </w:rPr>
        <w:t>Hee</w:t>
      </w:r>
      <w:proofErr w:type="spellEnd"/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University GSP, Korea University GSIS, </w:t>
      </w:r>
      <w:proofErr w:type="spellStart"/>
      <w:r w:rsidRPr="00323AF8">
        <w:rPr>
          <w:rFonts w:ascii="Arial" w:hAnsi="Arial" w:cs="Arial"/>
          <w:kern w:val="0"/>
          <w:szCs w:val="20"/>
          <w:lang w:eastAsia="zh-CN"/>
        </w:rPr>
        <w:t>Sogang</w:t>
      </w:r>
      <w:proofErr w:type="spellEnd"/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Seoul </w:t>
      </w:r>
      <w:r w:rsidR="00C35C94" w:rsidRPr="00323AF8">
        <w:rPr>
          <w:rFonts w:ascii="Arial" w:hAnsi="Arial" w:cs="Arial"/>
          <w:kern w:val="0"/>
          <w:szCs w:val="20"/>
          <w:lang w:eastAsia="zh-CN"/>
        </w:rPr>
        <w:t xml:space="preserve">National 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University GSIS, Yonsei University GSIS, Chung Ang University GSIS, </w:t>
      </w:r>
      <w:proofErr w:type="spellStart"/>
      <w:r w:rsidRPr="00323AF8">
        <w:rPr>
          <w:rFonts w:ascii="Arial" w:hAnsi="Arial" w:cs="Arial"/>
          <w:kern w:val="0"/>
          <w:szCs w:val="20"/>
          <w:lang w:eastAsia="zh-CN"/>
        </w:rPr>
        <w:t>Hankuk</w:t>
      </w:r>
      <w:proofErr w:type="spellEnd"/>
      <w:r w:rsidRPr="00323AF8">
        <w:rPr>
          <w:rFonts w:ascii="Arial" w:hAnsi="Arial" w:cs="Arial"/>
          <w:kern w:val="0"/>
          <w:szCs w:val="20"/>
          <w:lang w:eastAsia="zh-CN"/>
        </w:rPr>
        <w:t xml:space="preserve"> Univ</w:t>
      </w:r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ersity of Foreign Studies GSIAS, </w:t>
      </w:r>
      <w:proofErr w:type="spellStart"/>
      <w:r w:rsidR="0099675E" w:rsidRPr="00323AF8">
        <w:rPr>
          <w:rFonts w:ascii="Arial" w:hAnsi="Arial" w:cs="Arial"/>
          <w:kern w:val="0"/>
          <w:szCs w:val="20"/>
          <w:lang w:eastAsia="zh-CN"/>
        </w:rPr>
        <w:t>Hanyang</w:t>
      </w:r>
      <w:proofErr w:type="spellEnd"/>
      <w:r w:rsidR="0099675E" w:rsidRPr="00323AF8">
        <w:rPr>
          <w:rFonts w:ascii="Arial" w:hAnsi="Arial" w:cs="Arial"/>
          <w:kern w:val="0"/>
          <w:szCs w:val="20"/>
          <w:lang w:eastAsia="zh-CN"/>
        </w:rPr>
        <w:t xml:space="preserve"> University GSIS, 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KDI School of Public Policy and Management </w:t>
      </w:r>
    </w:p>
    <w:p w14:paraId="635AEB3A" w14:textId="77777777" w:rsidR="00E82AC5" w:rsidRPr="00323AF8" w:rsidRDefault="00E82AC5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7F2F862A" w14:textId="4C713300" w:rsidR="00DC39D7" w:rsidRPr="00323AF8" w:rsidRDefault="00E82AC5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kern w:val="0"/>
          <w:szCs w:val="20"/>
          <w:lang w:eastAsia="zh-CN"/>
        </w:rPr>
        <w:t xml:space="preserve">4. </w:t>
      </w:r>
      <w:r w:rsidR="001B60FC" w:rsidRPr="00323AF8">
        <w:rPr>
          <w:rFonts w:ascii="Arial" w:hAnsi="Arial" w:cs="Arial"/>
          <w:b/>
          <w:kern w:val="0"/>
          <w:szCs w:val="20"/>
          <w:lang w:eastAsia="zh-CN"/>
        </w:rPr>
        <w:t xml:space="preserve">Other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Ewha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Graduate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School</w:t>
      </w:r>
      <w:r w:rsidR="00D26874" w:rsidRPr="00323AF8">
        <w:rPr>
          <w:rFonts w:ascii="Arial" w:hAnsi="Arial" w:cs="Arial"/>
          <w:b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b/>
          <w:kern w:val="0"/>
          <w:szCs w:val="20"/>
          <w:lang w:eastAsia="zh-CN"/>
        </w:rPr>
        <w:t>courses</w:t>
      </w:r>
    </w:p>
    <w:p w14:paraId="5D3AEE98" w14:textId="19EE6097" w:rsidR="004376C8" w:rsidRPr="00323AF8" w:rsidRDefault="004376C8" w:rsidP="005C3A69">
      <w:pPr>
        <w:pStyle w:val="a3"/>
        <w:widowControl/>
        <w:numPr>
          <w:ilvl w:val="0"/>
          <w:numId w:val="13"/>
        </w:numPr>
        <w:wordWrap/>
        <w:adjustRightInd w:val="0"/>
        <w:spacing w:after="116" w:line="276" w:lineRule="auto"/>
        <w:ind w:leftChars="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Students can take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>Other Ewha Graduate School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courses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kern w:val="0"/>
          <w:szCs w:val="20"/>
          <w:lang w:eastAsia="zh-CN"/>
        </w:rPr>
        <w:t>with academic advisor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>’</w:t>
      </w:r>
      <w:r w:rsidRPr="00323AF8">
        <w:rPr>
          <w:rFonts w:ascii="Arial" w:hAnsi="Arial" w:cs="Arial"/>
          <w:kern w:val="0"/>
          <w:szCs w:val="20"/>
          <w:lang w:eastAsia="zh-CN"/>
        </w:rPr>
        <w:t>s consultation.</w:t>
      </w:r>
      <w:r w:rsidR="00093F62"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This includes </w:t>
      </w:r>
      <w:r w:rsidR="00A938D5" w:rsidRPr="00B454F2">
        <w:rPr>
          <w:rFonts w:ascii="Arial" w:hAnsi="Arial" w:cs="Arial"/>
          <w:kern w:val="0"/>
          <w:szCs w:val="20"/>
          <w:lang w:eastAsia="zh-CN"/>
        </w:rPr>
        <w:t>Department of Korean Studies (GDKS)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 courses </w:t>
      </w:r>
      <w:r w:rsidR="009310AE" w:rsidRPr="00B454F2">
        <w:rPr>
          <w:rFonts w:ascii="Arial" w:hAnsi="Arial" w:cs="Arial"/>
          <w:kern w:val="0"/>
          <w:szCs w:val="20"/>
          <w:lang w:eastAsia="zh-CN"/>
        </w:rPr>
        <w:t xml:space="preserve">in GSIS </w:t>
      </w:r>
      <w:r w:rsidR="00093F62" w:rsidRPr="00B454F2">
        <w:rPr>
          <w:rFonts w:ascii="Arial" w:hAnsi="Arial" w:cs="Arial"/>
          <w:kern w:val="0"/>
          <w:szCs w:val="20"/>
          <w:lang w:eastAsia="zh-CN"/>
        </w:rPr>
        <w:t xml:space="preserve">for </w:t>
      </w:r>
      <w:r w:rsidR="00A938D5" w:rsidRPr="00B454F2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Studies (GDIS) </w:t>
      </w:r>
      <w:r w:rsidR="009310AE" w:rsidRPr="00B454F2">
        <w:rPr>
          <w:rFonts w:ascii="Arial" w:hAnsi="Arial" w:cs="Arial"/>
          <w:kern w:val="0"/>
          <w:szCs w:val="20"/>
          <w:lang w:eastAsia="zh-CN"/>
        </w:rPr>
        <w:t>students and vice versa</w:t>
      </w:r>
      <w:r w:rsidR="009310AE" w:rsidRPr="00323AF8">
        <w:rPr>
          <w:rFonts w:ascii="Arial" w:hAnsi="Arial" w:cs="Arial"/>
          <w:kern w:val="0"/>
          <w:szCs w:val="20"/>
          <w:lang w:eastAsia="zh-CN"/>
        </w:rPr>
        <w:t>)</w:t>
      </w:r>
    </w:p>
    <w:p w14:paraId="1DDC475B" w14:textId="14686A84" w:rsidR="00521D51" w:rsidRPr="00323AF8" w:rsidRDefault="004376C8" w:rsidP="005C3A69">
      <w:pPr>
        <w:widowControl/>
        <w:numPr>
          <w:ilvl w:val="0"/>
          <w:numId w:val="13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Procedure: Register courses </w:t>
      </w:r>
      <w:r w:rsidR="00597C71" w:rsidRPr="00323AF8">
        <w:rPr>
          <w:rFonts w:ascii="Arial" w:hAnsi="Arial" w:cs="Arial"/>
          <w:kern w:val="0"/>
          <w:szCs w:val="20"/>
          <w:lang w:eastAsia="zh-CN"/>
        </w:rPr>
        <w:t>in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proofErr w:type="spellStart"/>
      <w:r w:rsidRPr="00323AF8">
        <w:rPr>
          <w:rFonts w:ascii="Arial" w:hAnsi="Arial" w:cs="Arial"/>
          <w:kern w:val="0"/>
          <w:szCs w:val="20"/>
          <w:lang w:eastAsia="zh-CN"/>
        </w:rPr>
        <w:t>Sugang</w:t>
      </w:r>
      <w:proofErr w:type="spellEnd"/>
      <w:r w:rsidRPr="00323AF8">
        <w:rPr>
          <w:rFonts w:ascii="Arial" w:hAnsi="Arial" w:cs="Arial"/>
          <w:kern w:val="0"/>
          <w:szCs w:val="20"/>
          <w:lang w:eastAsia="zh-CN"/>
        </w:rPr>
        <w:t xml:space="preserve"> website and submit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the [GSIS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4-3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 form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(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[GSIS </w:t>
      </w:r>
      <w:r w:rsidRPr="00323AF8">
        <w:rPr>
          <w:rFonts w:ascii="Arial" w:hAnsi="Arial" w:cs="Arial"/>
          <w:kern w:val="0"/>
          <w:szCs w:val="20"/>
          <w:lang w:eastAsia="zh-CN"/>
        </w:rPr>
        <w:t>4-4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for Korean studies) to</w:t>
      </w:r>
      <w:r w:rsidR="00D26874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597C71" w:rsidRPr="00323AF8">
        <w:rPr>
          <w:rFonts w:ascii="Arial" w:hAnsi="Arial" w:cs="Arial"/>
          <w:kern w:val="0"/>
          <w:szCs w:val="20"/>
          <w:lang w:eastAsia="zh-CN"/>
        </w:rPr>
        <w:t>Department of International Studies (GDIS)</w:t>
      </w:r>
      <w:r w:rsidR="004E4EDA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1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AB0D9B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C13E98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</w:p>
    <w:p w14:paraId="371715F0" w14:textId="4F6656FA" w:rsidR="001B60FC" w:rsidRPr="00323AF8" w:rsidRDefault="00521D51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kern w:val="0"/>
          <w:szCs w:val="20"/>
          <w:lang w:eastAsia="zh-CN"/>
        </w:rPr>
      </w:pPr>
      <w:r w:rsidRPr="00323AF8">
        <w:rPr>
          <w:rFonts w:ascii="Arial" w:eastAsia="함초롬바탕" w:hAnsi="Arial" w:cs="Arial"/>
          <w:kern w:val="0"/>
          <w:szCs w:val="20"/>
        </w:rPr>
        <w:t xml:space="preserve"> </w:t>
      </w:r>
      <w:r w:rsidR="00E82AC5" w:rsidRPr="00323AF8">
        <w:rPr>
          <w:rFonts w:ascii="Arial" w:eastAsia="함초롬바탕" w:hAnsi="Arial" w:cs="Arial"/>
          <w:kern w:val="0"/>
          <w:szCs w:val="20"/>
        </w:rPr>
        <w:br/>
      </w:r>
      <w:r w:rsidR="00E82AC5" w:rsidRPr="00323AF8">
        <w:rPr>
          <w:rFonts w:ascii="Arial" w:hAnsi="Arial" w:cs="Arial"/>
          <w:b/>
          <w:kern w:val="0"/>
          <w:szCs w:val="20"/>
        </w:rPr>
        <w:t xml:space="preserve">5. </w:t>
      </w:r>
      <w:r w:rsidR="001B60FC" w:rsidRPr="00323AF8">
        <w:rPr>
          <w:rFonts w:ascii="Arial" w:hAnsi="Arial" w:cs="Arial"/>
          <w:b/>
          <w:kern w:val="0"/>
          <w:szCs w:val="20"/>
        </w:rPr>
        <w:t>Credit Transfer</w:t>
      </w:r>
    </w:p>
    <w:p w14:paraId="1BF9B94A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1)  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Up to 9 credits from other graduate schools are eligible to transfer. Course quality and substance </w:t>
      </w:r>
    </w:p>
    <w:p w14:paraId="6DBFE83A" w14:textId="77777777" w:rsidR="0082003A" w:rsidRPr="00323AF8" w:rsidRDefault="006C0C2F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should be equivalent to that of courses offered by Ewha GSIS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</w:t>
      </w:r>
    </w:p>
    <w:p w14:paraId="3FF03869" w14:textId="77777777" w:rsidR="0082003A" w:rsidRPr="00323AF8" w:rsidRDefault="00A938D5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Studies(GDIS)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. To be counted toward graduation requirements, a course must be completed with a </w:t>
      </w:r>
    </w:p>
    <w:p w14:paraId="0BB1588E" w14:textId="65AD2EFB" w:rsidR="006C0C2F" w:rsidRPr="00323AF8" w:rsidRDefault="006C0C2F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grade of “B-” or above.</w:t>
      </w:r>
    </w:p>
    <w:p w14:paraId="1AD16173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138C8009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2) 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Procedure: Register courses for </w:t>
      </w:r>
      <w:proofErr w:type="spellStart"/>
      <w:r w:rsidR="001B60FC" w:rsidRPr="00323AF8">
        <w:rPr>
          <w:rFonts w:ascii="Arial" w:hAnsi="Arial" w:cs="Arial"/>
          <w:kern w:val="0"/>
          <w:szCs w:val="20"/>
          <w:lang w:eastAsia="zh-CN"/>
        </w:rPr>
        <w:t>Sugang</w:t>
      </w:r>
      <w:proofErr w:type="spellEnd"/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 website and submit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the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 xml:space="preserve">[GSIS 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>4-5</w:t>
      </w:r>
      <w:r w:rsidR="00A938D5" w:rsidRPr="00323AF8">
        <w:rPr>
          <w:rFonts w:ascii="Arial" w:hAnsi="Arial" w:cs="Arial"/>
          <w:kern w:val="0"/>
          <w:szCs w:val="20"/>
          <w:lang w:eastAsia="zh-CN"/>
        </w:rPr>
        <w:t>] form</w:t>
      </w:r>
      <w:r w:rsidR="006C0C2F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1B60FC" w:rsidRPr="00323AF8">
        <w:rPr>
          <w:rFonts w:ascii="Arial" w:hAnsi="Arial" w:cs="Arial"/>
          <w:kern w:val="0"/>
          <w:szCs w:val="20"/>
          <w:lang w:eastAsia="zh-CN"/>
        </w:rPr>
        <w:t xml:space="preserve">to </w:t>
      </w:r>
      <w:r w:rsidR="002D70D7" w:rsidRPr="00323AF8">
        <w:rPr>
          <w:rFonts w:ascii="Arial" w:hAnsi="Arial" w:cs="Arial"/>
          <w:kern w:val="0"/>
          <w:szCs w:val="20"/>
          <w:lang w:eastAsia="zh-CN"/>
        </w:rPr>
        <w:t xml:space="preserve">Department of </w:t>
      </w:r>
    </w:p>
    <w:p w14:paraId="732B4257" w14:textId="6909B47E" w:rsidR="0082003A" w:rsidRPr="00323AF8" w:rsidRDefault="002D70D7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 xml:space="preserve">International Studies (GDIS)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2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E4EDA">
        <w:rPr>
          <w:rStyle w:val="a6"/>
          <w:rFonts w:ascii="Arial" w:eastAsia="함초롬바탕" w:hAnsi="Arial" w:cs="Arial"/>
          <w:color w:val="FF0000"/>
          <w:kern w:val="0"/>
          <w:szCs w:val="20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>
        <w:rPr>
          <w:rFonts w:ascii="Arial" w:hAnsi="Arial" w:cs="Arial" w:hint="eastAsia"/>
          <w:kern w:val="0"/>
          <w:szCs w:val="20"/>
        </w:rPr>
        <w:t>.</w:t>
      </w:r>
      <w:r w:rsidR="004054CD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E27686" w:rsidRPr="00323AF8">
        <w:rPr>
          <w:rFonts w:ascii="Arial" w:hAnsi="Arial" w:cs="Arial"/>
          <w:kern w:val="0"/>
          <w:szCs w:val="20"/>
          <w:lang w:eastAsia="zh-CN"/>
        </w:rPr>
        <w:t xml:space="preserve">Transferred credits will not be included in </w:t>
      </w:r>
    </w:p>
    <w:p w14:paraId="3A94829C" w14:textId="77777777" w:rsidR="0082003A" w:rsidRPr="00323AF8" w:rsidRDefault="00E27686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CGPA, but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only the</w:t>
      </w:r>
      <w:r w:rsidRPr="00323AF8">
        <w:rPr>
          <w:rFonts w:ascii="Arial" w:hAnsi="Arial" w:cs="Arial"/>
          <w:kern w:val="0"/>
          <w:szCs w:val="20"/>
          <w:lang w:eastAsia="zh-CN"/>
        </w:rPr>
        <w:t xml:space="preserve"> total number of 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the </w:t>
      </w:r>
      <w:r w:rsidRPr="00323AF8">
        <w:rPr>
          <w:rFonts w:ascii="Arial" w:hAnsi="Arial" w:cs="Arial"/>
          <w:kern w:val="0"/>
          <w:szCs w:val="20"/>
          <w:lang w:eastAsia="zh-CN"/>
        </w:rPr>
        <w:t>credits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will be counted</w:t>
      </w:r>
      <w:r w:rsidRPr="00323AF8">
        <w:rPr>
          <w:rFonts w:ascii="Arial" w:hAnsi="Arial" w:cs="Arial"/>
          <w:kern w:val="0"/>
          <w:szCs w:val="20"/>
          <w:lang w:eastAsia="zh-CN"/>
        </w:rPr>
        <w:t>. Result can be checked</w:t>
      </w:r>
      <w:r w:rsidR="00C13E98" w:rsidRPr="00323AF8">
        <w:rPr>
          <w:rFonts w:ascii="Arial" w:hAnsi="Arial" w:cs="Arial"/>
          <w:kern w:val="0"/>
          <w:szCs w:val="20"/>
          <w:lang w:eastAsia="zh-CN"/>
        </w:rPr>
        <w:t xml:space="preserve"> after the </w:t>
      </w:r>
    </w:p>
    <w:p w14:paraId="2D9EF430" w14:textId="1F4BD0C3" w:rsidR="001B60FC" w:rsidRPr="00323AF8" w:rsidRDefault="00C13E98" w:rsidP="005C3A69">
      <w:pPr>
        <w:widowControl/>
        <w:wordWrap/>
        <w:adjustRightInd w:val="0"/>
        <w:spacing w:after="0" w:line="276" w:lineRule="auto"/>
        <w:ind w:left="360" w:firstLineChars="200" w:firstLine="40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grade confirmation at</w:t>
      </w:r>
      <w:r w:rsidR="00E27686" w:rsidRPr="00323AF8">
        <w:rPr>
          <w:rFonts w:ascii="Arial" w:hAnsi="Arial" w:cs="Arial"/>
          <w:kern w:val="0"/>
          <w:szCs w:val="20"/>
          <w:lang w:eastAsia="zh-CN"/>
        </w:rPr>
        <w:t xml:space="preserve"> the end of semester.</w:t>
      </w:r>
    </w:p>
    <w:p w14:paraId="202468CC" w14:textId="6ADA924B" w:rsidR="00BB7C15" w:rsidRPr="00323AF8" w:rsidRDefault="00BB7C15" w:rsidP="005C3A69">
      <w:pPr>
        <w:wordWrap/>
        <w:adjustRightInd w:val="0"/>
        <w:spacing w:after="0" w:line="276" w:lineRule="auto"/>
        <w:rPr>
          <w:rFonts w:ascii="Arial" w:eastAsia="함초롬바탕" w:hAnsi="Arial" w:cs="Arial"/>
          <w:kern w:val="0"/>
          <w:szCs w:val="20"/>
        </w:rPr>
      </w:pPr>
    </w:p>
    <w:p w14:paraId="2050CD4C" w14:textId="3D355F2C" w:rsidR="00A96D09" w:rsidRPr="00323AF8" w:rsidRDefault="004376C8" w:rsidP="005C3A69">
      <w:pPr>
        <w:pStyle w:val="a3"/>
        <w:widowControl/>
        <w:numPr>
          <w:ilvl w:val="0"/>
          <w:numId w:val="30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Undergraduate</w:t>
      </w:r>
      <w:r w:rsidR="00647CC1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Course</w:t>
      </w:r>
      <w:r w:rsidR="00647CC1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gistration</w:t>
      </w:r>
    </w:p>
    <w:p w14:paraId="56E0A66A" w14:textId="316F57B4" w:rsidR="004376C8" w:rsidRPr="00323AF8" w:rsidRDefault="0082003A" w:rsidP="005C3A69">
      <w:pPr>
        <w:widowControl/>
        <w:wordWrap/>
        <w:adjustRightInd w:val="0"/>
        <w:spacing w:after="118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in the master’s program or the C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ombined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M-D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Program (a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t>pplicable to 1st ~ 3rd semester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br/>
        <w:t xml:space="preserve">  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) can register undergraduate courses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hat are only opened for the undergraduate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t xml:space="preserve"> students</w:t>
      </w:r>
      <w:r w:rsidR="00DD2C56">
        <w:rPr>
          <w:rFonts w:ascii="Arial" w:hAnsi="Arial" w:cs="Arial"/>
          <w:color w:val="000000"/>
          <w:kern w:val="0"/>
          <w:szCs w:val="20"/>
          <w:lang w:eastAsia="zh-CN"/>
        </w:rPr>
        <w:br/>
        <w:t xml:space="preserve">    </w:t>
      </w:r>
      <w:r w:rsidR="00BE70E9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in their 4th year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get acknowledged of its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redits for graduation. </w:t>
      </w:r>
    </w:p>
    <w:p w14:paraId="023DA1CE" w14:textId="5F5DC55F" w:rsidR="0082003A" w:rsidRPr="00323AF8" w:rsidRDefault="0082003A" w:rsidP="005C3A69">
      <w:pPr>
        <w:widowControl/>
        <w:wordWrap/>
        <w:adjustRightInd w:val="0"/>
        <w:spacing w:after="0" w:line="276" w:lineRule="auto"/>
        <w:ind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2) 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such courses, use </w:t>
      </w:r>
      <w:proofErr w:type="spellStart"/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Sugang</w:t>
      </w:r>
      <w:proofErr w:type="spellEnd"/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website and submit 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>[GSIS 4-3] form</w:t>
      </w:r>
      <w:r w:rsidR="00221ED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[GSIS 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>4-4</w:t>
      </w:r>
      <w:r w:rsidR="002D70D7" w:rsidRPr="00323AF8">
        <w:rPr>
          <w:rFonts w:ascii="Arial" w:hAnsi="Arial" w:cs="Arial"/>
          <w:color w:val="000000"/>
          <w:kern w:val="0"/>
          <w:szCs w:val="20"/>
          <w:lang w:eastAsia="zh-CN"/>
        </w:rPr>
        <w:t>] form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for </w:t>
      </w:r>
    </w:p>
    <w:p w14:paraId="09022A8D" w14:textId="5D12491B" w:rsidR="004054CD" w:rsidRDefault="00AF3D27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Korean Studies(GDKS)</w:t>
      </w:r>
      <w:r w:rsidRPr="00323AF8">
        <w:rPr>
          <w:rFonts w:ascii="Arial" w:hAnsi="Arial" w:cs="Arial"/>
          <w:kern w:val="0"/>
          <w:szCs w:val="20"/>
          <w:lang w:eastAsia="zh-CN"/>
        </w:rPr>
        <w:t>.</w:t>
      </w:r>
      <w:r w:rsidR="004376C8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) to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E4EDA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3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8158C9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</w:p>
    <w:p w14:paraId="035D0721" w14:textId="3469CC2E" w:rsidR="004376C8" w:rsidRPr="00323AF8" w:rsidRDefault="004054CD" w:rsidP="005C3A69">
      <w:pPr>
        <w:widowControl/>
        <w:wordWrap/>
        <w:adjustRightInd w:val="0"/>
        <w:spacing w:after="0" w:line="276" w:lineRule="auto"/>
        <w:ind w:firstLine="80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</w:p>
    <w:p w14:paraId="22E72F91" w14:textId="77777777" w:rsidR="009E2D4D" w:rsidRPr="00323AF8" w:rsidRDefault="009E2D4D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3C9D7E9F" w14:textId="62700511" w:rsidR="004B41CE" w:rsidRPr="00323AF8" w:rsidRDefault="004B41CE" w:rsidP="005C3A69">
      <w:pPr>
        <w:pStyle w:val="a3"/>
        <w:widowControl/>
        <w:numPr>
          <w:ilvl w:val="0"/>
          <w:numId w:val="30"/>
        </w:numPr>
        <w:wordWrap/>
        <w:adjustRightInd w:val="0"/>
        <w:spacing w:after="0" w:line="276" w:lineRule="auto"/>
        <w:ind w:leftChars="0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Doctoral Course Registration for Master’s students</w:t>
      </w:r>
    </w:p>
    <w:p w14:paraId="33E170BA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>Students in the master’s program ca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>n register doctoral courses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6030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only when they have consultation </w:t>
      </w:r>
    </w:p>
    <w:p w14:paraId="0A207A33" w14:textId="77777777" w:rsidR="0082003A" w:rsidRPr="00B454F2" w:rsidRDefault="006030EA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</w:t>
      </w:r>
      <w:r w:rsidR="0019023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ot approval from their </w:t>
      </w:r>
      <w:r w:rsidR="004B41CE" w:rsidRPr="00323AF8">
        <w:rPr>
          <w:rFonts w:ascii="Arial" w:hAnsi="Arial" w:cs="Arial"/>
          <w:kern w:val="0"/>
          <w:szCs w:val="20"/>
          <w:lang w:eastAsia="zh-CN"/>
        </w:rPr>
        <w:t>academic advisor</w:t>
      </w:r>
      <w:r w:rsidR="00190236" w:rsidRPr="00323AF8">
        <w:rPr>
          <w:rFonts w:ascii="Arial" w:hAnsi="Arial" w:cs="Arial"/>
          <w:kern w:val="0"/>
          <w:szCs w:val="20"/>
          <w:lang w:eastAsia="zh-CN"/>
        </w:rPr>
        <w:t>.</w:t>
      </w:r>
      <w:r w:rsidR="00CF0B0C" w:rsidRPr="00323AF8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CF0B0C" w:rsidRPr="00B454F2">
        <w:rPr>
          <w:rFonts w:ascii="Arial" w:hAnsi="Arial" w:cs="Arial"/>
          <w:kern w:val="0"/>
          <w:szCs w:val="20"/>
          <w:lang w:eastAsia="zh-CN"/>
        </w:rPr>
        <w:t xml:space="preserve">Please refer to the </w:t>
      </w:r>
      <w:r w:rsidR="00305F83" w:rsidRPr="00B454F2">
        <w:rPr>
          <w:rFonts w:ascii="Arial" w:hAnsi="Arial" w:cs="Arial"/>
          <w:kern w:val="0"/>
          <w:szCs w:val="20"/>
          <w:lang w:eastAsia="zh-CN"/>
        </w:rPr>
        <w:t>curriculum table</w:t>
      </w:r>
      <w:r w:rsidR="00CF0B0C" w:rsidRPr="00B454F2">
        <w:rPr>
          <w:rFonts w:ascii="Arial" w:hAnsi="Arial" w:cs="Arial"/>
          <w:kern w:val="0"/>
          <w:szCs w:val="20"/>
          <w:lang w:eastAsia="zh-CN"/>
        </w:rPr>
        <w:t xml:space="preserve"> to identify which </w:t>
      </w:r>
    </w:p>
    <w:p w14:paraId="010F637F" w14:textId="0D8A90B3" w:rsidR="004B41CE" w:rsidRPr="00B454F2" w:rsidRDefault="00CF0B0C" w:rsidP="005C3A69">
      <w:pPr>
        <w:widowControl/>
        <w:wordWrap/>
        <w:adjustRightInd w:val="0"/>
        <w:spacing w:after="116" w:line="276" w:lineRule="auto"/>
        <w:ind w:left="709" w:firstLine="11"/>
        <w:jc w:val="left"/>
        <w:rPr>
          <w:rFonts w:ascii="Arial" w:hAnsi="Arial" w:cs="Arial"/>
          <w:kern w:val="0"/>
          <w:szCs w:val="20"/>
          <w:u w:val="single"/>
          <w:lang w:eastAsia="zh-CN"/>
        </w:rPr>
      </w:pPr>
      <w:r w:rsidRPr="00B454F2">
        <w:rPr>
          <w:rFonts w:ascii="Arial" w:hAnsi="Arial" w:cs="Arial"/>
          <w:kern w:val="0"/>
          <w:szCs w:val="20"/>
          <w:lang w:eastAsia="zh-CN"/>
        </w:rPr>
        <w:t xml:space="preserve">courses are PhD-only. </w:t>
      </w:r>
      <w:r w:rsidR="00B454F2">
        <w:rPr>
          <w:rFonts w:ascii="Arial" w:hAnsi="Arial" w:cs="Arial"/>
          <w:kern w:val="0"/>
          <w:szCs w:val="20"/>
          <w:lang w:eastAsia="zh-CN"/>
        </w:rPr>
        <w:t>(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Courses marked as "CP" </w:t>
      </w:r>
      <w:r w:rsidR="00B454F2">
        <w:rPr>
          <w:rFonts w:ascii="Arial" w:hAnsi="Arial" w:cs="Arial"/>
          <w:kern w:val="0"/>
          <w:szCs w:val="20"/>
          <w:lang w:eastAsia="zh-CN"/>
        </w:rPr>
        <w:t xml:space="preserve">only 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in the curriculum table are exclusively </w:t>
      </w:r>
      <w:r w:rsidR="00B454F2" w:rsidRPr="00B454F2">
        <w:rPr>
          <w:rFonts w:ascii="Arial" w:hAnsi="Arial" w:cs="Arial"/>
          <w:kern w:val="0"/>
          <w:szCs w:val="20"/>
          <w:lang w:eastAsia="zh-CN"/>
        </w:rPr>
        <w:br/>
      </w:r>
      <w:r w:rsidR="00426EB3">
        <w:rPr>
          <w:rFonts w:ascii="Arial" w:hAnsi="Arial" w:cs="Arial"/>
          <w:kern w:val="0"/>
          <w:szCs w:val="20"/>
          <w:lang w:eastAsia="zh-CN"/>
        </w:rPr>
        <w:t>for PhD and</w:t>
      </w:r>
      <w:r w:rsidRPr="00B454F2">
        <w:rPr>
          <w:rFonts w:ascii="Arial" w:hAnsi="Arial" w:cs="Arial"/>
          <w:kern w:val="0"/>
          <w:szCs w:val="20"/>
          <w:lang w:eastAsia="zh-CN"/>
        </w:rPr>
        <w:t xml:space="preserve"> Combined program students and require an application for master's students.</w:t>
      </w:r>
    </w:p>
    <w:p w14:paraId="333CD075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2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for such courses, use </w:t>
      </w:r>
      <w:proofErr w:type="spellStart"/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>Sugang</w:t>
      </w:r>
      <w:proofErr w:type="spellEnd"/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website and submit </w:t>
      </w:r>
      <w:r w:rsidR="00CE4F1B" w:rsidRPr="00323AF8">
        <w:rPr>
          <w:rFonts w:ascii="Arial" w:hAnsi="Arial" w:cs="Arial"/>
          <w:color w:val="000000"/>
          <w:kern w:val="0"/>
          <w:szCs w:val="20"/>
          <w:lang w:eastAsia="zh-CN"/>
        </w:rPr>
        <w:t>[GSIS 4-9] form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o </w:t>
      </w:r>
      <w:r w:rsidR="00CE4F1B" w:rsidRPr="00323AF8">
        <w:rPr>
          <w:rFonts w:ascii="Arial" w:hAnsi="Arial" w:cs="Arial"/>
          <w:kern w:val="0"/>
          <w:szCs w:val="20"/>
          <w:lang w:eastAsia="zh-CN"/>
        </w:rPr>
        <w:t xml:space="preserve">Department of </w:t>
      </w:r>
    </w:p>
    <w:p w14:paraId="3812144C" w14:textId="7B461F7F" w:rsidR="004B41CE" w:rsidRPr="00323AF8" w:rsidRDefault="00CE4F1B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kern w:val="0"/>
          <w:szCs w:val="20"/>
          <w:lang w:eastAsia="zh-CN"/>
        </w:rPr>
        <w:t>International Studies (GDIS)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 via </w:t>
      </w:r>
      <w:hyperlink r:id="rId24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by 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="004054CD">
        <w:rPr>
          <w:rFonts w:ascii="Arial" w:hAnsi="Arial" w:cs="Arial" w:hint="eastAsia"/>
          <w:b/>
          <w:kern w:val="0"/>
          <w:szCs w:val="20"/>
          <w:shd w:val="clear" w:color="auto" w:fill="FFE599" w:themeFill="accent4" w:themeFillTint="66"/>
        </w:rPr>
        <w:t>.</w:t>
      </w:r>
    </w:p>
    <w:p w14:paraId="6D6A1BB2" w14:textId="25C62986" w:rsidR="009A4C5E" w:rsidRDefault="009A4C5E" w:rsidP="005C3A69">
      <w:pPr>
        <w:widowControl/>
        <w:wordWrap/>
        <w:adjustRightInd w:val="0"/>
        <w:spacing w:after="0" w:line="276" w:lineRule="auto"/>
        <w:ind w:left="72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72817F11" w14:textId="463C3869" w:rsidR="00DE031B" w:rsidRPr="00DE031B" w:rsidRDefault="00DE031B" w:rsidP="005C3A69">
      <w:pPr>
        <w:widowControl/>
        <w:wordWrap/>
        <w:adjustRightInd w:val="0"/>
        <w:spacing w:after="0" w:line="276" w:lineRule="auto"/>
        <w:ind w:left="720"/>
        <w:jc w:val="left"/>
        <w:rPr>
          <w:rFonts w:ascii="Arial" w:eastAsia="SimSun" w:hAnsi="Arial" w:cs="Arial"/>
          <w:color w:val="000000"/>
          <w:kern w:val="0"/>
          <w:szCs w:val="20"/>
          <w:lang w:eastAsia="zh-CN"/>
        </w:rPr>
      </w:pPr>
    </w:p>
    <w:p w14:paraId="3573001A" w14:textId="5B96C575" w:rsidR="004B41CE" w:rsidRPr="00323AF8" w:rsidRDefault="004B41CE" w:rsidP="005C3A69">
      <w:pPr>
        <w:widowControl/>
        <w:numPr>
          <w:ilvl w:val="0"/>
          <w:numId w:val="30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Independent Study course</w:t>
      </w:r>
    </w:p>
    <w:p w14:paraId="2B15761A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>Independent Study course counts for a maximum of 6</w:t>
      </w:r>
      <w:r w:rsidR="006802EF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credits are allowed for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the Master’s program, </w:t>
      </w:r>
    </w:p>
    <w:p w14:paraId="25CEC42B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nd 12 credits for the Doctoral and Combined Master’s and Doctoral programs. Students can </w:t>
      </w:r>
    </w:p>
    <w:p w14:paraId="17D7AC1B" w14:textId="4ABF3E88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register 3 credits per semester.</w:t>
      </w:r>
    </w:p>
    <w:p w14:paraId="4DA91C14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2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who wish to register for ‘Independent Study’ must be a registered participant of </w:t>
      </w:r>
      <w:r w:rsidR="004B41CE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a research </w:t>
      </w:r>
    </w:p>
    <w:p w14:paraId="095712B4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u w:val="single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project registered at the Ewha Office of Research/ Ewha University Industry Collaboration </w:t>
      </w:r>
    </w:p>
    <w:p w14:paraId="2C3CA188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Foundation. 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o register this course, please complete </w:t>
      </w:r>
      <w:r w:rsidR="00776353" w:rsidRPr="00323AF8">
        <w:rPr>
          <w:rFonts w:ascii="Arial" w:hAnsi="Arial" w:cs="Arial"/>
          <w:color w:val="000000"/>
          <w:kern w:val="0"/>
          <w:szCs w:val="20"/>
          <w:lang w:eastAsia="zh-CN"/>
        </w:rPr>
        <w:t>the [GSI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4-8</w:t>
      </w:r>
      <w:r w:rsidR="00776353" w:rsidRPr="00323AF8">
        <w:rPr>
          <w:rFonts w:ascii="Arial" w:hAnsi="Arial" w:cs="Arial"/>
          <w:color w:val="000000"/>
          <w:kern w:val="0"/>
          <w:szCs w:val="20"/>
          <w:lang w:eastAsia="zh-CN"/>
        </w:rPr>
        <w:t>] form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with the professor in </w:t>
      </w:r>
    </w:p>
    <w:p w14:paraId="0C0FF699" w14:textId="059BB4D9" w:rsidR="004054CD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harge of the project and submit it to </w:t>
      </w:r>
      <w:r w:rsidR="00E42556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</w:t>
      </w:r>
      <w:r w:rsidR="00E42556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="004E4EDA" w:rsidRPr="004E4EDA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E4EDA">
        <w:rPr>
          <w:rFonts w:ascii="Arial" w:hAnsi="Arial" w:cs="Arial"/>
          <w:kern w:val="0"/>
          <w:szCs w:val="20"/>
          <w:lang w:eastAsia="zh-CN"/>
        </w:rPr>
        <w:t xml:space="preserve">via </w:t>
      </w:r>
      <w:hyperlink r:id="rId25" w:history="1">
        <w:r w:rsidR="004E4EDA" w:rsidRPr="00A44B51">
          <w:rPr>
            <w:rStyle w:val="a6"/>
            <w:rFonts w:ascii="Arial" w:eastAsia="함초롬바탕" w:hAnsi="Arial" w:cs="Arial"/>
            <w:color w:val="FF0000"/>
            <w:kern w:val="0"/>
            <w:szCs w:val="20"/>
          </w:rPr>
          <w:t>LINK</w:t>
        </w:r>
      </w:hyperlink>
      <w:r w:rsidR="00E42556"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054CD"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 xml:space="preserve">by </w:t>
      </w:r>
    </w:p>
    <w:p w14:paraId="40CA93D3" w14:textId="57BD4C68" w:rsidR="0082003A" w:rsidRPr="00323AF8" w:rsidRDefault="004054CD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6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3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.(</w:t>
      </w:r>
      <w:r w:rsidR="0053657A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Tue</w:t>
      </w:r>
      <w:r w:rsidRPr="005C3A69">
        <w:rPr>
          <w:rFonts w:ascii="Arial" w:hAnsi="Arial" w:cs="Arial"/>
          <w:b/>
          <w:kern w:val="0"/>
          <w:szCs w:val="20"/>
          <w:shd w:val="clear" w:color="auto" w:fill="FFE599" w:themeFill="accent4" w:themeFillTint="66"/>
          <w:lang w:eastAsia="zh-CN"/>
        </w:rPr>
        <w:t>) 17:00</w:t>
      </w:r>
      <w:r w:rsidRPr="005C3A69">
        <w:rPr>
          <w:rFonts w:ascii="Arial" w:hAnsi="Arial" w:cs="Arial"/>
          <w:kern w:val="0"/>
          <w:szCs w:val="20"/>
          <w:lang w:eastAsia="zh-CN"/>
        </w:rPr>
        <w:t xml:space="preserve">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If the registered project is cancelled during the semester, this course cannot </w:t>
      </w:r>
    </w:p>
    <w:p w14:paraId="347FBE2E" w14:textId="46803DAB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be counted. </w:t>
      </w:r>
    </w:p>
    <w:p w14:paraId="1A80D785" w14:textId="77777777" w:rsidR="0082003A" w:rsidRPr="00323AF8" w:rsidRDefault="0082003A" w:rsidP="005C3A69">
      <w:pPr>
        <w:widowControl/>
        <w:wordWrap/>
        <w:adjustRightInd w:val="0"/>
        <w:spacing w:after="116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3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registered for this course need to submit a research paper by the end of the semester with </w:t>
      </w:r>
    </w:p>
    <w:p w14:paraId="0166AC51" w14:textId="77777777" w:rsidR="0082003A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uidance from Chair of the research project. They will evaluate the paper and give grade for this </w:t>
      </w:r>
    </w:p>
    <w:p w14:paraId="23AFCC1F" w14:textId="591478AF" w:rsidR="004B41CE" w:rsidRPr="00323AF8" w:rsidRDefault="004B41CE" w:rsidP="005C3A69">
      <w:pPr>
        <w:widowControl/>
        <w:wordWrap/>
        <w:adjustRightInd w:val="0"/>
        <w:spacing w:after="116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. </w:t>
      </w:r>
    </w:p>
    <w:p w14:paraId="54C82058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4)  </w:t>
      </w:r>
      <w:r w:rsidR="004B41CE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The person responsible for the research project in the “Form for Confirming Individual Subject </w:t>
      </w:r>
    </w:p>
    <w:p w14:paraId="497E50FC" w14:textId="77777777" w:rsidR="0082003A" w:rsidRPr="00323AF8" w:rsidRDefault="004B41CE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Research Project” is the professor of the course. Students cannot apply for a research project as </w:t>
      </w:r>
    </w:p>
    <w:p w14:paraId="2A3679D6" w14:textId="49B540A8" w:rsidR="004B41CE" w:rsidRPr="00323AF8" w:rsidRDefault="004B41CE" w:rsidP="005C3A69">
      <w:pPr>
        <w:widowControl/>
        <w:wordWrap/>
        <w:adjustRightInd w:val="0"/>
        <w:spacing w:after="0" w:line="276" w:lineRule="auto"/>
        <w:ind w:left="360" w:firstLine="44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the person in charge.</w:t>
      </w:r>
    </w:p>
    <w:p w14:paraId="437CDED5" w14:textId="77366757" w:rsidR="00BB7C15" w:rsidRPr="00323AF8" w:rsidRDefault="00BB7C15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5"/>
      </w:tblGrid>
      <w:tr w:rsidR="004376C8" w:rsidRPr="00323AF8" w14:paraId="3C7CCA57" w14:textId="77777777" w:rsidTr="00221EDE">
        <w:trPr>
          <w:trHeight w:val="1260"/>
        </w:trPr>
        <w:tc>
          <w:tcPr>
            <w:tcW w:w="9215" w:type="dxa"/>
          </w:tcPr>
          <w:p w14:paraId="287D7915" w14:textId="29B3C55B" w:rsidR="00647CC1" w:rsidRPr="00323AF8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eastAsia="DengXian" w:hAnsi="Arial" w:cs="Arial"/>
                <w:b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Including above items from </w:t>
            </w:r>
            <w:r w:rsidR="009A4C5E" w:rsidRPr="00323AF8">
              <w:rPr>
                <w:rFonts w:ascii="Arial" w:eastAsia="DengXian" w:hAnsi="Arial" w:cs="Arial"/>
                <w:b/>
                <w:kern w:val="0"/>
                <w:szCs w:val="20"/>
                <w:lang w:eastAsia="zh-CN"/>
              </w:rPr>
              <w:t>3.</w:t>
            </w:r>
            <w:r w:rsidR="009A4C5E" w:rsidRPr="00323AF8">
              <w:rPr>
                <w:rFonts w:ascii="Arial" w:eastAsia="DengXian" w:hAnsi="Arial" w:cs="Arial"/>
                <w:kern w:val="0"/>
                <w:szCs w:val="20"/>
                <w:lang w:eastAsia="zh-CN"/>
              </w:rPr>
              <w:t xml:space="preserve"> </w:t>
            </w:r>
            <w:r w:rsidR="009A4C5E" w:rsidRPr="00323AF8">
              <w:rPr>
                <w:rFonts w:ascii="Arial" w:hAnsi="Arial" w:cs="Arial"/>
                <w:b/>
                <w:kern w:val="0"/>
                <w:szCs w:val="20"/>
                <w:lang w:eastAsia="zh-CN"/>
              </w:rPr>
              <w:t>GSIS Credit Exchange Courses</w:t>
            </w:r>
            <w:r w:rsidR="009A4C5E" w:rsidRPr="00323AF8">
              <w:rPr>
                <w:rFonts w:ascii="Arial" w:eastAsiaTheme="minorEastAsia" w:hAnsi="Arial" w:cs="Arial"/>
                <w:kern w:val="0"/>
                <w:szCs w:val="20"/>
              </w:rPr>
              <w:t xml:space="preserve"> to</w:t>
            </w:r>
            <w:r w:rsidR="00300F32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  <w:r w:rsidR="00300F32" w:rsidRPr="00323AF8">
              <w:rPr>
                <w:rFonts w:ascii="Arial" w:hAnsi="Arial" w:cs="Arial"/>
                <w:b/>
                <w:color w:val="000000"/>
                <w:kern w:val="0"/>
                <w:szCs w:val="20"/>
                <w:lang w:eastAsia="zh-CN"/>
              </w:rPr>
              <w:t xml:space="preserve">8. </w:t>
            </w:r>
            <w:r w:rsidR="009A4C5E" w:rsidRPr="00323AF8">
              <w:rPr>
                <w:rFonts w:ascii="Arial" w:hAnsi="Arial" w:cs="Arial"/>
                <w:b/>
                <w:color w:val="000000"/>
                <w:kern w:val="0"/>
                <w:szCs w:val="20"/>
                <w:lang w:eastAsia="zh-CN"/>
              </w:rPr>
              <w:t>Independent Study course</w:t>
            </w:r>
            <w:r w:rsidR="009A4C5E" w:rsidRPr="00323AF8">
              <w:rPr>
                <w:rFonts w:ascii="Arial" w:eastAsiaTheme="minorEastAsia" w:hAnsi="Arial" w:cs="Arial"/>
                <w:b/>
                <w:kern w:val="0"/>
                <w:szCs w:val="20"/>
              </w:rPr>
              <w:t>,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  <w:r w:rsidR="00300F32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s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tudents can take up to 6 credits per semester (</w:t>
            </w:r>
            <w:r w:rsidR="008013CF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12 credits for Master’s, 18 credits for Ph.D. in 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total) and those credits can be accepted </w:t>
            </w:r>
            <w:r w:rsidR="009A4C5E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towards coursework completion.)</w:t>
            </w:r>
          </w:p>
          <w:p w14:paraId="130CF755" w14:textId="033CA477" w:rsidR="00DE3BDE" w:rsidRPr="00323AF8" w:rsidRDefault="00647CC1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Application due: 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by 202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6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3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3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.(</w:t>
            </w:r>
            <w:r w:rsidR="0053657A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Tue</w:t>
            </w:r>
            <w:r w:rsidR="004054CD" w:rsidRPr="005C3A69">
              <w:rPr>
                <w:rFonts w:ascii="Arial" w:hAnsi="Arial" w:cs="Arial"/>
                <w:b/>
                <w:kern w:val="0"/>
                <w:szCs w:val="20"/>
                <w:shd w:val="clear" w:color="auto" w:fill="FFE599" w:themeFill="accent4" w:themeFillTint="66"/>
                <w:lang w:eastAsia="zh-CN"/>
              </w:rPr>
              <w:t>) 17:00</w:t>
            </w:r>
          </w:p>
          <w:p w14:paraId="0020999F" w14:textId="4BC3AF58" w:rsidR="009715F6" w:rsidRPr="00323AF8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0"/>
                <w:lang w:eastAsia="zh-CN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Approval for credit acknowledgement: will be notified on the last day </w:t>
            </w:r>
            <w:r w:rsidRPr="00323AF8">
              <w:rPr>
                <w:rFonts w:ascii="Arial" w:hAnsi="Arial" w:cs="Arial"/>
                <w:noProof/>
                <w:color w:val="000000"/>
                <w:kern w:val="0"/>
                <w:szCs w:val="20"/>
                <w:lang w:eastAsia="zh-CN"/>
              </w:rPr>
              <w:t>of course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add/drop period </w:t>
            </w:r>
          </w:p>
          <w:p w14:paraId="0F1C3FE3" w14:textId="712631FB" w:rsidR="00A05B65" w:rsidRPr="00323AF8" w:rsidRDefault="00EA0540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* </w:t>
            </w:r>
            <w:r w:rsidR="00A05B65"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Chair of </w:t>
            </w:r>
            <w:r w:rsidR="009A4C5E" w:rsidRPr="00323AF8">
              <w:rPr>
                <w:rFonts w:ascii="Arial" w:hAnsi="Arial" w:cs="Arial"/>
                <w:kern w:val="0"/>
                <w:szCs w:val="20"/>
                <w:lang w:eastAsia="zh-CN"/>
              </w:rPr>
              <w:t>Department of International Studies (GDIS)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: </w:t>
            </w:r>
            <w:r w:rsidR="009715F6" w:rsidRPr="00323AF8">
              <w:rPr>
                <w:rFonts w:ascii="Arial" w:hAnsi="Arial" w:cs="Arial"/>
                <w:color w:val="000000"/>
                <w:kern w:val="0"/>
                <w:szCs w:val="20"/>
              </w:rPr>
              <w:t>P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rofessor </w:t>
            </w:r>
            <w:proofErr w:type="spellStart"/>
            <w:r w:rsidR="004575E3" w:rsidRPr="00323AF8">
              <w:rPr>
                <w:rFonts w:ascii="Arial" w:hAnsi="Arial" w:cs="Arial"/>
                <w:color w:val="000000"/>
                <w:kern w:val="0"/>
                <w:szCs w:val="20"/>
              </w:rPr>
              <w:t>Jinhwan</w:t>
            </w:r>
            <w:proofErr w:type="spellEnd"/>
            <w:r w:rsidR="004575E3"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 Oh</w:t>
            </w:r>
          </w:p>
          <w:p w14:paraId="6158697C" w14:textId="31176CFC" w:rsidR="00A05B65" w:rsidRPr="00323AF8" w:rsidRDefault="00A05B65" w:rsidP="005C3A69">
            <w:pPr>
              <w:widowControl/>
              <w:wordWrap/>
              <w:adjustRightInd w:val="0"/>
              <w:spacing w:after="0" w:line="276" w:lineRule="auto"/>
              <w:ind w:firstLineChars="50" w:firstLine="100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(Chair of </w:t>
            </w:r>
            <w:r w:rsidRPr="00323AF8">
              <w:rPr>
                <w:rFonts w:ascii="Arial" w:hAnsi="Arial" w:cs="Arial"/>
                <w:kern w:val="0"/>
                <w:szCs w:val="20"/>
                <w:lang w:eastAsia="zh-CN"/>
              </w:rPr>
              <w:t>Department of Korean Studies (GDKS)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: Professor </w:t>
            </w:r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Sang-Ho </w:t>
            </w:r>
            <w:proofErr w:type="spellStart"/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Roh</w:t>
            </w:r>
            <w:proofErr w:type="spellEnd"/>
            <w:r w:rsidRPr="00323AF8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)</w:t>
            </w:r>
          </w:p>
          <w:p w14:paraId="321DC26D" w14:textId="510B75F4" w:rsidR="004376C8" w:rsidRPr="005C3A69" w:rsidRDefault="004376C8" w:rsidP="005C3A69">
            <w:pPr>
              <w:widowControl/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* Major Directors (</w:t>
            </w:r>
            <w:r w:rsidR="005F5C1B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*2024.8</w:t>
            </w:r>
            <w:r w:rsidR="00DE3BDE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.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basis</w:t>
            </w:r>
            <w:r w:rsidR="00025535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(Subject to change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)</w:t>
            </w:r>
            <w:r w:rsidR="00025535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)</w:t>
            </w: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</w:t>
            </w:r>
          </w:p>
          <w:p w14:paraId="5C6CDE11" w14:textId="77777777" w:rsidR="005F4E5A" w:rsidRPr="005C3A69" w:rsidRDefault="00300F32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T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: </w:t>
            </w:r>
            <w:r w:rsidR="00DC032E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proofErr w:type="spellStart"/>
            <w:r w:rsidR="005F4E5A" w:rsidRPr="005C3A69">
              <w:rPr>
                <w:rFonts w:ascii="Arial" w:hAnsi="Arial" w:cs="Arial"/>
                <w:color w:val="000000"/>
                <w:kern w:val="0"/>
                <w:szCs w:val="20"/>
              </w:rPr>
              <w:t>Youngjeen</w:t>
            </w:r>
            <w:proofErr w:type="spellEnd"/>
            <w:r w:rsidR="005F4E5A" w:rsidRPr="005C3A69">
              <w:rPr>
                <w:rFonts w:ascii="Arial" w:hAnsi="Arial" w:cs="Arial"/>
                <w:color w:val="000000"/>
                <w:kern w:val="0"/>
                <w:szCs w:val="20"/>
              </w:rPr>
              <w:t xml:space="preserve"> Cho </w:t>
            </w:r>
          </w:p>
          <w:p w14:paraId="560764DD" w14:textId="4DAF4DE2" w:rsidR="004376C8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B: P</w:t>
            </w:r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rofessor</w:t>
            </w:r>
            <w:r w:rsidR="003F141B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Hannah Jun</w:t>
            </w:r>
          </w:p>
          <w:p w14:paraId="74B55184" w14:textId="32040778" w:rsidR="004376C8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DC: 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r w:rsidR="00521D51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Young-sook Nam</w:t>
            </w:r>
          </w:p>
          <w:p w14:paraId="6B052FFC" w14:textId="77777777" w:rsidR="00431929" w:rsidRPr="005C3A69" w:rsidRDefault="00DC032E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IR: P</w:t>
            </w:r>
            <w:r w:rsidR="004376C8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rofessor </w:t>
            </w:r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Jennifer </w:t>
            </w:r>
            <w:proofErr w:type="spellStart"/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>Sejin</w:t>
            </w:r>
            <w:proofErr w:type="spellEnd"/>
            <w:r w:rsidR="00EA0540" w:rsidRPr="005C3A69">
              <w:rPr>
                <w:rFonts w:ascii="Arial" w:hAnsi="Arial" w:cs="Arial"/>
                <w:color w:val="000000"/>
                <w:kern w:val="0"/>
                <w:szCs w:val="20"/>
                <w:lang w:eastAsia="zh-CN"/>
              </w:rPr>
              <w:t xml:space="preserve"> Oh</w:t>
            </w:r>
          </w:p>
          <w:p w14:paraId="27C49B0B" w14:textId="134DF0A5" w:rsidR="00A05B65" w:rsidRPr="00323AF8" w:rsidRDefault="00431929" w:rsidP="005C3A69">
            <w:pPr>
              <w:widowControl/>
              <w:numPr>
                <w:ilvl w:val="0"/>
                <w:numId w:val="24"/>
              </w:num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kern w:val="0"/>
                <w:szCs w:val="20"/>
                <w:lang w:eastAsia="zh-CN"/>
              </w:rPr>
            </w:pPr>
            <w:r w:rsidRPr="005C3A69">
              <w:rPr>
                <w:rFonts w:ascii="Arial" w:hAnsi="Arial" w:cs="Arial"/>
                <w:kern w:val="0"/>
                <w:szCs w:val="20"/>
                <w:lang w:eastAsia="zh-CN"/>
              </w:rPr>
              <w:t>PhD:</w:t>
            </w:r>
            <w:r w:rsidR="00C30F1D" w:rsidRPr="005C3A69">
              <w:rPr>
                <w:rFonts w:ascii="Arial" w:hAnsi="Arial" w:cs="Arial"/>
                <w:kern w:val="0"/>
                <w:szCs w:val="20"/>
                <w:lang w:eastAsia="zh-CN"/>
              </w:rPr>
              <w:t xml:space="preserve"> Professor Thomas Kalinowski</w:t>
            </w:r>
            <w:r w:rsidR="00C30F1D">
              <w:rPr>
                <w:rFonts w:ascii="Arial" w:hAnsi="Arial" w:cs="Arial"/>
                <w:kern w:val="0"/>
                <w:szCs w:val="20"/>
                <w:lang w:eastAsia="zh-CN"/>
              </w:rPr>
              <w:t xml:space="preserve"> </w:t>
            </w:r>
          </w:p>
        </w:tc>
      </w:tr>
    </w:tbl>
    <w:p w14:paraId="1A6B412D" w14:textId="77777777" w:rsidR="00DC39D7" w:rsidRPr="00323AF8" w:rsidRDefault="00DC39D7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p w14:paraId="42B3A99D" w14:textId="36279B2B" w:rsidR="0073789F" w:rsidRPr="00323AF8" w:rsidRDefault="0073789F" w:rsidP="005C3A69">
      <w:pPr>
        <w:widowControl/>
        <w:wordWrap/>
        <w:adjustRightInd w:val="0"/>
        <w:spacing w:after="0" w:line="276" w:lineRule="auto"/>
        <w:jc w:val="left"/>
        <w:rPr>
          <w:rFonts w:ascii="Arial" w:eastAsia="DengXian" w:hAnsi="Arial" w:cs="Arial"/>
          <w:color w:val="000000"/>
          <w:kern w:val="0"/>
          <w:szCs w:val="20"/>
          <w:lang w:eastAsia="zh-CN"/>
        </w:rPr>
      </w:pPr>
    </w:p>
    <w:p w14:paraId="7848EABB" w14:textId="5A5333D9" w:rsidR="00DC39D7" w:rsidRPr="00323AF8" w:rsidRDefault="003755B1" w:rsidP="005C3A69">
      <w:pPr>
        <w:widowControl/>
        <w:numPr>
          <w:ilvl w:val="0"/>
          <w:numId w:val="30"/>
        </w:numPr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Research Ethics Courses</w:t>
      </w:r>
    </w:p>
    <w:p w14:paraId="142406FD" w14:textId="77777777" w:rsidR="0082003A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1)  </w:t>
      </w:r>
      <w:r w:rsidR="003755B1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entering graduate programs since 2014 should complete the required research ethics </w:t>
      </w:r>
    </w:p>
    <w:p w14:paraId="386844A7" w14:textId="77777777" w:rsidR="0082003A" w:rsidRPr="00323AF8" w:rsidRDefault="003755B1" w:rsidP="005C3A69">
      <w:pPr>
        <w:widowControl/>
        <w:wordWrap/>
        <w:adjustRightInd w:val="0"/>
        <w:spacing w:after="0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course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>s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before taking qualifying exams (preferably by the end of the second semester after </w:t>
      </w:r>
    </w:p>
    <w:p w14:paraId="206211E1" w14:textId="7ED1243D" w:rsidR="003755B1" w:rsidRPr="00323AF8" w:rsidRDefault="003755B1" w:rsidP="005C3A69">
      <w:pPr>
        <w:widowControl/>
        <w:wordWrap/>
        <w:adjustRightInd w:val="0"/>
        <w:spacing w:after="0" w:line="276" w:lineRule="auto"/>
        <w:ind w:left="360" w:firstLine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admission). 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Students who will write thesis are required to take th</w:t>
      </w:r>
      <w:r w:rsidR="006D1439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ese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 xml:space="preserve"> course</w:t>
      </w:r>
      <w:r w:rsidR="006D1439"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s</w:t>
      </w:r>
      <w:r w:rsidRPr="00323AF8">
        <w:rPr>
          <w:rFonts w:ascii="Arial" w:hAnsi="Arial" w:cs="Arial"/>
          <w:color w:val="000000"/>
          <w:kern w:val="0"/>
          <w:szCs w:val="20"/>
          <w:u w:val="single"/>
          <w:lang w:eastAsia="zh-CN"/>
        </w:rPr>
        <w:t>.</w:t>
      </w:r>
    </w:p>
    <w:p w14:paraId="38050C53" w14:textId="75FE1A58" w:rsidR="00DE031B" w:rsidRPr="004054CD" w:rsidRDefault="0050227A" w:rsidP="005C3A69">
      <w:pPr>
        <w:widowControl/>
        <w:numPr>
          <w:ilvl w:val="0"/>
          <w:numId w:val="18"/>
        </w:numPr>
        <w:wordWrap/>
        <w:adjustRightInd w:val="0"/>
        <w:spacing w:after="0" w:line="276" w:lineRule="auto"/>
        <w:jc w:val="left"/>
        <w:rPr>
          <w:rFonts w:ascii="Arial" w:hAnsi="Arial" w:cs="Arial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**</w:t>
      </w:r>
      <w:r w:rsidR="00AD606F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Students who is expecting to submit their thesis this semester must complete the </w:t>
      </w:r>
      <w:r w:rsidR="002372E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required research ethic courses (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‘</w:t>
      </w:r>
      <w:r w:rsidR="006D143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Preventing Research Misconduct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’</w:t>
      </w:r>
      <w:r w:rsidR="005C71A2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</w:t>
      </w:r>
      <w:r w:rsidR="006D143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and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‘</w:t>
      </w:r>
      <w:r w:rsidR="006D143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Ess</w:t>
      </w:r>
      <w:r w:rsidR="002372E9" w:rsidRPr="00323AF8">
        <w:rPr>
          <w:rFonts w:ascii="Arial" w:hAnsi="Arial" w:cs="Arial"/>
          <w:b/>
          <w:bCs/>
          <w:color w:val="000000" w:themeColor="text1"/>
          <w:kern w:val="0"/>
          <w:szCs w:val="20"/>
          <w:shd w:val="clear" w:color="auto" w:fill="FFE599" w:themeFill="accent4" w:themeFillTint="66"/>
        </w:rPr>
        <w:t>ential Guide to Research Ethics’</w:t>
      </w:r>
      <w:r w:rsidR="002372E9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>)</w:t>
      </w:r>
      <w:r w:rsidR="005C71A2" w:rsidRPr="00323AF8">
        <w:rPr>
          <w:rFonts w:ascii="Arial" w:hAnsi="Arial" w:cs="Arial"/>
          <w:bCs/>
          <w:color w:val="000000" w:themeColor="text1"/>
          <w:kern w:val="0"/>
          <w:szCs w:val="20"/>
          <w:shd w:val="clear" w:color="auto" w:fill="FFE599" w:themeFill="accent4" w:themeFillTint="66"/>
        </w:rPr>
        <w:t xml:space="preserve"> before </w:t>
      </w:r>
      <w:r w:rsidR="0053657A" w:rsidRPr="0053657A">
        <w:rPr>
          <w:rFonts w:ascii="Arial" w:hAnsi="Arial" w:cs="Arial"/>
          <w:bCs/>
          <w:color w:val="000000" w:themeColor="text1"/>
          <w:kern w:val="0"/>
          <w:szCs w:val="20"/>
          <w:u w:val="single"/>
          <w:shd w:val="clear" w:color="auto" w:fill="FFE599" w:themeFill="accent4" w:themeFillTint="66"/>
        </w:rPr>
        <w:t>March</w:t>
      </w:r>
      <w:r w:rsidR="00BA7173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,</w:t>
      </w:r>
      <w:r w:rsidR="006D1439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 xml:space="preserve"> 202</w:t>
      </w:r>
      <w:r w:rsidR="0053657A" w:rsidRPr="0053657A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6</w:t>
      </w:r>
      <w:r w:rsidR="0073789F" w:rsidRPr="005C3A69">
        <w:rPr>
          <w:rFonts w:ascii="Arial" w:hAnsi="Arial" w:cs="Arial"/>
          <w:bCs/>
          <w:kern w:val="0"/>
          <w:szCs w:val="20"/>
          <w:u w:val="single"/>
          <w:shd w:val="clear" w:color="auto" w:fill="FFE599" w:themeFill="accent4" w:themeFillTint="66"/>
        </w:rPr>
        <w:t>.</w:t>
      </w:r>
    </w:p>
    <w:p w14:paraId="58AE93D8" w14:textId="26F3715F" w:rsidR="003755B1" w:rsidRPr="00323AF8" w:rsidRDefault="0082003A" w:rsidP="005C3A69">
      <w:pPr>
        <w:widowControl/>
        <w:wordWrap/>
        <w:adjustRightInd w:val="0"/>
        <w:spacing w:after="0" w:line="276" w:lineRule="auto"/>
        <w:ind w:left="3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lastRenderedPageBreak/>
        <w:t xml:space="preserve">2)  </w:t>
      </w:r>
      <w:r w:rsidR="003755B1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ourse Registration Procedure </w:t>
      </w:r>
    </w:p>
    <w:p w14:paraId="19B9DAF2" w14:textId="77777777" w:rsidR="001E1555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Register for research ethics courses on the 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>Cyber Campus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(</w:t>
      </w:r>
      <w:hyperlink r:id="rId26" w:history="1">
        <w:r w:rsidR="00B90C12" w:rsidRPr="00323AF8">
          <w:rPr>
            <w:rStyle w:val="a6"/>
            <w:rFonts w:ascii="Arial" w:hAnsi="Arial" w:cs="Arial"/>
            <w:kern w:val="0"/>
            <w:szCs w:val="20"/>
            <w:lang w:eastAsia="zh-CN"/>
          </w:rPr>
          <w:t>http://cyber.ewha.ac.kr</w:t>
        </w:r>
      </w:hyperlink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)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>&gt;</w:t>
      </w:r>
      <w:r w:rsidR="006D1439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</w:p>
    <w:p w14:paraId="3C6AB56A" w14:textId="37DF78DA" w:rsidR="003755B1" w:rsidRPr="00323AF8" w:rsidRDefault="006D1439" w:rsidP="005C3A69">
      <w:pPr>
        <w:widowControl/>
        <w:wordWrap/>
        <w:adjustRightInd w:val="0"/>
        <w:spacing w:after="0" w:line="276" w:lineRule="auto"/>
        <w:ind w:left="11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>Non-curriculum</w:t>
      </w:r>
      <w:r w:rsidR="00B90C12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&gt; Enrollment</w:t>
      </w:r>
      <w:r w:rsidR="005462C2">
        <w:rPr>
          <w:rFonts w:ascii="Arial" w:hAnsi="Arial" w:cs="Arial"/>
          <w:color w:val="000000"/>
          <w:kern w:val="0"/>
          <w:szCs w:val="20"/>
          <w:lang w:eastAsia="zh-CN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(Pleas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not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registration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must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b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approved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and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might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take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1-2</w:t>
      </w:r>
      <w:r w:rsidR="005462C2">
        <w:rPr>
          <w:rFonts w:ascii="Arial" w:hAnsi="Arial" w:cs="Arial"/>
          <w:color w:val="000000"/>
          <w:kern w:val="0"/>
          <w:szCs w:val="20"/>
        </w:rPr>
        <w:t xml:space="preserve"> </w:t>
      </w:r>
      <w:r w:rsidR="005462C2">
        <w:rPr>
          <w:rFonts w:ascii="Arial" w:hAnsi="Arial" w:cs="Arial" w:hint="eastAsia"/>
          <w:color w:val="000000"/>
          <w:kern w:val="0"/>
          <w:szCs w:val="20"/>
        </w:rPr>
        <w:t>days.)</w:t>
      </w:r>
    </w:p>
    <w:p w14:paraId="773DFAA5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Certificates can be printed after completing research ethics courses. </w:t>
      </w:r>
    </w:p>
    <w:p w14:paraId="1FC57BF6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Grades will be given by the university register after the semester. </w:t>
      </w:r>
    </w:p>
    <w:p w14:paraId="7631551F" w14:textId="77777777" w:rsidR="003755B1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New students can register after receiving their student identification number. </w:t>
      </w:r>
    </w:p>
    <w:p w14:paraId="5F166E61" w14:textId="77777777" w:rsidR="001E1555" w:rsidRPr="00323AF8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Students should complete the required research ethics course during regular spring </w:t>
      </w:r>
    </w:p>
    <w:p w14:paraId="5D9B6E69" w14:textId="048E3867" w:rsidR="003755B1" w:rsidRPr="00323AF8" w:rsidRDefault="003755B1" w:rsidP="005C3A69">
      <w:pPr>
        <w:widowControl/>
        <w:wordWrap/>
        <w:adjustRightInd w:val="0"/>
        <w:spacing w:after="0" w:line="276" w:lineRule="auto"/>
        <w:ind w:left="1160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(March-May) or </w:t>
      </w:r>
      <w:r w:rsidR="007637E1" w:rsidRPr="00323AF8">
        <w:rPr>
          <w:rFonts w:ascii="Arial" w:hAnsi="Arial" w:cs="Arial"/>
          <w:color w:val="000000"/>
          <w:kern w:val="0"/>
          <w:szCs w:val="20"/>
        </w:rPr>
        <w:t>fall</w:t>
      </w: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semesters (September-November). In case students complete the requirement during summer or winter break, grade will be given in the following regular semester in which they are registered. </w:t>
      </w:r>
    </w:p>
    <w:p w14:paraId="2EE79E91" w14:textId="46D9FA5B" w:rsidR="003755B1" w:rsidRDefault="003755B1" w:rsidP="005C3A69">
      <w:pPr>
        <w:widowControl/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More information is available in the course syllabi or on the </w:t>
      </w:r>
      <w:r w:rsidR="0085634D" w:rsidRPr="00323AF8">
        <w:rPr>
          <w:rFonts w:ascii="Arial" w:hAnsi="Arial" w:cs="Arial"/>
          <w:color w:val="000000"/>
          <w:kern w:val="0"/>
          <w:szCs w:val="20"/>
          <w:lang w:eastAsia="zh-CN"/>
        </w:rPr>
        <w:t>Cyber Campus</w:t>
      </w:r>
      <w:r w:rsidR="006F08EA" w:rsidRPr="00323AF8">
        <w:rPr>
          <w:rFonts w:ascii="Arial" w:hAnsi="Arial" w:cs="Arial"/>
          <w:color w:val="000000"/>
          <w:kern w:val="0"/>
          <w:szCs w:val="20"/>
          <w:lang w:eastAsia="zh-CN"/>
        </w:rPr>
        <w:t xml:space="preserve"> homepage  </w:t>
      </w:r>
    </w:p>
    <w:p w14:paraId="5D846FE3" w14:textId="32F16A44" w:rsidR="006B523F" w:rsidRPr="006B523F" w:rsidRDefault="00BA7173" w:rsidP="006B523F">
      <w:pPr>
        <w:widowControl/>
        <w:wordWrap/>
        <w:adjustRightInd w:val="0"/>
        <w:spacing w:after="0" w:line="276" w:lineRule="auto"/>
        <w:ind w:left="1160"/>
        <w:jc w:val="left"/>
      </w:pPr>
      <w:r w:rsidRPr="00A56F4E">
        <w:rPr>
          <w:rFonts w:ascii="Arial" w:hAnsi="Arial" w:cs="Arial"/>
          <w:kern w:val="0"/>
          <w:szCs w:val="20"/>
          <w:lang w:eastAsia="zh-CN"/>
        </w:rPr>
        <w:t>(</w:t>
      </w:r>
      <w:hyperlink r:id="rId27" w:history="1">
        <w:r w:rsidR="006B523F" w:rsidRPr="006B523F">
          <w:rPr>
            <w:rStyle w:val="a6"/>
          </w:rPr>
          <w:t>https://gsis.ewha.ac.kr/gsis/news/news01.do?mode=view&amp;articleNo=753510</w:t>
        </w:r>
      </w:hyperlink>
      <w:r w:rsidR="006B523F">
        <w:rPr>
          <w:rFonts w:hint="eastAsia"/>
        </w:rPr>
        <w:t>)</w:t>
      </w:r>
    </w:p>
    <w:p w14:paraId="4DE6FCF6" w14:textId="7CC3FAD3" w:rsidR="0050227A" w:rsidRPr="00270D5F" w:rsidRDefault="0050227A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1E009EF2" w14:textId="77777777" w:rsidR="0073220B" w:rsidRPr="00323AF8" w:rsidRDefault="0073220B" w:rsidP="005C3A69">
      <w:pPr>
        <w:widowControl/>
        <w:wordWrap/>
        <w:adjustRightInd w:val="0"/>
        <w:spacing w:after="0" w:line="276" w:lineRule="auto"/>
        <w:ind w:left="1080"/>
        <w:jc w:val="left"/>
        <w:rPr>
          <w:rFonts w:ascii="Arial" w:hAnsi="Arial" w:cs="Arial"/>
          <w:kern w:val="0"/>
          <w:szCs w:val="20"/>
          <w:lang w:eastAsia="zh-CN"/>
        </w:rPr>
      </w:pPr>
    </w:p>
    <w:p w14:paraId="3017FCB0" w14:textId="5C70B322" w:rsidR="00101D52" w:rsidRPr="001B3C03" w:rsidRDefault="002372E9" w:rsidP="005C3A69">
      <w:pPr>
        <w:widowControl/>
        <w:wordWrap/>
        <w:adjustRightInd w:val="0"/>
        <w:spacing w:after="0" w:line="276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4"/>
          <w:szCs w:val="20"/>
          <w:lang w:eastAsia="zh-CN"/>
        </w:rPr>
      </w:pPr>
      <w:r w:rsidRPr="001B3C03">
        <w:rPr>
          <w:rFonts w:ascii="Arial" w:hAnsi="Arial" w:cs="Arial"/>
          <w:b/>
          <w:bCs/>
          <w:color w:val="000000"/>
          <w:kern w:val="0"/>
          <w:sz w:val="24"/>
          <w:szCs w:val="20"/>
          <w:lang w:eastAsia="zh-CN"/>
        </w:rPr>
        <w:t xml:space="preserve">III. </w:t>
      </w:r>
      <w:r w:rsidR="0073220B" w:rsidRPr="001B3C03">
        <w:rPr>
          <w:rFonts w:ascii="Arial" w:hAnsi="Arial" w:cs="Arial"/>
          <w:b/>
          <w:bCs/>
          <w:color w:val="000000"/>
          <w:kern w:val="0"/>
          <w:sz w:val="24"/>
          <w:szCs w:val="20"/>
          <w:lang w:eastAsia="zh-CN"/>
        </w:rPr>
        <w:t xml:space="preserve">Thesis Submission Qualification Examination </w:t>
      </w:r>
    </w:p>
    <w:p w14:paraId="2345B884" w14:textId="66596B4D" w:rsidR="00AE76AE" w:rsidRPr="00323AF8" w:rsidRDefault="0073220B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b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* All students (including both thesis track and additional 3 credits track</w:t>
      </w:r>
      <w:r w:rsidR="002372E9"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 xml:space="preserve"> for Master’s</w:t>
      </w:r>
      <w:r w:rsidRPr="00323AF8">
        <w:rPr>
          <w:rFonts w:ascii="Arial" w:hAnsi="Arial" w:cs="Arial"/>
          <w:b/>
          <w:color w:val="000000"/>
          <w:kern w:val="0"/>
          <w:szCs w:val="20"/>
          <w:lang w:eastAsia="zh-CN"/>
        </w:rPr>
        <w:t>) are required to pass this requirement.</w:t>
      </w:r>
    </w:p>
    <w:p w14:paraId="44C46BDB" w14:textId="77777777" w:rsidR="0092742B" w:rsidRPr="00323AF8" w:rsidRDefault="0092742B" w:rsidP="005C3A69">
      <w:pPr>
        <w:widowControl/>
        <w:wordWrap/>
        <w:adjustRightInd w:val="0"/>
        <w:spacing w:after="0" w:line="276" w:lineRule="auto"/>
        <w:jc w:val="left"/>
        <w:rPr>
          <w:rFonts w:ascii="Arial" w:hAnsi="Arial" w:cs="Arial"/>
          <w:color w:val="000000"/>
          <w:kern w:val="0"/>
          <w:szCs w:val="20"/>
          <w:lang w:eastAsia="zh-CN"/>
        </w:rPr>
      </w:pPr>
    </w:p>
    <w:p w14:paraId="188D1C6F" w14:textId="77777777" w:rsidR="001E1555" w:rsidRPr="00323AF8" w:rsidRDefault="0092742B" w:rsidP="005C3A69">
      <w:pPr>
        <w:tabs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b/>
          <w:szCs w:val="20"/>
          <w:lang w:eastAsia="zh-CN"/>
        </w:rPr>
        <w:t xml:space="preserve">1. </w:t>
      </w:r>
      <w:r w:rsidR="00EA0C49" w:rsidRPr="00323AF8">
        <w:rPr>
          <w:rFonts w:ascii="Arial" w:hAnsi="Arial" w:cs="Arial"/>
          <w:b/>
          <w:szCs w:val="20"/>
          <w:lang w:eastAsia="zh-CN"/>
        </w:rPr>
        <w:t>English Proficiency Test</w:t>
      </w:r>
      <w:r w:rsidRPr="00323AF8">
        <w:rPr>
          <w:rFonts w:ascii="Arial" w:hAnsi="Arial" w:cs="Arial"/>
          <w:b/>
          <w:szCs w:val="20"/>
          <w:lang w:eastAsia="zh-CN"/>
        </w:rPr>
        <w:t>:</w:t>
      </w:r>
      <w:r w:rsidRPr="00323AF8">
        <w:rPr>
          <w:rFonts w:ascii="Arial" w:hAnsi="Arial" w:cs="Arial"/>
          <w:szCs w:val="20"/>
          <w:lang w:eastAsia="zh-CN"/>
        </w:rPr>
        <w:t xml:space="preserve"> Master’s, Doctoral and Combined Master’s and Doctoral program </w:t>
      </w:r>
    </w:p>
    <w:p w14:paraId="683F4196" w14:textId="5EF5D8DA" w:rsidR="00733BC8" w:rsidRPr="00323AF8" w:rsidRDefault="0092742B" w:rsidP="005C3A69">
      <w:pPr>
        <w:tabs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students </w:t>
      </w:r>
      <w:r w:rsidR="0020753F" w:rsidRPr="00323AF8">
        <w:rPr>
          <w:rFonts w:ascii="Arial" w:hAnsi="Arial" w:cs="Arial"/>
          <w:szCs w:val="20"/>
        </w:rPr>
        <w:t>m</w:t>
      </w:r>
      <w:r w:rsidR="00DD795F" w:rsidRPr="00323AF8">
        <w:rPr>
          <w:rFonts w:ascii="Arial" w:hAnsi="Arial" w:cs="Arial"/>
          <w:szCs w:val="20"/>
        </w:rPr>
        <w:t>u</w:t>
      </w:r>
      <w:r w:rsidR="0020753F" w:rsidRPr="00323AF8">
        <w:rPr>
          <w:rFonts w:ascii="Arial" w:hAnsi="Arial" w:cs="Arial"/>
          <w:szCs w:val="20"/>
        </w:rPr>
        <w:t>s</w:t>
      </w:r>
      <w:r w:rsidR="00DD795F" w:rsidRPr="00323AF8">
        <w:rPr>
          <w:rFonts w:ascii="Arial" w:hAnsi="Arial" w:cs="Arial"/>
          <w:szCs w:val="20"/>
        </w:rPr>
        <w:t>t</w:t>
      </w:r>
      <w:r w:rsidRPr="00323AF8">
        <w:rPr>
          <w:rFonts w:ascii="Arial" w:hAnsi="Arial" w:cs="Arial"/>
          <w:szCs w:val="20"/>
          <w:lang w:eastAsia="zh-CN"/>
        </w:rPr>
        <w:t xml:space="preserve"> submit their report card from their first semester and before their thesis evaluation.</w:t>
      </w:r>
      <w:r w:rsidR="002C3A05" w:rsidRPr="00323AF8">
        <w:rPr>
          <w:rFonts w:ascii="Arial" w:hAnsi="Arial" w:cs="Arial"/>
          <w:szCs w:val="20"/>
          <w:lang w:eastAsia="zh-CN"/>
        </w:rPr>
        <w:t xml:space="preserve"> Submission can only be done when </w:t>
      </w:r>
      <w:r w:rsidR="00672726" w:rsidRPr="00323AF8">
        <w:rPr>
          <w:rFonts w:ascii="Arial" w:hAnsi="Arial" w:cs="Arial"/>
          <w:szCs w:val="20"/>
          <w:lang w:eastAsia="zh-CN"/>
        </w:rPr>
        <w:t xml:space="preserve">students are </w:t>
      </w:r>
      <w:r w:rsidR="00984277" w:rsidRPr="00323AF8">
        <w:rPr>
          <w:rFonts w:ascii="Arial" w:hAnsi="Arial" w:cs="Arial"/>
          <w:szCs w:val="20"/>
          <w:lang w:eastAsia="zh-CN"/>
        </w:rPr>
        <w:t>enrolled.(</w:t>
      </w:r>
      <w:r w:rsidR="00984277" w:rsidRPr="00323AF8">
        <w:rPr>
          <w:rFonts w:ascii="Arial" w:hAnsi="Arial" w:cs="Arial"/>
          <w:szCs w:val="20"/>
        </w:rPr>
        <w:t>Choose one from below options)</w:t>
      </w:r>
      <w:r w:rsidR="00984277" w:rsidRPr="00323AF8">
        <w:rPr>
          <w:rFonts w:ascii="Arial" w:hAnsi="Arial" w:cs="Arial"/>
          <w:szCs w:val="20"/>
          <w:lang w:eastAsia="zh-CN"/>
        </w:rPr>
        <w:br/>
      </w:r>
      <w:r w:rsidR="0050227A" w:rsidRPr="00323AF8">
        <w:rPr>
          <w:rFonts w:ascii="Arial" w:eastAsia="SimSun" w:hAnsi="Arial" w:cs="Arial"/>
          <w:szCs w:val="20"/>
          <w:lang w:eastAsia="zh-CN"/>
        </w:rPr>
        <w:br/>
      </w:r>
      <w:r w:rsidR="00B11281" w:rsidRPr="00323AF8">
        <w:rPr>
          <w:rFonts w:ascii="Arial" w:hAnsi="Arial" w:cs="Arial"/>
          <w:b/>
          <w:szCs w:val="20"/>
          <w:lang w:eastAsia="zh-CN"/>
        </w:rPr>
        <w:t xml:space="preserve">(1) </w:t>
      </w:r>
      <w:r w:rsidR="0050227A" w:rsidRPr="00323AF8">
        <w:rPr>
          <w:rFonts w:ascii="Arial" w:hAnsi="Arial" w:cs="Arial"/>
          <w:b/>
          <w:szCs w:val="20"/>
          <w:lang w:eastAsia="zh-CN"/>
        </w:rPr>
        <w:t xml:space="preserve">Option </w:t>
      </w:r>
      <w:r w:rsidR="004B2BD3" w:rsidRPr="00323AF8">
        <w:rPr>
          <w:rFonts w:ascii="Arial" w:hAnsi="Arial" w:cs="Arial"/>
          <w:b/>
          <w:szCs w:val="20"/>
          <w:lang w:eastAsia="zh-CN"/>
        </w:rPr>
        <w:t xml:space="preserve">1. </w:t>
      </w:r>
      <w:r w:rsidRPr="00323AF8">
        <w:rPr>
          <w:rFonts w:ascii="Arial" w:hAnsi="Arial" w:cs="Arial"/>
          <w:b/>
          <w:szCs w:val="20"/>
          <w:lang w:eastAsia="zh-CN"/>
        </w:rPr>
        <w:t>Qualification through an official language proficiency test</w:t>
      </w:r>
      <w:r w:rsidR="003755B1" w:rsidRPr="00323AF8">
        <w:rPr>
          <w:rFonts w:ascii="Arial" w:hAnsi="Arial" w:cs="Arial"/>
          <w:b/>
          <w:szCs w:val="20"/>
          <w:lang w:eastAsia="zh-CN"/>
        </w:rPr>
        <w:t xml:space="preserve"> </w:t>
      </w:r>
      <w:r w:rsidR="0050227A" w:rsidRPr="00323AF8">
        <w:rPr>
          <w:rFonts w:ascii="Arial" w:eastAsia="SimSun" w:hAnsi="Arial" w:cs="Arial"/>
          <w:szCs w:val="20"/>
          <w:u w:val="single"/>
          <w:lang w:eastAsia="zh-CN"/>
        </w:rPr>
        <w:br/>
      </w:r>
      <w:r w:rsidR="0050227A"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733BC8" w:rsidRPr="00323AF8">
        <w:rPr>
          <w:rFonts w:ascii="Arial" w:hAnsi="Arial" w:cs="Arial"/>
          <w:szCs w:val="20"/>
          <w:lang w:eastAsia="zh-CN"/>
        </w:rPr>
        <w:t>“</w:t>
      </w:r>
      <w:r w:rsidRPr="00323AF8">
        <w:rPr>
          <w:rFonts w:ascii="Arial" w:hAnsi="Arial" w:cs="Arial"/>
          <w:szCs w:val="20"/>
          <w:lang w:eastAsia="zh-CN"/>
        </w:rPr>
        <w:t>Official language proficiency test” refers to a formal TOEFL, TOEIC, TEPS, and IELTS test.</w:t>
      </w:r>
      <w:r w:rsidR="0050227A" w:rsidRPr="00323AF8">
        <w:rPr>
          <w:rFonts w:ascii="Arial" w:hAnsi="Arial" w:cs="Arial"/>
          <w:szCs w:val="20"/>
          <w:lang w:eastAsia="zh-CN"/>
        </w:rPr>
        <w:t xml:space="preserve"> </w:t>
      </w:r>
      <w:r w:rsidR="0050227A" w:rsidRPr="00323AF8">
        <w:rPr>
          <w:rFonts w:ascii="Arial" w:eastAsia="SimSun" w:hAnsi="Arial" w:cs="Arial"/>
          <w:szCs w:val="20"/>
          <w:lang w:eastAsia="zh-CN"/>
        </w:rPr>
        <w:br/>
        <w:t xml:space="preserve">- </w:t>
      </w:r>
      <w:r w:rsidRPr="00323AF8">
        <w:rPr>
          <w:rFonts w:ascii="Arial" w:hAnsi="Arial" w:cs="Arial"/>
          <w:szCs w:val="20"/>
          <w:lang w:eastAsia="zh-CN"/>
        </w:rPr>
        <w:t xml:space="preserve">Students must submit to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Pr="00323AF8">
        <w:rPr>
          <w:rFonts w:ascii="Arial" w:hAnsi="Arial" w:cs="Arial"/>
          <w:szCs w:val="20"/>
          <w:lang w:eastAsia="zh-CN"/>
        </w:rPr>
        <w:t xml:space="preserve"> a score report card with a score higher than the acceptance score</w:t>
      </w:r>
      <w:r w:rsidR="0050227A" w:rsidRPr="00323AF8">
        <w:rPr>
          <w:rFonts w:ascii="Arial" w:hAnsi="Arial" w:cs="Arial"/>
          <w:szCs w:val="20"/>
          <w:lang w:eastAsia="zh-CN"/>
        </w:rPr>
        <w:t xml:space="preserve"> determined by </w:t>
      </w:r>
      <w:r w:rsidR="00733BC8" w:rsidRPr="00323AF8">
        <w:rPr>
          <w:rFonts w:ascii="Arial" w:hAnsi="Arial" w:cs="Arial"/>
          <w:szCs w:val="20"/>
          <w:lang w:eastAsia="zh-CN"/>
        </w:rPr>
        <w:t>the</w:t>
      </w:r>
      <w:r w:rsidR="0050227A" w:rsidRPr="00323AF8">
        <w:rPr>
          <w:rFonts w:ascii="Arial" w:hAnsi="Arial" w:cs="Arial"/>
          <w:szCs w:val="20"/>
          <w:lang w:eastAsia="zh-CN"/>
        </w:rPr>
        <w:t xml:space="preserve"> department.</w:t>
      </w:r>
    </w:p>
    <w:p w14:paraId="5863FD00" w14:textId="7EF9D90B" w:rsidR="00733BC8" w:rsidRPr="005C3A69" w:rsidRDefault="00733BC8" w:rsidP="005C3A69">
      <w:pPr>
        <w:numPr>
          <w:ilvl w:val="0"/>
          <w:numId w:val="22"/>
        </w:numPr>
        <w:wordWrap/>
        <w:adjustRightInd w:val="0"/>
        <w:spacing w:after="0" w:line="276" w:lineRule="auto"/>
        <w:ind w:left="426"/>
        <w:jc w:val="left"/>
        <w:rPr>
          <w:rFonts w:ascii="Arial" w:hAnsi="Arial" w:cs="Arial"/>
          <w:szCs w:val="20"/>
        </w:rPr>
      </w:pPr>
      <w:r w:rsidRPr="005C3A69">
        <w:rPr>
          <w:rFonts w:ascii="Arial" w:hAnsi="Arial" w:cs="Arial"/>
          <w:kern w:val="0"/>
          <w:szCs w:val="20"/>
        </w:rPr>
        <w:t>Minimum passing score for English Proficiency Test</w:t>
      </w:r>
      <w:r w:rsidR="00BA7173" w:rsidRPr="005C3A69">
        <w:rPr>
          <w:rFonts w:ascii="Arial" w:hAnsi="Arial" w:cs="Arial"/>
          <w:kern w:val="0"/>
          <w:szCs w:val="20"/>
        </w:rPr>
        <w:t xml:space="preserve"> (Students admitted </w:t>
      </w:r>
      <w:r w:rsidR="00BA7173" w:rsidRPr="005C3A69">
        <w:rPr>
          <w:rFonts w:ascii="Arial" w:hAnsi="Arial" w:cs="Arial"/>
          <w:color w:val="FF0000"/>
          <w:kern w:val="0"/>
          <w:szCs w:val="20"/>
          <w:u w:val="single"/>
        </w:rPr>
        <w:t>before 2025</w:t>
      </w:r>
      <w:r w:rsidR="00BA7173" w:rsidRPr="005C3A69">
        <w:rPr>
          <w:rFonts w:ascii="Arial" w:hAnsi="Arial" w:cs="Arial"/>
          <w:kern w:val="0"/>
          <w:szCs w:val="20"/>
        </w:rPr>
        <w:t>)</w:t>
      </w: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1417"/>
        <w:gridCol w:w="1276"/>
      </w:tblGrid>
      <w:tr w:rsidR="00733BC8" w:rsidRPr="00323AF8" w14:paraId="76C8F22A" w14:textId="77777777" w:rsidTr="00FC09D8">
        <w:trPr>
          <w:trHeight w:val="108"/>
        </w:trPr>
        <w:tc>
          <w:tcPr>
            <w:tcW w:w="170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EDD008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FL(IBT)</w:t>
            </w:r>
          </w:p>
        </w:tc>
        <w:tc>
          <w:tcPr>
            <w:tcW w:w="1418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526D04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IC</w:t>
            </w:r>
          </w:p>
        </w:tc>
        <w:tc>
          <w:tcPr>
            <w:tcW w:w="141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D0F70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EPS</w:t>
            </w:r>
          </w:p>
        </w:tc>
        <w:tc>
          <w:tcPr>
            <w:tcW w:w="127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6257C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IELTS</w:t>
            </w:r>
          </w:p>
        </w:tc>
      </w:tr>
      <w:tr w:rsidR="00733BC8" w:rsidRPr="00323AF8" w14:paraId="311E137A" w14:textId="77777777" w:rsidTr="00FC09D8">
        <w:trPr>
          <w:trHeight w:val="491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F3996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100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0DA93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900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DE243F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478*</w:t>
            </w:r>
          </w:p>
        </w:tc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2185FD" w14:textId="77777777" w:rsidR="00733BC8" w:rsidRPr="00323AF8" w:rsidRDefault="00733BC8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7.0</w:t>
            </w:r>
          </w:p>
        </w:tc>
      </w:tr>
    </w:tbl>
    <w:p w14:paraId="4BF28260" w14:textId="1F4E1C09" w:rsidR="00BA7173" w:rsidRPr="005C3A69" w:rsidRDefault="00BA7173" w:rsidP="005C3A69">
      <w:pPr>
        <w:numPr>
          <w:ilvl w:val="0"/>
          <w:numId w:val="22"/>
        </w:numPr>
        <w:wordWrap/>
        <w:adjustRightInd w:val="0"/>
        <w:spacing w:after="0" w:line="276" w:lineRule="auto"/>
        <w:ind w:left="426"/>
        <w:jc w:val="left"/>
        <w:rPr>
          <w:rFonts w:ascii="Arial" w:hAnsi="Arial" w:cs="Arial"/>
          <w:szCs w:val="20"/>
        </w:rPr>
      </w:pPr>
      <w:r w:rsidRPr="005C3A69">
        <w:rPr>
          <w:rFonts w:ascii="Arial" w:hAnsi="Arial" w:cs="Arial"/>
          <w:kern w:val="0"/>
          <w:szCs w:val="20"/>
        </w:rPr>
        <w:t xml:space="preserve">Minimum passing score for English Proficiency Test (Students admitted </w:t>
      </w:r>
      <w:r w:rsidRPr="005C3A69">
        <w:rPr>
          <w:rFonts w:ascii="Arial" w:hAnsi="Arial" w:cs="Arial"/>
          <w:color w:val="FF0000"/>
          <w:kern w:val="0"/>
          <w:szCs w:val="20"/>
          <w:u w:val="single"/>
        </w:rPr>
        <w:t>after 2025</w:t>
      </w:r>
      <w:r w:rsidRPr="005C3A69">
        <w:rPr>
          <w:rFonts w:ascii="Arial" w:hAnsi="Arial" w:cs="Arial"/>
          <w:kern w:val="0"/>
          <w:szCs w:val="20"/>
        </w:rPr>
        <w:t>)</w:t>
      </w: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1417"/>
        <w:gridCol w:w="1276"/>
      </w:tblGrid>
      <w:tr w:rsidR="00BA7173" w:rsidRPr="00323AF8" w14:paraId="357FF674" w14:textId="77777777" w:rsidTr="00D70A5D">
        <w:trPr>
          <w:trHeight w:val="108"/>
        </w:trPr>
        <w:tc>
          <w:tcPr>
            <w:tcW w:w="170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233476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FL(IBT)</w:t>
            </w:r>
          </w:p>
        </w:tc>
        <w:tc>
          <w:tcPr>
            <w:tcW w:w="1418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06DFA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OEIC</w:t>
            </w:r>
          </w:p>
        </w:tc>
        <w:tc>
          <w:tcPr>
            <w:tcW w:w="141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A80B3B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TEPS</w:t>
            </w:r>
          </w:p>
        </w:tc>
        <w:tc>
          <w:tcPr>
            <w:tcW w:w="127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C39034" w14:textId="77777777" w:rsidR="00BA7173" w:rsidRPr="00323AF8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323AF8">
              <w:rPr>
                <w:rFonts w:ascii="Arial" w:hAnsi="Arial" w:cs="Arial"/>
                <w:szCs w:val="20"/>
              </w:rPr>
              <w:t>IELTS</w:t>
            </w:r>
          </w:p>
        </w:tc>
      </w:tr>
      <w:tr w:rsidR="005C3A69" w:rsidRPr="005C3A69" w14:paraId="2FD7BCD9" w14:textId="77777777" w:rsidTr="00D70A5D">
        <w:trPr>
          <w:trHeight w:val="491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E98A2" w14:textId="77777777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5C3A69">
              <w:rPr>
                <w:rFonts w:ascii="Arial" w:hAnsi="Arial" w:cs="Arial"/>
                <w:szCs w:val="20"/>
              </w:rPr>
              <w:t>100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2462E" w14:textId="7B5694D3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FF0000"/>
                <w:szCs w:val="20"/>
              </w:rPr>
            </w:pPr>
            <w:r w:rsidRPr="005C3A69">
              <w:rPr>
                <w:rFonts w:ascii="Arial" w:hAnsi="Arial" w:cs="Arial"/>
                <w:color w:val="FF0000"/>
                <w:szCs w:val="20"/>
              </w:rPr>
              <w:t>865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B4FEB" w14:textId="1D874F6C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FF0000"/>
                <w:szCs w:val="20"/>
              </w:rPr>
            </w:pPr>
            <w:r w:rsidRPr="005C3A69">
              <w:rPr>
                <w:rFonts w:ascii="Arial" w:hAnsi="Arial" w:cs="Arial"/>
                <w:color w:val="FF0000"/>
                <w:szCs w:val="20"/>
              </w:rPr>
              <w:t>345*</w:t>
            </w:r>
          </w:p>
        </w:tc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95B1ED" w14:textId="77777777" w:rsidR="00BA7173" w:rsidRPr="005C3A69" w:rsidRDefault="00BA7173" w:rsidP="005C3A6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szCs w:val="20"/>
              </w:rPr>
            </w:pPr>
            <w:r w:rsidRPr="005C3A69">
              <w:rPr>
                <w:rFonts w:ascii="Arial" w:hAnsi="Arial" w:cs="Arial"/>
                <w:szCs w:val="20"/>
              </w:rPr>
              <w:t>7.0</w:t>
            </w:r>
          </w:p>
        </w:tc>
      </w:tr>
    </w:tbl>
    <w:p w14:paraId="0F107E00" w14:textId="140F6972" w:rsidR="001E1555" w:rsidRPr="00323AF8" w:rsidRDefault="0050227A" w:rsidP="005C3A69">
      <w:pPr>
        <w:tabs>
          <w:tab w:val="left" w:pos="426"/>
          <w:tab w:val="left" w:pos="5400"/>
        </w:tabs>
        <w:spacing w:line="276" w:lineRule="auto"/>
        <w:ind w:leftChars="213" w:left="426"/>
        <w:jc w:val="left"/>
        <w:rPr>
          <w:rFonts w:ascii="Arial" w:hAnsi="Arial" w:cs="Arial"/>
          <w:szCs w:val="20"/>
          <w:lang w:eastAsia="zh-CN"/>
        </w:rPr>
      </w:pPr>
      <w:r w:rsidRPr="005C3A69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eastAsia="SimSun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Submission period: 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202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1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2</w:t>
      </w:r>
      <w:r w:rsidR="00C74346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(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Fri</w:t>
      </w:r>
      <w:r w:rsidR="00F2277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) – 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6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19</w:t>
      </w:r>
      <w:r w:rsidR="00C74346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.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(Fri</w:t>
      </w:r>
      <w:r w:rsidR="00521D51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) 17:00</w:t>
      </w:r>
      <w:r w:rsidR="00733BC8" w:rsidRPr="005C3A69">
        <w:rPr>
          <w:rFonts w:ascii="Arial" w:eastAsiaTheme="minorEastAsia" w:hAnsi="Arial" w:cs="Arial"/>
          <w:szCs w:val="20"/>
        </w:rPr>
        <w:t xml:space="preserve"> </w:t>
      </w:r>
      <w:r w:rsidR="00DE3BDE" w:rsidRPr="00323AF8">
        <w:rPr>
          <w:rFonts w:ascii="Arial" w:eastAsiaTheme="minorEastAsia" w:hAnsi="Arial" w:cs="Arial"/>
          <w:szCs w:val="20"/>
        </w:rPr>
        <w:t xml:space="preserve">(Tentative/ </w:t>
      </w:r>
      <w:r w:rsidR="00DE3BDE" w:rsidRPr="00323AF8">
        <w:rPr>
          <w:rFonts w:ascii="Arial" w:hAnsi="Arial" w:cs="Arial"/>
          <w:szCs w:val="20"/>
          <w:lang w:eastAsia="zh-CN"/>
        </w:rPr>
        <w:t>P</w:t>
      </w:r>
      <w:r w:rsidR="0092742B" w:rsidRPr="00323AF8">
        <w:rPr>
          <w:rFonts w:ascii="Arial" w:hAnsi="Arial" w:cs="Arial"/>
          <w:szCs w:val="20"/>
          <w:lang w:eastAsia="zh-CN"/>
        </w:rPr>
        <w:t xml:space="preserve">lease check </w:t>
      </w:r>
      <w:r w:rsidR="00DE3BDE" w:rsidRPr="00323AF8">
        <w:rPr>
          <w:rFonts w:ascii="Arial" w:hAnsi="Arial" w:cs="Arial"/>
          <w:szCs w:val="20"/>
          <w:lang w:eastAsia="zh-CN"/>
        </w:rPr>
        <w:t>the announcement on</w:t>
      </w:r>
      <w:r w:rsidR="0092742B" w:rsidRPr="00323AF8">
        <w:rPr>
          <w:rFonts w:ascii="Arial" w:hAnsi="Arial" w:cs="Arial"/>
          <w:szCs w:val="20"/>
          <w:lang w:eastAsia="zh-CN"/>
        </w:rPr>
        <w:t xml:space="preserve"> </w:t>
      </w:r>
      <w:r w:rsidR="00733BC8" w:rsidRPr="00323AF8">
        <w:rPr>
          <w:rFonts w:ascii="Arial" w:hAnsi="Arial" w:cs="Arial"/>
          <w:szCs w:val="20"/>
          <w:lang w:eastAsia="zh-CN"/>
        </w:rPr>
        <w:t>GSIS website)</w:t>
      </w:r>
      <w:r w:rsidR="00733BC8" w:rsidRPr="00323AF8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Official language proficiency test scores must have been </w:t>
      </w:r>
      <w:r w:rsidR="007637E1" w:rsidRPr="00323AF8">
        <w:rPr>
          <w:rFonts w:ascii="Arial" w:hAnsi="Arial" w:cs="Arial"/>
          <w:szCs w:val="20"/>
          <w:lang w:eastAsia="zh-CN"/>
        </w:rPr>
        <w:t>obtained</w:t>
      </w:r>
      <w:r w:rsidR="0092742B" w:rsidRPr="00323AF8">
        <w:rPr>
          <w:rFonts w:ascii="Arial" w:hAnsi="Arial" w:cs="Arial"/>
          <w:szCs w:val="20"/>
          <w:lang w:eastAsia="zh-CN"/>
        </w:rPr>
        <w:t xml:space="preserve"> within the last</w:t>
      </w:r>
      <w:r w:rsidR="007637E1" w:rsidRPr="00323AF8">
        <w:rPr>
          <w:rFonts w:ascii="Arial" w:hAnsi="Arial" w:cs="Arial"/>
          <w:szCs w:val="20"/>
          <w:lang w:eastAsia="zh-CN"/>
        </w:rPr>
        <w:t xml:space="preserve"> </w:t>
      </w:r>
      <w:r w:rsidR="00733BC8" w:rsidRPr="00323AF8">
        <w:rPr>
          <w:rFonts w:ascii="Arial" w:hAnsi="Arial" w:cs="Arial"/>
          <w:szCs w:val="20"/>
          <w:lang w:eastAsia="zh-CN"/>
        </w:rPr>
        <w:t>2 years (</w:t>
      </w:r>
      <w:r w:rsidR="0092742B" w:rsidRPr="00323AF8">
        <w:rPr>
          <w:rFonts w:ascii="Arial" w:hAnsi="Arial" w:cs="Arial"/>
          <w:szCs w:val="20"/>
          <w:lang w:eastAsia="zh-CN"/>
        </w:rPr>
        <w:t xml:space="preserve">Valid scores for the </w:t>
      </w:r>
      <w:r w:rsidR="00BF5FAF">
        <w:rPr>
          <w:rFonts w:ascii="Arial" w:hAnsi="Arial" w:cs="Arial"/>
          <w:szCs w:val="20"/>
        </w:rPr>
        <w:t>Spring</w:t>
      </w:r>
      <w:r w:rsidR="00BA7173" w:rsidRPr="005C3A69">
        <w:rPr>
          <w:rFonts w:ascii="Arial" w:hAnsi="Arial" w:cs="Arial"/>
          <w:szCs w:val="20"/>
          <w:lang w:eastAsia="zh-CN"/>
        </w:rPr>
        <w:t xml:space="preserve"> 202</w:t>
      </w:r>
      <w:r w:rsidR="00BF5FAF">
        <w:rPr>
          <w:rFonts w:ascii="Arial" w:hAnsi="Arial" w:cs="Arial"/>
          <w:szCs w:val="20"/>
          <w:lang w:eastAsia="zh-CN"/>
        </w:rPr>
        <w:t>6</w:t>
      </w:r>
      <w:r w:rsidR="0092742B" w:rsidRPr="00323AF8">
        <w:rPr>
          <w:rFonts w:ascii="Arial" w:hAnsi="Arial" w:cs="Arial"/>
          <w:szCs w:val="20"/>
          <w:lang w:eastAsia="zh-CN"/>
        </w:rPr>
        <w:t xml:space="preserve">: </w:t>
      </w:r>
      <w:r w:rsidR="0092742B" w:rsidRPr="00323AF8">
        <w:rPr>
          <w:rFonts w:ascii="Arial" w:hAnsi="Arial" w:cs="Arial"/>
          <w:b/>
          <w:szCs w:val="20"/>
          <w:lang w:eastAsia="zh-CN"/>
        </w:rPr>
        <w:t xml:space="preserve">Exams </w:t>
      </w:r>
      <w:r w:rsidR="0092742B" w:rsidRPr="005C3A69">
        <w:rPr>
          <w:rFonts w:ascii="Arial" w:hAnsi="Arial" w:cs="Arial"/>
          <w:b/>
          <w:szCs w:val="20"/>
          <w:lang w:eastAsia="zh-CN"/>
        </w:rPr>
        <w:t xml:space="preserve">taken </w:t>
      </w:r>
      <w:r w:rsidR="0092742B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after </w:t>
      </w:r>
      <w:r w:rsidR="0053657A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July</w:t>
      </w:r>
      <w:r w:rsidR="004054CD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 xml:space="preserve"> </w:t>
      </w:r>
      <w:r w:rsidR="005F689D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1</w:t>
      </w:r>
      <w:r w:rsidR="00250BC3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st</w:t>
      </w:r>
      <w:r w:rsidR="00D13988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, 20</w:t>
      </w:r>
      <w:r w:rsidR="00472CAC" w:rsidRPr="005C3A69">
        <w:rPr>
          <w:rFonts w:ascii="Arial" w:hAnsi="Arial" w:cs="Arial"/>
          <w:b/>
          <w:szCs w:val="20"/>
          <w:shd w:val="clear" w:color="auto" w:fill="FFE599" w:themeFill="accent4" w:themeFillTint="66"/>
          <w:lang w:eastAsia="zh-CN"/>
        </w:rPr>
        <w:t>2</w:t>
      </w:r>
      <w:r w:rsidR="004054CD">
        <w:rPr>
          <w:rFonts w:ascii="Arial" w:hAnsi="Arial" w:cs="Arial" w:hint="eastAsia"/>
          <w:b/>
          <w:szCs w:val="20"/>
          <w:shd w:val="clear" w:color="auto" w:fill="FFE599" w:themeFill="accent4" w:themeFillTint="66"/>
        </w:rPr>
        <w:t>4</w:t>
      </w:r>
      <w:r w:rsidR="00733BC8" w:rsidRPr="00323AF8">
        <w:rPr>
          <w:rFonts w:ascii="Arial" w:hAnsi="Arial" w:cs="Arial"/>
          <w:szCs w:val="20"/>
          <w:lang w:eastAsia="zh-CN"/>
        </w:rPr>
        <w:t>)</w:t>
      </w:r>
      <w:r w:rsidR="00733BC8" w:rsidRPr="00323AF8">
        <w:rPr>
          <w:rFonts w:ascii="Arial" w:eastAsia="SimSun" w:hAnsi="Arial" w:cs="Arial"/>
          <w:szCs w:val="20"/>
          <w:lang w:eastAsia="zh-CN"/>
        </w:rPr>
        <w:br/>
      </w:r>
      <w:r w:rsidRPr="00323AF8">
        <w:rPr>
          <w:rFonts w:ascii="Arial" w:hAnsi="Arial" w:cs="Arial"/>
          <w:szCs w:val="20"/>
          <w:lang w:eastAsia="zh-CN"/>
        </w:rPr>
        <w:t xml:space="preserve">- </w:t>
      </w:r>
      <w:r w:rsidR="0092742B" w:rsidRPr="00323AF8">
        <w:rPr>
          <w:rFonts w:ascii="Arial" w:hAnsi="Arial" w:cs="Arial"/>
          <w:szCs w:val="20"/>
          <w:lang w:eastAsia="zh-CN"/>
        </w:rPr>
        <w:t xml:space="preserve">Official language proficiency test scores will be verified with the awarding organization, and, if </w:t>
      </w:r>
    </w:p>
    <w:p w14:paraId="0F97FE79" w14:textId="45635714" w:rsidR="00733BC8" w:rsidRPr="00323AF8" w:rsidRDefault="0092742B" w:rsidP="005C3A69">
      <w:pPr>
        <w:tabs>
          <w:tab w:val="left" w:pos="426"/>
          <w:tab w:val="left" w:pos="5400"/>
        </w:tabs>
        <w:spacing w:line="276" w:lineRule="auto"/>
        <w:ind w:leftChars="213" w:left="426"/>
        <w:jc w:val="left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>found inconsistent, the student will be subject to disciplinary action.</w:t>
      </w:r>
    </w:p>
    <w:p w14:paraId="633E6A4D" w14:textId="77777777" w:rsidR="001E1555" w:rsidRPr="00323AF8" w:rsidRDefault="00B11281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b/>
          <w:szCs w:val="20"/>
          <w:lang w:eastAsia="zh-CN"/>
        </w:rPr>
      </w:pPr>
      <w:r w:rsidRPr="00323AF8">
        <w:rPr>
          <w:rFonts w:ascii="Arial" w:eastAsia="DengXian" w:hAnsi="Arial" w:cs="Arial"/>
          <w:b/>
          <w:szCs w:val="20"/>
          <w:lang w:eastAsia="zh-CN"/>
        </w:rPr>
        <w:t xml:space="preserve">(2) </w:t>
      </w:r>
      <w:r w:rsidR="001D294A" w:rsidRPr="00323AF8">
        <w:rPr>
          <w:rFonts w:ascii="Arial" w:eastAsia="DengXian" w:hAnsi="Arial" w:cs="Arial"/>
          <w:b/>
          <w:szCs w:val="20"/>
          <w:lang w:eastAsia="zh-CN"/>
        </w:rPr>
        <w:t>Option 2.</w:t>
      </w:r>
      <w:r w:rsidR="00933974" w:rsidRPr="00323AF8">
        <w:rPr>
          <w:rFonts w:ascii="Arial" w:eastAsia="DengXian" w:hAnsi="Arial" w:cs="Arial"/>
          <w:b/>
          <w:szCs w:val="20"/>
          <w:lang w:eastAsia="zh-CN"/>
        </w:rPr>
        <w:t xml:space="preserve"> Students whose nationality is of a country where English is the nat</w:t>
      </w:r>
      <w:r w:rsidR="00117913" w:rsidRPr="00323AF8">
        <w:rPr>
          <w:rFonts w:ascii="Arial" w:eastAsia="DengXian" w:hAnsi="Arial" w:cs="Arial"/>
          <w:b/>
          <w:szCs w:val="20"/>
          <w:lang w:eastAsia="zh-CN"/>
        </w:rPr>
        <w:t xml:space="preserve">ive </w:t>
      </w:r>
    </w:p>
    <w:p w14:paraId="249F647D" w14:textId="77777777" w:rsidR="001E1555" w:rsidRPr="00323AF8" w:rsidRDefault="00117913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eastAsia="DengXian" w:hAnsi="Arial" w:cs="Arial"/>
          <w:b/>
          <w:szCs w:val="20"/>
          <w:lang w:eastAsia="zh-CN"/>
        </w:rPr>
        <w:t>language</w:t>
      </w:r>
      <w:r w:rsidR="001D294A" w:rsidRPr="00323AF8">
        <w:rPr>
          <w:rFonts w:ascii="Arial" w:eastAsia="DengXian" w:hAnsi="Arial" w:cs="Arial"/>
          <w:b/>
          <w:szCs w:val="20"/>
          <w:lang w:eastAsia="zh-CN"/>
        </w:rPr>
        <w:t xml:space="preserve"> can:</w:t>
      </w:r>
      <w:r w:rsidR="00C04A4E" w:rsidRPr="00323AF8">
        <w:rPr>
          <w:rFonts w:ascii="Arial" w:eastAsia="DengXian" w:hAnsi="Arial" w:cs="Arial"/>
          <w:szCs w:val="20"/>
          <w:lang w:eastAsia="zh-CN"/>
        </w:rPr>
        <w:br/>
      </w:r>
      <w:r w:rsidR="00B11281" w:rsidRPr="00323AF8">
        <w:rPr>
          <w:rFonts w:ascii="Arial" w:eastAsia="DengXian" w:hAnsi="Arial" w:cs="Arial"/>
          <w:szCs w:val="20"/>
          <w:lang w:eastAsia="zh-CN"/>
        </w:rPr>
        <w:t xml:space="preserve"> - </w:t>
      </w:r>
      <w:r w:rsidR="001D294A" w:rsidRPr="00323AF8">
        <w:rPr>
          <w:rFonts w:ascii="Arial" w:eastAsia="DengXian" w:hAnsi="Arial" w:cs="Arial"/>
          <w:szCs w:val="20"/>
          <w:lang w:eastAsia="zh-CN"/>
        </w:rPr>
        <w:t>S</w:t>
      </w:r>
      <w:r w:rsidR="00933974" w:rsidRPr="00323AF8">
        <w:rPr>
          <w:rFonts w:ascii="Arial" w:eastAsia="DengXian" w:hAnsi="Arial" w:cs="Arial"/>
          <w:szCs w:val="20"/>
          <w:lang w:eastAsia="zh-CN"/>
        </w:rPr>
        <w:t>ubmit the above English score report</w:t>
      </w:r>
      <w:r w:rsidR="001D294A" w:rsidRPr="00323AF8">
        <w:rPr>
          <w:rFonts w:ascii="Arial" w:eastAsia="DengXian" w:hAnsi="Arial" w:cs="Arial"/>
          <w:szCs w:val="20"/>
          <w:lang w:eastAsia="zh-CN"/>
        </w:rPr>
        <w:t xml:space="preserve"> same as other students </w:t>
      </w:r>
      <w:r w:rsidR="00DE3BDE" w:rsidRPr="00323AF8">
        <w:rPr>
          <w:rFonts w:ascii="Arial" w:eastAsia="DengXian" w:hAnsi="Arial" w:cs="Arial"/>
          <w:szCs w:val="20"/>
          <w:lang w:eastAsia="zh-CN"/>
        </w:rPr>
        <w:t>OR</w:t>
      </w:r>
      <w:r w:rsidR="00C04A4E" w:rsidRPr="00323AF8">
        <w:rPr>
          <w:rFonts w:ascii="Arial" w:eastAsia="DengXian" w:hAnsi="Arial" w:cs="Arial"/>
          <w:szCs w:val="20"/>
          <w:lang w:eastAsia="zh-CN"/>
        </w:rPr>
        <w:br/>
      </w:r>
      <w:r w:rsidR="00B11281" w:rsidRPr="00323AF8">
        <w:rPr>
          <w:rFonts w:ascii="Arial" w:eastAsia="DengXian" w:hAnsi="Arial" w:cs="Arial"/>
          <w:szCs w:val="20"/>
          <w:lang w:eastAsia="zh-CN"/>
        </w:rPr>
        <w:lastRenderedPageBreak/>
        <w:t xml:space="preserve"> - </w:t>
      </w:r>
      <w:r w:rsidR="00933974" w:rsidRPr="00323AF8">
        <w:rPr>
          <w:rFonts w:ascii="Arial" w:eastAsia="DengXian" w:hAnsi="Arial" w:cs="Arial"/>
          <w:szCs w:val="20"/>
          <w:lang w:eastAsia="zh-CN"/>
        </w:rPr>
        <w:t xml:space="preserve">Submit </w:t>
      </w:r>
      <w:r w:rsidR="000A3EF7" w:rsidRPr="00323AF8">
        <w:rPr>
          <w:rFonts w:ascii="Arial" w:eastAsia="DengXian" w:hAnsi="Arial" w:cs="Arial"/>
          <w:szCs w:val="20"/>
          <w:u w:val="single"/>
          <w:lang w:eastAsia="zh-CN"/>
        </w:rPr>
        <w:t>[GSIS 8-1] Application Form for English Test Replacement</w:t>
      </w:r>
      <w:r w:rsidR="001D294A" w:rsidRPr="00323AF8">
        <w:rPr>
          <w:rFonts w:ascii="Arial" w:eastAsia="DengXian" w:hAnsi="Arial" w:cs="Arial"/>
          <w:szCs w:val="20"/>
          <w:lang w:eastAsia="zh-CN"/>
        </w:rPr>
        <w:t xml:space="preserve"> with </w:t>
      </w:r>
      <w:r w:rsidR="001D294A" w:rsidRPr="00323AF8">
        <w:rPr>
          <w:rFonts w:ascii="Arial" w:eastAsia="DengXian" w:hAnsi="Arial" w:cs="Arial"/>
          <w:szCs w:val="20"/>
          <w:u w:val="single"/>
          <w:lang w:eastAsia="zh-CN"/>
        </w:rPr>
        <w:t xml:space="preserve">copy </w:t>
      </w:r>
      <w:r w:rsidR="00933974" w:rsidRPr="00323AF8">
        <w:rPr>
          <w:rFonts w:ascii="Arial" w:eastAsia="DengXian" w:hAnsi="Arial" w:cs="Arial"/>
          <w:szCs w:val="20"/>
          <w:u w:val="single"/>
          <w:lang w:eastAsia="zh-CN"/>
        </w:rPr>
        <w:t>of passport</w:t>
      </w:r>
      <w:r w:rsidR="00933974" w:rsidRPr="00323AF8">
        <w:rPr>
          <w:rFonts w:ascii="Arial" w:eastAsia="DengXian" w:hAnsi="Arial" w:cs="Arial"/>
          <w:szCs w:val="20"/>
          <w:lang w:eastAsia="zh-CN"/>
        </w:rPr>
        <w:t xml:space="preserve"> in lieu of submitting the official English proficiency test score to the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</w:t>
      </w:r>
    </w:p>
    <w:p w14:paraId="18EFF584" w14:textId="70B32BAC" w:rsidR="00E5729F" w:rsidRPr="00323AF8" w:rsidRDefault="008158C9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szCs w:val="20"/>
          <w:lang w:eastAsia="zh-CN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(GDIS)</w:t>
      </w:r>
      <w:r w:rsidR="00933974" w:rsidRPr="00323AF8">
        <w:rPr>
          <w:rFonts w:ascii="Arial" w:eastAsia="DengXian" w:hAnsi="Arial" w:cs="Arial"/>
          <w:color w:val="FF0000"/>
          <w:szCs w:val="20"/>
          <w:lang w:eastAsia="zh-CN"/>
        </w:rPr>
        <w:t xml:space="preserve"> </w:t>
      </w:r>
      <w:r w:rsidR="00933974" w:rsidRPr="00323AF8">
        <w:rPr>
          <w:rFonts w:ascii="Arial" w:eastAsia="DengXian" w:hAnsi="Arial" w:cs="Arial"/>
          <w:szCs w:val="20"/>
          <w:lang w:eastAsia="zh-CN"/>
        </w:rPr>
        <w:t>within the deadline above.</w:t>
      </w:r>
    </w:p>
    <w:p w14:paraId="6E836B37" w14:textId="585A5B62" w:rsidR="00BD09C5" w:rsidRPr="00AF5526" w:rsidRDefault="00E5729F" w:rsidP="005C3A69">
      <w:pPr>
        <w:tabs>
          <w:tab w:val="left" w:pos="993"/>
        </w:tabs>
        <w:spacing w:line="276" w:lineRule="auto"/>
        <w:ind w:leftChars="142" w:left="284"/>
        <w:jc w:val="left"/>
        <w:rPr>
          <w:rFonts w:ascii="Arial" w:eastAsia="DengXian" w:hAnsi="Arial" w:cs="Arial"/>
          <w:szCs w:val="20"/>
          <w:lang w:eastAsia="zh-CN"/>
        </w:rPr>
      </w:pPr>
      <w:r w:rsidRPr="00323AF8">
        <w:rPr>
          <w:rFonts w:ascii="Arial" w:eastAsia="DengXian" w:hAnsi="Arial" w:cs="Arial"/>
          <w:szCs w:val="20"/>
          <w:lang w:eastAsia="zh-CN"/>
        </w:rPr>
        <w:t xml:space="preserve">- </w:t>
      </w:r>
      <w:r w:rsidR="00BD09C5" w:rsidRPr="00AF5526">
        <w:rPr>
          <w:rFonts w:ascii="Arial" w:eastAsia="DengXian" w:hAnsi="Arial" w:cs="Arial"/>
          <w:szCs w:val="20"/>
          <w:lang w:eastAsia="zh-CN"/>
        </w:rPr>
        <w:t>In case you are not sure if your countries' native lang</w:t>
      </w:r>
      <w:r w:rsidR="00AF5526">
        <w:rPr>
          <w:rFonts w:ascii="Arial" w:eastAsia="DengXian" w:hAnsi="Arial" w:cs="Arial"/>
          <w:szCs w:val="20"/>
          <w:lang w:eastAsia="zh-CN"/>
        </w:rPr>
        <w:t>uage is English, please contact the Department of International Studies(GDIS)</w:t>
      </w:r>
      <w:r w:rsidR="00BD09C5" w:rsidRPr="00AF5526">
        <w:rPr>
          <w:rFonts w:ascii="Arial" w:eastAsia="DengXian" w:hAnsi="Arial" w:cs="Arial"/>
          <w:szCs w:val="20"/>
          <w:lang w:eastAsia="zh-CN"/>
        </w:rPr>
        <w:t xml:space="preserve"> before you submit the form. (Based on the internal discussion within the GSIS </w:t>
      </w:r>
      <w:r w:rsidRPr="00AF5526">
        <w:rPr>
          <w:rFonts w:ascii="Arial" w:eastAsia="DengXian" w:hAnsi="Arial" w:cs="Arial"/>
          <w:szCs w:val="20"/>
          <w:lang w:eastAsia="zh-CN"/>
        </w:rPr>
        <w:t xml:space="preserve">in </w:t>
      </w:r>
      <w:r w:rsidR="00BD09C5" w:rsidRPr="00AF5526">
        <w:rPr>
          <w:rFonts w:ascii="Arial" w:eastAsia="DengXian" w:hAnsi="Arial" w:cs="Arial"/>
          <w:szCs w:val="20"/>
          <w:lang w:eastAsia="zh-CN"/>
        </w:rPr>
        <w:t>2022, it was decided that students from a country where more than two native languages are spoken, have to submit an English Proficiency Test Result. (e.g. India, etc.))</w:t>
      </w:r>
    </w:p>
    <w:p w14:paraId="0EB98F91" w14:textId="77777777" w:rsidR="00733BC8" w:rsidRPr="00323AF8" w:rsidRDefault="00733BC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lang w:eastAsia="zh-CN"/>
        </w:rPr>
      </w:pPr>
    </w:p>
    <w:p w14:paraId="0C4D81BD" w14:textId="3A84ABA4" w:rsidR="00E358C4" w:rsidRPr="00323AF8" w:rsidRDefault="0092742B" w:rsidP="005C3A69">
      <w:pPr>
        <w:tabs>
          <w:tab w:val="left" w:pos="5400"/>
        </w:tabs>
        <w:spacing w:line="276" w:lineRule="auto"/>
        <w:rPr>
          <w:rFonts w:ascii="Arial" w:eastAsia="DengXian" w:hAnsi="Arial" w:cs="Arial"/>
          <w:b/>
          <w:szCs w:val="20"/>
          <w:lang w:eastAsia="zh-CN"/>
        </w:rPr>
      </w:pPr>
      <w:r w:rsidRPr="00323AF8">
        <w:rPr>
          <w:rFonts w:ascii="Arial" w:hAnsi="Arial" w:cs="Arial"/>
          <w:b/>
          <w:szCs w:val="20"/>
          <w:lang w:eastAsia="zh-CN"/>
        </w:rPr>
        <w:t>2. Comprehensive Exam</w:t>
      </w:r>
      <w:r w:rsidR="001E2022" w:rsidRPr="00323AF8">
        <w:rPr>
          <w:rFonts w:ascii="Arial" w:hAnsi="Arial" w:cs="Arial"/>
          <w:b/>
          <w:szCs w:val="20"/>
          <w:lang w:eastAsia="zh-CN"/>
        </w:rPr>
        <w:t xml:space="preserve"> (Required)</w:t>
      </w:r>
    </w:p>
    <w:p w14:paraId="29F4C425" w14:textId="77777777" w:rsidR="001E1555" w:rsidRPr="00323AF8" w:rsidRDefault="0082003A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1)  </w:t>
      </w:r>
      <w:r w:rsidR="0092742B" w:rsidRPr="00323AF8">
        <w:rPr>
          <w:rFonts w:ascii="Arial" w:hAnsi="Arial" w:cs="Arial"/>
          <w:szCs w:val="20"/>
          <w:lang w:eastAsia="zh-CN"/>
        </w:rPr>
        <w:t xml:space="preserve">Qualifications: The credits required by degree program must be completed during time of </w:t>
      </w:r>
    </w:p>
    <w:p w14:paraId="1F8CCFE7" w14:textId="77777777" w:rsidR="001E1555" w:rsidRPr="00323AF8" w:rsidRDefault="001E1555" w:rsidP="005C3A69">
      <w:pPr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92742B" w:rsidRPr="00323AF8">
        <w:rPr>
          <w:rFonts w:ascii="Arial" w:hAnsi="Arial" w:cs="Arial"/>
          <w:szCs w:val="20"/>
          <w:lang w:eastAsia="zh-CN"/>
        </w:rPr>
        <w:t>registration, which is a minimum of 3 semesters</w:t>
      </w:r>
      <w:r w:rsidR="00761BBC" w:rsidRPr="00323AF8">
        <w:rPr>
          <w:rFonts w:ascii="Arial" w:hAnsi="Arial" w:cs="Arial"/>
          <w:szCs w:val="20"/>
          <w:lang w:eastAsia="zh-CN"/>
        </w:rPr>
        <w:t xml:space="preserve"> (35 </w:t>
      </w:r>
      <w:r w:rsidR="00761BBC" w:rsidRPr="00323AF8">
        <w:rPr>
          <w:rFonts w:ascii="Arial" w:hAnsi="Arial" w:cs="Arial"/>
          <w:szCs w:val="20"/>
        </w:rPr>
        <w:t>credits or above)</w:t>
      </w:r>
      <w:r w:rsidR="0092742B" w:rsidRPr="00323AF8">
        <w:rPr>
          <w:rFonts w:ascii="Arial" w:hAnsi="Arial" w:cs="Arial"/>
          <w:szCs w:val="20"/>
          <w:lang w:eastAsia="zh-CN"/>
        </w:rPr>
        <w:t xml:space="preserve"> for the Master's </w:t>
      </w:r>
    </w:p>
    <w:p w14:paraId="0D8D2BA0" w14:textId="77777777" w:rsidR="001E1555" w:rsidRPr="00323AF8" w:rsidRDefault="0092742B" w:rsidP="005C3A69">
      <w:pPr>
        <w:spacing w:line="276" w:lineRule="auto"/>
        <w:ind w:left="360" w:firstLine="44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>program, 3 semesters for the Doctoral program</w:t>
      </w:r>
      <w:r w:rsidR="00393566" w:rsidRPr="00323AF8">
        <w:rPr>
          <w:rFonts w:ascii="Arial" w:hAnsi="Arial" w:cs="Arial"/>
          <w:szCs w:val="20"/>
          <w:lang w:eastAsia="zh-CN"/>
        </w:rPr>
        <w:t xml:space="preserve"> (36 </w:t>
      </w:r>
      <w:r w:rsidR="00393566" w:rsidRPr="00323AF8">
        <w:rPr>
          <w:rFonts w:ascii="Arial" w:hAnsi="Arial" w:cs="Arial"/>
          <w:szCs w:val="20"/>
        </w:rPr>
        <w:t>credits or above)</w:t>
      </w:r>
      <w:r w:rsidRPr="00323AF8">
        <w:rPr>
          <w:rFonts w:ascii="Arial" w:hAnsi="Arial" w:cs="Arial"/>
          <w:szCs w:val="20"/>
          <w:lang w:eastAsia="zh-CN"/>
        </w:rPr>
        <w:t xml:space="preserve">, and 6 semesters for </w:t>
      </w:r>
    </w:p>
    <w:p w14:paraId="1476DDBE" w14:textId="15A24712" w:rsidR="0092742B" w:rsidRPr="00323AF8" w:rsidRDefault="0092742B" w:rsidP="005C3A69">
      <w:pPr>
        <w:spacing w:line="276" w:lineRule="auto"/>
        <w:ind w:left="8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the Combined program. </w:t>
      </w:r>
    </w:p>
    <w:p w14:paraId="4A998160" w14:textId="6A7CD5BF" w:rsidR="00733BC8" w:rsidRPr="00323AF8" w:rsidRDefault="0082003A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2)  </w:t>
      </w:r>
      <w:r w:rsidR="0092742B" w:rsidRPr="00323AF8">
        <w:rPr>
          <w:rFonts w:ascii="Arial" w:hAnsi="Arial" w:cs="Arial"/>
          <w:szCs w:val="20"/>
          <w:lang w:eastAsia="zh-CN"/>
        </w:rPr>
        <w:t xml:space="preserve">Period: </w:t>
      </w:r>
    </w:p>
    <w:p w14:paraId="54E371AB" w14:textId="7E459D12" w:rsidR="00733BC8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>- Master’s student:</w:t>
      </w:r>
      <w:r w:rsidR="00E358C4" w:rsidRPr="00323AF8">
        <w:rPr>
          <w:rFonts w:ascii="Arial" w:hAnsi="Arial" w:cs="Arial"/>
          <w:szCs w:val="20"/>
          <w:lang w:eastAsia="zh-CN"/>
        </w:rPr>
        <w:t xml:space="preserve"> </w:t>
      </w:r>
      <w:r w:rsidR="0092742B" w:rsidRPr="00323AF8">
        <w:rPr>
          <w:rFonts w:ascii="Arial" w:hAnsi="Arial" w:cs="Arial"/>
          <w:szCs w:val="20"/>
          <w:lang w:eastAsia="zh-CN"/>
        </w:rPr>
        <w:t xml:space="preserve">June </w:t>
      </w:r>
      <w:r w:rsidR="00733BC8" w:rsidRPr="00323AF8">
        <w:rPr>
          <w:rFonts w:ascii="Arial" w:hAnsi="Arial" w:cs="Arial"/>
          <w:szCs w:val="20"/>
          <w:lang w:eastAsia="zh-CN"/>
        </w:rPr>
        <w:t>or December</w:t>
      </w:r>
    </w:p>
    <w:p w14:paraId="197E0AA6" w14:textId="55971078" w:rsidR="00733BC8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 xml:space="preserve">- </w:t>
      </w:r>
      <w:r w:rsidR="00E358C4" w:rsidRPr="00323AF8">
        <w:rPr>
          <w:rFonts w:ascii="Arial" w:hAnsi="Arial" w:cs="Arial"/>
          <w:noProof/>
          <w:szCs w:val="20"/>
          <w:lang w:eastAsia="zh-CN"/>
        </w:rPr>
        <w:t>Ph.D</w:t>
      </w:r>
      <w:r w:rsidR="004D0333" w:rsidRPr="00323AF8">
        <w:rPr>
          <w:rFonts w:ascii="Arial" w:hAnsi="Arial" w:cs="Arial"/>
          <w:noProof/>
          <w:szCs w:val="20"/>
          <w:lang w:eastAsia="zh-CN"/>
        </w:rPr>
        <w:t>.</w:t>
      </w:r>
      <w:r w:rsidR="00E358C4" w:rsidRPr="00323AF8">
        <w:rPr>
          <w:rFonts w:ascii="Arial" w:hAnsi="Arial" w:cs="Arial"/>
          <w:szCs w:val="20"/>
          <w:lang w:eastAsia="zh-CN"/>
        </w:rPr>
        <w:t xml:space="preserve"> student</w:t>
      </w:r>
      <w:r w:rsidR="00733BC8" w:rsidRPr="00323AF8">
        <w:rPr>
          <w:rFonts w:ascii="Arial" w:hAnsi="Arial" w:cs="Arial"/>
          <w:szCs w:val="20"/>
          <w:lang w:eastAsia="zh-CN"/>
        </w:rPr>
        <w:t>:</w:t>
      </w:r>
      <w:r w:rsidR="00393566" w:rsidRPr="00323AF8">
        <w:rPr>
          <w:rFonts w:ascii="Arial" w:hAnsi="Arial" w:cs="Arial"/>
          <w:szCs w:val="20"/>
          <w:lang w:eastAsia="zh-CN"/>
        </w:rPr>
        <w:t xml:space="preserve"> will be informed individually within the first month of new semes</w:t>
      </w:r>
      <w:r w:rsidR="00733BC8" w:rsidRPr="00323AF8">
        <w:rPr>
          <w:rFonts w:ascii="Arial" w:hAnsi="Arial" w:cs="Arial"/>
          <w:szCs w:val="20"/>
          <w:lang w:eastAsia="zh-CN"/>
        </w:rPr>
        <w:t>ter</w:t>
      </w:r>
    </w:p>
    <w:p w14:paraId="4F2CF23A" w14:textId="188AA752" w:rsidR="00E358C4" w:rsidRPr="00323AF8" w:rsidRDefault="0082003A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3)  </w:t>
      </w:r>
      <w:r w:rsidR="0092742B" w:rsidRPr="00323AF8">
        <w:rPr>
          <w:rFonts w:ascii="Arial" w:hAnsi="Arial" w:cs="Arial"/>
          <w:szCs w:val="20"/>
          <w:lang w:eastAsia="zh-CN"/>
        </w:rPr>
        <w:t xml:space="preserve">Exam subjects: </w:t>
      </w:r>
    </w:p>
    <w:p w14:paraId="5DD15337" w14:textId="77777777" w:rsidR="0082003A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E358C4" w:rsidRPr="00323AF8">
        <w:rPr>
          <w:rFonts w:ascii="Arial" w:hAnsi="Arial" w:cs="Arial"/>
          <w:szCs w:val="20"/>
          <w:lang w:eastAsia="zh-CN"/>
        </w:rPr>
        <w:t xml:space="preserve">- </w:t>
      </w:r>
      <w:r w:rsidR="00E358C4" w:rsidRPr="00323AF8">
        <w:rPr>
          <w:rFonts w:ascii="Arial" w:hAnsi="Arial" w:cs="Arial"/>
          <w:szCs w:val="20"/>
        </w:rPr>
        <w:t xml:space="preserve">Master students: Exam will be replaced with submitting the application </w:t>
      </w:r>
      <w:r w:rsidR="00776353" w:rsidRPr="00323AF8">
        <w:rPr>
          <w:rFonts w:ascii="Arial" w:hAnsi="Arial" w:cs="Arial"/>
          <w:szCs w:val="20"/>
        </w:rPr>
        <w:t xml:space="preserve">[GSIS 7-1-1(A)] form </w:t>
      </w:r>
      <w:r w:rsidR="00E358C4" w:rsidRPr="00323AF8">
        <w:rPr>
          <w:rFonts w:ascii="Arial" w:hAnsi="Arial" w:cs="Arial"/>
          <w:szCs w:val="20"/>
        </w:rPr>
        <w:t>written</w:t>
      </w:r>
      <w:r w:rsidR="00A51D77" w:rsidRPr="00323AF8">
        <w:rPr>
          <w:rFonts w:ascii="Arial" w:hAnsi="Arial" w:cs="Arial"/>
          <w:szCs w:val="20"/>
        </w:rPr>
        <w:t xml:space="preserve"> </w:t>
      </w:r>
    </w:p>
    <w:p w14:paraId="5EA532F9" w14:textId="77777777" w:rsidR="005329AF" w:rsidRPr="00323AF8" w:rsidRDefault="0082003A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among</w:t>
      </w:r>
      <w:r w:rsidR="00E358C4" w:rsidRPr="00323AF8">
        <w:rPr>
          <w:rFonts w:ascii="Arial" w:hAnsi="Arial" w:cs="Arial"/>
          <w:szCs w:val="20"/>
        </w:rPr>
        <w:t xml:space="preserve"> three </w:t>
      </w:r>
      <w:r w:rsidR="009212B8" w:rsidRPr="00323AF8">
        <w:rPr>
          <w:rFonts w:ascii="Arial" w:hAnsi="Arial" w:cs="Arial"/>
          <w:szCs w:val="20"/>
        </w:rPr>
        <w:t xml:space="preserve">or more </w:t>
      </w:r>
      <w:r w:rsidR="00E358C4" w:rsidRPr="00323AF8">
        <w:rPr>
          <w:rFonts w:ascii="Arial" w:hAnsi="Arial" w:cs="Arial"/>
          <w:szCs w:val="20"/>
        </w:rPr>
        <w:t>major required or elective courses which students already completed</w:t>
      </w:r>
      <w:r w:rsidR="00A51D77" w:rsidRPr="00323AF8">
        <w:rPr>
          <w:rFonts w:ascii="Arial" w:hAnsi="Arial" w:cs="Arial"/>
          <w:szCs w:val="20"/>
        </w:rPr>
        <w:t>.</w:t>
      </w:r>
      <w:r w:rsidR="00733BC8" w:rsidRPr="00323AF8">
        <w:rPr>
          <w:rFonts w:ascii="Arial" w:hAnsi="Arial" w:cs="Arial"/>
          <w:szCs w:val="20"/>
        </w:rPr>
        <w:t xml:space="preserve"> </w:t>
      </w:r>
      <w:r w:rsidR="005329AF" w:rsidRPr="00323AF8">
        <w:rPr>
          <w:rFonts w:ascii="Arial" w:hAnsi="Arial" w:cs="Arial"/>
          <w:szCs w:val="20"/>
        </w:rPr>
        <w:t xml:space="preserve">To pass </w:t>
      </w:r>
    </w:p>
    <w:p w14:paraId="6DE31FDE" w14:textId="6E8CFA7C" w:rsidR="005329AF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the Master’s comprehensive exam screening, a student must achieve grade B0(3.0)</w:t>
      </w:r>
      <w:r w:rsidR="004934C1">
        <w:rPr>
          <w:rFonts w:ascii="Arial" w:hAnsi="Arial" w:cs="Arial"/>
          <w:szCs w:val="20"/>
        </w:rPr>
        <w:t xml:space="preserve"> or above</w:t>
      </w:r>
      <w:r w:rsidR="00A51D77" w:rsidRPr="00323AF8">
        <w:rPr>
          <w:rFonts w:ascii="Arial" w:hAnsi="Arial" w:cs="Arial"/>
          <w:szCs w:val="20"/>
        </w:rPr>
        <w:t xml:space="preserve"> from </w:t>
      </w:r>
    </w:p>
    <w:p w14:paraId="06411F26" w14:textId="40192CDD" w:rsidR="00A51D77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A51D77" w:rsidRPr="00323AF8">
        <w:rPr>
          <w:rFonts w:ascii="Arial" w:hAnsi="Arial" w:cs="Arial"/>
          <w:szCs w:val="20"/>
        </w:rPr>
        <w:t>3 courses of her functional concentration requirements and electives.</w:t>
      </w:r>
    </w:p>
    <w:p w14:paraId="53BCEA29" w14:textId="6C85A43C" w:rsidR="00733BC8" w:rsidRPr="00323AF8" w:rsidRDefault="005329AF" w:rsidP="005C3A69">
      <w:pPr>
        <w:tabs>
          <w:tab w:val="left" w:pos="709"/>
        </w:tabs>
        <w:spacing w:line="276" w:lineRule="auto"/>
        <w:ind w:left="426"/>
        <w:rPr>
          <w:rFonts w:ascii="Arial" w:eastAsia="SimSun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733BC8" w:rsidRPr="00323AF8">
        <w:rPr>
          <w:rFonts w:ascii="Arial" w:hAnsi="Arial" w:cs="Arial"/>
          <w:szCs w:val="20"/>
          <w:lang w:eastAsia="zh-CN"/>
        </w:rPr>
        <w:t xml:space="preserve">- </w:t>
      </w:r>
      <w:r w:rsidR="00733BC8" w:rsidRPr="00323AF8">
        <w:rPr>
          <w:rFonts w:ascii="Arial" w:hAnsi="Arial" w:cs="Arial"/>
          <w:noProof/>
          <w:szCs w:val="20"/>
          <w:lang w:eastAsia="zh-CN"/>
        </w:rPr>
        <w:t>Ph.D.</w:t>
      </w:r>
      <w:r w:rsidR="00733BC8" w:rsidRPr="00323AF8">
        <w:rPr>
          <w:rFonts w:ascii="Arial" w:hAnsi="Arial" w:cs="Arial"/>
          <w:szCs w:val="20"/>
          <w:lang w:eastAsia="zh-CN"/>
        </w:rPr>
        <w:t xml:space="preserve"> students: will be informed individually within the first month of new semester.</w:t>
      </w:r>
    </w:p>
    <w:p w14:paraId="2D4E656C" w14:textId="77777777" w:rsidR="001E1555" w:rsidRPr="00323AF8" w:rsidRDefault="005329AF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4)  </w:t>
      </w:r>
      <w:r w:rsidR="0092742B" w:rsidRPr="00323AF8">
        <w:rPr>
          <w:rFonts w:ascii="Arial" w:hAnsi="Arial" w:cs="Arial"/>
          <w:szCs w:val="20"/>
          <w:lang w:eastAsia="zh-CN"/>
        </w:rPr>
        <w:t>Important Notes: Students who</w:t>
      </w:r>
      <w:r w:rsidR="00B55402" w:rsidRPr="00323AF8">
        <w:rPr>
          <w:rFonts w:ascii="Arial" w:hAnsi="Arial" w:cs="Arial"/>
          <w:szCs w:val="20"/>
          <w:lang w:eastAsia="zh-CN"/>
        </w:rPr>
        <w:t xml:space="preserve"> applied for the Comprehensive exam but</w:t>
      </w:r>
      <w:r w:rsidR="0092742B" w:rsidRPr="00323AF8">
        <w:rPr>
          <w:rFonts w:ascii="Arial" w:hAnsi="Arial" w:cs="Arial"/>
          <w:szCs w:val="20"/>
          <w:lang w:eastAsia="zh-CN"/>
        </w:rPr>
        <w:t xml:space="preserve"> </w:t>
      </w:r>
      <w:r w:rsidR="00C02484" w:rsidRPr="00323AF8">
        <w:rPr>
          <w:rFonts w:ascii="Arial" w:hAnsi="Arial" w:cs="Arial"/>
          <w:szCs w:val="20"/>
          <w:lang w:eastAsia="zh-CN"/>
        </w:rPr>
        <w:t>do</w:t>
      </w:r>
      <w:r w:rsidR="005D0970" w:rsidRPr="00323AF8">
        <w:rPr>
          <w:rFonts w:ascii="Arial" w:hAnsi="Arial" w:cs="Arial"/>
          <w:szCs w:val="20"/>
          <w:lang w:eastAsia="zh-CN"/>
        </w:rPr>
        <w:t xml:space="preserve"> not</w:t>
      </w:r>
      <w:r w:rsidR="0092742B" w:rsidRPr="00323AF8">
        <w:rPr>
          <w:rFonts w:ascii="Arial" w:hAnsi="Arial" w:cs="Arial"/>
          <w:szCs w:val="20"/>
          <w:lang w:eastAsia="zh-CN"/>
        </w:rPr>
        <w:t xml:space="preserve"> earn the </w:t>
      </w:r>
    </w:p>
    <w:p w14:paraId="47DFF9D0" w14:textId="38608948" w:rsidR="0092742B" w:rsidRPr="00323AF8" w:rsidRDefault="001E1555" w:rsidP="005C3A69">
      <w:pPr>
        <w:tabs>
          <w:tab w:val="left" w:pos="709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ab/>
      </w:r>
      <w:r w:rsidR="0092742B" w:rsidRPr="00323AF8">
        <w:rPr>
          <w:rFonts w:ascii="Arial" w:hAnsi="Arial" w:cs="Arial"/>
          <w:szCs w:val="20"/>
          <w:lang w:eastAsia="zh-CN"/>
        </w:rPr>
        <w:t xml:space="preserve">necessary credits for completion will be </w:t>
      </w:r>
      <w:r w:rsidR="00B55402" w:rsidRPr="00323AF8">
        <w:rPr>
          <w:rFonts w:ascii="Arial" w:hAnsi="Arial" w:cs="Arial"/>
          <w:szCs w:val="20"/>
          <w:lang w:eastAsia="zh-CN"/>
        </w:rPr>
        <w:t>c</w:t>
      </w:r>
      <w:r w:rsidR="005D0970" w:rsidRPr="00323AF8">
        <w:rPr>
          <w:rFonts w:ascii="Arial" w:hAnsi="Arial" w:cs="Arial"/>
          <w:szCs w:val="20"/>
          <w:lang w:eastAsia="zh-CN"/>
        </w:rPr>
        <w:t>ategorized</w:t>
      </w:r>
      <w:r w:rsidR="00B55402" w:rsidRPr="00323AF8">
        <w:rPr>
          <w:rFonts w:ascii="Arial" w:hAnsi="Arial" w:cs="Arial"/>
          <w:szCs w:val="20"/>
          <w:lang w:eastAsia="zh-CN"/>
        </w:rPr>
        <w:t xml:space="preserve"> as students who </w:t>
      </w:r>
      <w:r w:rsidR="00C02484" w:rsidRPr="00323AF8">
        <w:rPr>
          <w:rFonts w:ascii="Arial" w:hAnsi="Arial" w:cs="Arial"/>
          <w:szCs w:val="20"/>
          <w:lang w:eastAsia="zh-CN"/>
        </w:rPr>
        <w:t xml:space="preserve">do </w:t>
      </w:r>
      <w:r w:rsidR="005D0970" w:rsidRPr="00323AF8">
        <w:rPr>
          <w:rFonts w:ascii="Arial" w:hAnsi="Arial" w:cs="Arial"/>
          <w:szCs w:val="20"/>
          <w:lang w:eastAsia="zh-CN"/>
        </w:rPr>
        <w:t xml:space="preserve">not yet </w:t>
      </w:r>
      <w:r w:rsidR="00B55402" w:rsidRPr="00323AF8">
        <w:rPr>
          <w:rFonts w:ascii="Arial" w:hAnsi="Arial" w:cs="Arial"/>
          <w:szCs w:val="20"/>
          <w:lang w:eastAsia="zh-CN"/>
        </w:rPr>
        <w:t xml:space="preserve">apply for this </w:t>
      </w:r>
      <w:r w:rsidRPr="00323AF8">
        <w:rPr>
          <w:rFonts w:ascii="Arial" w:hAnsi="Arial" w:cs="Arial"/>
          <w:szCs w:val="20"/>
          <w:lang w:eastAsia="zh-CN"/>
        </w:rPr>
        <w:tab/>
      </w:r>
      <w:r w:rsidR="00B55402" w:rsidRPr="00323AF8">
        <w:rPr>
          <w:rFonts w:ascii="Arial" w:hAnsi="Arial" w:cs="Arial"/>
          <w:szCs w:val="20"/>
          <w:lang w:eastAsia="zh-CN"/>
        </w:rPr>
        <w:t>exam.</w:t>
      </w:r>
    </w:p>
    <w:p w14:paraId="08AAE333" w14:textId="77777777" w:rsidR="00733BC8" w:rsidRPr="00323AF8" w:rsidRDefault="00733BC8" w:rsidP="005C3A69">
      <w:pPr>
        <w:tabs>
          <w:tab w:val="left" w:pos="709"/>
        </w:tabs>
        <w:spacing w:line="276" w:lineRule="auto"/>
        <w:rPr>
          <w:rFonts w:ascii="Arial" w:hAnsi="Arial" w:cs="Arial"/>
          <w:szCs w:val="20"/>
          <w:lang w:eastAsia="zh-CN"/>
        </w:rPr>
      </w:pPr>
    </w:p>
    <w:p w14:paraId="767F83FD" w14:textId="025B8C37" w:rsidR="0092742B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bdr w:val="single" w:sz="4" w:space="0" w:color="auto"/>
          <w:lang w:eastAsia="zh-CN"/>
        </w:rPr>
      </w:pPr>
      <w:r w:rsidRPr="00323AF8">
        <w:rPr>
          <w:rFonts w:ascii="Arial" w:hAnsi="Arial" w:cs="Arial"/>
          <w:b/>
          <w:szCs w:val="20"/>
        </w:rPr>
        <w:t>3.</w:t>
      </w:r>
      <w:r w:rsidR="0092742B" w:rsidRPr="00323AF8">
        <w:rPr>
          <w:rFonts w:ascii="Arial" w:hAnsi="Arial" w:cs="Arial"/>
          <w:b/>
          <w:szCs w:val="20"/>
        </w:rPr>
        <w:t xml:space="preserve"> </w:t>
      </w:r>
      <w:r w:rsidR="00733BC8" w:rsidRPr="00323AF8">
        <w:rPr>
          <w:rFonts w:ascii="Arial" w:hAnsi="Arial" w:cs="Arial"/>
          <w:b/>
          <w:szCs w:val="20"/>
        </w:rPr>
        <w:t>Master’s</w:t>
      </w:r>
      <w:r w:rsidR="00BD689A" w:rsidRPr="00323AF8">
        <w:rPr>
          <w:rFonts w:ascii="Arial" w:hAnsi="Arial" w:cs="Arial"/>
          <w:b/>
          <w:szCs w:val="20"/>
        </w:rPr>
        <w:t>-</w:t>
      </w:r>
      <w:proofErr w:type="spellStart"/>
      <w:r w:rsidR="00BD689A" w:rsidRPr="00323AF8">
        <w:rPr>
          <w:rFonts w:ascii="Arial" w:hAnsi="Arial" w:cs="Arial"/>
          <w:b/>
          <w:szCs w:val="20"/>
        </w:rPr>
        <w:t>Ph.D</w:t>
      </w:r>
      <w:proofErr w:type="spellEnd"/>
      <w:r w:rsidR="00BD689A" w:rsidRPr="00323AF8">
        <w:rPr>
          <w:rFonts w:ascii="Arial" w:hAnsi="Arial" w:cs="Arial"/>
          <w:b/>
          <w:szCs w:val="20"/>
        </w:rPr>
        <w:t xml:space="preserve"> </w:t>
      </w:r>
      <w:r w:rsidR="00733BC8" w:rsidRPr="00323AF8">
        <w:rPr>
          <w:rFonts w:ascii="Arial" w:hAnsi="Arial" w:cs="Arial"/>
          <w:b/>
          <w:szCs w:val="20"/>
          <w:lang w:eastAsia="zh-CN"/>
        </w:rPr>
        <w:t xml:space="preserve">Combined Program </w:t>
      </w:r>
      <w:r w:rsidR="0092742B" w:rsidRPr="00323AF8">
        <w:rPr>
          <w:rFonts w:ascii="Arial" w:hAnsi="Arial" w:cs="Arial"/>
          <w:b/>
          <w:szCs w:val="20"/>
          <w:lang w:eastAsia="zh-CN"/>
        </w:rPr>
        <w:t>Qualification Exam</w:t>
      </w:r>
      <w:r w:rsidR="001E2022" w:rsidRPr="00323AF8">
        <w:rPr>
          <w:rFonts w:ascii="Arial" w:hAnsi="Arial" w:cs="Arial"/>
          <w:b/>
          <w:szCs w:val="20"/>
          <w:lang w:eastAsia="zh-CN"/>
        </w:rPr>
        <w:t xml:space="preserve"> (applicable to Combined only)</w:t>
      </w:r>
    </w:p>
    <w:p w14:paraId="0F61F9D1" w14:textId="77777777" w:rsidR="00250305" w:rsidRPr="00323AF8" w:rsidRDefault="005329AF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1) </w:t>
      </w:r>
      <w:r w:rsidR="0092742B" w:rsidRPr="00323AF8">
        <w:rPr>
          <w:rFonts w:ascii="Arial" w:hAnsi="Arial" w:cs="Arial"/>
          <w:szCs w:val="20"/>
          <w:lang w:eastAsia="zh-CN"/>
        </w:rPr>
        <w:t>Prerequisites: Registration for a minimum of 3 semesters and completion of all 38</w:t>
      </w:r>
      <w:r w:rsidR="005C1DBB" w:rsidRPr="00323AF8">
        <w:rPr>
          <w:rFonts w:ascii="Arial" w:hAnsi="Arial" w:cs="Arial"/>
          <w:szCs w:val="20"/>
          <w:lang w:eastAsia="zh-CN"/>
        </w:rPr>
        <w:t xml:space="preserve"> </w:t>
      </w:r>
      <w:r w:rsidR="00250305" w:rsidRPr="00323AF8">
        <w:rPr>
          <w:rFonts w:ascii="Arial" w:hAnsi="Arial" w:cs="Arial"/>
          <w:szCs w:val="20"/>
          <w:lang w:eastAsia="zh-CN"/>
        </w:rPr>
        <w:t xml:space="preserve">credits and </w:t>
      </w:r>
    </w:p>
    <w:p w14:paraId="43D15D2C" w14:textId="77777777" w:rsidR="001E1555" w:rsidRPr="00323AF8" w:rsidRDefault="0092742B" w:rsidP="005C3A69">
      <w:pPr>
        <w:tabs>
          <w:tab w:val="left" w:pos="426"/>
        </w:tabs>
        <w:spacing w:line="276" w:lineRule="auto"/>
        <w:ind w:left="360" w:firstLineChars="150" w:firstLine="3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extra credits (if applicable), or within the 4th semester since admission with the stated </w:t>
      </w:r>
    </w:p>
    <w:p w14:paraId="14F7828A" w14:textId="77B14989" w:rsidR="0092742B" w:rsidRPr="00323AF8" w:rsidRDefault="0092742B" w:rsidP="005C3A69">
      <w:pPr>
        <w:tabs>
          <w:tab w:val="left" w:pos="426"/>
        </w:tabs>
        <w:spacing w:line="276" w:lineRule="auto"/>
        <w:ind w:left="360" w:firstLineChars="150" w:firstLine="30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prerequisite (must pass within 4 semesters). </w:t>
      </w:r>
    </w:p>
    <w:p w14:paraId="7657A4E6" w14:textId="637F2FD9" w:rsidR="0092742B" w:rsidRPr="00323AF8" w:rsidRDefault="00250305" w:rsidP="005C3A69">
      <w:pPr>
        <w:tabs>
          <w:tab w:val="left" w:pos="426"/>
        </w:tabs>
        <w:spacing w:line="276" w:lineRule="auto"/>
        <w:ind w:left="360"/>
        <w:rPr>
          <w:rFonts w:ascii="Arial" w:hAnsi="Arial" w:cs="Arial"/>
          <w:szCs w:val="20"/>
          <w:lang w:eastAsia="zh-CN"/>
        </w:rPr>
      </w:pPr>
      <w:r w:rsidRPr="00323AF8">
        <w:rPr>
          <w:rFonts w:ascii="Arial" w:hAnsi="Arial" w:cs="Arial"/>
          <w:szCs w:val="20"/>
          <w:lang w:eastAsia="zh-CN"/>
        </w:rPr>
        <w:t xml:space="preserve">2) </w:t>
      </w:r>
      <w:r w:rsidR="0092742B" w:rsidRPr="00323AF8">
        <w:rPr>
          <w:rFonts w:ascii="Arial" w:hAnsi="Arial" w:cs="Arial"/>
          <w:szCs w:val="20"/>
          <w:lang w:eastAsia="zh-CN"/>
        </w:rPr>
        <w:t xml:space="preserve">Period of exams: June and December </w:t>
      </w:r>
    </w:p>
    <w:p w14:paraId="7DFF30F2" w14:textId="77777777" w:rsidR="009F20E9" w:rsidRPr="00323AF8" w:rsidRDefault="009F20E9" w:rsidP="005C3A69">
      <w:p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</w:p>
    <w:p w14:paraId="4205BE88" w14:textId="77777777" w:rsidR="00A272B8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  <w:lang w:eastAsia="zh-CN"/>
        </w:rPr>
      </w:pPr>
      <w:r w:rsidRPr="00323AF8">
        <w:rPr>
          <w:rFonts w:ascii="Arial" w:hAnsi="Arial" w:cs="Arial"/>
          <w:b/>
          <w:szCs w:val="20"/>
        </w:rPr>
        <w:t xml:space="preserve">4. </w:t>
      </w:r>
      <w:r w:rsidR="009620BB" w:rsidRPr="00323AF8">
        <w:rPr>
          <w:rFonts w:ascii="Arial" w:hAnsi="Arial" w:cs="Arial"/>
          <w:b/>
          <w:szCs w:val="20"/>
        </w:rPr>
        <w:t>Track Choice</w:t>
      </w:r>
      <w:r w:rsidR="003C7ED1" w:rsidRPr="00323AF8">
        <w:rPr>
          <w:rFonts w:ascii="Arial" w:hAnsi="Arial" w:cs="Arial"/>
          <w:b/>
          <w:szCs w:val="20"/>
        </w:rPr>
        <w:t>: Master’s Thesis Track/ Additional 3 credit Track</w:t>
      </w:r>
      <w:r w:rsidR="001E2022" w:rsidRPr="00323AF8">
        <w:rPr>
          <w:rFonts w:ascii="Arial" w:hAnsi="Arial" w:cs="Arial"/>
          <w:b/>
          <w:szCs w:val="20"/>
        </w:rPr>
        <w:t xml:space="preserve"> (Required)</w:t>
      </w:r>
      <w:r w:rsidR="003C7ED1" w:rsidRPr="00323AF8">
        <w:rPr>
          <w:rFonts w:ascii="Arial" w:hAnsi="Arial" w:cs="Arial"/>
          <w:b/>
          <w:szCs w:val="20"/>
        </w:rPr>
        <w:t xml:space="preserve"> </w:t>
      </w:r>
    </w:p>
    <w:p w14:paraId="716B42BE" w14:textId="0CD07042" w:rsidR="00242316" w:rsidRPr="00323AF8" w:rsidRDefault="00250305" w:rsidP="005C3A69">
      <w:pPr>
        <w:tabs>
          <w:tab w:val="left" w:pos="5400"/>
        </w:tabs>
        <w:spacing w:line="276" w:lineRule="auto"/>
        <w:ind w:leftChars="50" w:left="100" w:firstLineChars="50" w:firstLine="100"/>
        <w:rPr>
          <w:rFonts w:ascii="Arial" w:hAnsi="Arial" w:cs="Arial"/>
          <w:color w:val="FF0000"/>
          <w:szCs w:val="20"/>
        </w:rPr>
      </w:pPr>
      <w:r w:rsidRPr="00323AF8">
        <w:rPr>
          <w:rFonts w:ascii="Arial" w:hAnsi="Arial" w:cs="Arial"/>
          <w:szCs w:val="20"/>
        </w:rPr>
        <w:lastRenderedPageBreak/>
        <w:t xml:space="preserve">1) </w:t>
      </w:r>
      <w:r w:rsidR="00242316" w:rsidRPr="00323AF8">
        <w:rPr>
          <w:rFonts w:ascii="Arial" w:hAnsi="Arial" w:cs="Arial"/>
          <w:szCs w:val="20"/>
        </w:rPr>
        <w:t xml:space="preserve"> </w:t>
      </w:r>
      <w:r w:rsidR="004B6D35" w:rsidRPr="00323AF8">
        <w:rPr>
          <w:rFonts w:ascii="Arial" w:hAnsi="Arial" w:cs="Arial"/>
          <w:szCs w:val="20"/>
        </w:rPr>
        <w:t>All s</w:t>
      </w:r>
      <w:r w:rsidR="00242316" w:rsidRPr="00323AF8">
        <w:rPr>
          <w:rFonts w:ascii="Arial" w:hAnsi="Arial" w:cs="Arial"/>
          <w:szCs w:val="20"/>
        </w:rPr>
        <w:t>tudents are require</w:t>
      </w:r>
      <w:r w:rsidR="00AD3F15" w:rsidRPr="00323AF8">
        <w:rPr>
          <w:rFonts w:ascii="Arial" w:hAnsi="Arial" w:cs="Arial"/>
          <w:szCs w:val="20"/>
        </w:rPr>
        <w:t xml:space="preserve">d to submit their application </w:t>
      </w:r>
      <w:r w:rsidR="00242316" w:rsidRPr="00323AF8">
        <w:rPr>
          <w:rFonts w:ascii="Arial" w:hAnsi="Arial" w:cs="Arial"/>
          <w:szCs w:val="20"/>
        </w:rPr>
        <w:t xml:space="preserve">for the degree track selection at the end </w:t>
      </w:r>
      <w:r w:rsidR="008C1814" w:rsidRPr="00323AF8">
        <w:rPr>
          <w:rFonts w:ascii="Arial" w:hAnsi="Arial" w:cs="Arial"/>
          <w:szCs w:val="20"/>
        </w:rPr>
        <w:t>of their 3rd semester; (</w:t>
      </w:r>
      <w:r w:rsidR="000476ED">
        <w:rPr>
          <w:rFonts w:ascii="Arial" w:hAnsi="Arial" w:cs="Arial"/>
          <w:szCs w:val="20"/>
        </w:rPr>
        <w:t>March or Se</w:t>
      </w:r>
      <w:r w:rsidR="005A07D8">
        <w:rPr>
          <w:rFonts w:ascii="Arial" w:hAnsi="Arial" w:cs="Arial"/>
          <w:szCs w:val="20"/>
        </w:rPr>
        <w:t>p</w:t>
      </w:r>
      <w:r w:rsidR="000476ED">
        <w:rPr>
          <w:rFonts w:ascii="Arial" w:hAnsi="Arial" w:cs="Arial"/>
          <w:szCs w:val="20"/>
        </w:rPr>
        <w:t>tember</w:t>
      </w:r>
      <w:r w:rsidR="00242316" w:rsidRPr="00323AF8">
        <w:rPr>
          <w:rFonts w:ascii="Arial" w:hAnsi="Arial" w:cs="Arial"/>
          <w:szCs w:val="20"/>
        </w:rPr>
        <w:t xml:space="preserve">) to the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</w:t>
      </w:r>
      <w:r w:rsidR="008158C9" w:rsidRPr="00323AF8">
        <w:rPr>
          <w:rFonts w:ascii="Arial" w:hAnsi="Arial" w:cs="Arial"/>
          <w:bCs/>
          <w:kern w:val="0"/>
          <w:szCs w:val="20"/>
          <w:lang w:eastAsia="zh-CN"/>
        </w:rPr>
        <w:t>s(GDIS)</w:t>
      </w:r>
      <w:r w:rsidR="00242316" w:rsidRPr="00323AF8">
        <w:rPr>
          <w:rFonts w:ascii="Arial" w:hAnsi="Arial" w:cs="Arial"/>
          <w:szCs w:val="20"/>
        </w:rPr>
        <w:t>.</w:t>
      </w:r>
    </w:p>
    <w:p w14:paraId="2C08593F" w14:textId="3A0F55DD" w:rsidR="00FE7DA2" w:rsidRPr="00323AF8" w:rsidRDefault="00250305" w:rsidP="005C3A69">
      <w:pPr>
        <w:tabs>
          <w:tab w:val="left" w:pos="5400"/>
        </w:tabs>
        <w:spacing w:line="276" w:lineRule="auto"/>
        <w:ind w:firstLine="195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 xml:space="preserve">2) </w:t>
      </w:r>
      <w:r w:rsidR="00FE7DA2" w:rsidRPr="00323AF8">
        <w:rPr>
          <w:rFonts w:ascii="Arial" w:hAnsi="Arial" w:cs="Arial"/>
          <w:szCs w:val="20"/>
        </w:rPr>
        <w:t xml:space="preserve"> A</w:t>
      </w:r>
      <w:r w:rsidR="00C534CE" w:rsidRPr="00323AF8">
        <w:rPr>
          <w:rFonts w:ascii="Arial" w:hAnsi="Arial" w:cs="Arial"/>
          <w:szCs w:val="20"/>
        </w:rPr>
        <w:t xml:space="preserve">pplication period: </w:t>
      </w:r>
      <w:r w:rsidR="00824192">
        <w:rPr>
          <w:rFonts w:ascii="Arial" w:hAnsi="Arial" w:cs="Arial"/>
          <w:szCs w:val="20"/>
        </w:rPr>
        <w:t>March or September</w:t>
      </w:r>
    </w:p>
    <w:p w14:paraId="6AC612F4" w14:textId="26920804" w:rsidR="004642C3" w:rsidRPr="00323AF8" w:rsidRDefault="00250305" w:rsidP="005C3A69">
      <w:pPr>
        <w:tabs>
          <w:tab w:val="left" w:pos="5400"/>
        </w:tabs>
        <w:spacing w:line="276" w:lineRule="auto"/>
        <w:ind w:firstLine="195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 xml:space="preserve">3) </w:t>
      </w:r>
      <w:r w:rsidR="00C534CE" w:rsidRPr="00323AF8">
        <w:rPr>
          <w:rFonts w:ascii="Arial" w:hAnsi="Arial" w:cs="Arial"/>
          <w:szCs w:val="20"/>
        </w:rPr>
        <w:t xml:space="preserve"> Application process:</w:t>
      </w:r>
    </w:p>
    <w:p w14:paraId="4882F27A" w14:textId="0CBE4294" w:rsidR="004642C3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>- C</w:t>
      </w:r>
      <w:r w:rsidR="00242316" w:rsidRPr="00323AF8">
        <w:rPr>
          <w:rFonts w:ascii="Arial" w:hAnsi="Arial" w:cs="Arial"/>
          <w:szCs w:val="20"/>
        </w:rPr>
        <w:t>onsult with your academic ad</w:t>
      </w:r>
      <w:r w:rsidR="000C7721" w:rsidRPr="00323AF8">
        <w:rPr>
          <w:rFonts w:ascii="Arial" w:hAnsi="Arial" w:cs="Arial"/>
          <w:szCs w:val="20"/>
        </w:rPr>
        <w:t>viso</w:t>
      </w:r>
      <w:r w:rsidR="004642C3" w:rsidRPr="00323AF8">
        <w:rPr>
          <w:rFonts w:ascii="Arial" w:hAnsi="Arial" w:cs="Arial"/>
          <w:szCs w:val="20"/>
        </w:rPr>
        <w:t xml:space="preserve">r before deciding the track </w:t>
      </w:r>
    </w:p>
    <w:p w14:paraId="730D6E70" w14:textId="6740C507" w:rsidR="004642C3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>- S</w:t>
      </w:r>
      <w:r w:rsidR="00C534CE" w:rsidRPr="00323AF8">
        <w:rPr>
          <w:rFonts w:ascii="Arial" w:hAnsi="Arial" w:cs="Arial"/>
          <w:szCs w:val="20"/>
        </w:rPr>
        <w:t xml:space="preserve">elect </w:t>
      </w:r>
      <w:r w:rsidR="004642C3" w:rsidRPr="00323AF8">
        <w:rPr>
          <w:rFonts w:ascii="Arial" w:hAnsi="Arial" w:cs="Arial"/>
          <w:szCs w:val="20"/>
        </w:rPr>
        <w:t>one track among additional 3 credits / Thesis Track and fill out the</w:t>
      </w:r>
      <w:r w:rsidR="00532164" w:rsidRPr="00323AF8">
        <w:rPr>
          <w:rFonts w:ascii="Arial" w:hAnsi="Arial" w:cs="Arial"/>
          <w:szCs w:val="20"/>
        </w:rPr>
        <w:t xml:space="preserve"> [GSIS 7-1-1-B]</w:t>
      </w:r>
      <w:r w:rsidR="004642C3" w:rsidRPr="00323AF8">
        <w:rPr>
          <w:rFonts w:ascii="Arial" w:hAnsi="Arial" w:cs="Arial"/>
          <w:szCs w:val="20"/>
        </w:rPr>
        <w:t xml:space="preserve"> form </w:t>
      </w:r>
    </w:p>
    <w:p w14:paraId="5527BDA0" w14:textId="688E4DAC" w:rsidR="009620BB" w:rsidRPr="00323AF8" w:rsidRDefault="00250305" w:rsidP="005C3A69">
      <w:pPr>
        <w:tabs>
          <w:tab w:val="left" w:pos="5400"/>
        </w:tabs>
        <w:spacing w:line="276" w:lineRule="auto"/>
        <w:ind w:leftChars="50" w:left="200" w:hangingChars="50" w:hanging="100"/>
        <w:rPr>
          <w:rFonts w:ascii="Arial" w:hAnsi="Arial" w:cs="Arial"/>
          <w:szCs w:val="20"/>
        </w:rPr>
      </w:pPr>
      <w:r w:rsidRPr="00323AF8">
        <w:rPr>
          <w:rFonts w:ascii="Arial" w:hAnsi="Arial" w:cs="Arial"/>
          <w:szCs w:val="20"/>
        </w:rPr>
        <w:tab/>
      </w:r>
      <w:r w:rsidR="004642C3" w:rsidRPr="00323AF8">
        <w:rPr>
          <w:rFonts w:ascii="Arial" w:hAnsi="Arial" w:cs="Arial"/>
          <w:szCs w:val="20"/>
        </w:rPr>
        <w:t xml:space="preserve">- Submit the application </w:t>
      </w:r>
      <w:r w:rsidR="00C534CE" w:rsidRPr="00323AF8">
        <w:rPr>
          <w:rFonts w:ascii="Arial" w:hAnsi="Arial" w:cs="Arial"/>
          <w:szCs w:val="20"/>
        </w:rPr>
        <w:t xml:space="preserve">form to the </w:t>
      </w:r>
      <w:r w:rsidR="00AF5526">
        <w:rPr>
          <w:rFonts w:ascii="Arial" w:hAnsi="Arial" w:cs="Arial"/>
          <w:bCs/>
          <w:color w:val="000000"/>
          <w:kern w:val="0"/>
          <w:szCs w:val="20"/>
          <w:lang w:eastAsia="zh-CN"/>
        </w:rPr>
        <w:t xml:space="preserve">Department of International </w:t>
      </w:r>
      <w:r w:rsidR="008158C9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Studies(GDIS)</w:t>
      </w:r>
    </w:p>
    <w:p w14:paraId="27F97ADD" w14:textId="2CC01F11" w:rsidR="00887146" w:rsidRPr="00323AF8" w:rsidRDefault="00AF5526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4) </w:t>
      </w:r>
      <w:r w:rsidR="00C534CE" w:rsidRPr="00323AF8">
        <w:rPr>
          <w:rFonts w:ascii="Arial" w:hAnsi="Arial" w:cs="Arial"/>
          <w:szCs w:val="20"/>
        </w:rPr>
        <w:t xml:space="preserve">Application form: </w:t>
      </w:r>
      <w:r w:rsidR="006B2238" w:rsidRPr="00323AF8">
        <w:rPr>
          <w:rFonts w:ascii="Arial" w:hAnsi="Arial" w:cs="Arial"/>
          <w:szCs w:val="20"/>
        </w:rPr>
        <w:t>[</w:t>
      </w:r>
      <w:r w:rsidR="00763B7B" w:rsidRPr="00323AF8">
        <w:rPr>
          <w:rFonts w:ascii="Arial" w:hAnsi="Arial" w:cs="Arial"/>
          <w:szCs w:val="20"/>
        </w:rPr>
        <w:t>GSIS</w:t>
      </w:r>
      <w:r w:rsidR="00250BC3" w:rsidRPr="00323AF8">
        <w:rPr>
          <w:rFonts w:ascii="Arial" w:hAnsi="Arial" w:cs="Arial"/>
          <w:szCs w:val="20"/>
        </w:rPr>
        <w:t xml:space="preserve"> </w:t>
      </w:r>
      <w:r w:rsidR="00C32710" w:rsidRPr="00323AF8">
        <w:rPr>
          <w:rFonts w:ascii="Arial" w:hAnsi="Arial" w:cs="Arial"/>
          <w:szCs w:val="20"/>
        </w:rPr>
        <w:t>7-1-1</w:t>
      </w:r>
      <w:r w:rsidR="00763B7B" w:rsidRPr="00323AF8">
        <w:rPr>
          <w:rFonts w:ascii="Arial" w:hAnsi="Arial" w:cs="Arial"/>
          <w:szCs w:val="20"/>
        </w:rPr>
        <w:t>-B</w:t>
      </w:r>
      <w:r w:rsidR="006B2238" w:rsidRPr="00323AF8">
        <w:rPr>
          <w:rFonts w:ascii="Arial" w:hAnsi="Arial" w:cs="Arial"/>
          <w:szCs w:val="20"/>
        </w:rPr>
        <w:t>]</w:t>
      </w:r>
      <w:r w:rsidR="00C32710" w:rsidRPr="00323AF8">
        <w:rPr>
          <w:rFonts w:ascii="Arial" w:hAnsi="Arial" w:cs="Arial"/>
          <w:szCs w:val="20"/>
        </w:rPr>
        <w:t xml:space="preserve"> (Students </w:t>
      </w:r>
      <w:r w:rsidR="00763B7B" w:rsidRPr="00323AF8">
        <w:rPr>
          <w:rFonts w:ascii="Arial" w:hAnsi="Arial" w:cs="Arial"/>
          <w:szCs w:val="20"/>
        </w:rPr>
        <w:t>can apply for</w:t>
      </w:r>
      <w:r w:rsidR="000C7721" w:rsidRPr="00323AF8">
        <w:rPr>
          <w:rFonts w:ascii="Arial" w:hAnsi="Arial" w:cs="Arial"/>
          <w:szCs w:val="20"/>
        </w:rPr>
        <w:t xml:space="preserve"> the comprehensive exam with or</w:t>
      </w:r>
      <w:r w:rsidR="000C7721" w:rsidRPr="00323AF8">
        <w:rPr>
          <w:rFonts w:ascii="Arial" w:hAnsi="Arial" w:cs="Arial"/>
          <w:szCs w:val="20"/>
        </w:rPr>
        <w:br/>
        <w:t xml:space="preserve">  </w:t>
      </w:r>
      <w:r w:rsidR="00763B7B" w:rsidRPr="00323AF8">
        <w:rPr>
          <w:rFonts w:ascii="Arial" w:hAnsi="Arial" w:cs="Arial"/>
          <w:szCs w:val="20"/>
        </w:rPr>
        <w:t xml:space="preserve">without track choice/change) </w:t>
      </w:r>
    </w:p>
    <w:p w14:paraId="456277C8" w14:textId="77777777" w:rsidR="00FE7DA2" w:rsidRPr="00323AF8" w:rsidRDefault="00FE7DA2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560730DC" w14:textId="7BDC16C5" w:rsidR="002E3E78" w:rsidRPr="00323AF8" w:rsidRDefault="00A272B8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/>
          <w:szCs w:val="20"/>
        </w:rPr>
        <w:t xml:space="preserve">5. </w:t>
      </w:r>
      <w:r w:rsidR="00531D59" w:rsidRPr="00323AF8">
        <w:rPr>
          <w:rFonts w:ascii="Arial" w:hAnsi="Arial" w:cs="Arial"/>
          <w:b/>
          <w:szCs w:val="20"/>
        </w:rPr>
        <w:t xml:space="preserve">Certificate Program </w:t>
      </w:r>
      <w:r w:rsidRPr="00323AF8">
        <w:rPr>
          <w:rFonts w:ascii="Arial" w:hAnsi="Arial" w:cs="Arial"/>
          <w:b/>
          <w:szCs w:val="20"/>
        </w:rPr>
        <w:t>(</w:t>
      </w:r>
      <w:r w:rsidR="001E2022" w:rsidRPr="00323AF8">
        <w:rPr>
          <w:rFonts w:ascii="Arial" w:hAnsi="Arial" w:cs="Arial"/>
          <w:b/>
          <w:szCs w:val="20"/>
        </w:rPr>
        <w:t>Optional</w:t>
      </w:r>
      <w:r w:rsidRPr="00323AF8">
        <w:rPr>
          <w:rFonts w:ascii="Arial" w:hAnsi="Arial" w:cs="Arial"/>
          <w:b/>
          <w:szCs w:val="20"/>
        </w:rPr>
        <w:t>)</w:t>
      </w:r>
    </w:p>
    <w:p w14:paraId="17DF6597" w14:textId="77777777" w:rsidR="001E1555" w:rsidRPr="00323AF8" w:rsidRDefault="0025030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Cs/>
          <w:color w:val="000000"/>
          <w:kern w:val="0"/>
          <w:szCs w:val="20"/>
          <w:lang w:eastAsia="zh-CN"/>
        </w:rPr>
      </w:pPr>
      <w:r w:rsidRPr="00323AF8">
        <w:rPr>
          <w:rFonts w:ascii="Arial" w:hAnsi="Arial" w:cs="Arial"/>
          <w:bCs/>
          <w:szCs w:val="20"/>
        </w:rPr>
        <w:t xml:space="preserve">1)  </w:t>
      </w:r>
      <w:r w:rsidR="004E6020" w:rsidRPr="00323AF8">
        <w:rPr>
          <w:rFonts w:ascii="Arial" w:hAnsi="Arial" w:cs="Arial"/>
          <w:bCs/>
          <w:szCs w:val="20"/>
        </w:rPr>
        <w:t xml:space="preserve">Students must take at least </w:t>
      </w:r>
      <w:r w:rsidR="004E6020" w:rsidRPr="00323AF8">
        <w:rPr>
          <w:rFonts w:ascii="Arial" w:hAnsi="Arial" w:cs="Arial"/>
          <w:b/>
          <w:bCs/>
          <w:szCs w:val="20"/>
        </w:rPr>
        <w:t>9 credits from their chosen category to earn a certificate</w:t>
      </w:r>
      <w:r w:rsidR="004E6020" w:rsidRPr="00323AF8">
        <w:rPr>
          <w:rFonts w:ascii="Arial" w:hAnsi="Arial" w:cs="Arial"/>
          <w:bCs/>
          <w:szCs w:val="20"/>
        </w:rPr>
        <w:t xml:space="preserve">. The student is also allowed to count 2 courses from the Credit Exchange Program towards a </w:t>
      </w:r>
      <w:r w:rsidR="000C7721" w:rsidRPr="00323AF8">
        <w:rPr>
          <w:rFonts w:ascii="Arial" w:hAnsi="Arial" w:cs="Arial"/>
          <w:bCs/>
          <w:szCs w:val="20"/>
        </w:rPr>
        <w:t xml:space="preserve">Certificate Program </w:t>
      </w:r>
      <w:r w:rsidR="004E6020" w:rsidRPr="00323AF8">
        <w:rPr>
          <w:rFonts w:ascii="Arial" w:hAnsi="Arial" w:cs="Arial"/>
          <w:bCs/>
          <w:szCs w:val="20"/>
        </w:rPr>
        <w:t>but at least 1 course must be taken at Ewha (i.e</w:t>
      </w:r>
      <w:r w:rsidR="001E2022" w:rsidRPr="00323AF8">
        <w:rPr>
          <w:rFonts w:ascii="Arial" w:hAnsi="Arial" w:cs="Arial"/>
          <w:bCs/>
          <w:szCs w:val="20"/>
        </w:rPr>
        <w:t>.</w:t>
      </w:r>
      <w:r w:rsidR="004E6020" w:rsidRPr="00323AF8">
        <w:rPr>
          <w:rFonts w:ascii="Arial" w:hAnsi="Arial" w:cs="Arial"/>
          <w:bCs/>
          <w:szCs w:val="20"/>
        </w:rPr>
        <w:t xml:space="preserve"> the course set up by </w:t>
      </w:r>
      <w:r w:rsidR="00A938D5"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</w:t>
      </w:r>
    </w:p>
    <w:p w14:paraId="1F4AC7B6" w14:textId="6703CD14" w:rsidR="002E3E78" w:rsidRPr="00323AF8" w:rsidRDefault="00A938D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(GDIS)</w:t>
      </w:r>
      <w:r w:rsidR="004E6020" w:rsidRPr="00323AF8">
        <w:rPr>
          <w:rFonts w:ascii="Arial" w:hAnsi="Arial" w:cs="Arial"/>
          <w:bCs/>
          <w:szCs w:val="20"/>
        </w:rPr>
        <w:t xml:space="preserve">). </w:t>
      </w:r>
    </w:p>
    <w:p w14:paraId="55DCB837" w14:textId="7A3731E1" w:rsidR="00ED3481" w:rsidRPr="00323AF8" w:rsidRDefault="00250305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Cs/>
          <w:szCs w:val="20"/>
        </w:rPr>
      </w:pPr>
      <w:r w:rsidRPr="00323AF8">
        <w:rPr>
          <w:rFonts w:ascii="Arial" w:hAnsi="Arial" w:cs="Arial"/>
          <w:szCs w:val="20"/>
        </w:rPr>
        <w:t xml:space="preserve">2) </w:t>
      </w:r>
      <w:r w:rsidR="002E3E78" w:rsidRPr="00323AF8">
        <w:rPr>
          <w:rFonts w:ascii="Arial" w:hAnsi="Arial" w:cs="Arial"/>
          <w:szCs w:val="20"/>
        </w:rPr>
        <w:t xml:space="preserve"> </w:t>
      </w:r>
      <w:r w:rsidR="00DA738A" w:rsidRPr="00323AF8">
        <w:rPr>
          <w:rFonts w:ascii="Arial" w:hAnsi="Arial" w:cs="Arial"/>
          <w:bCs/>
          <w:szCs w:val="20"/>
        </w:rPr>
        <w:t xml:space="preserve">Application period: </w:t>
      </w:r>
      <w:r w:rsidR="005C71A2" w:rsidRPr="00323AF8">
        <w:rPr>
          <w:rFonts w:ascii="Arial" w:hAnsi="Arial" w:cs="Arial"/>
          <w:bCs/>
          <w:szCs w:val="20"/>
        </w:rPr>
        <w:t>S</w:t>
      </w:r>
      <w:r w:rsidR="00DA738A" w:rsidRPr="00323AF8">
        <w:rPr>
          <w:rFonts w:ascii="Arial" w:hAnsi="Arial" w:cs="Arial"/>
          <w:bCs/>
          <w:szCs w:val="20"/>
        </w:rPr>
        <w:t>tudent</w:t>
      </w:r>
      <w:r w:rsidR="005C71A2" w:rsidRPr="00323AF8">
        <w:rPr>
          <w:rFonts w:ascii="Arial" w:hAnsi="Arial" w:cs="Arial"/>
          <w:bCs/>
          <w:szCs w:val="20"/>
        </w:rPr>
        <w:t>s</w:t>
      </w:r>
      <w:r w:rsidR="00DA738A" w:rsidRPr="00323AF8">
        <w:rPr>
          <w:rFonts w:ascii="Arial" w:hAnsi="Arial" w:cs="Arial"/>
          <w:bCs/>
          <w:szCs w:val="20"/>
        </w:rPr>
        <w:t xml:space="preserve"> expect</w:t>
      </w:r>
      <w:r w:rsidR="005C71A2" w:rsidRPr="00323AF8">
        <w:rPr>
          <w:rFonts w:ascii="Arial" w:hAnsi="Arial" w:cs="Arial"/>
          <w:bCs/>
          <w:szCs w:val="20"/>
        </w:rPr>
        <w:t>ing</w:t>
      </w:r>
      <w:r w:rsidR="00DA738A" w:rsidRPr="00323AF8">
        <w:rPr>
          <w:rFonts w:ascii="Arial" w:hAnsi="Arial" w:cs="Arial"/>
          <w:bCs/>
          <w:szCs w:val="20"/>
        </w:rPr>
        <w:t xml:space="preserve"> to graduate</w:t>
      </w:r>
      <w:r w:rsidR="005C71A2" w:rsidRPr="00323AF8">
        <w:rPr>
          <w:rFonts w:ascii="Arial" w:hAnsi="Arial" w:cs="Arial"/>
          <w:bCs/>
          <w:szCs w:val="20"/>
        </w:rPr>
        <w:t xml:space="preserve"> this semester are eligible for application. </w:t>
      </w:r>
      <w:r w:rsidR="00DA738A" w:rsidRPr="00323AF8">
        <w:rPr>
          <w:rFonts w:ascii="Arial" w:hAnsi="Arial" w:cs="Arial"/>
          <w:bCs/>
          <w:szCs w:val="20"/>
        </w:rPr>
        <w:t>Students are required to submit the form</w:t>
      </w:r>
      <w:r w:rsidR="00AD3F15" w:rsidRPr="00323AF8">
        <w:rPr>
          <w:rFonts w:ascii="Arial" w:hAnsi="Arial" w:cs="Arial"/>
          <w:bCs/>
          <w:szCs w:val="20"/>
        </w:rPr>
        <w:t xml:space="preserve"> [GSIS</w:t>
      </w:r>
      <w:r w:rsidR="00776353" w:rsidRPr="00323AF8">
        <w:rPr>
          <w:rFonts w:ascii="Arial" w:hAnsi="Arial" w:cs="Arial"/>
          <w:bCs/>
          <w:szCs w:val="20"/>
        </w:rPr>
        <w:t xml:space="preserve"> </w:t>
      </w:r>
      <w:r w:rsidR="00AD3F15" w:rsidRPr="00323AF8">
        <w:rPr>
          <w:rFonts w:ascii="Arial" w:hAnsi="Arial" w:cs="Arial"/>
          <w:bCs/>
          <w:szCs w:val="20"/>
        </w:rPr>
        <w:t>11-3]</w:t>
      </w:r>
      <w:r w:rsidR="00DA738A" w:rsidRPr="00323AF8">
        <w:rPr>
          <w:rFonts w:ascii="Arial" w:hAnsi="Arial" w:cs="Arial"/>
          <w:bCs/>
          <w:szCs w:val="20"/>
        </w:rPr>
        <w:t xml:space="preserve"> </w:t>
      </w:r>
      <w:r w:rsidR="00AD3F15" w:rsidRPr="00323AF8">
        <w:rPr>
          <w:rFonts w:ascii="Arial" w:hAnsi="Arial" w:cs="Arial"/>
          <w:bCs/>
          <w:szCs w:val="20"/>
        </w:rPr>
        <w:t>Application Form for the Certificate Program (new)</w:t>
      </w:r>
      <w:r w:rsidR="00DA738A" w:rsidRPr="00323AF8">
        <w:rPr>
          <w:rFonts w:ascii="Arial" w:hAnsi="Arial" w:cs="Arial"/>
          <w:bCs/>
          <w:szCs w:val="20"/>
        </w:rPr>
        <w:t>. A</w:t>
      </w:r>
      <w:r w:rsidR="005C71A2" w:rsidRPr="00323AF8">
        <w:rPr>
          <w:rFonts w:ascii="Arial" w:hAnsi="Arial" w:cs="Arial"/>
          <w:bCs/>
          <w:szCs w:val="20"/>
        </w:rPr>
        <w:t>pplication</w:t>
      </w:r>
      <w:r w:rsidR="00DA738A" w:rsidRPr="00323AF8">
        <w:rPr>
          <w:rFonts w:ascii="Arial" w:hAnsi="Arial" w:cs="Arial"/>
          <w:bCs/>
          <w:szCs w:val="20"/>
        </w:rPr>
        <w:t xml:space="preserve"> will be </w:t>
      </w:r>
      <w:r w:rsidR="005C71A2" w:rsidRPr="00323AF8">
        <w:rPr>
          <w:rFonts w:ascii="Arial" w:hAnsi="Arial" w:cs="Arial"/>
          <w:bCs/>
          <w:szCs w:val="20"/>
        </w:rPr>
        <w:t xml:space="preserve">received </w:t>
      </w:r>
      <w:r w:rsidR="00DA738A" w:rsidRPr="00323AF8">
        <w:rPr>
          <w:rFonts w:ascii="Arial" w:hAnsi="Arial" w:cs="Arial"/>
          <w:b/>
          <w:bCs/>
          <w:szCs w:val="20"/>
        </w:rPr>
        <w:t>at the end of semester</w:t>
      </w:r>
      <w:r w:rsidR="005C71A2" w:rsidRPr="00323AF8">
        <w:rPr>
          <w:rFonts w:ascii="Arial" w:hAnsi="Arial" w:cs="Arial"/>
          <w:b/>
          <w:bCs/>
          <w:szCs w:val="20"/>
        </w:rPr>
        <w:t xml:space="preserve"> </w:t>
      </w:r>
      <w:r w:rsidR="004642C3" w:rsidRPr="00323AF8">
        <w:rPr>
          <w:rFonts w:ascii="Arial" w:hAnsi="Arial" w:cs="Arial"/>
          <w:b/>
          <w:bCs/>
          <w:szCs w:val="20"/>
        </w:rPr>
        <w:t>(</w:t>
      </w:r>
      <w:r w:rsidR="009A6EB9" w:rsidRPr="00323AF8">
        <w:rPr>
          <w:rFonts w:ascii="Arial" w:hAnsi="Arial" w:cs="Arial"/>
          <w:b/>
          <w:bCs/>
          <w:szCs w:val="20"/>
        </w:rPr>
        <w:t>August</w:t>
      </w:r>
      <w:r w:rsidR="004642C3" w:rsidRPr="00323AF8">
        <w:rPr>
          <w:rFonts w:ascii="Arial" w:hAnsi="Arial" w:cs="Arial"/>
          <w:b/>
          <w:bCs/>
          <w:szCs w:val="20"/>
        </w:rPr>
        <w:t xml:space="preserve"> / </w:t>
      </w:r>
      <w:r w:rsidR="00FE7DA2" w:rsidRPr="00323AF8">
        <w:rPr>
          <w:rFonts w:ascii="Arial" w:hAnsi="Arial" w:cs="Arial"/>
          <w:b/>
          <w:bCs/>
          <w:szCs w:val="20"/>
        </w:rPr>
        <w:t>February</w:t>
      </w:r>
      <w:r w:rsidR="004642C3" w:rsidRPr="00323AF8">
        <w:rPr>
          <w:rFonts w:ascii="Arial" w:hAnsi="Arial" w:cs="Arial"/>
          <w:b/>
          <w:bCs/>
          <w:szCs w:val="20"/>
        </w:rPr>
        <w:t>)</w:t>
      </w:r>
      <w:r w:rsidR="00DA738A" w:rsidRPr="00323AF8">
        <w:rPr>
          <w:rFonts w:ascii="Arial" w:hAnsi="Arial" w:cs="Arial"/>
          <w:bCs/>
          <w:szCs w:val="20"/>
        </w:rPr>
        <w:t xml:space="preserve">. Students will be awarded their certificates upon graduation. </w:t>
      </w:r>
    </w:p>
    <w:p w14:paraId="2B175BF3" w14:textId="28BA5B29" w:rsidR="007B5A6C" w:rsidRPr="00323AF8" w:rsidRDefault="007B5A6C" w:rsidP="005C3A69">
      <w:pPr>
        <w:tabs>
          <w:tab w:val="left" w:pos="5400"/>
        </w:tabs>
        <w:spacing w:line="276" w:lineRule="auto"/>
        <w:ind w:left="283"/>
        <w:rPr>
          <w:rFonts w:ascii="Arial" w:hAnsi="Arial" w:cs="Arial"/>
          <w:b/>
          <w:szCs w:val="20"/>
        </w:rPr>
      </w:pPr>
    </w:p>
    <w:p w14:paraId="196B97AB" w14:textId="3EB1675B" w:rsidR="00B11281" w:rsidRPr="008117BF" w:rsidRDefault="004039FD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 w:val="24"/>
          <w:szCs w:val="24"/>
        </w:rPr>
      </w:pPr>
      <w:r w:rsidRPr="008117BF">
        <w:rPr>
          <w:rFonts w:ascii="Arial" w:hAnsi="Arial" w:cs="Arial"/>
          <w:b/>
          <w:sz w:val="24"/>
          <w:szCs w:val="24"/>
        </w:rPr>
        <w:t xml:space="preserve">IV. </w:t>
      </w:r>
      <w:r w:rsidRPr="008117BF">
        <w:rPr>
          <w:rFonts w:ascii="Arial" w:hAnsi="Arial" w:cs="Arial" w:hint="eastAsia"/>
          <w:b/>
          <w:sz w:val="24"/>
          <w:szCs w:val="24"/>
        </w:rPr>
        <w:t>Inquiry</w:t>
      </w:r>
    </w:p>
    <w:p w14:paraId="5480FE5A" w14:textId="21CB5B9A" w:rsidR="004039FD" w:rsidRPr="00323AF8" w:rsidRDefault="004039FD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  <w:r w:rsidRPr="00323AF8">
        <w:rPr>
          <w:rFonts w:ascii="Arial" w:hAnsi="Arial" w:cs="Arial"/>
          <w:bCs/>
          <w:color w:val="000000"/>
          <w:kern w:val="0"/>
          <w:szCs w:val="20"/>
          <w:lang w:eastAsia="zh-CN"/>
        </w:rPr>
        <w:t>Department of International Studies(GDIS)</w:t>
      </w:r>
      <w:r w:rsidRPr="00323AF8">
        <w:rPr>
          <w:rFonts w:ascii="Arial" w:hAnsi="Arial" w:cs="Arial"/>
          <w:szCs w:val="20"/>
        </w:rPr>
        <w:t xml:space="preserve">: </w:t>
      </w:r>
      <w:hyperlink r:id="rId28" w:history="1">
        <w:r w:rsidRPr="00323AF8">
          <w:rPr>
            <w:rStyle w:val="a6"/>
            <w:rFonts w:ascii="Arial" w:hAnsi="Arial" w:cs="Arial"/>
            <w:szCs w:val="20"/>
          </w:rPr>
          <w:t>gdis@ewha.ac.kr</w:t>
        </w:r>
      </w:hyperlink>
      <w:r w:rsidRPr="00323AF8">
        <w:rPr>
          <w:rFonts w:ascii="Arial" w:hAnsi="Arial" w:cs="Arial"/>
          <w:szCs w:val="20"/>
        </w:rPr>
        <w:t xml:space="preserve"> / +82-2-3277-</w:t>
      </w:r>
      <w:r w:rsidR="00A56F4E">
        <w:rPr>
          <w:rFonts w:ascii="Arial" w:hAnsi="Arial" w:cs="Arial"/>
          <w:szCs w:val="20"/>
        </w:rPr>
        <w:t>3</w:t>
      </w:r>
      <w:r w:rsidR="00E27BD2">
        <w:rPr>
          <w:rFonts w:ascii="Arial" w:hAnsi="Arial" w:cs="Arial"/>
          <w:szCs w:val="20"/>
        </w:rPr>
        <w:t>65</w:t>
      </w:r>
      <w:r w:rsidR="00A56F4E">
        <w:rPr>
          <w:rFonts w:ascii="Arial" w:hAnsi="Arial" w:cs="Arial"/>
          <w:szCs w:val="20"/>
        </w:rPr>
        <w:t>1</w:t>
      </w:r>
    </w:p>
    <w:p w14:paraId="7F1E27E0" w14:textId="40D02B3E" w:rsidR="002D28A9" w:rsidRPr="004039FD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D17C1A5" w14:textId="42BE5163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1A4523A0" w14:textId="7E90116E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77F9A2A4" w14:textId="74521DAE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D49A46F" w14:textId="5F21E60F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3283B97F" w14:textId="14F1C986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1ACCD613" w14:textId="6B4D5CE8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069F5B5A" w14:textId="235498F2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7F7C3FCC" w14:textId="482C1B30" w:rsidR="002D28A9" w:rsidRPr="00323AF8" w:rsidRDefault="002D28A9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</w:p>
    <w:p w14:paraId="43F4AFA3" w14:textId="77777777" w:rsidR="00D43989" w:rsidRDefault="00D43989">
      <w:pPr>
        <w:widowControl/>
        <w:wordWrap/>
        <w:autoSpaceDE/>
        <w:autoSpaceDN/>
        <w:spacing w:after="0" w:line="240" w:lineRule="auto"/>
        <w:jc w:val="left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br w:type="page"/>
      </w:r>
    </w:p>
    <w:p w14:paraId="1624286F" w14:textId="6C102F55" w:rsidR="00B2318A" w:rsidRPr="00323AF8" w:rsidRDefault="00F93B42" w:rsidP="005C3A69">
      <w:pPr>
        <w:tabs>
          <w:tab w:val="left" w:pos="5400"/>
        </w:tabs>
        <w:spacing w:line="276" w:lineRule="auto"/>
        <w:rPr>
          <w:rFonts w:ascii="Arial" w:hAnsi="Arial" w:cs="Arial"/>
          <w:b/>
          <w:szCs w:val="20"/>
        </w:rPr>
      </w:pPr>
      <w:r w:rsidRPr="00323AF8">
        <w:rPr>
          <w:rFonts w:ascii="Arial" w:hAnsi="Arial" w:cs="Arial"/>
          <w:b/>
          <w:szCs w:val="20"/>
        </w:rPr>
        <w:lastRenderedPageBreak/>
        <w:t>Appendix</w:t>
      </w:r>
      <w:r w:rsidR="00B2318A" w:rsidRPr="00323AF8">
        <w:rPr>
          <w:rFonts w:ascii="Arial" w:hAnsi="Arial" w:cs="Arial"/>
          <w:b/>
          <w:szCs w:val="20"/>
        </w:rPr>
        <w:t xml:space="preserve"> </w:t>
      </w:r>
      <w:r w:rsidRPr="00323AF8">
        <w:rPr>
          <w:rFonts w:ascii="Arial" w:hAnsi="Arial" w:cs="Arial"/>
          <w:b/>
          <w:szCs w:val="20"/>
        </w:rPr>
        <w:t>1. List of application forms</w:t>
      </w:r>
      <w:r w:rsidR="00A272B8" w:rsidRPr="00323AF8">
        <w:rPr>
          <w:rFonts w:ascii="Arial" w:hAnsi="Arial" w:cs="Arial"/>
          <w:b/>
          <w:szCs w:val="20"/>
        </w:rPr>
        <w:t xml:space="preserve"> for course registration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670"/>
      </w:tblGrid>
      <w:tr w:rsidR="00FE7DA2" w:rsidRPr="00323AF8" w14:paraId="2EFF3F22" w14:textId="77777777" w:rsidTr="004039FD">
        <w:trPr>
          <w:trHeight w:val="445"/>
        </w:trPr>
        <w:tc>
          <w:tcPr>
            <w:tcW w:w="3964" w:type="dxa"/>
            <w:tcBorders>
              <w:bottom w:val="double" w:sz="4" w:space="0" w:color="auto"/>
            </w:tcBorders>
            <w:shd w:val="clear" w:color="auto" w:fill="auto"/>
          </w:tcPr>
          <w:p w14:paraId="042FEC0A" w14:textId="77777777" w:rsidR="00FE7DA2" w:rsidRPr="00323AF8" w:rsidRDefault="00FE7DA2" w:rsidP="005C3A69">
            <w:pPr>
              <w:wordWrap/>
              <w:adjustRightInd w:val="0"/>
              <w:spacing w:after="0" w:line="276" w:lineRule="auto"/>
              <w:jc w:val="center"/>
              <w:rPr>
                <w:rFonts w:ascii="Arial" w:eastAsia="함초롬바탕" w:hAnsi="Arial" w:cs="Arial"/>
                <w:b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/>
                <w:bCs/>
                <w:szCs w:val="20"/>
              </w:rPr>
              <w:t>Form</w:t>
            </w:r>
          </w:p>
        </w:tc>
        <w:tc>
          <w:tcPr>
            <w:tcW w:w="5670" w:type="dxa"/>
            <w:tcBorders>
              <w:bottom w:val="double" w:sz="4" w:space="0" w:color="auto"/>
            </w:tcBorders>
            <w:shd w:val="clear" w:color="auto" w:fill="auto"/>
          </w:tcPr>
          <w:p w14:paraId="3D7EFA93" w14:textId="3E48E7E4" w:rsidR="00FE7DA2" w:rsidRPr="00323AF8" w:rsidRDefault="0091034F" w:rsidP="005C3A69">
            <w:pPr>
              <w:wordWrap/>
              <w:adjustRightInd w:val="0"/>
              <w:spacing w:after="0" w:line="276" w:lineRule="auto"/>
              <w:jc w:val="center"/>
              <w:rPr>
                <w:rFonts w:ascii="Arial" w:eastAsia="함초롬바탕" w:hAnsi="Arial" w:cs="Arial"/>
                <w:b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/>
                <w:bCs/>
                <w:szCs w:val="20"/>
              </w:rPr>
              <w:t>Note</w:t>
            </w:r>
          </w:p>
        </w:tc>
      </w:tr>
      <w:tr w:rsidR="00FE7DA2" w:rsidRPr="00323AF8" w14:paraId="5BEF3A5D" w14:textId="77777777" w:rsidTr="004039FD">
        <w:trPr>
          <w:trHeight w:val="463"/>
        </w:trPr>
        <w:tc>
          <w:tcPr>
            <w:tcW w:w="3964" w:type="dxa"/>
            <w:tcBorders>
              <w:top w:val="double" w:sz="4" w:space="0" w:color="auto"/>
            </w:tcBorders>
            <w:shd w:val="clear" w:color="auto" w:fill="auto"/>
          </w:tcPr>
          <w:p w14:paraId="1125B62C" w14:textId="7ED09EE1" w:rsidR="00FE7DA2" w:rsidRPr="00323AF8" w:rsidRDefault="00FE7DA2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 xml:space="preserve">[GSIS 4-1] </w:t>
            </w:r>
            <w:r w:rsidR="00823F63" w:rsidRPr="00323AF8">
              <w:rPr>
                <w:rFonts w:ascii="Arial" w:hAnsi="Arial" w:cs="Arial"/>
                <w:color w:val="000000"/>
                <w:kern w:val="0"/>
                <w:szCs w:val="20"/>
              </w:rPr>
              <w:t>Application Form for Professional Training Courses</w:t>
            </w:r>
          </w:p>
        </w:tc>
        <w:tc>
          <w:tcPr>
            <w:tcW w:w="567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0EA17DDB" w14:textId="451F8FC3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Only applicable for IS300/301, IS302.</w:t>
            </w:r>
          </w:p>
          <w:p w14:paraId="2E51C0F6" w14:textId="64BFD2E2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ehwa" w:hAnsi="Arial" w:cs="Arial"/>
                <w:kern w:val="0"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 xml:space="preserve">- </w:t>
            </w:r>
            <w:r w:rsidRPr="00323AF8">
              <w:rPr>
                <w:rFonts w:ascii="Arial" w:eastAsia="ehwa" w:hAnsi="Arial" w:cs="Arial"/>
                <w:kern w:val="0"/>
                <w:szCs w:val="20"/>
              </w:rPr>
              <w:t xml:space="preserve">Students who are planning to take IS300/301, IS302 course(s) in excess of 12 credits: Fill out application form for those courses on </w:t>
            </w:r>
            <w:r w:rsidRPr="0053657A">
              <w:rPr>
                <w:rFonts w:ascii="Arial" w:eastAsia="함초롬바탕" w:hAnsi="Arial" w:cs="Arial"/>
                <w:szCs w:val="20"/>
              </w:rPr>
              <w:t>LINK</w:t>
            </w:r>
            <w:r w:rsidRPr="00A56F4E">
              <w:rPr>
                <w:rStyle w:val="a6"/>
                <w:rFonts w:ascii="Arial" w:eastAsia="함초롬바탕" w:hAnsi="Arial" w:cs="Arial"/>
                <w:color w:val="FF0000"/>
                <w:szCs w:val="20"/>
              </w:rPr>
              <w:t xml:space="preserve"> </w:t>
            </w:r>
            <w:r w:rsidRPr="00323AF8">
              <w:rPr>
                <w:rFonts w:ascii="Arial" w:eastAsia="ehwa" w:hAnsi="Arial" w:cs="Arial"/>
                <w:kern w:val="0"/>
                <w:szCs w:val="20"/>
              </w:rPr>
              <w:t>(up to 3 credits will be added)</w:t>
            </w:r>
          </w:p>
          <w:p w14:paraId="699DDE9C" w14:textId="2870017C" w:rsidR="0091034F" w:rsidRPr="00323AF8" w:rsidRDefault="0091034F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color w:val="0563C1"/>
                <w:szCs w:val="20"/>
                <w:u w:val="single"/>
              </w:rPr>
            </w:pPr>
            <w:r w:rsidRPr="00323AF8">
              <w:rPr>
                <w:rFonts w:ascii="Arial" w:hAnsi="Arial" w:cs="Arial"/>
                <w:color w:val="000000"/>
                <w:kern w:val="0"/>
                <w:szCs w:val="20"/>
              </w:rPr>
              <w:t>- The online survey form link will be opened when the course registration begins.</w:t>
            </w:r>
          </w:p>
        </w:tc>
      </w:tr>
      <w:tr w:rsidR="00FE7DA2" w:rsidRPr="00323AF8" w14:paraId="0AB2CB4D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7BF3E923" w14:textId="60F5527E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 xml:space="preserve">[GSIS 4-2] Revised Application form for Credit Exchange(Course offered outside institution of Ewha </w:t>
            </w:r>
            <w:proofErr w:type="spellStart"/>
            <w:r w:rsidRPr="00323AF8">
              <w:rPr>
                <w:rFonts w:ascii="Arial" w:eastAsia="함초롬바탕" w:hAnsi="Arial" w:cs="Arial"/>
                <w:bCs/>
                <w:szCs w:val="20"/>
              </w:rPr>
              <w:t>Womans</w:t>
            </w:r>
            <w:proofErr w:type="spellEnd"/>
            <w:r w:rsidRPr="00323AF8">
              <w:rPr>
                <w:rFonts w:ascii="Arial" w:eastAsia="함초롬바탕" w:hAnsi="Arial" w:cs="Arial"/>
                <w:bCs/>
                <w:szCs w:val="20"/>
              </w:rPr>
              <w:t xml:space="preserve"> University)</w:t>
            </w:r>
          </w:p>
        </w:tc>
        <w:tc>
          <w:tcPr>
            <w:tcW w:w="5670" w:type="dxa"/>
            <w:shd w:val="clear" w:color="auto" w:fill="auto"/>
          </w:tcPr>
          <w:p w14:paraId="196692BB" w14:textId="4993C78A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Choose the case among A, B or C and then get approval from assigned professors.</w:t>
            </w:r>
          </w:p>
          <w:p w14:paraId="5E761453" w14:textId="714C0CE9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Syllabus required</w:t>
            </w:r>
          </w:p>
        </w:tc>
      </w:tr>
      <w:tr w:rsidR="00FE7DA2" w:rsidRPr="00323AF8" w14:paraId="32876062" w14:textId="77777777" w:rsidTr="004039FD">
        <w:trPr>
          <w:trHeight w:val="697"/>
        </w:trPr>
        <w:tc>
          <w:tcPr>
            <w:tcW w:w="3964" w:type="dxa"/>
            <w:shd w:val="clear" w:color="auto" w:fill="auto"/>
          </w:tcPr>
          <w:p w14:paraId="7D194BDF" w14:textId="48B419E0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3] Application Form for Credit Acknowledgement (Ewha courses)</w:t>
            </w:r>
          </w:p>
        </w:tc>
        <w:tc>
          <w:tcPr>
            <w:tcW w:w="5670" w:type="dxa"/>
            <w:shd w:val="clear" w:color="auto" w:fill="auto"/>
          </w:tcPr>
          <w:p w14:paraId="7F11A3D2" w14:textId="77777777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Choose the case among A, B or C and then get approval from assigned professors.</w:t>
            </w:r>
          </w:p>
          <w:p w14:paraId="39EF07A4" w14:textId="62C6A4C6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- Syllabus required</w:t>
            </w:r>
          </w:p>
        </w:tc>
      </w:tr>
      <w:tr w:rsidR="00FE7DA2" w:rsidRPr="00323AF8" w14:paraId="6A10EA3E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45A527FE" w14:textId="1B4E0CD1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5] Appli</w:t>
            </w:r>
            <w:r w:rsidR="004039FD">
              <w:rPr>
                <w:rFonts w:ascii="Arial" w:eastAsia="함초롬바탕" w:hAnsi="Arial" w:cs="Arial"/>
                <w:bCs/>
                <w:szCs w:val="20"/>
              </w:rPr>
              <w:t>cation form for credit transfer</w:t>
            </w:r>
          </w:p>
        </w:tc>
        <w:tc>
          <w:tcPr>
            <w:tcW w:w="5670" w:type="dxa"/>
            <w:shd w:val="clear" w:color="auto" w:fill="auto"/>
          </w:tcPr>
          <w:p w14:paraId="6BFC2692" w14:textId="1A308B62" w:rsidR="00FE7DA2" w:rsidRPr="00B256B5" w:rsidRDefault="00B256B5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B256B5">
              <w:rPr>
                <w:rFonts w:ascii="Arial" w:eastAsia="함초롬바탕" w:hAnsi="Arial" w:cs="Arial"/>
                <w:bCs/>
                <w:szCs w:val="20"/>
              </w:rPr>
              <w:t>Up to 9 credits (grades above B-) from other graduate schools (same degree program only) earned prior to Ewha GSIS entrance can be transferred (Not included in Ewha GSIS GPA)</w:t>
            </w:r>
          </w:p>
        </w:tc>
      </w:tr>
      <w:tr w:rsidR="00FE7DA2" w:rsidRPr="00323AF8" w14:paraId="4D4C81C6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166AA53E" w14:textId="22162DDF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8] Application for Independent Study</w:t>
            </w:r>
          </w:p>
        </w:tc>
        <w:tc>
          <w:tcPr>
            <w:tcW w:w="5670" w:type="dxa"/>
            <w:shd w:val="clear" w:color="auto" w:fill="auto"/>
          </w:tcPr>
          <w:p w14:paraId="14520242" w14:textId="1A902F5F" w:rsidR="00FE7DA2" w:rsidRPr="00323AF8" w:rsidRDefault="00FE7DA2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</w:p>
        </w:tc>
      </w:tr>
      <w:tr w:rsidR="00FE7DA2" w:rsidRPr="00323AF8" w14:paraId="74D846F0" w14:textId="77777777" w:rsidTr="004039FD">
        <w:trPr>
          <w:trHeight w:val="463"/>
        </w:trPr>
        <w:tc>
          <w:tcPr>
            <w:tcW w:w="3964" w:type="dxa"/>
            <w:shd w:val="clear" w:color="auto" w:fill="auto"/>
          </w:tcPr>
          <w:p w14:paraId="0B1B6AB7" w14:textId="36137403" w:rsidR="00FE7DA2" w:rsidRPr="00323AF8" w:rsidRDefault="0091034F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4-9] Application Form for Ph.D. only Courses</w:t>
            </w:r>
          </w:p>
        </w:tc>
        <w:tc>
          <w:tcPr>
            <w:tcW w:w="5670" w:type="dxa"/>
            <w:shd w:val="clear" w:color="auto" w:fill="auto"/>
          </w:tcPr>
          <w:p w14:paraId="35D9A388" w14:textId="35B00F78" w:rsidR="00E42556" w:rsidRPr="00323AF8" w:rsidRDefault="0091034F" w:rsidP="005C3A69">
            <w:pPr>
              <w:tabs>
                <w:tab w:val="left" w:pos="2895"/>
              </w:tabs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Application form for master's studen</w:t>
            </w:r>
            <w:r w:rsidR="00426EB3">
              <w:rPr>
                <w:rFonts w:ascii="Arial" w:eastAsia="함초롬바탕" w:hAnsi="Arial" w:cs="Arial"/>
                <w:bCs/>
                <w:szCs w:val="20"/>
              </w:rPr>
              <w:t>ts wishing to take PhD-and combined students only (</w:t>
            </w:r>
            <w:r w:rsidRPr="00323AF8">
              <w:rPr>
                <w:rFonts w:ascii="Arial" w:eastAsia="함초롬바탕" w:hAnsi="Arial" w:cs="Arial"/>
                <w:bCs/>
                <w:szCs w:val="20"/>
              </w:rPr>
              <w:t>’CP’) courses</w:t>
            </w:r>
          </w:p>
        </w:tc>
      </w:tr>
      <w:tr w:rsidR="000078F7" w:rsidRPr="00323AF8" w14:paraId="0B998581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46D48970" w14:textId="35AB3006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7-1-1(A)]Application for Comprehensive Exam Screening (</w:t>
            </w:r>
            <w:proofErr w:type="spellStart"/>
            <w:r w:rsidRPr="00323AF8">
              <w:rPr>
                <w:rFonts w:ascii="Arial" w:eastAsia="함초롬바탕" w:hAnsi="Arial" w:cs="Arial"/>
                <w:bCs/>
                <w:szCs w:val="20"/>
              </w:rPr>
              <w:t>GDIS_Master</w:t>
            </w:r>
            <w:proofErr w:type="spellEnd"/>
            <w:r w:rsidRPr="00323AF8">
              <w:rPr>
                <w:rFonts w:ascii="Arial" w:eastAsia="함초롬바탕" w:hAnsi="Arial" w:cs="Arial"/>
                <w:bCs/>
                <w:szCs w:val="20"/>
              </w:rPr>
              <w:t>)</w:t>
            </w:r>
          </w:p>
        </w:tc>
        <w:tc>
          <w:tcPr>
            <w:tcW w:w="5670" w:type="dxa"/>
            <w:shd w:val="clear" w:color="auto" w:fill="auto"/>
          </w:tcPr>
          <w:p w14:paraId="62A96F51" w14:textId="4EEB88C7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Comprehensive exam application for master students</w:t>
            </w:r>
          </w:p>
        </w:tc>
      </w:tr>
      <w:tr w:rsidR="000078F7" w:rsidRPr="00323AF8" w14:paraId="19A6947C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6300A349" w14:textId="4F67E15C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 xml:space="preserve">[GSIS7-1-1(B)]Application for Master's </w:t>
            </w:r>
            <w:proofErr w:type="spellStart"/>
            <w:r w:rsidRPr="00323AF8">
              <w:rPr>
                <w:rFonts w:ascii="Arial" w:eastAsia="함초롬바탕" w:hAnsi="Arial" w:cs="Arial"/>
                <w:bCs/>
                <w:szCs w:val="20"/>
              </w:rPr>
              <w:t>Track_GDIS_new</w:t>
            </w:r>
            <w:proofErr w:type="spellEnd"/>
          </w:p>
        </w:tc>
        <w:tc>
          <w:tcPr>
            <w:tcW w:w="5670" w:type="dxa"/>
            <w:shd w:val="clear" w:color="auto" w:fill="auto"/>
          </w:tcPr>
          <w:p w14:paraId="2A851F42" w14:textId="3C9ED009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Track Selection for masters students</w:t>
            </w:r>
          </w:p>
        </w:tc>
      </w:tr>
      <w:tr w:rsidR="000078F7" w:rsidRPr="00323AF8" w14:paraId="49B33245" w14:textId="77777777" w:rsidTr="004039FD">
        <w:trPr>
          <w:trHeight w:val="463"/>
        </w:trPr>
        <w:tc>
          <w:tcPr>
            <w:tcW w:w="3964" w:type="dxa"/>
            <w:shd w:val="clear" w:color="auto" w:fill="auto"/>
          </w:tcPr>
          <w:p w14:paraId="28A61B0A" w14:textId="75DE56BC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8-1] Application Form for English Test Replacement</w:t>
            </w:r>
          </w:p>
        </w:tc>
        <w:tc>
          <w:tcPr>
            <w:tcW w:w="5670" w:type="dxa"/>
            <w:shd w:val="clear" w:color="auto" w:fill="auto"/>
          </w:tcPr>
          <w:p w14:paraId="07680EDA" w14:textId="294C7F02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English Test Replacement</w:t>
            </w:r>
          </w:p>
        </w:tc>
      </w:tr>
      <w:tr w:rsidR="000078F7" w:rsidRPr="00323AF8" w14:paraId="0B08771D" w14:textId="77777777" w:rsidTr="004039FD">
        <w:trPr>
          <w:trHeight w:val="445"/>
        </w:trPr>
        <w:tc>
          <w:tcPr>
            <w:tcW w:w="3964" w:type="dxa"/>
            <w:shd w:val="clear" w:color="auto" w:fill="auto"/>
          </w:tcPr>
          <w:p w14:paraId="7A9C689D" w14:textId="41BD0E92" w:rsidR="000078F7" w:rsidRPr="00323AF8" w:rsidRDefault="000078F7" w:rsidP="005C3A69">
            <w:pPr>
              <w:wordWrap/>
              <w:adjustRightInd w:val="0"/>
              <w:spacing w:after="0" w:line="276" w:lineRule="auto"/>
              <w:jc w:val="left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[GSIS 11-3] Application Form for the Certificate Program (new)</w:t>
            </w:r>
          </w:p>
        </w:tc>
        <w:tc>
          <w:tcPr>
            <w:tcW w:w="5670" w:type="dxa"/>
            <w:shd w:val="clear" w:color="auto" w:fill="auto"/>
          </w:tcPr>
          <w:p w14:paraId="5D665049" w14:textId="4ED4AD86" w:rsidR="000078F7" w:rsidRPr="00323AF8" w:rsidRDefault="000078F7" w:rsidP="005C3A69">
            <w:pPr>
              <w:wordWrap/>
              <w:adjustRightInd w:val="0"/>
              <w:spacing w:after="0" w:line="276" w:lineRule="auto"/>
              <w:rPr>
                <w:rFonts w:ascii="Arial" w:eastAsia="함초롬바탕" w:hAnsi="Arial" w:cs="Arial"/>
                <w:bCs/>
                <w:szCs w:val="20"/>
              </w:rPr>
            </w:pPr>
            <w:r w:rsidRPr="00323AF8">
              <w:rPr>
                <w:rFonts w:ascii="Arial" w:eastAsia="함초롬바탕" w:hAnsi="Arial" w:cs="Arial"/>
                <w:bCs/>
                <w:szCs w:val="20"/>
              </w:rPr>
              <w:t>Certificate Program (Optional)</w:t>
            </w:r>
          </w:p>
        </w:tc>
      </w:tr>
    </w:tbl>
    <w:p w14:paraId="057B5F25" w14:textId="77777777" w:rsidR="005C3A69" w:rsidRDefault="005C3A69" w:rsidP="005C3A69">
      <w:p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</w:p>
    <w:p w14:paraId="6CC2867C" w14:textId="77777777" w:rsidR="005C3A69" w:rsidRDefault="005C3A69" w:rsidP="005C3A69">
      <w:pPr>
        <w:wordWrap/>
        <w:adjustRightInd w:val="0"/>
        <w:spacing w:after="0" w:line="276" w:lineRule="auto"/>
        <w:ind w:left="720"/>
        <w:jc w:val="left"/>
        <w:rPr>
          <w:rFonts w:ascii="Arial" w:eastAsia="함초롬바탕" w:hAnsi="Arial" w:cs="Arial"/>
          <w:bCs/>
          <w:szCs w:val="20"/>
        </w:rPr>
      </w:pPr>
    </w:p>
    <w:p w14:paraId="28F4A1DE" w14:textId="68FDD433" w:rsidR="00A272B8" w:rsidRPr="00323AF8" w:rsidRDefault="00BE063C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>You can find application form</w:t>
      </w:r>
      <w:r w:rsidR="004D0333" w:rsidRPr="00323AF8">
        <w:rPr>
          <w:rFonts w:ascii="Arial" w:eastAsia="함초롬바탕" w:hAnsi="Arial" w:cs="Arial"/>
          <w:bCs/>
          <w:szCs w:val="20"/>
        </w:rPr>
        <w:t>s</w:t>
      </w:r>
      <w:r w:rsidR="00AA0652" w:rsidRPr="00323AF8">
        <w:rPr>
          <w:rFonts w:ascii="Arial" w:eastAsia="함초롬바탕" w:hAnsi="Arial" w:cs="Arial"/>
          <w:bCs/>
          <w:szCs w:val="20"/>
        </w:rPr>
        <w:t xml:space="preserve"> at GSIS </w:t>
      </w:r>
      <w:r w:rsidR="00AA0652" w:rsidRPr="00323AF8">
        <w:rPr>
          <w:rFonts w:ascii="Arial" w:eastAsia="함초롬바탕" w:hAnsi="Arial" w:cs="Arial"/>
          <w:bCs/>
          <w:noProof/>
          <w:szCs w:val="20"/>
        </w:rPr>
        <w:t>website:</w:t>
      </w:r>
      <w:r w:rsidR="00AA0652" w:rsidRPr="00323AF8">
        <w:rPr>
          <w:rFonts w:ascii="Arial" w:eastAsia="함초롬바탕" w:hAnsi="Arial" w:cs="Arial"/>
          <w:bCs/>
          <w:szCs w:val="20"/>
        </w:rPr>
        <w:t xml:space="preserve"> </w:t>
      </w:r>
      <w:hyperlink r:id="rId29" w:history="1">
        <w:r w:rsidR="00AA0652" w:rsidRPr="00323AF8">
          <w:rPr>
            <w:rStyle w:val="a6"/>
            <w:rFonts w:ascii="Arial" w:eastAsia="함초롬바탕" w:hAnsi="Arial" w:cs="Arial"/>
            <w:bCs/>
            <w:szCs w:val="20"/>
          </w:rPr>
          <w:t>http://gsis.ewha.ac.kr/</w:t>
        </w:r>
      </w:hyperlink>
      <w:r w:rsidR="00F94ADA" w:rsidRPr="00323AF8">
        <w:rPr>
          <w:rFonts w:ascii="Arial" w:eastAsia="함초롬바탕" w:hAnsi="Arial" w:cs="Arial"/>
          <w:bCs/>
          <w:szCs w:val="20"/>
        </w:rPr>
        <w:t xml:space="preserve"> - </w:t>
      </w:r>
      <w:r w:rsidR="0085634D" w:rsidRPr="00323AF8">
        <w:rPr>
          <w:rFonts w:ascii="Arial" w:eastAsia="함초롬바탕" w:hAnsi="Arial" w:cs="Arial"/>
          <w:bCs/>
          <w:szCs w:val="20"/>
        </w:rPr>
        <w:t>Campus Life – Useful Links</w:t>
      </w:r>
      <w:r w:rsidR="00AC79EC" w:rsidRPr="00323AF8">
        <w:rPr>
          <w:rFonts w:ascii="Arial" w:eastAsia="함초롬바탕" w:hAnsi="Arial" w:cs="Arial"/>
          <w:bCs/>
          <w:szCs w:val="20"/>
        </w:rPr>
        <w:t xml:space="preserve"> &amp; f</w:t>
      </w:r>
      <w:r w:rsidR="0085634D" w:rsidRPr="00323AF8">
        <w:rPr>
          <w:rFonts w:ascii="Arial" w:eastAsia="함초롬바탕" w:hAnsi="Arial" w:cs="Arial"/>
          <w:bCs/>
          <w:szCs w:val="20"/>
        </w:rPr>
        <w:t>iles - F</w:t>
      </w:r>
      <w:r w:rsidR="00AC79EC" w:rsidRPr="00323AF8">
        <w:rPr>
          <w:rFonts w:ascii="Arial" w:eastAsia="함초롬바탕" w:hAnsi="Arial" w:cs="Arial"/>
          <w:bCs/>
          <w:szCs w:val="20"/>
        </w:rPr>
        <w:t>o</w:t>
      </w:r>
      <w:r w:rsidR="0085634D" w:rsidRPr="00323AF8">
        <w:rPr>
          <w:rFonts w:ascii="Arial" w:eastAsia="함초롬바탕" w:hAnsi="Arial" w:cs="Arial"/>
          <w:bCs/>
          <w:szCs w:val="20"/>
        </w:rPr>
        <w:t>r</w:t>
      </w:r>
      <w:r w:rsidR="00AC79EC" w:rsidRPr="00323AF8">
        <w:rPr>
          <w:rFonts w:ascii="Arial" w:eastAsia="함초롬바탕" w:hAnsi="Arial" w:cs="Arial"/>
          <w:bCs/>
          <w:szCs w:val="20"/>
        </w:rPr>
        <w:t>m</w:t>
      </w:r>
    </w:p>
    <w:p w14:paraId="4BF29C89" w14:textId="77777777" w:rsidR="00BE063C" w:rsidRPr="00323AF8" w:rsidRDefault="00BE063C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 xml:space="preserve">Before you submit the form, read </w:t>
      </w:r>
      <w:r w:rsidR="004D0333" w:rsidRPr="00323AF8">
        <w:rPr>
          <w:rFonts w:ascii="Arial" w:eastAsia="함초롬바탕" w:hAnsi="Arial" w:cs="Arial"/>
          <w:bCs/>
          <w:szCs w:val="20"/>
        </w:rPr>
        <w:t>it carefully and get the according approval and</w:t>
      </w:r>
      <w:r w:rsidRPr="00323AF8">
        <w:rPr>
          <w:rFonts w:ascii="Arial" w:eastAsia="함초롬바탕" w:hAnsi="Arial" w:cs="Arial"/>
          <w:bCs/>
          <w:szCs w:val="20"/>
        </w:rPr>
        <w:t xml:space="preserve"> sign</w:t>
      </w:r>
      <w:r w:rsidR="004D0333" w:rsidRPr="00323AF8">
        <w:rPr>
          <w:rFonts w:ascii="Arial" w:eastAsia="함초롬바탕" w:hAnsi="Arial" w:cs="Arial"/>
          <w:bCs/>
          <w:szCs w:val="20"/>
        </w:rPr>
        <w:t>atures</w:t>
      </w:r>
      <w:r w:rsidRPr="00323AF8">
        <w:rPr>
          <w:rFonts w:ascii="Arial" w:eastAsia="함초롬바탕" w:hAnsi="Arial" w:cs="Arial"/>
          <w:bCs/>
          <w:szCs w:val="20"/>
        </w:rPr>
        <w:t xml:space="preserve"> from assigned professors</w:t>
      </w:r>
      <w:r w:rsidR="005019DE" w:rsidRPr="00323AF8">
        <w:rPr>
          <w:rFonts w:ascii="Arial" w:eastAsia="함초롬바탕" w:hAnsi="Arial" w:cs="Arial"/>
          <w:bCs/>
          <w:szCs w:val="20"/>
        </w:rPr>
        <w:t xml:space="preserve"> and your won</w:t>
      </w:r>
      <w:r w:rsidRPr="00323AF8">
        <w:rPr>
          <w:rFonts w:ascii="Arial" w:eastAsia="함초롬바탕" w:hAnsi="Arial" w:cs="Arial"/>
          <w:bCs/>
          <w:szCs w:val="20"/>
        </w:rPr>
        <w:t xml:space="preserve">. If not, </w:t>
      </w:r>
      <w:r w:rsidR="004D0333" w:rsidRPr="00323AF8">
        <w:rPr>
          <w:rFonts w:ascii="Arial" w:eastAsia="함초롬바탕" w:hAnsi="Arial" w:cs="Arial"/>
          <w:bCs/>
          <w:szCs w:val="20"/>
        </w:rPr>
        <w:t>the form is considered invalid.</w:t>
      </w:r>
      <w:r w:rsidRPr="00323AF8">
        <w:rPr>
          <w:rFonts w:ascii="Arial" w:eastAsia="함초롬바탕" w:hAnsi="Arial" w:cs="Arial"/>
          <w:bCs/>
          <w:szCs w:val="20"/>
        </w:rPr>
        <w:t xml:space="preserve"> </w:t>
      </w:r>
    </w:p>
    <w:p w14:paraId="356C1A46" w14:textId="77777777" w:rsidR="00F94ADA" w:rsidRPr="00323AF8" w:rsidRDefault="004D0333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i/>
          <w:szCs w:val="20"/>
        </w:rPr>
      </w:pPr>
      <w:r w:rsidRPr="00323AF8">
        <w:rPr>
          <w:rFonts w:ascii="Arial" w:eastAsia="함초롬바탕" w:hAnsi="Arial" w:cs="Arial"/>
          <w:bCs/>
          <w:szCs w:val="20"/>
        </w:rPr>
        <w:t xml:space="preserve">Depending on the application, </w:t>
      </w:r>
      <w:r w:rsidR="00BE063C" w:rsidRPr="00323AF8">
        <w:rPr>
          <w:rFonts w:ascii="Arial" w:eastAsia="함초롬바탕" w:hAnsi="Arial" w:cs="Arial"/>
          <w:bCs/>
          <w:szCs w:val="20"/>
        </w:rPr>
        <w:t>some additional paper</w:t>
      </w:r>
      <w:r w:rsidRPr="00323AF8">
        <w:rPr>
          <w:rFonts w:ascii="Arial" w:eastAsia="함초롬바탕" w:hAnsi="Arial" w:cs="Arial"/>
          <w:bCs/>
          <w:szCs w:val="20"/>
        </w:rPr>
        <w:t>work might be required</w:t>
      </w:r>
      <w:r w:rsidR="00BE063C" w:rsidRPr="00323AF8">
        <w:rPr>
          <w:rFonts w:ascii="Arial" w:eastAsia="함초롬바탕" w:hAnsi="Arial" w:cs="Arial"/>
          <w:bCs/>
          <w:szCs w:val="20"/>
        </w:rPr>
        <w:t>. So please check it before you submit.</w:t>
      </w:r>
    </w:p>
    <w:p w14:paraId="0F38B57E" w14:textId="5EA6896E" w:rsidR="00A272B8" w:rsidRPr="008117BF" w:rsidRDefault="00D53FAA" w:rsidP="005C3A69">
      <w:pPr>
        <w:numPr>
          <w:ilvl w:val="0"/>
          <w:numId w:val="23"/>
        </w:numPr>
        <w:wordWrap/>
        <w:adjustRightInd w:val="0"/>
        <w:spacing w:after="0" w:line="276" w:lineRule="auto"/>
        <w:jc w:val="left"/>
        <w:rPr>
          <w:rFonts w:ascii="Arial" w:eastAsia="함초롬바탕" w:hAnsi="Arial" w:cs="Arial"/>
          <w:bCs/>
          <w:i/>
          <w:szCs w:val="20"/>
        </w:rPr>
      </w:pPr>
      <w:r w:rsidRPr="008117BF">
        <w:rPr>
          <w:rFonts w:ascii="Arial" w:eastAsia="함초롬바탕" w:hAnsi="Arial" w:cs="Arial"/>
          <w:bCs/>
          <w:szCs w:val="20"/>
        </w:rPr>
        <w:t>For detailed information (e.g. requirements, d</w:t>
      </w:r>
      <w:r w:rsidR="00F94ADA" w:rsidRPr="008117BF">
        <w:rPr>
          <w:rFonts w:ascii="Arial" w:eastAsia="함초롬바탕" w:hAnsi="Arial" w:cs="Arial"/>
          <w:bCs/>
          <w:szCs w:val="20"/>
        </w:rPr>
        <w:t>eadline</w:t>
      </w:r>
      <w:r w:rsidRPr="008117BF">
        <w:rPr>
          <w:rFonts w:ascii="Arial" w:eastAsia="함초롬바탕" w:hAnsi="Arial" w:cs="Arial"/>
          <w:bCs/>
          <w:szCs w:val="20"/>
        </w:rPr>
        <w:t>, etc.)</w:t>
      </w:r>
      <w:r w:rsidR="00F94ADA" w:rsidRPr="008117BF">
        <w:rPr>
          <w:rFonts w:ascii="Arial" w:eastAsia="함초롬바탕" w:hAnsi="Arial" w:cs="Arial"/>
          <w:bCs/>
          <w:szCs w:val="20"/>
        </w:rPr>
        <w:t xml:space="preserve"> </w:t>
      </w:r>
      <w:r w:rsidR="008117BF">
        <w:rPr>
          <w:rFonts w:ascii="Arial" w:eastAsia="함초롬바탕" w:hAnsi="Arial" w:cs="Arial"/>
          <w:bCs/>
          <w:szCs w:val="20"/>
        </w:rPr>
        <w:t xml:space="preserve">for each application form, </w:t>
      </w:r>
      <w:r w:rsidR="008117BF">
        <w:rPr>
          <w:rFonts w:ascii="Arial" w:eastAsia="함초롬바탕" w:hAnsi="Arial" w:cs="Arial" w:hint="eastAsia"/>
          <w:bCs/>
          <w:szCs w:val="20"/>
        </w:rPr>
        <w:t xml:space="preserve">please refer to the announcement from GDIS </w:t>
      </w:r>
      <w:r w:rsidR="008117BF">
        <w:rPr>
          <w:rFonts w:ascii="Arial" w:eastAsia="함초롬바탕" w:hAnsi="Arial" w:cs="Arial"/>
          <w:bCs/>
          <w:szCs w:val="20"/>
        </w:rPr>
        <w:t xml:space="preserve">on </w:t>
      </w:r>
      <w:r w:rsidR="00093F62" w:rsidRPr="008117BF">
        <w:rPr>
          <w:rFonts w:ascii="Arial" w:eastAsia="함초롬바탕" w:hAnsi="Arial" w:cs="Arial"/>
          <w:bCs/>
          <w:szCs w:val="20"/>
        </w:rPr>
        <w:t>GSIS website</w:t>
      </w:r>
    </w:p>
    <w:p w14:paraId="53ED499E" w14:textId="2E5A2E29" w:rsidR="00CD4FFF" w:rsidRPr="005C3A69" w:rsidRDefault="00CD4FFF" w:rsidP="005C3A69">
      <w:pPr>
        <w:tabs>
          <w:tab w:val="left" w:pos="5400"/>
        </w:tabs>
        <w:spacing w:line="276" w:lineRule="auto"/>
        <w:rPr>
          <w:rFonts w:ascii="Arial" w:hAnsi="Arial" w:cs="Arial"/>
          <w:szCs w:val="20"/>
        </w:rPr>
      </w:pPr>
    </w:p>
    <w:sectPr w:rsidR="00CD4FFF" w:rsidRPr="005C3A69" w:rsidSect="004F45EB">
      <w:footerReference w:type="default" r:id="rId30"/>
      <w:pgSz w:w="11906" w:h="16838"/>
      <w:pgMar w:top="1701" w:right="849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7F33B" w14:textId="77777777" w:rsidR="00FC55D2" w:rsidRDefault="00FC55D2" w:rsidP="00E93E34">
      <w:pPr>
        <w:spacing w:after="0" w:line="240" w:lineRule="auto"/>
      </w:pPr>
      <w:r>
        <w:separator/>
      </w:r>
    </w:p>
  </w:endnote>
  <w:endnote w:type="continuationSeparator" w:id="0">
    <w:p w14:paraId="270A5584" w14:textId="77777777" w:rsidR="00FC55D2" w:rsidRDefault="00FC55D2" w:rsidP="00E93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ehwa">
    <w:altName w:val="맑은 고딕"/>
    <w:charset w:val="81"/>
    <w:family w:val="auto"/>
    <w:pitch w:val="variable"/>
    <w:sig w:usb0="00000000" w:usb1="29D7FCFB" w:usb2="00000010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88D6" w14:textId="6FA00B6E" w:rsidR="00A45CF1" w:rsidRDefault="00A45CF1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E910B3" w:rsidRPr="00E910B3">
      <w:rPr>
        <w:noProof/>
        <w:lang w:val="ko-KR" w:eastAsia="ko-KR"/>
      </w:rPr>
      <w:t>10</w:t>
    </w:r>
    <w:r>
      <w:fldChar w:fldCharType="end"/>
    </w:r>
  </w:p>
  <w:p w14:paraId="5B3978BF" w14:textId="77777777" w:rsidR="00A45CF1" w:rsidRDefault="00A45CF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B171E" w14:textId="77777777" w:rsidR="00FC55D2" w:rsidRDefault="00FC55D2" w:rsidP="00E93E34">
      <w:pPr>
        <w:spacing w:after="0" w:line="240" w:lineRule="auto"/>
      </w:pPr>
      <w:r>
        <w:separator/>
      </w:r>
    </w:p>
  </w:footnote>
  <w:footnote w:type="continuationSeparator" w:id="0">
    <w:p w14:paraId="36E7F77D" w14:textId="77777777" w:rsidR="00FC55D2" w:rsidRDefault="00FC55D2" w:rsidP="00E93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161"/>
    <w:multiLevelType w:val="hybridMultilevel"/>
    <w:tmpl w:val="8C16D198"/>
    <w:lvl w:ilvl="0" w:tplc="7F22ABA8">
      <w:start w:val="6"/>
      <w:numFmt w:val="bullet"/>
      <w:lvlText w:val="※"/>
      <w:lvlJc w:val="left"/>
      <w:pPr>
        <w:ind w:left="224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" w15:restartNumberingAfterBreak="0">
    <w:nsid w:val="031D13F0"/>
    <w:multiLevelType w:val="hybridMultilevel"/>
    <w:tmpl w:val="1B30624C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9BF44CD4">
      <w:start w:val="6"/>
      <w:numFmt w:val="bullet"/>
      <w:lvlText w:val="※"/>
      <w:lvlJc w:val="left"/>
      <w:pPr>
        <w:ind w:left="2340" w:hanging="360"/>
      </w:pPr>
      <w:rPr>
        <w:rFonts w:ascii="바탕" w:eastAsia="바탕" w:hAnsi="바탕" w:cs="바탕"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86C71"/>
    <w:multiLevelType w:val="hybridMultilevel"/>
    <w:tmpl w:val="31284262"/>
    <w:lvl w:ilvl="0" w:tplc="29C85896">
      <w:start w:val="1"/>
      <w:numFmt w:val="decimal"/>
      <w:lvlText w:val="%1)"/>
      <w:lvlJc w:val="left"/>
      <w:pPr>
        <w:ind w:left="720" w:hanging="360"/>
      </w:pPr>
      <w:rPr>
        <w:rFonts w:ascii="Arial" w:eastAsia="맑은 고딕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E148A8"/>
    <w:multiLevelType w:val="hybridMultilevel"/>
    <w:tmpl w:val="20F82BF4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F30A4"/>
    <w:multiLevelType w:val="hybridMultilevel"/>
    <w:tmpl w:val="6C8CB1F8"/>
    <w:lvl w:ilvl="0" w:tplc="FEE09068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42F16A">
      <w:start w:val="1"/>
      <w:numFmt w:val="bullet"/>
      <w:lvlText w:val="-"/>
      <w:lvlJc w:val="left"/>
      <w:pPr>
        <w:ind w:left="2160" w:hanging="360"/>
      </w:pPr>
      <w:rPr>
        <w:rFonts w:ascii="Arial" w:eastAsia="함초롬바탕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A0FB4"/>
    <w:multiLevelType w:val="hybridMultilevel"/>
    <w:tmpl w:val="EBC6CD5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22C379A">
      <w:start w:val="1"/>
      <w:numFmt w:val="bullet"/>
      <w:lvlText w:val="-"/>
      <w:lvlJc w:val="left"/>
      <w:pPr>
        <w:ind w:left="1800" w:hanging="360"/>
      </w:pPr>
      <w:rPr>
        <w:rFonts w:ascii="맑은 고딕" w:eastAsia="맑은 고딕" w:hAnsi="맑은 고딕" w:cs="맑은 고딕" w:hint="eastAsia"/>
      </w:rPr>
    </w:lvl>
    <w:lvl w:ilvl="2" w:tplc="A650EB42">
      <w:start w:val="1"/>
      <w:numFmt w:val="upperLetter"/>
      <w:lvlText w:val="%3."/>
      <w:lvlJc w:val="left"/>
      <w:pPr>
        <w:ind w:left="270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3108A0"/>
    <w:multiLevelType w:val="hybridMultilevel"/>
    <w:tmpl w:val="D86C5742"/>
    <w:lvl w:ilvl="0" w:tplc="A778408E">
      <w:start w:val="2"/>
      <w:numFmt w:val="upperLetter"/>
      <w:lvlText w:val="%1&gt;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80" w:hanging="400"/>
      </w:pPr>
    </w:lvl>
    <w:lvl w:ilvl="2" w:tplc="0409001B" w:tentative="1">
      <w:start w:val="1"/>
      <w:numFmt w:val="lowerRoman"/>
      <w:lvlText w:val="%3."/>
      <w:lvlJc w:val="right"/>
      <w:pPr>
        <w:ind w:left="2280" w:hanging="400"/>
      </w:pPr>
    </w:lvl>
    <w:lvl w:ilvl="3" w:tplc="0409000F" w:tentative="1">
      <w:start w:val="1"/>
      <w:numFmt w:val="decimal"/>
      <w:lvlText w:val="%4."/>
      <w:lvlJc w:val="left"/>
      <w:pPr>
        <w:ind w:left="2680" w:hanging="400"/>
      </w:pPr>
    </w:lvl>
    <w:lvl w:ilvl="4" w:tplc="04090019" w:tentative="1">
      <w:start w:val="1"/>
      <w:numFmt w:val="upperLetter"/>
      <w:lvlText w:val="%5."/>
      <w:lvlJc w:val="left"/>
      <w:pPr>
        <w:ind w:left="3080" w:hanging="400"/>
      </w:pPr>
    </w:lvl>
    <w:lvl w:ilvl="5" w:tplc="0409001B" w:tentative="1">
      <w:start w:val="1"/>
      <w:numFmt w:val="lowerRoman"/>
      <w:lvlText w:val="%6."/>
      <w:lvlJc w:val="right"/>
      <w:pPr>
        <w:ind w:left="3480" w:hanging="400"/>
      </w:pPr>
    </w:lvl>
    <w:lvl w:ilvl="6" w:tplc="0409000F" w:tentative="1">
      <w:start w:val="1"/>
      <w:numFmt w:val="decimal"/>
      <w:lvlText w:val="%7."/>
      <w:lvlJc w:val="left"/>
      <w:pPr>
        <w:ind w:left="3880" w:hanging="400"/>
      </w:pPr>
    </w:lvl>
    <w:lvl w:ilvl="7" w:tplc="04090019" w:tentative="1">
      <w:start w:val="1"/>
      <w:numFmt w:val="upperLetter"/>
      <w:lvlText w:val="%8."/>
      <w:lvlJc w:val="left"/>
      <w:pPr>
        <w:ind w:left="4280" w:hanging="400"/>
      </w:pPr>
    </w:lvl>
    <w:lvl w:ilvl="8" w:tplc="0409001B" w:tentative="1">
      <w:start w:val="1"/>
      <w:numFmt w:val="lowerRoman"/>
      <w:lvlText w:val="%9."/>
      <w:lvlJc w:val="right"/>
      <w:pPr>
        <w:ind w:left="4680" w:hanging="400"/>
      </w:pPr>
    </w:lvl>
  </w:abstractNum>
  <w:abstractNum w:abstractNumId="7" w15:restartNumberingAfterBreak="0">
    <w:nsid w:val="150D4333"/>
    <w:multiLevelType w:val="hybridMultilevel"/>
    <w:tmpl w:val="59F43C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8A8ED8CC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 w:tplc="8390A760">
      <w:start w:val="1"/>
      <w:numFmt w:val="decimal"/>
      <w:lvlText w:val="%3.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7F1A7E"/>
    <w:multiLevelType w:val="hybridMultilevel"/>
    <w:tmpl w:val="69AA31EA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D3587"/>
    <w:multiLevelType w:val="hybridMultilevel"/>
    <w:tmpl w:val="89E81D1A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E08208B"/>
    <w:multiLevelType w:val="hybridMultilevel"/>
    <w:tmpl w:val="710A0A84"/>
    <w:lvl w:ilvl="0" w:tplc="04090001">
      <w:start w:val="1"/>
      <w:numFmt w:val="bullet"/>
      <w:lvlText w:val=""/>
      <w:lvlJc w:val="left"/>
      <w:pPr>
        <w:ind w:left="13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00" w:hanging="480"/>
      </w:pPr>
      <w:rPr>
        <w:rFonts w:ascii="Wingdings" w:hAnsi="Wingdings" w:hint="default"/>
      </w:rPr>
    </w:lvl>
  </w:abstractNum>
  <w:abstractNum w:abstractNumId="11" w15:restartNumberingAfterBreak="0">
    <w:nsid w:val="30992784"/>
    <w:multiLevelType w:val="hybridMultilevel"/>
    <w:tmpl w:val="FFCA8F84"/>
    <w:lvl w:ilvl="0" w:tplc="6A0A8072">
      <w:start w:val="1"/>
      <w:numFmt w:val="decimal"/>
      <w:lvlText w:val="%1)"/>
      <w:lvlJc w:val="left"/>
      <w:pPr>
        <w:ind w:left="720" w:hanging="360"/>
      </w:pPr>
      <w:rPr>
        <w:rFonts w:eastAsia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2" w15:restartNumberingAfterBreak="0">
    <w:nsid w:val="3A1B6BD5"/>
    <w:multiLevelType w:val="hybridMultilevel"/>
    <w:tmpl w:val="B5B0A6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B5536"/>
    <w:multiLevelType w:val="hybridMultilevel"/>
    <w:tmpl w:val="3E2C97E8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01BC1"/>
    <w:multiLevelType w:val="hybridMultilevel"/>
    <w:tmpl w:val="2166D020"/>
    <w:lvl w:ilvl="0" w:tplc="6DAAAE3E">
      <w:start w:val="5"/>
      <w:numFmt w:val="bullet"/>
      <w:lvlText w:val="-"/>
      <w:lvlJc w:val="left"/>
      <w:pPr>
        <w:ind w:left="720" w:hanging="360"/>
      </w:pPr>
      <w:rPr>
        <w:rFonts w:ascii="ehwa" w:eastAsia="ehwa" w:hAnsi="ehwa" w:cs="Arial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5" w15:restartNumberingAfterBreak="0">
    <w:nsid w:val="42FC74A3"/>
    <w:multiLevelType w:val="hybridMultilevel"/>
    <w:tmpl w:val="B6A0A880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866D0"/>
    <w:multiLevelType w:val="hybridMultilevel"/>
    <w:tmpl w:val="6A303170"/>
    <w:lvl w:ilvl="0" w:tplc="0C96460A">
      <w:start w:val="1"/>
      <w:numFmt w:val="upperLetter"/>
      <w:lvlText w:val="%1."/>
      <w:lvlJc w:val="left"/>
      <w:pPr>
        <w:ind w:left="720" w:hanging="360"/>
      </w:pPr>
      <w:rPr>
        <w:rFonts w:ascii="맑은 고딕" w:eastAsia="맑은 고딕" w:hAnsi="맑은 고딕"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EFC01930">
      <w:start w:val="1"/>
      <w:numFmt w:val="decimal"/>
      <w:lvlText w:val="%3)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041C8"/>
    <w:multiLevelType w:val="hybridMultilevel"/>
    <w:tmpl w:val="89E81D1A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87C0878"/>
    <w:multiLevelType w:val="hybridMultilevel"/>
    <w:tmpl w:val="07302074"/>
    <w:lvl w:ilvl="0" w:tplc="4BE4EF0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upperLetter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upperLetter"/>
      <w:lvlText w:val="%8.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A6E1355"/>
    <w:multiLevelType w:val="hybridMultilevel"/>
    <w:tmpl w:val="5E00A5DC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C224C"/>
    <w:multiLevelType w:val="hybridMultilevel"/>
    <w:tmpl w:val="44BC68F6"/>
    <w:lvl w:ilvl="0" w:tplc="A5041B64"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63C7E08"/>
    <w:multiLevelType w:val="hybridMultilevel"/>
    <w:tmpl w:val="05B65B96"/>
    <w:lvl w:ilvl="0" w:tplc="9E546406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957CF4"/>
    <w:multiLevelType w:val="hybridMultilevel"/>
    <w:tmpl w:val="E6AE6392"/>
    <w:lvl w:ilvl="0" w:tplc="29DE928E">
      <w:start w:val="2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1F65E11"/>
    <w:multiLevelType w:val="hybridMultilevel"/>
    <w:tmpl w:val="453094B8"/>
    <w:lvl w:ilvl="0" w:tplc="04090019">
      <w:start w:val="1"/>
      <w:numFmt w:val="lowerLetter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4" w15:restartNumberingAfterBreak="0">
    <w:nsid w:val="620933A6"/>
    <w:multiLevelType w:val="hybridMultilevel"/>
    <w:tmpl w:val="9E883D90"/>
    <w:lvl w:ilvl="0" w:tplc="3822FD3C">
      <w:start w:val="1"/>
      <w:numFmt w:val="lowerLetter"/>
      <w:lvlText w:val="%1."/>
      <w:lvlJc w:val="left"/>
      <w:pPr>
        <w:ind w:left="800" w:hanging="630"/>
      </w:pPr>
      <w:rPr>
        <w:rFonts w:hint="eastAsia"/>
        <w:b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25A5D8C"/>
    <w:multiLevelType w:val="hybridMultilevel"/>
    <w:tmpl w:val="0E4E2EF4"/>
    <w:lvl w:ilvl="0" w:tplc="1BB43B2C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9957B9"/>
    <w:multiLevelType w:val="hybridMultilevel"/>
    <w:tmpl w:val="CB622C90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B46351"/>
    <w:multiLevelType w:val="hybridMultilevel"/>
    <w:tmpl w:val="AC664C40"/>
    <w:lvl w:ilvl="0" w:tplc="9E546406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D14568"/>
    <w:multiLevelType w:val="hybridMultilevel"/>
    <w:tmpl w:val="BE8ED766"/>
    <w:lvl w:ilvl="0" w:tplc="7F22ABA8">
      <w:start w:val="6"/>
      <w:numFmt w:val="bullet"/>
      <w:lvlText w:val="※"/>
      <w:lvlJc w:val="left"/>
      <w:pPr>
        <w:ind w:left="144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8AE3975"/>
    <w:multiLevelType w:val="hybridMultilevel"/>
    <w:tmpl w:val="BFB414B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257256"/>
    <w:multiLevelType w:val="hybridMultilevel"/>
    <w:tmpl w:val="E4A88B9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99149E"/>
    <w:multiLevelType w:val="hybridMultilevel"/>
    <w:tmpl w:val="7E7E2F8E"/>
    <w:lvl w:ilvl="0" w:tplc="FEE09068">
      <w:start w:val="8"/>
      <w:numFmt w:val="bullet"/>
      <w:lvlText w:val=""/>
      <w:lvlJc w:val="left"/>
      <w:pPr>
        <w:ind w:left="800" w:hanging="40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F653BDD"/>
    <w:multiLevelType w:val="hybridMultilevel"/>
    <w:tmpl w:val="CC149736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D8106762">
      <w:start w:val="1"/>
      <w:numFmt w:val="lowerRoman"/>
      <w:lvlText w:val="%2."/>
      <w:lvlJc w:val="left"/>
      <w:pPr>
        <w:ind w:left="180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C23200"/>
    <w:multiLevelType w:val="hybridMultilevel"/>
    <w:tmpl w:val="01C076CE"/>
    <w:lvl w:ilvl="0" w:tplc="2118E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7815BD8"/>
    <w:multiLevelType w:val="hybridMultilevel"/>
    <w:tmpl w:val="7ADA698E"/>
    <w:lvl w:ilvl="0" w:tplc="B838C556">
      <w:start w:val="2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ehwa" w:hint="eastAsia"/>
      </w:rPr>
    </w:lvl>
    <w:lvl w:ilvl="1" w:tplc="B838C556">
      <w:start w:val="2"/>
      <w:numFmt w:val="bullet"/>
      <w:lvlText w:val="-"/>
      <w:lvlJc w:val="left"/>
      <w:pPr>
        <w:ind w:left="1440" w:hanging="360"/>
      </w:pPr>
      <w:rPr>
        <w:rFonts w:ascii="맑은 고딕" w:eastAsia="맑은 고딕" w:hAnsi="맑은 고딕" w:cs="ehwa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BC22C9"/>
    <w:multiLevelType w:val="hybridMultilevel"/>
    <w:tmpl w:val="7C90FCF4"/>
    <w:lvl w:ilvl="0" w:tplc="A650EB42">
      <w:start w:val="1"/>
      <w:numFmt w:val="upperLetter"/>
      <w:lvlText w:val="%1."/>
      <w:lvlJc w:val="left"/>
      <w:pPr>
        <w:ind w:left="720" w:hanging="360"/>
      </w:pPr>
      <w:rPr>
        <w:rFonts w:hint="eastAsia"/>
      </w:rPr>
    </w:lvl>
    <w:lvl w:ilvl="1" w:tplc="8A8ED8CC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 w:tplc="8390A760">
      <w:start w:val="1"/>
      <w:numFmt w:val="decimal"/>
      <w:lvlText w:val="%3."/>
      <w:lvlJc w:val="left"/>
      <w:pPr>
        <w:ind w:left="234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58049C"/>
    <w:multiLevelType w:val="hybridMultilevel"/>
    <w:tmpl w:val="21D668CE"/>
    <w:lvl w:ilvl="0" w:tplc="5328BA9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upperLetter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upperLetter"/>
      <w:lvlText w:val="%8.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D7C55F0"/>
    <w:multiLevelType w:val="hybridMultilevel"/>
    <w:tmpl w:val="811EDCF4"/>
    <w:lvl w:ilvl="0" w:tplc="1BB43B2C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763C7B"/>
    <w:multiLevelType w:val="hybridMultilevel"/>
    <w:tmpl w:val="CDA61584"/>
    <w:lvl w:ilvl="0" w:tplc="88908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27"/>
  </w:num>
  <w:num w:numId="2">
    <w:abstractNumId w:val="5"/>
  </w:num>
  <w:num w:numId="3">
    <w:abstractNumId w:val="34"/>
  </w:num>
  <w:num w:numId="4">
    <w:abstractNumId w:val="26"/>
  </w:num>
  <w:num w:numId="5">
    <w:abstractNumId w:val="19"/>
  </w:num>
  <w:num w:numId="6">
    <w:abstractNumId w:val="29"/>
  </w:num>
  <w:num w:numId="7">
    <w:abstractNumId w:val="1"/>
  </w:num>
  <w:num w:numId="8">
    <w:abstractNumId w:val="37"/>
  </w:num>
  <w:num w:numId="9">
    <w:abstractNumId w:val="25"/>
  </w:num>
  <w:num w:numId="10">
    <w:abstractNumId w:val="32"/>
  </w:num>
  <w:num w:numId="11">
    <w:abstractNumId w:val="0"/>
  </w:num>
  <w:num w:numId="12">
    <w:abstractNumId w:val="16"/>
  </w:num>
  <w:num w:numId="13">
    <w:abstractNumId w:val="2"/>
  </w:num>
  <w:num w:numId="14">
    <w:abstractNumId w:val="8"/>
  </w:num>
  <w:num w:numId="15">
    <w:abstractNumId w:val="3"/>
  </w:num>
  <w:num w:numId="16">
    <w:abstractNumId w:val="13"/>
  </w:num>
  <w:num w:numId="17">
    <w:abstractNumId w:val="23"/>
  </w:num>
  <w:num w:numId="18">
    <w:abstractNumId w:val="30"/>
  </w:num>
  <w:num w:numId="19">
    <w:abstractNumId w:val="21"/>
  </w:num>
  <w:num w:numId="20">
    <w:abstractNumId w:val="7"/>
  </w:num>
  <w:num w:numId="21">
    <w:abstractNumId w:val="35"/>
  </w:num>
  <w:num w:numId="22">
    <w:abstractNumId w:val="28"/>
  </w:num>
  <w:num w:numId="23">
    <w:abstractNumId w:val="4"/>
  </w:num>
  <w:num w:numId="24">
    <w:abstractNumId w:val="31"/>
  </w:num>
  <w:num w:numId="25">
    <w:abstractNumId w:val="9"/>
  </w:num>
  <w:num w:numId="26">
    <w:abstractNumId w:val="24"/>
  </w:num>
  <w:num w:numId="27">
    <w:abstractNumId w:val="12"/>
  </w:num>
  <w:num w:numId="28">
    <w:abstractNumId w:val="15"/>
  </w:num>
  <w:num w:numId="29">
    <w:abstractNumId w:val="18"/>
  </w:num>
  <w:num w:numId="30">
    <w:abstractNumId w:val="36"/>
  </w:num>
  <w:num w:numId="31">
    <w:abstractNumId w:val="10"/>
  </w:num>
  <w:num w:numId="32">
    <w:abstractNumId w:val="14"/>
  </w:num>
  <w:num w:numId="33">
    <w:abstractNumId w:val="17"/>
  </w:num>
  <w:num w:numId="34">
    <w:abstractNumId w:val="6"/>
  </w:num>
  <w:num w:numId="35">
    <w:abstractNumId w:val="20"/>
  </w:num>
  <w:num w:numId="36">
    <w:abstractNumId w:val="22"/>
  </w:num>
  <w:num w:numId="37">
    <w:abstractNumId w:val="33"/>
  </w:num>
  <w:num w:numId="38">
    <w:abstractNumId w:val="38"/>
  </w:num>
  <w:num w:numId="39">
    <w:abstractNumId w:val="1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jIxNTA1sDAAAiUdpeDU4uLM/DyQAkPzWgAnjO67LQAAAA=="/>
  </w:docVars>
  <w:rsids>
    <w:rsidRoot w:val="00B96293"/>
    <w:rsid w:val="00000368"/>
    <w:rsid w:val="000078F7"/>
    <w:rsid w:val="00025535"/>
    <w:rsid w:val="000257D5"/>
    <w:rsid w:val="00025A4A"/>
    <w:rsid w:val="00033E0F"/>
    <w:rsid w:val="0003428E"/>
    <w:rsid w:val="00037B71"/>
    <w:rsid w:val="00042201"/>
    <w:rsid w:val="000434FB"/>
    <w:rsid w:val="00044744"/>
    <w:rsid w:val="00044A93"/>
    <w:rsid w:val="00045CD4"/>
    <w:rsid w:val="00046207"/>
    <w:rsid w:val="000476ED"/>
    <w:rsid w:val="00050751"/>
    <w:rsid w:val="00056876"/>
    <w:rsid w:val="0007044D"/>
    <w:rsid w:val="00070BFD"/>
    <w:rsid w:val="00071749"/>
    <w:rsid w:val="00071B3F"/>
    <w:rsid w:val="00074011"/>
    <w:rsid w:val="0007426B"/>
    <w:rsid w:val="000805D2"/>
    <w:rsid w:val="00081DBB"/>
    <w:rsid w:val="000844FF"/>
    <w:rsid w:val="000855B2"/>
    <w:rsid w:val="000879C2"/>
    <w:rsid w:val="00092A08"/>
    <w:rsid w:val="00093F62"/>
    <w:rsid w:val="000943C7"/>
    <w:rsid w:val="00094821"/>
    <w:rsid w:val="00094A26"/>
    <w:rsid w:val="00095241"/>
    <w:rsid w:val="00095942"/>
    <w:rsid w:val="00095BB1"/>
    <w:rsid w:val="000A1BD4"/>
    <w:rsid w:val="000A3EF7"/>
    <w:rsid w:val="000B0DBE"/>
    <w:rsid w:val="000B1399"/>
    <w:rsid w:val="000B2FB2"/>
    <w:rsid w:val="000B6AF2"/>
    <w:rsid w:val="000C08A2"/>
    <w:rsid w:val="000C4400"/>
    <w:rsid w:val="000C4D8E"/>
    <w:rsid w:val="000C7721"/>
    <w:rsid w:val="000D0244"/>
    <w:rsid w:val="000D54FE"/>
    <w:rsid w:val="000E018B"/>
    <w:rsid w:val="000E180C"/>
    <w:rsid w:val="000E4778"/>
    <w:rsid w:val="000F0121"/>
    <w:rsid w:val="000F2E97"/>
    <w:rsid w:val="000F627E"/>
    <w:rsid w:val="000F63D5"/>
    <w:rsid w:val="000F7C20"/>
    <w:rsid w:val="00101D52"/>
    <w:rsid w:val="00102337"/>
    <w:rsid w:val="0010278F"/>
    <w:rsid w:val="00103C9A"/>
    <w:rsid w:val="001068EB"/>
    <w:rsid w:val="00110C24"/>
    <w:rsid w:val="00115826"/>
    <w:rsid w:val="00115833"/>
    <w:rsid w:val="001173C0"/>
    <w:rsid w:val="00117913"/>
    <w:rsid w:val="0012497D"/>
    <w:rsid w:val="001256C7"/>
    <w:rsid w:val="001266FD"/>
    <w:rsid w:val="00130B53"/>
    <w:rsid w:val="0013301E"/>
    <w:rsid w:val="001406B0"/>
    <w:rsid w:val="00145651"/>
    <w:rsid w:val="00146D6F"/>
    <w:rsid w:val="00147F0F"/>
    <w:rsid w:val="0016027A"/>
    <w:rsid w:val="00164F9B"/>
    <w:rsid w:val="001664C6"/>
    <w:rsid w:val="0017054F"/>
    <w:rsid w:val="00172629"/>
    <w:rsid w:val="00175197"/>
    <w:rsid w:val="0017614F"/>
    <w:rsid w:val="001809B9"/>
    <w:rsid w:val="00181482"/>
    <w:rsid w:val="00181777"/>
    <w:rsid w:val="00182268"/>
    <w:rsid w:val="00190236"/>
    <w:rsid w:val="00190D94"/>
    <w:rsid w:val="001A3CCE"/>
    <w:rsid w:val="001B10FB"/>
    <w:rsid w:val="001B110E"/>
    <w:rsid w:val="001B32FA"/>
    <w:rsid w:val="001B3C03"/>
    <w:rsid w:val="001B44B9"/>
    <w:rsid w:val="001B60FC"/>
    <w:rsid w:val="001C4A7E"/>
    <w:rsid w:val="001C7D33"/>
    <w:rsid w:val="001D05A9"/>
    <w:rsid w:val="001D16BD"/>
    <w:rsid w:val="001D294A"/>
    <w:rsid w:val="001D32DE"/>
    <w:rsid w:val="001D6680"/>
    <w:rsid w:val="001E1555"/>
    <w:rsid w:val="001E2022"/>
    <w:rsid w:val="001E2213"/>
    <w:rsid w:val="001E55D4"/>
    <w:rsid w:val="001E7264"/>
    <w:rsid w:val="001F17F0"/>
    <w:rsid w:val="001F37BF"/>
    <w:rsid w:val="001F64C9"/>
    <w:rsid w:val="001F7CF6"/>
    <w:rsid w:val="0020264D"/>
    <w:rsid w:val="00204552"/>
    <w:rsid w:val="00206751"/>
    <w:rsid w:val="0020753F"/>
    <w:rsid w:val="0021460F"/>
    <w:rsid w:val="00214EC3"/>
    <w:rsid w:val="0022026E"/>
    <w:rsid w:val="00221EDE"/>
    <w:rsid w:val="0022281E"/>
    <w:rsid w:val="00223381"/>
    <w:rsid w:val="00223C14"/>
    <w:rsid w:val="00225424"/>
    <w:rsid w:val="002266FC"/>
    <w:rsid w:val="002270A9"/>
    <w:rsid w:val="00231C93"/>
    <w:rsid w:val="002356DF"/>
    <w:rsid w:val="002372E9"/>
    <w:rsid w:val="002374EC"/>
    <w:rsid w:val="00237EA0"/>
    <w:rsid w:val="00242316"/>
    <w:rsid w:val="00243F09"/>
    <w:rsid w:val="0024474B"/>
    <w:rsid w:val="00250305"/>
    <w:rsid w:val="00250BC3"/>
    <w:rsid w:val="002565C3"/>
    <w:rsid w:val="0026008A"/>
    <w:rsid w:val="002612F2"/>
    <w:rsid w:val="00262383"/>
    <w:rsid w:val="00263866"/>
    <w:rsid w:val="00264A12"/>
    <w:rsid w:val="00265F46"/>
    <w:rsid w:val="00266838"/>
    <w:rsid w:val="00266B78"/>
    <w:rsid w:val="00270D5F"/>
    <w:rsid w:val="00274AB9"/>
    <w:rsid w:val="00275AAC"/>
    <w:rsid w:val="002762BC"/>
    <w:rsid w:val="002765CD"/>
    <w:rsid w:val="002769E3"/>
    <w:rsid w:val="00276DEB"/>
    <w:rsid w:val="002774C3"/>
    <w:rsid w:val="002801BA"/>
    <w:rsid w:val="00291D40"/>
    <w:rsid w:val="00297316"/>
    <w:rsid w:val="002A3DC2"/>
    <w:rsid w:val="002A5784"/>
    <w:rsid w:val="002B022A"/>
    <w:rsid w:val="002B0F14"/>
    <w:rsid w:val="002B4CD3"/>
    <w:rsid w:val="002C0419"/>
    <w:rsid w:val="002C3A05"/>
    <w:rsid w:val="002C461D"/>
    <w:rsid w:val="002C5DEF"/>
    <w:rsid w:val="002C72B7"/>
    <w:rsid w:val="002D28A9"/>
    <w:rsid w:val="002D5CD3"/>
    <w:rsid w:val="002D70D7"/>
    <w:rsid w:val="002E3E78"/>
    <w:rsid w:val="002E78C2"/>
    <w:rsid w:val="002F0E39"/>
    <w:rsid w:val="002F5B24"/>
    <w:rsid w:val="00300F32"/>
    <w:rsid w:val="00305F83"/>
    <w:rsid w:val="00306CD4"/>
    <w:rsid w:val="00310142"/>
    <w:rsid w:val="0031507E"/>
    <w:rsid w:val="00316C13"/>
    <w:rsid w:val="00323AF8"/>
    <w:rsid w:val="00324B8B"/>
    <w:rsid w:val="00330BA5"/>
    <w:rsid w:val="0033384C"/>
    <w:rsid w:val="00333D43"/>
    <w:rsid w:val="003412C6"/>
    <w:rsid w:val="0034219A"/>
    <w:rsid w:val="00350921"/>
    <w:rsid w:val="00350EB9"/>
    <w:rsid w:val="00354955"/>
    <w:rsid w:val="0035695F"/>
    <w:rsid w:val="003571CB"/>
    <w:rsid w:val="00360A6A"/>
    <w:rsid w:val="00364F9A"/>
    <w:rsid w:val="003670F1"/>
    <w:rsid w:val="00371393"/>
    <w:rsid w:val="003755B1"/>
    <w:rsid w:val="00376659"/>
    <w:rsid w:val="003862CC"/>
    <w:rsid w:val="0038789E"/>
    <w:rsid w:val="00391C17"/>
    <w:rsid w:val="00392A04"/>
    <w:rsid w:val="00393566"/>
    <w:rsid w:val="003A2300"/>
    <w:rsid w:val="003A2D60"/>
    <w:rsid w:val="003A7760"/>
    <w:rsid w:val="003B0E05"/>
    <w:rsid w:val="003B289E"/>
    <w:rsid w:val="003B51BF"/>
    <w:rsid w:val="003B5692"/>
    <w:rsid w:val="003B6E27"/>
    <w:rsid w:val="003B6E7A"/>
    <w:rsid w:val="003C245B"/>
    <w:rsid w:val="003C4358"/>
    <w:rsid w:val="003C4519"/>
    <w:rsid w:val="003C7ED1"/>
    <w:rsid w:val="003D26E7"/>
    <w:rsid w:val="003D6F92"/>
    <w:rsid w:val="003E22DA"/>
    <w:rsid w:val="003E5486"/>
    <w:rsid w:val="003E6031"/>
    <w:rsid w:val="003E6BFA"/>
    <w:rsid w:val="003F141B"/>
    <w:rsid w:val="003F199D"/>
    <w:rsid w:val="003F212B"/>
    <w:rsid w:val="004039FD"/>
    <w:rsid w:val="004054CD"/>
    <w:rsid w:val="00406BFF"/>
    <w:rsid w:val="0042085B"/>
    <w:rsid w:val="004219D4"/>
    <w:rsid w:val="00422905"/>
    <w:rsid w:val="0042639C"/>
    <w:rsid w:val="00426EB3"/>
    <w:rsid w:val="0042786C"/>
    <w:rsid w:val="00430823"/>
    <w:rsid w:val="00431929"/>
    <w:rsid w:val="00435A4D"/>
    <w:rsid w:val="004376C8"/>
    <w:rsid w:val="00437AAA"/>
    <w:rsid w:val="004523AF"/>
    <w:rsid w:val="004536F8"/>
    <w:rsid w:val="004541AB"/>
    <w:rsid w:val="00455B96"/>
    <w:rsid w:val="004560F0"/>
    <w:rsid w:val="004575E3"/>
    <w:rsid w:val="0045782D"/>
    <w:rsid w:val="004607D2"/>
    <w:rsid w:val="004618A5"/>
    <w:rsid w:val="004642C3"/>
    <w:rsid w:val="00464705"/>
    <w:rsid w:val="004648F8"/>
    <w:rsid w:val="00472CAC"/>
    <w:rsid w:val="00475CFF"/>
    <w:rsid w:val="00476F64"/>
    <w:rsid w:val="00477737"/>
    <w:rsid w:val="00483AF5"/>
    <w:rsid w:val="00483FBD"/>
    <w:rsid w:val="0048524E"/>
    <w:rsid w:val="00485873"/>
    <w:rsid w:val="00485DCD"/>
    <w:rsid w:val="00491683"/>
    <w:rsid w:val="004934C1"/>
    <w:rsid w:val="004970B6"/>
    <w:rsid w:val="0049718C"/>
    <w:rsid w:val="004A0C7A"/>
    <w:rsid w:val="004A43F8"/>
    <w:rsid w:val="004B2665"/>
    <w:rsid w:val="004B2BD3"/>
    <w:rsid w:val="004B41CE"/>
    <w:rsid w:val="004B46AA"/>
    <w:rsid w:val="004B6D35"/>
    <w:rsid w:val="004B7717"/>
    <w:rsid w:val="004C19B2"/>
    <w:rsid w:val="004C3592"/>
    <w:rsid w:val="004C7A1E"/>
    <w:rsid w:val="004D0333"/>
    <w:rsid w:val="004D4D36"/>
    <w:rsid w:val="004D77FF"/>
    <w:rsid w:val="004E2DF7"/>
    <w:rsid w:val="004E4EDA"/>
    <w:rsid w:val="004E527B"/>
    <w:rsid w:val="004E59F5"/>
    <w:rsid w:val="004E6020"/>
    <w:rsid w:val="004E6ADE"/>
    <w:rsid w:val="004F31EE"/>
    <w:rsid w:val="004F38C4"/>
    <w:rsid w:val="004F45EB"/>
    <w:rsid w:val="005005E9"/>
    <w:rsid w:val="005019DE"/>
    <w:rsid w:val="0050227A"/>
    <w:rsid w:val="005077B2"/>
    <w:rsid w:val="005078DC"/>
    <w:rsid w:val="00512995"/>
    <w:rsid w:val="00514CD2"/>
    <w:rsid w:val="005156AD"/>
    <w:rsid w:val="00521D51"/>
    <w:rsid w:val="00521FE3"/>
    <w:rsid w:val="005309C2"/>
    <w:rsid w:val="00531546"/>
    <w:rsid w:val="00531D59"/>
    <w:rsid w:val="00532164"/>
    <w:rsid w:val="005329AF"/>
    <w:rsid w:val="005350F3"/>
    <w:rsid w:val="0053657A"/>
    <w:rsid w:val="00542E35"/>
    <w:rsid w:val="00543292"/>
    <w:rsid w:val="005462C2"/>
    <w:rsid w:val="00551508"/>
    <w:rsid w:val="00553489"/>
    <w:rsid w:val="00555288"/>
    <w:rsid w:val="0056155D"/>
    <w:rsid w:val="00561DE2"/>
    <w:rsid w:val="00571EC8"/>
    <w:rsid w:val="00574667"/>
    <w:rsid w:val="00574B90"/>
    <w:rsid w:val="00576753"/>
    <w:rsid w:val="00576E7E"/>
    <w:rsid w:val="00576F52"/>
    <w:rsid w:val="00586F36"/>
    <w:rsid w:val="0059306D"/>
    <w:rsid w:val="00597C71"/>
    <w:rsid w:val="005A0763"/>
    <w:rsid w:val="005A07D8"/>
    <w:rsid w:val="005A14AF"/>
    <w:rsid w:val="005A59D3"/>
    <w:rsid w:val="005B4439"/>
    <w:rsid w:val="005C1307"/>
    <w:rsid w:val="005C1DBB"/>
    <w:rsid w:val="005C1ED5"/>
    <w:rsid w:val="005C3A69"/>
    <w:rsid w:val="005C4B0B"/>
    <w:rsid w:val="005C6079"/>
    <w:rsid w:val="005C6A76"/>
    <w:rsid w:val="005C71A2"/>
    <w:rsid w:val="005D0970"/>
    <w:rsid w:val="005D2A37"/>
    <w:rsid w:val="005D5813"/>
    <w:rsid w:val="005E565F"/>
    <w:rsid w:val="005E58D0"/>
    <w:rsid w:val="005E5D74"/>
    <w:rsid w:val="005F0255"/>
    <w:rsid w:val="005F1496"/>
    <w:rsid w:val="005F4E5A"/>
    <w:rsid w:val="005F56A1"/>
    <w:rsid w:val="005F5C1B"/>
    <w:rsid w:val="005F689D"/>
    <w:rsid w:val="006030EA"/>
    <w:rsid w:val="00604C03"/>
    <w:rsid w:val="00605DB1"/>
    <w:rsid w:val="00606484"/>
    <w:rsid w:val="00613060"/>
    <w:rsid w:val="0062268D"/>
    <w:rsid w:val="00623582"/>
    <w:rsid w:val="00626B83"/>
    <w:rsid w:val="006331F1"/>
    <w:rsid w:val="00635075"/>
    <w:rsid w:val="00637568"/>
    <w:rsid w:val="00646177"/>
    <w:rsid w:val="00647CC1"/>
    <w:rsid w:val="00657125"/>
    <w:rsid w:val="006607B3"/>
    <w:rsid w:val="00660ACF"/>
    <w:rsid w:val="00663F94"/>
    <w:rsid w:val="006641D4"/>
    <w:rsid w:val="00667D5E"/>
    <w:rsid w:val="00672726"/>
    <w:rsid w:val="006748DE"/>
    <w:rsid w:val="00677D81"/>
    <w:rsid w:val="006802EF"/>
    <w:rsid w:val="00681AA4"/>
    <w:rsid w:val="006837E5"/>
    <w:rsid w:val="0068380B"/>
    <w:rsid w:val="006844A9"/>
    <w:rsid w:val="00684B29"/>
    <w:rsid w:val="00687C31"/>
    <w:rsid w:val="006914C5"/>
    <w:rsid w:val="0069454C"/>
    <w:rsid w:val="006959AE"/>
    <w:rsid w:val="00697FF8"/>
    <w:rsid w:val="006A2E2B"/>
    <w:rsid w:val="006A32DF"/>
    <w:rsid w:val="006A3AC4"/>
    <w:rsid w:val="006A5414"/>
    <w:rsid w:val="006B2238"/>
    <w:rsid w:val="006B523F"/>
    <w:rsid w:val="006C0C2F"/>
    <w:rsid w:val="006C6595"/>
    <w:rsid w:val="006C68AE"/>
    <w:rsid w:val="006D1046"/>
    <w:rsid w:val="006D120C"/>
    <w:rsid w:val="006D12B2"/>
    <w:rsid w:val="006D1439"/>
    <w:rsid w:val="006D1A2A"/>
    <w:rsid w:val="006D32A5"/>
    <w:rsid w:val="006D3A46"/>
    <w:rsid w:val="006D50B5"/>
    <w:rsid w:val="006E0128"/>
    <w:rsid w:val="006E3B0D"/>
    <w:rsid w:val="006E3C5E"/>
    <w:rsid w:val="006E406D"/>
    <w:rsid w:val="006F08EA"/>
    <w:rsid w:val="006F2514"/>
    <w:rsid w:val="006F3A17"/>
    <w:rsid w:val="006F5404"/>
    <w:rsid w:val="00701835"/>
    <w:rsid w:val="00707774"/>
    <w:rsid w:val="00710761"/>
    <w:rsid w:val="00711DD1"/>
    <w:rsid w:val="00712973"/>
    <w:rsid w:val="00713537"/>
    <w:rsid w:val="00713B6F"/>
    <w:rsid w:val="00714EA0"/>
    <w:rsid w:val="00722291"/>
    <w:rsid w:val="0072462E"/>
    <w:rsid w:val="00724E8A"/>
    <w:rsid w:val="00726FF9"/>
    <w:rsid w:val="0073220B"/>
    <w:rsid w:val="00733BC8"/>
    <w:rsid w:val="0073789F"/>
    <w:rsid w:val="00737AB3"/>
    <w:rsid w:val="00737B1B"/>
    <w:rsid w:val="00740BB6"/>
    <w:rsid w:val="00746817"/>
    <w:rsid w:val="00751475"/>
    <w:rsid w:val="00756980"/>
    <w:rsid w:val="00757A4B"/>
    <w:rsid w:val="00761BBC"/>
    <w:rsid w:val="007637E1"/>
    <w:rsid w:val="00763B7B"/>
    <w:rsid w:val="00774809"/>
    <w:rsid w:val="00776353"/>
    <w:rsid w:val="00781002"/>
    <w:rsid w:val="007816C4"/>
    <w:rsid w:val="00783574"/>
    <w:rsid w:val="00793522"/>
    <w:rsid w:val="00795D34"/>
    <w:rsid w:val="007A55B4"/>
    <w:rsid w:val="007B390B"/>
    <w:rsid w:val="007B577D"/>
    <w:rsid w:val="007B5A6C"/>
    <w:rsid w:val="007B76BB"/>
    <w:rsid w:val="007C423C"/>
    <w:rsid w:val="007D14AA"/>
    <w:rsid w:val="007D504D"/>
    <w:rsid w:val="007D5B98"/>
    <w:rsid w:val="007D682D"/>
    <w:rsid w:val="007D7154"/>
    <w:rsid w:val="007E00E6"/>
    <w:rsid w:val="007E1F3F"/>
    <w:rsid w:val="007E2D2D"/>
    <w:rsid w:val="007E4DB2"/>
    <w:rsid w:val="007F227C"/>
    <w:rsid w:val="007F54CE"/>
    <w:rsid w:val="007F679A"/>
    <w:rsid w:val="007F7B7D"/>
    <w:rsid w:val="008009FE"/>
    <w:rsid w:val="00800D4F"/>
    <w:rsid w:val="008013CF"/>
    <w:rsid w:val="008026D5"/>
    <w:rsid w:val="008054CB"/>
    <w:rsid w:val="00805860"/>
    <w:rsid w:val="008117BF"/>
    <w:rsid w:val="00811B3A"/>
    <w:rsid w:val="008123F8"/>
    <w:rsid w:val="0081257B"/>
    <w:rsid w:val="008158C9"/>
    <w:rsid w:val="0082003A"/>
    <w:rsid w:val="00823F63"/>
    <w:rsid w:val="00824192"/>
    <w:rsid w:val="00837FF9"/>
    <w:rsid w:val="00840D6D"/>
    <w:rsid w:val="00841670"/>
    <w:rsid w:val="008430AF"/>
    <w:rsid w:val="0085085D"/>
    <w:rsid w:val="00852BD7"/>
    <w:rsid w:val="00855954"/>
    <w:rsid w:val="0085634D"/>
    <w:rsid w:val="00860850"/>
    <w:rsid w:val="008644FA"/>
    <w:rsid w:val="008656CA"/>
    <w:rsid w:val="0086791C"/>
    <w:rsid w:val="00867FFA"/>
    <w:rsid w:val="00870306"/>
    <w:rsid w:val="00871959"/>
    <w:rsid w:val="00875329"/>
    <w:rsid w:val="00876CD3"/>
    <w:rsid w:val="00887146"/>
    <w:rsid w:val="008876BF"/>
    <w:rsid w:val="00887C81"/>
    <w:rsid w:val="008963A8"/>
    <w:rsid w:val="008968CC"/>
    <w:rsid w:val="00897E2C"/>
    <w:rsid w:val="00897FAA"/>
    <w:rsid w:val="008A140C"/>
    <w:rsid w:val="008A14FB"/>
    <w:rsid w:val="008A1F1E"/>
    <w:rsid w:val="008A64F2"/>
    <w:rsid w:val="008B03A7"/>
    <w:rsid w:val="008B2015"/>
    <w:rsid w:val="008C0024"/>
    <w:rsid w:val="008C01FD"/>
    <w:rsid w:val="008C1814"/>
    <w:rsid w:val="008C3804"/>
    <w:rsid w:val="008C79F0"/>
    <w:rsid w:val="008D0976"/>
    <w:rsid w:val="008D4BCF"/>
    <w:rsid w:val="008D4C34"/>
    <w:rsid w:val="008D4DC2"/>
    <w:rsid w:val="008D4E3B"/>
    <w:rsid w:val="008D7E58"/>
    <w:rsid w:val="008E088C"/>
    <w:rsid w:val="008E17FB"/>
    <w:rsid w:val="008E2D4B"/>
    <w:rsid w:val="008E6335"/>
    <w:rsid w:val="008F0062"/>
    <w:rsid w:val="008F3E88"/>
    <w:rsid w:val="008F4AE8"/>
    <w:rsid w:val="00906E8B"/>
    <w:rsid w:val="0091034F"/>
    <w:rsid w:val="00911377"/>
    <w:rsid w:val="00920D79"/>
    <w:rsid w:val="00920FEE"/>
    <w:rsid w:val="009212B8"/>
    <w:rsid w:val="00923058"/>
    <w:rsid w:val="0092742B"/>
    <w:rsid w:val="00930264"/>
    <w:rsid w:val="009310AE"/>
    <w:rsid w:val="0093375C"/>
    <w:rsid w:val="00933974"/>
    <w:rsid w:val="009431B3"/>
    <w:rsid w:val="009458F6"/>
    <w:rsid w:val="00951874"/>
    <w:rsid w:val="009519DD"/>
    <w:rsid w:val="00951E44"/>
    <w:rsid w:val="00954281"/>
    <w:rsid w:val="009546B7"/>
    <w:rsid w:val="00955C68"/>
    <w:rsid w:val="009620BB"/>
    <w:rsid w:val="00962AF5"/>
    <w:rsid w:val="00962CCA"/>
    <w:rsid w:val="00964E44"/>
    <w:rsid w:val="00964FE2"/>
    <w:rsid w:val="009715F6"/>
    <w:rsid w:val="0097241F"/>
    <w:rsid w:val="00975C48"/>
    <w:rsid w:val="00977237"/>
    <w:rsid w:val="0097787D"/>
    <w:rsid w:val="009826B9"/>
    <w:rsid w:val="0098415D"/>
    <w:rsid w:val="00984277"/>
    <w:rsid w:val="00987485"/>
    <w:rsid w:val="009951B3"/>
    <w:rsid w:val="0099675E"/>
    <w:rsid w:val="009A0C07"/>
    <w:rsid w:val="009A4C5E"/>
    <w:rsid w:val="009A6342"/>
    <w:rsid w:val="009A6EB9"/>
    <w:rsid w:val="009B6EB2"/>
    <w:rsid w:val="009C1BB0"/>
    <w:rsid w:val="009D0E56"/>
    <w:rsid w:val="009D6A73"/>
    <w:rsid w:val="009E2D4D"/>
    <w:rsid w:val="009E66CB"/>
    <w:rsid w:val="009E726B"/>
    <w:rsid w:val="009F20E9"/>
    <w:rsid w:val="009F494B"/>
    <w:rsid w:val="009F5AC7"/>
    <w:rsid w:val="00A05B65"/>
    <w:rsid w:val="00A05C57"/>
    <w:rsid w:val="00A05D31"/>
    <w:rsid w:val="00A1054C"/>
    <w:rsid w:val="00A12736"/>
    <w:rsid w:val="00A15EED"/>
    <w:rsid w:val="00A161A4"/>
    <w:rsid w:val="00A21BA0"/>
    <w:rsid w:val="00A21F8A"/>
    <w:rsid w:val="00A24181"/>
    <w:rsid w:val="00A26873"/>
    <w:rsid w:val="00A272B8"/>
    <w:rsid w:val="00A30BAD"/>
    <w:rsid w:val="00A4234B"/>
    <w:rsid w:val="00A44B51"/>
    <w:rsid w:val="00A45CF1"/>
    <w:rsid w:val="00A46A78"/>
    <w:rsid w:val="00A51D77"/>
    <w:rsid w:val="00A54FFA"/>
    <w:rsid w:val="00A56589"/>
    <w:rsid w:val="00A56F4E"/>
    <w:rsid w:val="00A6018F"/>
    <w:rsid w:val="00A61418"/>
    <w:rsid w:val="00A734B2"/>
    <w:rsid w:val="00A8438F"/>
    <w:rsid w:val="00A863FC"/>
    <w:rsid w:val="00A938D5"/>
    <w:rsid w:val="00A96D09"/>
    <w:rsid w:val="00AA0652"/>
    <w:rsid w:val="00AA0F65"/>
    <w:rsid w:val="00AA1639"/>
    <w:rsid w:val="00AA2878"/>
    <w:rsid w:val="00AB00A9"/>
    <w:rsid w:val="00AB0D9B"/>
    <w:rsid w:val="00AB2313"/>
    <w:rsid w:val="00AB72E1"/>
    <w:rsid w:val="00AC210E"/>
    <w:rsid w:val="00AC3738"/>
    <w:rsid w:val="00AC5130"/>
    <w:rsid w:val="00AC79EC"/>
    <w:rsid w:val="00AC7BF8"/>
    <w:rsid w:val="00AD3F15"/>
    <w:rsid w:val="00AD46CC"/>
    <w:rsid w:val="00AD5D8F"/>
    <w:rsid w:val="00AD606F"/>
    <w:rsid w:val="00AD685B"/>
    <w:rsid w:val="00AE45A3"/>
    <w:rsid w:val="00AE6BFF"/>
    <w:rsid w:val="00AE76AE"/>
    <w:rsid w:val="00AE796D"/>
    <w:rsid w:val="00AF3D27"/>
    <w:rsid w:val="00AF5526"/>
    <w:rsid w:val="00B01875"/>
    <w:rsid w:val="00B033AE"/>
    <w:rsid w:val="00B03C92"/>
    <w:rsid w:val="00B060B6"/>
    <w:rsid w:val="00B065B7"/>
    <w:rsid w:val="00B11281"/>
    <w:rsid w:val="00B13586"/>
    <w:rsid w:val="00B16214"/>
    <w:rsid w:val="00B1751E"/>
    <w:rsid w:val="00B2318A"/>
    <w:rsid w:val="00B256B5"/>
    <w:rsid w:val="00B26FDE"/>
    <w:rsid w:val="00B27C5E"/>
    <w:rsid w:val="00B3307C"/>
    <w:rsid w:val="00B333A0"/>
    <w:rsid w:val="00B33F41"/>
    <w:rsid w:val="00B3540E"/>
    <w:rsid w:val="00B358E9"/>
    <w:rsid w:val="00B4227A"/>
    <w:rsid w:val="00B454F2"/>
    <w:rsid w:val="00B455A6"/>
    <w:rsid w:val="00B45DCD"/>
    <w:rsid w:val="00B526D1"/>
    <w:rsid w:val="00B52C37"/>
    <w:rsid w:val="00B55402"/>
    <w:rsid w:val="00B6104C"/>
    <w:rsid w:val="00B6676E"/>
    <w:rsid w:val="00B77CF3"/>
    <w:rsid w:val="00B84472"/>
    <w:rsid w:val="00B854BE"/>
    <w:rsid w:val="00B87F4E"/>
    <w:rsid w:val="00B90C12"/>
    <w:rsid w:val="00B935D3"/>
    <w:rsid w:val="00B960CD"/>
    <w:rsid w:val="00B96293"/>
    <w:rsid w:val="00B966FE"/>
    <w:rsid w:val="00B973AB"/>
    <w:rsid w:val="00BA7173"/>
    <w:rsid w:val="00BA730C"/>
    <w:rsid w:val="00BA7C49"/>
    <w:rsid w:val="00BB7C15"/>
    <w:rsid w:val="00BC0910"/>
    <w:rsid w:val="00BC1714"/>
    <w:rsid w:val="00BC48F5"/>
    <w:rsid w:val="00BC4911"/>
    <w:rsid w:val="00BC5C63"/>
    <w:rsid w:val="00BC63AB"/>
    <w:rsid w:val="00BD09C5"/>
    <w:rsid w:val="00BD0E25"/>
    <w:rsid w:val="00BD42E0"/>
    <w:rsid w:val="00BD689A"/>
    <w:rsid w:val="00BD6BE5"/>
    <w:rsid w:val="00BE063C"/>
    <w:rsid w:val="00BE1278"/>
    <w:rsid w:val="00BE18D1"/>
    <w:rsid w:val="00BE40E6"/>
    <w:rsid w:val="00BE4FF9"/>
    <w:rsid w:val="00BE508D"/>
    <w:rsid w:val="00BE5B22"/>
    <w:rsid w:val="00BE70E9"/>
    <w:rsid w:val="00BE7169"/>
    <w:rsid w:val="00BE76AE"/>
    <w:rsid w:val="00BF402B"/>
    <w:rsid w:val="00BF4864"/>
    <w:rsid w:val="00BF488C"/>
    <w:rsid w:val="00BF5C7B"/>
    <w:rsid w:val="00BF5FAF"/>
    <w:rsid w:val="00BF645B"/>
    <w:rsid w:val="00C00524"/>
    <w:rsid w:val="00C01A2B"/>
    <w:rsid w:val="00C02484"/>
    <w:rsid w:val="00C032EA"/>
    <w:rsid w:val="00C045D7"/>
    <w:rsid w:val="00C04A4E"/>
    <w:rsid w:val="00C07217"/>
    <w:rsid w:val="00C13E98"/>
    <w:rsid w:val="00C16F28"/>
    <w:rsid w:val="00C20E37"/>
    <w:rsid w:val="00C211E3"/>
    <w:rsid w:val="00C24BF1"/>
    <w:rsid w:val="00C307C9"/>
    <w:rsid w:val="00C30F1D"/>
    <w:rsid w:val="00C32710"/>
    <w:rsid w:val="00C32ABB"/>
    <w:rsid w:val="00C331D8"/>
    <w:rsid w:val="00C35C94"/>
    <w:rsid w:val="00C35FB9"/>
    <w:rsid w:val="00C4512B"/>
    <w:rsid w:val="00C4747A"/>
    <w:rsid w:val="00C534CE"/>
    <w:rsid w:val="00C534DB"/>
    <w:rsid w:val="00C547F8"/>
    <w:rsid w:val="00C621B1"/>
    <w:rsid w:val="00C6360B"/>
    <w:rsid w:val="00C63E68"/>
    <w:rsid w:val="00C64D32"/>
    <w:rsid w:val="00C64FA3"/>
    <w:rsid w:val="00C67FB7"/>
    <w:rsid w:val="00C71A66"/>
    <w:rsid w:val="00C74346"/>
    <w:rsid w:val="00C75654"/>
    <w:rsid w:val="00C76196"/>
    <w:rsid w:val="00C76240"/>
    <w:rsid w:val="00C84748"/>
    <w:rsid w:val="00C8585D"/>
    <w:rsid w:val="00C858AD"/>
    <w:rsid w:val="00C870B7"/>
    <w:rsid w:val="00C908D2"/>
    <w:rsid w:val="00C92F43"/>
    <w:rsid w:val="00C93E28"/>
    <w:rsid w:val="00C9703E"/>
    <w:rsid w:val="00CA2EC5"/>
    <w:rsid w:val="00CA371D"/>
    <w:rsid w:val="00CA50E9"/>
    <w:rsid w:val="00CA6DBA"/>
    <w:rsid w:val="00CA7611"/>
    <w:rsid w:val="00CB2513"/>
    <w:rsid w:val="00CB59C8"/>
    <w:rsid w:val="00CB7D96"/>
    <w:rsid w:val="00CC03E1"/>
    <w:rsid w:val="00CC5348"/>
    <w:rsid w:val="00CC5ECF"/>
    <w:rsid w:val="00CD22D5"/>
    <w:rsid w:val="00CD4FFF"/>
    <w:rsid w:val="00CD5D1F"/>
    <w:rsid w:val="00CD7442"/>
    <w:rsid w:val="00CD7BDA"/>
    <w:rsid w:val="00CE3862"/>
    <w:rsid w:val="00CE4F1B"/>
    <w:rsid w:val="00CF0B0C"/>
    <w:rsid w:val="00CF2A19"/>
    <w:rsid w:val="00CF5291"/>
    <w:rsid w:val="00CF561A"/>
    <w:rsid w:val="00D00A2E"/>
    <w:rsid w:val="00D00E4F"/>
    <w:rsid w:val="00D05CCD"/>
    <w:rsid w:val="00D0636F"/>
    <w:rsid w:val="00D07F0E"/>
    <w:rsid w:val="00D13988"/>
    <w:rsid w:val="00D1782F"/>
    <w:rsid w:val="00D17B60"/>
    <w:rsid w:val="00D20D0C"/>
    <w:rsid w:val="00D26874"/>
    <w:rsid w:val="00D32EBF"/>
    <w:rsid w:val="00D366EF"/>
    <w:rsid w:val="00D42842"/>
    <w:rsid w:val="00D43989"/>
    <w:rsid w:val="00D460BE"/>
    <w:rsid w:val="00D532BB"/>
    <w:rsid w:val="00D53FAA"/>
    <w:rsid w:val="00D751F3"/>
    <w:rsid w:val="00D807B5"/>
    <w:rsid w:val="00D866F6"/>
    <w:rsid w:val="00D86DD6"/>
    <w:rsid w:val="00D954EF"/>
    <w:rsid w:val="00DA0446"/>
    <w:rsid w:val="00DA465B"/>
    <w:rsid w:val="00DA672D"/>
    <w:rsid w:val="00DA738A"/>
    <w:rsid w:val="00DB5FC7"/>
    <w:rsid w:val="00DB7654"/>
    <w:rsid w:val="00DC032E"/>
    <w:rsid w:val="00DC1C6F"/>
    <w:rsid w:val="00DC39D7"/>
    <w:rsid w:val="00DD1D5A"/>
    <w:rsid w:val="00DD2C56"/>
    <w:rsid w:val="00DD3ED1"/>
    <w:rsid w:val="00DD4D65"/>
    <w:rsid w:val="00DD63BA"/>
    <w:rsid w:val="00DD795F"/>
    <w:rsid w:val="00DE031B"/>
    <w:rsid w:val="00DE3BDE"/>
    <w:rsid w:val="00DE7804"/>
    <w:rsid w:val="00DF3CDA"/>
    <w:rsid w:val="00DF7B1F"/>
    <w:rsid w:val="00E04309"/>
    <w:rsid w:val="00E0536A"/>
    <w:rsid w:val="00E06CCF"/>
    <w:rsid w:val="00E108FC"/>
    <w:rsid w:val="00E10FB9"/>
    <w:rsid w:val="00E15C3B"/>
    <w:rsid w:val="00E172DB"/>
    <w:rsid w:val="00E21328"/>
    <w:rsid w:val="00E27686"/>
    <w:rsid w:val="00E27BD2"/>
    <w:rsid w:val="00E333C9"/>
    <w:rsid w:val="00E358C4"/>
    <w:rsid w:val="00E41889"/>
    <w:rsid w:val="00E42556"/>
    <w:rsid w:val="00E45A88"/>
    <w:rsid w:val="00E54D57"/>
    <w:rsid w:val="00E5729F"/>
    <w:rsid w:val="00E62092"/>
    <w:rsid w:val="00E63CB6"/>
    <w:rsid w:val="00E6587D"/>
    <w:rsid w:val="00E66326"/>
    <w:rsid w:val="00E728FB"/>
    <w:rsid w:val="00E74559"/>
    <w:rsid w:val="00E74C9D"/>
    <w:rsid w:val="00E75321"/>
    <w:rsid w:val="00E81C8B"/>
    <w:rsid w:val="00E82AC5"/>
    <w:rsid w:val="00E82ED9"/>
    <w:rsid w:val="00E83785"/>
    <w:rsid w:val="00E84961"/>
    <w:rsid w:val="00E85EFA"/>
    <w:rsid w:val="00E8759E"/>
    <w:rsid w:val="00E910B3"/>
    <w:rsid w:val="00E93D88"/>
    <w:rsid w:val="00E93E34"/>
    <w:rsid w:val="00E96052"/>
    <w:rsid w:val="00EA0540"/>
    <w:rsid w:val="00EA0C49"/>
    <w:rsid w:val="00EA3BE0"/>
    <w:rsid w:val="00EB21DB"/>
    <w:rsid w:val="00EB2D84"/>
    <w:rsid w:val="00EC0522"/>
    <w:rsid w:val="00EC31EB"/>
    <w:rsid w:val="00EC4CC2"/>
    <w:rsid w:val="00EC68F9"/>
    <w:rsid w:val="00EC7671"/>
    <w:rsid w:val="00ED043C"/>
    <w:rsid w:val="00ED3481"/>
    <w:rsid w:val="00ED5BB0"/>
    <w:rsid w:val="00ED6D4F"/>
    <w:rsid w:val="00EE03B6"/>
    <w:rsid w:val="00EE325F"/>
    <w:rsid w:val="00EE4C23"/>
    <w:rsid w:val="00EE7000"/>
    <w:rsid w:val="00EF3297"/>
    <w:rsid w:val="00EF3966"/>
    <w:rsid w:val="00EF6FC0"/>
    <w:rsid w:val="00EF7C0F"/>
    <w:rsid w:val="00F1292C"/>
    <w:rsid w:val="00F12DAE"/>
    <w:rsid w:val="00F142E7"/>
    <w:rsid w:val="00F153C5"/>
    <w:rsid w:val="00F15767"/>
    <w:rsid w:val="00F163F3"/>
    <w:rsid w:val="00F20BE3"/>
    <w:rsid w:val="00F20C77"/>
    <w:rsid w:val="00F20D24"/>
    <w:rsid w:val="00F22778"/>
    <w:rsid w:val="00F2535C"/>
    <w:rsid w:val="00F40791"/>
    <w:rsid w:val="00F40F7A"/>
    <w:rsid w:val="00F43BC2"/>
    <w:rsid w:val="00F4681C"/>
    <w:rsid w:val="00F50BFF"/>
    <w:rsid w:val="00F5208A"/>
    <w:rsid w:val="00F53209"/>
    <w:rsid w:val="00F60235"/>
    <w:rsid w:val="00F61747"/>
    <w:rsid w:val="00F66CFA"/>
    <w:rsid w:val="00F67122"/>
    <w:rsid w:val="00F71F0F"/>
    <w:rsid w:val="00F735EA"/>
    <w:rsid w:val="00F7632C"/>
    <w:rsid w:val="00F81100"/>
    <w:rsid w:val="00F824A2"/>
    <w:rsid w:val="00F93B42"/>
    <w:rsid w:val="00F94ADA"/>
    <w:rsid w:val="00F97BB7"/>
    <w:rsid w:val="00FA49D5"/>
    <w:rsid w:val="00FB13B7"/>
    <w:rsid w:val="00FB4D41"/>
    <w:rsid w:val="00FB696F"/>
    <w:rsid w:val="00FB6EE0"/>
    <w:rsid w:val="00FC390B"/>
    <w:rsid w:val="00FC4310"/>
    <w:rsid w:val="00FC55D2"/>
    <w:rsid w:val="00FC7CCB"/>
    <w:rsid w:val="00FD0F7C"/>
    <w:rsid w:val="00FD473A"/>
    <w:rsid w:val="00FE4B4B"/>
    <w:rsid w:val="00FE52BC"/>
    <w:rsid w:val="00FE574C"/>
    <w:rsid w:val="00FE6201"/>
    <w:rsid w:val="00FE7DA2"/>
    <w:rsid w:val="00FF3EF4"/>
    <w:rsid w:val="00FF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83C55D"/>
  <w15:chartTrackingRefBased/>
  <w15:docId w15:val="{39982D01-EE39-4975-A40F-6E918FAB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7DA2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6659"/>
    <w:pPr>
      <w:ind w:leftChars="400" w:left="800"/>
    </w:pPr>
  </w:style>
  <w:style w:type="paragraph" w:customStyle="1" w:styleId="Default">
    <w:name w:val="Default"/>
    <w:rsid w:val="008F0062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C64FA3"/>
    <w:pPr>
      <w:widowControl/>
      <w:wordWrap/>
      <w:autoSpaceDE/>
      <w:autoSpaceDN/>
      <w:spacing w:after="0" w:line="408" w:lineRule="auto"/>
      <w:jc w:val="left"/>
    </w:pPr>
    <w:rPr>
      <w:rFonts w:ascii="Arial" w:eastAsia="굴림" w:hAnsi="Arial" w:cs="Arial"/>
      <w:color w:val="666666"/>
      <w:kern w:val="0"/>
      <w:sz w:val="18"/>
      <w:szCs w:val="18"/>
    </w:rPr>
  </w:style>
  <w:style w:type="table" w:styleId="a5">
    <w:name w:val="Table Grid"/>
    <w:basedOn w:val="a1"/>
    <w:uiPriority w:val="39"/>
    <w:rsid w:val="002801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350921"/>
    <w:rPr>
      <w:color w:val="0563C1"/>
      <w:u w:val="single"/>
    </w:rPr>
  </w:style>
  <w:style w:type="paragraph" w:styleId="a7">
    <w:name w:val="Balloon Text"/>
    <w:basedOn w:val="a"/>
    <w:link w:val="Char"/>
    <w:uiPriority w:val="99"/>
    <w:semiHidden/>
    <w:unhideWhenUsed/>
    <w:rsid w:val="000E018B"/>
    <w:pPr>
      <w:spacing w:after="0" w:line="240" w:lineRule="auto"/>
    </w:pPr>
    <w:rPr>
      <w:sz w:val="18"/>
      <w:szCs w:val="18"/>
      <w:lang w:val="x-none" w:eastAsia="x-none"/>
    </w:rPr>
  </w:style>
  <w:style w:type="character" w:customStyle="1" w:styleId="Char">
    <w:name w:val="풍선 도움말 텍스트 Char"/>
    <w:link w:val="a7"/>
    <w:uiPriority w:val="99"/>
    <w:semiHidden/>
    <w:rsid w:val="000E018B"/>
    <w:rPr>
      <w:rFonts w:ascii="맑은 고딕" w:eastAsia="맑은 고딕" w:hAnsi="맑은 고딕" w:cs="Times New Roman"/>
      <w:kern w:val="2"/>
      <w:sz w:val="18"/>
      <w:szCs w:val="18"/>
    </w:rPr>
  </w:style>
  <w:style w:type="paragraph" w:styleId="a8">
    <w:name w:val="header"/>
    <w:basedOn w:val="a"/>
    <w:link w:val="Char0"/>
    <w:uiPriority w:val="99"/>
    <w:unhideWhenUsed/>
    <w:rsid w:val="00E93E3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머리글 Char"/>
    <w:link w:val="a8"/>
    <w:uiPriority w:val="99"/>
    <w:rsid w:val="00E93E34"/>
    <w:rPr>
      <w:kern w:val="2"/>
      <w:szCs w:val="22"/>
    </w:rPr>
  </w:style>
  <w:style w:type="paragraph" w:styleId="a9">
    <w:name w:val="footer"/>
    <w:basedOn w:val="a"/>
    <w:link w:val="Char1"/>
    <w:uiPriority w:val="99"/>
    <w:unhideWhenUsed/>
    <w:rsid w:val="00E93E3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1">
    <w:name w:val="바닥글 Char"/>
    <w:link w:val="a9"/>
    <w:uiPriority w:val="99"/>
    <w:rsid w:val="00E93E34"/>
    <w:rPr>
      <w:kern w:val="2"/>
      <w:szCs w:val="22"/>
    </w:rPr>
  </w:style>
  <w:style w:type="paragraph" w:styleId="aa">
    <w:name w:val="No Spacing"/>
    <w:uiPriority w:val="1"/>
    <w:qFormat/>
    <w:rsid w:val="003B51BF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styleId="ab">
    <w:name w:val="annotation reference"/>
    <w:uiPriority w:val="99"/>
    <w:semiHidden/>
    <w:unhideWhenUsed/>
    <w:rsid w:val="005C1ED5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5C1ED5"/>
    <w:rPr>
      <w:szCs w:val="20"/>
    </w:rPr>
  </w:style>
  <w:style w:type="character" w:customStyle="1" w:styleId="Char2">
    <w:name w:val="메모 텍스트 Char"/>
    <w:link w:val="ac"/>
    <w:uiPriority w:val="99"/>
    <w:semiHidden/>
    <w:rsid w:val="005C1ED5"/>
    <w:rPr>
      <w:kern w:val="2"/>
      <w:lang w:eastAsia="ko-KR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5C1ED5"/>
    <w:rPr>
      <w:b/>
      <w:bCs/>
    </w:rPr>
  </w:style>
  <w:style w:type="character" w:customStyle="1" w:styleId="Char3">
    <w:name w:val="메모 주제 Char"/>
    <w:link w:val="ad"/>
    <w:uiPriority w:val="99"/>
    <w:semiHidden/>
    <w:rsid w:val="005C1ED5"/>
    <w:rPr>
      <w:b/>
      <w:bCs/>
      <w:kern w:val="2"/>
      <w:lang w:eastAsia="ko-KR"/>
    </w:rPr>
  </w:style>
  <w:style w:type="character" w:styleId="ae">
    <w:name w:val="FollowedHyperlink"/>
    <w:uiPriority w:val="99"/>
    <w:semiHidden/>
    <w:unhideWhenUsed/>
    <w:rsid w:val="00B2318A"/>
    <w:rPr>
      <w:color w:val="954F72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BA7173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6E3B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6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54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3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5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5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631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04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17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84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306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6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73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08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96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2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3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gang.ewha.ac.kr" TargetMode="External"/><Relationship Id="rId13" Type="http://schemas.openxmlformats.org/officeDocument/2006/relationships/hyperlink" Target="http://sugang.ewha.ac.kr" TargetMode="External"/><Relationship Id="rId18" Type="http://schemas.openxmlformats.org/officeDocument/2006/relationships/hyperlink" Target="https://gsis.ewha.ac.kr/gsis/news/news01.do?mode=view&amp;articleNo=753510" TargetMode="External"/><Relationship Id="rId26" Type="http://schemas.openxmlformats.org/officeDocument/2006/relationships/hyperlink" Target="http://cyber.ewha.ac.kr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ms.gle/mRSZCs5orK2u5eiQ9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sugang.ewha.ac.kr" TargetMode="External"/><Relationship Id="rId17" Type="http://schemas.openxmlformats.org/officeDocument/2006/relationships/hyperlink" Target="mailto:gdis@ewha.ac.kr" TargetMode="External"/><Relationship Id="rId25" Type="http://schemas.openxmlformats.org/officeDocument/2006/relationships/hyperlink" Target="https://forms.gle/mRSZCs5orK2u5eiQ9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gdis@ewha.ac.kr" TargetMode="External"/><Relationship Id="rId20" Type="http://schemas.openxmlformats.org/officeDocument/2006/relationships/hyperlink" Target="https://forms.gle/mRSZCs5orK2u5eiQ9" TargetMode="External"/><Relationship Id="rId29" Type="http://schemas.openxmlformats.org/officeDocument/2006/relationships/hyperlink" Target="http://gsis.ewha.ac.k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gle/xcpnNfcDfzCn8NeK7%20" TargetMode="External"/><Relationship Id="rId24" Type="http://schemas.openxmlformats.org/officeDocument/2006/relationships/hyperlink" Target="https://forms.gle/mRSZCs5orK2u5eiQ9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forms.gle/s7fm1xoWf6H1kgZz8" TargetMode="External"/><Relationship Id="rId23" Type="http://schemas.openxmlformats.org/officeDocument/2006/relationships/hyperlink" Target="https://forms.gle/mRSZCs5orK2u5eiQ9" TargetMode="External"/><Relationship Id="rId28" Type="http://schemas.openxmlformats.org/officeDocument/2006/relationships/hyperlink" Target="mailto:gdis@ewha.ac.kr" TargetMode="External"/><Relationship Id="rId10" Type="http://schemas.openxmlformats.org/officeDocument/2006/relationships/hyperlink" Target="https://eureka.ewha.ac.kr/eureka/my/public.do?pgId=P531005522" TargetMode="External"/><Relationship Id="rId19" Type="http://schemas.openxmlformats.org/officeDocument/2006/relationships/hyperlink" Target="http://sugang.ewha.ac.kr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eka.ewha.ac.kr/eureka/my/public.do?pgId=P531005521" TargetMode="External"/><Relationship Id="rId14" Type="http://schemas.openxmlformats.org/officeDocument/2006/relationships/hyperlink" Target="http://sugang.ewha.ac.kr/" TargetMode="External"/><Relationship Id="rId22" Type="http://schemas.openxmlformats.org/officeDocument/2006/relationships/hyperlink" Target="https://forms.gle/mRSZCs5orK2u5eiQ9" TargetMode="External"/><Relationship Id="rId27" Type="http://schemas.openxmlformats.org/officeDocument/2006/relationships/hyperlink" Target="https://gsis.ewha.ac.kr/gsis/news/news01.do?mode=view&amp;articleNo=753510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62494-D0C4-400E-9DC4-7386F5306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0</Pages>
  <Words>3844</Words>
  <Characters>21917</Characters>
  <Application>Microsoft Office Word</Application>
  <DocSecurity>0</DocSecurity>
  <Lines>182</Lines>
  <Paragraphs>5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0</CharactersWithSpaces>
  <SharedDoc>false</SharedDoc>
  <HLinks>
    <vt:vector size="96" baseType="variant">
      <vt:variant>
        <vt:i4>458870</vt:i4>
      </vt:variant>
      <vt:variant>
        <vt:i4>45</vt:i4>
      </vt:variant>
      <vt:variant>
        <vt:i4>0</vt:i4>
      </vt:variant>
      <vt:variant>
        <vt:i4>5</vt:i4>
      </vt:variant>
      <vt:variant>
        <vt:lpwstr>mailto:gdis@ewha.ac.kr</vt:lpwstr>
      </vt:variant>
      <vt:variant>
        <vt:lpwstr/>
      </vt:variant>
      <vt:variant>
        <vt:i4>2097186</vt:i4>
      </vt:variant>
      <vt:variant>
        <vt:i4>42</vt:i4>
      </vt:variant>
      <vt:variant>
        <vt:i4>0</vt:i4>
      </vt:variant>
      <vt:variant>
        <vt:i4>5</vt:i4>
      </vt:variant>
      <vt:variant>
        <vt:lpwstr>http://gsis.ewha.ac.kr/</vt:lpwstr>
      </vt:variant>
      <vt:variant>
        <vt:lpwstr/>
      </vt:variant>
      <vt:variant>
        <vt:i4>3735598</vt:i4>
      </vt:variant>
      <vt:variant>
        <vt:i4>39</vt:i4>
      </vt:variant>
      <vt:variant>
        <vt:i4>0</vt:i4>
      </vt:variant>
      <vt:variant>
        <vt:i4>5</vt:i4>
      </vt:variant>
      <vt:variant>
        <vt:lpwstr>http://cyberedu.ewha.ac.kr/</vt:lpwstr>
      </vt:variant>
      <vt:variant>
        <vt:lpwstr/>
      </vt:variant>
      <vt:variant>
        <vt:i4>5505105</vt:i4>
      </vt:variant>
      <vt:variant>
        <vt:i4>36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3211387</vt:i4>
      </vt:variant>
      <vt:variant>
        <vt:i4>33</vt:i4>
      </vt:variant>
      <vt:variant>
        <vt:i4>0</vt:i4>
      </vt:variant>
      <vt:variant>
        <vt:i4>5</vt:i4>
      </vt:variant>
      <vt:variant>
        <vt:lpwstr>http://eureka.ewha.ac.kr/eureka/hs/sg/openHssg504023q.do?popupYn=Y</vt:lpwstr>
      </vt:variant>
      <vt:variant>
        <vt:lpwstr/>
      </vt:variant>
      <vt:variant>
        <vt:i4>5505105</vt:i4>
      </vt:variant>
      <vt:variant>
        <vt:i4>30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2162741</vt:i4>
      </vt:variant>
      <vt:variant>
        <vt:i4>27</vt:i4>
      </vt:variant>
      <vt:variant>
        <vt:i4>0</vt:i4>
      </vt:variant>
      <vt:variant>
        <vt:i4>5</vt:i4>
      </vt:variant>
      <vt:variant>
        <vt:lpwstr>http://cms.ewha.ac.kr/user/indexSub.action?codyMenuSeq=13568076&amp;siteId=ewhagsis&amp;menuUIType=tab&amp;dum=dum&amp;boardId=13583890&amp;page=1&amp;command=view&amp;boardSeq=14266744&amp;year=2020&amp;month=2&amp;startDate=&amp;endDate=&amp;categoryDepth=&amp;search=4-1&amp;column=total</vt:lpwstr>
      </vt:variant>
      <vt:variant>
        <vt:lpwstr/>
      </vt:variant>
      <vt:variant>
        <vt:i4>5505105</vt:i4>
      </vt:variant>
      <vt:variant>
        <vt:i4>24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  <vt:variant>
        <vt:i4>458870</vt:i4>
      </vt:variant>
      <vt:variant>
        <vt:i4>21</vt:i4>
      </vt:variant>
      <vt:variant>
        <vt:i4>0</vt:i4>
      </vt:variant>
      <vt:variant>
        <vt:i4>5</vt:i4>
      </vt:variant>
      <vt:variant>
        <vt:lpwstr>mailto:gdis@ewha.ac.kr</vt:lpwstr>
      </vt:variant>
      <vt:variant>
        <vt:lpwstr/>
      </vt:variant>
      <vt:variant>
        <vt:i4>2097186</vt:i4>
      </vt:variant>
      <vt:variant>
        <vt:i4>18</vt:i4>
      </vt:variant>
      <vt:variant>
        <vt:i4>0</vt:i4>
      </vt:variant>
      <vt:variant>
        <vt:i4>5</vt:i4>
      </vt:variant>
      <vt:variant>
        <vt:lpwstr>http://gsis.ewha.ac.kr/</vt:lpwstr>
      </vt:variant>
      <vt:variant>
        <vt:lpwstr/>
      </vt:variant>
      <vt:variant>
        <vt:i4>7143460</vt:i4>
      </vt:variant>
      <vt:variant>
        <vt:i4>15</vt:i4>
      </vt:variant>
      <vt:variant>
        <vt:i4>0</vt:i4>
      </vt:variant>
      <vt:variant>
        <vt:i4>5</vt:i4>
      </vt:variant>
      <vt:variant>
        <vt:lpwstr>http://cms.ewha.ac.kr/user/indexSub.action?codyMenuSeq=13571050&amp;siteId=ewhagsis&amp;menuUIType=sub</vt:lpwstr>
      </vt:variant>
      <vt:variant>
        <vt:lpwstr/>
      </vt:variant>
      <vt:variant>
        <vt:i4>196705</vt:i4>
      </vt:variant>
      <vt:variant>
        <vt:i4>12</vt:i4>
      </vt:variant>
      <vt:variant>
        <vt:i4>0</vt:i4>
      </vt:variant>
      <vt:variant>
        <vt:i4>5</vt:i4>
      </vt:variant>
      <vt:variant>
        <vt:lpwstr>mailto:gcmc@ewha.ac.kr</vt:lpwstr>
      </vt:variant>
      <vt:variant>
        <vt:lpwstr/>
      </vt:variant>
      <vt:variant>
        <vt:i4>2556000</vt:i4>
      </vt:variant>
      <vt:variant>
        <vt:i4>9</vt:i4>
      </vt:variant>
      <vt:variant>
        <vt:i4>0</vt:i4>
      </vt:variant>
      <vt:variant>
        <vt:i4>5</vt:i4>
      </vt:variant>
      <vt:variant>
        <vt:lpwstr>http://cms.ewha.ac.kr/user/indexSub.action?codyMenuSeq=13586902&amp;siteId=ewhagsis&amp;menuUIType=sub&amp;dum=dum&amp;boardId=13584053&amp;page=1&amp;command=view&amp;boardSeq=29263783&amp;year=2020&amp;month=2&amp;startDate=&amp;endDate=&amp;categoryDepth=&amp;search=%ED%95%99%EC%83%9D%EC%A6%9D&amp;column=total</vt:lpwstr>
      </vt:variant>
      <vt:variant>
        <vt:lpwstr/>
      </vt:variant>
      <vt:variant>
        <vt:i4>65548</vt:i4>
      </vt:variant>
      <vt:variant>
        <vt:i4>6</vt:i4>
      </vt:variant>
      <vt:variant>
        <vt:i4>0</vt:i4>
      </vt:variant>
      <vt:variant>
        <vt:i4>5</vt:i4>
      </vt:variant>
      <vt:variant>
        <vt:lpwstr>https://eureka.ewha.ac.kr/eureka/my/public.do?pgId=P531005522</vt:lpwstr>
      </vt:variant>
      <vt:variant>
        <vt:lpwstr/>
      </vt:variant>
      <vt:variant>
        <vt:i4>5111815</vt:i4>
      </vt:variant>
      <vt:variant>
        <vt:i4>3</vt:i4>
      </vt:variant>
      <vt:variant>
        <vt:i4>0</vt:i4>
      </vt:variant>
      <vt:variant>
        <vt:i4>5</vt:i4>
      </vt:variant>
      <vt:variant>
        <vt:lpwstr>http://cms.ewha.ac.kr/user/indexSub.action?codyMenuSeq=13568076&amp;siteId=ewhagsis&amp;menuUIType=tab&amp;dum=dum&amp;boardId=13583890&amp;page=1&amp;command=view&amp;boardSeq=14266744&amp;year=2020&amp;month=2&amp;startDate=&amp;endDate=&amp;categoryDepth=&amp;search=4-&amp;column=total</vt:lpwstr>
      </vt:variant>
      <vt:variant>
        <vt:lpwstr/>
      </vt:variant>
      <vt:variant>
        <vt:i4>5505105</vt:i4>
      </vt:variant>
      <vt:variant>
        <vt:i4>0</vt:i4>
      </vt:variant>
      <vt:variant>
        <vt:i4>0</vt:i4>
      </vt:variant>
      <vt:variant>
        <vt:i4>5</vt:i4>
      </vt:variant>
      <vt:variant>
        <vt:lpwstr>http://sugang.ewha.ac.k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SIS Ewha</cp:lastModifiedBy>
  <cp:revision>73</cp:revision>
  <cp:lastPrinted>2025-07-24T01:16:00Z</cp:lastPrinted>
  <dcterms:created xsi:type="dcterms:W3CDTF">2025-02-12T06:38:00Z</dcterms:created>
  <dcterms:modified xsi:type="dcterms:W3CDTF">2026-03-04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1fd8a07ccbe969bbf41aeca0f6325b9c2de847051ee075edb2d5513fcc7b9e</vt:lpwstr>
  </property>
</Properties>
</file>